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7A61447" w14:textId="77777777" w:rsidR="0055429F" w:rsidRDefault="0055429F" w:rsidP="0055429F"/>
    <w:tbl>
      <w:tblPr>
        <w:tblStyle w:val="TableGrid"/>
        <w:tblW w:w="9623" w:type="dxa"/>
        <w:tblInd w:w="-431" w:type="dxa"/>
        <w:tblLook w:val="04A0" w:firstRow="1" w:lastRow="0" w:firstColumn="1" w:lastColumn="0" w:noHBand="0" w:noVBand="1"/>
      </w:tblPr>
      <w:tblGrid>
        <w:gridCol w:w="1834"/>
        <w:gridCol w:w="7789"/>
      </w:tblGrid>
      <w:tr w:rsidR="0055429F" w14:paraId="4D8649A5" w14:textId="77777777" w:rsidTr="006525E6">
        <w:trPr>
          <w:trHeight w:val="420"/>
        </w:trPr>
        <w:tc>
          <w:tcPr>
            <w:tcW w:w="1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64D783" w14:textId="77777777" w:rsidR="0055429F" w:rsidRDefault="0055429F" w:rsidP="00C463C6">
            <w:pPr>
              <w:snapToGrid w:val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x. No</w:t>
            </w:r>
            <w:r>
              <w:rPr>
                <w:b/>
              </w:rPr>
              <w:t>: 01</w:t>
            </w:r>
          </w:p>
        </w:tc>
        <w:tc>
          <w:tcPr>
            <w:tcW w:w="778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C8FD5" w14:textId="77777777" w:rsidR="0055429F" w:rsidRDefault="0055429F" w:rsidP="00C463C6">
            <w:pPr>
              <w:rPr>
                <w:sz w:val="24"/>
                <w:szCs w:val="24"/>
                <w:lang w:eastAsia="en-IN"/>
              </w:rPr>
            </w:pPr>
            <w:r>
              <w:rPr>
                <w:sz w:val="24"/>
                <w:szCs w:val="24"/>
                <w:lang w:eastAsia="en-IN"/>
              </w:rPr>
              <w:t xml:space="preserve">                             </w:t>
            </w:r>
          </w:p>
          <w:p w14:paraId="3316D704" w14:textId="77777777" w:rsidR="0055429F" w:rsidRPr="00701E85" w:rsidRDefault="0055429F" w:rsidP="00C463C6">
            <w:pPr>
              <w:jc w:val="center"/>
              <w:rPr>
                <w:b/>
                <w:bCs/>
                <w:sz w:val="24"/>
                <w:szCs w:val="24"/>
                <w:lang w:eastAsia="en-GB"/>
              </w:rPr>
            </w:pPr>
            <w:r w:rsidRPr="00701E85">
              <w:rPr>
                <w:b/>
                <w:bCs/>
                <w:sz w:val="24"/>
                <w:szCs w:val="24"/>
                <w:lang w:eastAsia="en-IN"/>
              </w:rPr>
              <w:t>LINEAR REGRESSION</w:t>
            </w:r>
          </w:p>
          <w:p w14:paraId="0E437904" w14:textId="77777777" w:rsidR="0055429F" w:rsidRDefault="0055429F" w:rsidP="00C463C6">
            <w:pPr>
              <w:rPr>
                <w:b/>
                <w:bCs/>
                <w:sz w:val="24"/>
                <w:szCs w:val="24"/>
              </w:rPr>
            </w:pPr>
          </w:p>
        </w:tc>
      </w:tr>
      <w:tr w:rsidR="0055429F" w14:paraId="102CBA23" w14:textId="77777777" w:rsidTr="006525E6">
        <w:trPr>
          <w:trHeight w:val="423"/>
        </w:trPr>
        <w:tc>
          <w:tcPr>
            <w:tcW w:w="1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C42BD0" w14:textId="0A6BCDBB" w:rsidR="0055429F" w:rsidRDefault="006F1494" w:rsidP="00C463C6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7</w:t>
            </w:r>
            <w:r w:rsidR="0055429F">
              <w:rPr>
                <w:b/>
                <w:bCs/>
                <w:sz w:val="24"/>
                <w:szCs w:val="24"/>
              </w:rPr>
              <w:t>/</w:t>
            </w:r>
            <w:r>
              <w:rPr>
                <w:b/>
                <w:bCs/>
                <w:sz w:val="24"/>
                <w:szCs w:val="24"/>
              </w:rPr>
              <w:t>12</w:t>
            </w:r>
            <w:r w:rsidR="0055429F">
              <w:rPr>
                <w:b/>
                <w:bCs/>
                <w:sz w:val="24"/>
                <w:szCs w:val="24"/>
              </w:rPr>
              <w:t>/2023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D1A17C" w14:textId="77777777" w:rsidR="0055429F" w:rsidRDefault="0055429F" w:rsidP="00C463C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</w:pPr>
          </w:p>
        </w:tc>
      </w:tr>
    </w:tbl>
    <w:p w14:paraId="1EED8B03" w14:textId="77777777" w:rsidR="0055429F" w:rsidRDefault="0055429F" w:rsidP="0055429F">
      <w:pPr>
        <w:snapToGrid w:val="0"/>
        <w:rPr>
          <w:rFonts w:eastAsia="Times New Roman"/>
          <w:sz w:val="24"/>
          <w:szCs w:val="24"/>
          <w:lang w:eastAsia="en-GB"/>
        </w:rPr>
      </w:pPr>
    </w:p>
    <w:p w14:paraId="19FAB1B5" w14:textId="77777777" w:rsidR="0055429F" w:rsidRDefault="0055429F" w:rsidP="0055429F">
      <w:pPr>
        <w:snapToGrid w:val="0"/>
        <w:rPr>
          <w:b/>
        </w:rPr>
      </w:pPr>
    </w:p>
    <w:p w14:paraId="41802866" w14:textId="77777777" w:rsidR="0055429F" w:rsidRDefault="0055429F" w:rsidP="0055429F">
      <w:pPr>
        <w:snapToGrid w:val="0"/>
        <w:ind w:hanging="426"/>
        <w:rPr>
          <w:b/>
        </w:rPr>
      </w:pPr>
      <w:r>
        <w:rPr>
          <w:b/>
        </w:rPr>
        <w:t xml:space="preserve">Aim: </w:t>
      </w:r>
    </w:p>
    <w:p w14:paraId="6C9A9B02" w14:textId="6D699C14" w:rsidR="0055429F" w:rsidRPr="00C80A91" w:rsidRDefault="0055429F" w:rsidP="0055429F">
      <w:pPr>
        <w:pStyle w:val="ListParagraph"/>
        <w:numPr>
          <w:ilvl w:val="0"/>
          <w:numId w:val="21"/>
        </w:numPr>
      </w:pPr>
      <w:r w:rsidRPr="00C80A91">
        <w:t xml:space="preserve">To simulate 1000 different lines of fit for a randomly generated 2-D </w:t>
      </w:r>
      <w:r w:rsidR="00891EBC" w:rsidRPr="00C80A91">
        <w:t>NumPy</w:t>
      </w:r>
      <w:r w:rsidRPr="00C80A91">
        <w:t xml:space="preserve"> array, find the line with the least error among them, and then predict the target variable for the remaining 500 values using this line of best fit.</w:t>
      </w:r>
    </w:p>
    <w:p w14:paraId="02398049" w14:textId="77777777" w:rsidR="0055429F" w:rsidRPr="00C80A91" w:rsidRDefault="0055429F" w:rsidP="0055429F">
      <w:pPr>
        <w:pStyle w:val="ListParagraph"/>
        <w:numPr>
          <w:ilvl w:val="0"/>
          <w:numId w:val="21"/>
        </w:numPr>
      </w:pPr>
      <w:r w:rsidRPr="00C80A91">
        <w:t xml:space="preserve">To build a simple linear regression model from scratch using data from data1.csv without using </w:t>
      </w:r>
      <w:proofErr w:type="spellStart"/>
      <w:r w:rsidRPr="00C80A91">
        <w:t>sklearn</w:t>
      </w:r>
      <w:proofErr w:type="spellEnd"/>
      <w:r w:rsidRPr="00C80A91">
        <w:t xml:space="preserve"> libraries.</w:t>
      </w:r>
    </w:p>
    <w:p w14:paraId="72FB1B00" w14:textId="77777777" w:rsidR="0055429F" w:rsidRDefault="0055429F" w:rsidP="0055429F">
      <w:pPr>
        <w:snapToGrid w:val="0"/>
        <w:ind w:hanging="426"/>
      </w:pPr>
    </w:p>
    <w:p w14:paraId="2647CED5" w14:textId="77777777" w:rsidR="0055429F" w:rsidRDefault="0055429F" w:rsidP="0055429F">
      <w:pPr>
        <w:snapToGrid w:val="0"/>
        <w:ind w:hanging="426"/>
        <w:rPr>
          <w:b/>
        </w:rPr>
      </w:pPr>
      <w:r>
        <w:rPr>
          <w:b/>
        </w:rPr>
        <w:t>Algorithm:</w:t>
      </w:r>
    </w:p>
    <w:p w14:paraId="6010E76A" w14:textId="09AB396E" w:rsidR="0055429F" w:rsidRPr="00D56E17" w:rsidRDefault="0055429F" w:rsidP="0055429F">
      <w:pPr>
        <w:snapToGrid w:val="0"/>
        <w:ind w:hanging="426"/>
        <w:rPr>
          <w:bCs/>
        </w:rPr>
      </w:pPr>
      <w:r>
        <w:rPr>
          <w:bCs/>
        </w:rPr>
        <w:tab/>
        <w:t>1.</w:t>
      </w:r>
    </w:p>
    <w:p w14:paraId="038ABCEE" w14:textId="77777777" w:rsidR="0055429F" w:rsidRPr="00D8407D" w:rsidRDefault="0055429F" w:rsidP="0055429F">
      <w:pPr>
        <w:pStyle w:val="ListParagraph"/>
        <w:numPr>
          <w:ilvl w:val="0"/>
          <w:numId w:val="22"/>
        </w:numPr>
        <w:rPr>
          <w:lang w:eastAsia="en-IN"/>
        </w:rPr>
      </w:pPr>
      <w:r w:rsidRPr="00D8407D">
        <w:rPr>
          <w:lang w:eastAsia="en-IN"/>
        </w:rPr>
        <w:t>Generate Data:</w:t>
      </w:r>
    </w:p>
    <w:p w14:paraId="7C7EADC1" w14:textId="113C6AA9" w:rsidR="0055429F" w:rsidRPr="00D8407D" w:rsidRDefault="0055429F" w:rsidP="0055429F">
      <w:pPr>
        <w:pStyle w:val="ListParagraph"/>
        <w:numPr>
          <w:ilvl w:val="0"/>
          <w:numId w:val="22"/>
        </w:numPr>
        <w:rPr>
          <w:lang w:eastAsia="en-IN"/>
        </w:rPr>
      </w:pPr>
      <w:r w:rsidRPr="00D8407D">
        <w:rPr>
          <w:lang w:eastAsia="en-IN"/>
        </w:rPr>
        <w:t xml:space="preserve">Create a random 2-D </w:t>
      </w:r>
      <w:r w:rsidR="00891EBC" w:rsidRPr="00D8407D">
        <w:rPr>
          <w:lang w:eastAsia="en-IN"/>
        </w:rPr>
        <w:t>NumPy</w:t>
      </w:r>
      <w:r w:rsidRPr="00D8407D">
        <w:rPr>
          <w:lang w:eastAsia="en-IN"/>
        </w:rPr>
        <w:t xml:space="preserve"> array with 1500 values.</w:t>
      </w:r>
    </w:p>
    <w:p w14:paraId="22DCC744" w14:textId="77777777" w:rsidR="0055429F" w:rsidRPr="00D8407D" w:rsidRDefault="0055429F" w:rsidP="0055429F">
      <w:pPr>
        <w:pStyle w:val="ListParagraph"/>
        <w:numPr>
          <w:ilvl w:val="0"/>
          <w:numId w:val="22"/>
        </w:numPr>
        <w:rPr>
          <w:lang w:eastAsia="en-IN"/>
        </w:rPr>
      </w:pPr>
      <w:r w:rsidRPr="00D8407D">
        <w:rPr>
          <w:lang w:eastAsia="en-IN"/>
        </w:rPr>
        <w:t>Simulation of Lines of Fit:</w:t>
      </w:r>
    </w:p>
    <w:p w14:paraId="0AD542D0" w14:textId="77777777" w:rsidR="0055429F" w:rsidRPr="00D8407D" w:rsidRDefault="0055429F" w:rsidP="0055429F">
      <w:pPr>
        <w:pStyle w:val="ListParagraph"/>
        <w:rPr>
          <w:lang w:eastAsia="en-IN"/>
        </w:rPr>
      </w:pPr>
      <w:r w:rsidRPr="00D8407D">
        <w:rPr>
          <w:lang w:eastAsia="en-IN"/>
        </w:rPr>
        <w:t>Randomly select 1000 values from the array to simulate lines of fit.</w:t>
      </w:r>
    </w:p>
    <w:p w14:paraId="3270E780" w14:textId="77777777" w:rsidR="0055429F" w:rsidRPr="00D8407D" w:rsidRDefault="0055429F" w:rsidP="0055429F">
      <w:pPr>
        <w:pStyle w:val="ListParagraph"/>
        <w:numPr>
          <w:ilvl w:val="0"/>
          <w:numId w:val="22"/>
        </w:numPr>
        <w:rPr>
          <w:lang w:eastAsia="en-IN"/>
        </w:rPr>
      </w:pPr>
      <w:r w:rsidRPr="00D8407D">
        <w:rPr>
          <w:lang w:eastAsia="en-IN"/>
        </w:rPr>
        <w:t>For each selection, compute the parameters of the line of fit (e.g., slope and intercept).</w:t>
      </w:r>
    </w:p>
    <w:p w14:paraId="306DED59" w14:textId="77777777" w:rsidR="0055429F" w:rsidRPr="00D8407D" w:rsidRDefault="0055429F" w:rsidP="0055429F">
      <w:pPr>
        <w:pStyle w:val="ListParagraph"/>
        <w:numPr>
          <w:ilvl w:val="0"/>
          <w:numId w:val="22"/>
        </w:numPr>
        <w:rPr>
          <w:lang w:eastAsia="en-IN"/>
        </w:rPr>
      </w:pPr>
      <w:r w:rsidRPr="00D8407D">
        <w:rPr>
          <w:lang w:eastAsia="en-IN"/>
        </w:rPr>
        <w:t>Calculate the errors for each line of fit using the selected 1000 values.</w:t>
      </w:r>
    </w:p>
    <w:p w14:paraId="04372CA1" w14:textId="77777777" w:rsidR="0055429F" w:rsidRPr="00D8407D" w:rsidRDefault="0055429F" w:rsidP="0055429F">
      <w:pPr>
        <w:pStyle w:val="ListParagraph"/>
        <w:numPr>
          <w:ilvl w:val="0"/>
          <w:numId w:val="22"/>
        </w:numPr>
        <w:rPr>
          <w:lang w:eastAsia="en-IN"/>
        </w:rPr>
      </w:pPr>
      <w:r w:rsidRPr="00D8407D">
        <w:rPr>
          <w:lang w:eastAsia="en-IN"/>
        </w:rPr>
        <w:t>Find Line of Best Fit:</w:t>
      </w:r>
    </w:p>
    <w:p w14:paraId="53B7BFEE" w14:textId="77777777" w:rsidR="0055429F" w:rsidRPr="00D8407D" w:rsidRDefault="0055429F" w:rsidP="0055429F">
      <w:pPr>
        <w:pStyle w:val="ListParagraph"/>
        <w:rPr>
          <w:lang w:eastAsia="en-IN"/>
        </w:rPr>
      </w:pPr>
      <w:r w:rsidRPr="00D8407D">
        <w:rPr>
          <w:lang w:eastAsia="en-IN"/>
        </w:rPr>
        <w:t>Identify the line with the least error among all simulated lines.</w:t>
      </w:r>
    </w:p>
    <w:p w14:paraId="4B4AE414" w14:textId="77777777" w:rsidR="0055429F" w:rsidRPr="00D8407D" w:rsidRDefault="0055429F" w:rsidP="0055429F">
      <w:pPr>
        <w:pStyle w:val="ListParagraph"/>
        <w:numPr>
          <w:ilvl w:val="0"/>
          <w:numId w:val="22"/>
        </w:numPr>
        <w:rPr>
          <w:lang w:eastAsia="en-IN"/>
        </w:rPr>
      </w:pPr>
      <w:r w:rsidRPr="00D8407D">
        <w:rPr>
          <w:lang w:eastAsia="en-IN"/>
        </w:rPr>
        <w:t>Prediction:</w:t>
      </w:r>
    </w:p>
    <w:p w14:paraId="131CAC35" w14:textId="77777777" w:rsidR="0055429F" w:rsidRPr="00D8407D" w:rsidRDefault="0055429F" w:rsidP="0055429F">
      <w:pPr>
        <w:pStyle w:val="ListParagraph"/>
        <w:rPr>
          <w:lang w:eastAsia="en-IN"/>
        </w:rPr>
      </w:pPr>
      <w:r w:rsidRPr="00D8407D">
        <w:rPr>
          <w:lang w:eastAsia="en-IN"/>
        </w:rPr>
        <w:t>Using the line of best fit, predict the target variable for the remaining 500 values.</w:t>
      </w:r>
    </w:p>
    <w:p w14:paraId="4E073808" w14:textId="77777777" w:rsidR="0055429F" w:rsidRPr="00D8407D" w:rsidRDefault="0055429F" w:rsidP="0055429F">
      <w:pPr>
        <w:pStyle w:val="ListParagraph"/>
        <w:numPr>
          <w:ilvl w:val="0"/>
          <w:numId w:val="22"/>
        </w:numPr>
        <w:rPr>
          <w:lang w:eastAsia="en-IN"/>
        </w:rPr>
      </w:pPr>
      <w:r w:rsidRPr="00D8407D">
        <w:rPr>
          <w:lang w:eastAsia="en-IN"/>
        </w:rPr>
        <w:t>Output:</w:t>
      </w:r>
    </w:p>
    <w:p w14:paraId="2DB96650" w14:textId="08C6F3BA" w:rsidR="0055429F" w:rsidRPr="0055429F" w:rsidRDefault="0055429F" w:rsidP="0055429F">
      <w:pPr>
        <w:pStyle w:val="ListParagraph"/>
      </w:pPr>
      <w:r w:rsidRPr="00D8407D">
        <w:rPr>
          <w:lang w:eastAsia="en-IN"/>
        </w:rPr>
        <w:t>Display the line of best fit along with the predicted values</w:t>
      </w:r>
    </w:p>
    <w:p w14:paraId="0453DE08" w14:textId="5380D3FA" w:rsidR="0055429F" w:rsidRPr="0055429F" w:rsidRDefault="0055429F" w:rsidP="0055429F">
      <w:pPr>
        <w:snapToGrid w:val="0"/>
        <w:ind w:hanging="426"/>
        <w:rPr>
          <w:bCs/>
        </w:rPr>
      </w:pPr>
      <w:r w:rsidRPr="0055429F">
        <w:rPr>
          <w:bCs/>
        </w:rPr>
        <w:t>2.</w:t>
      </w:r>
    </w:p>
    <w:p w14:paraId="20799A8C" w14:textId="77777777" w:rsidR="0055429F" w:rsidRPr="00D56E17" w:rsidRDefault="0055429F" w:rsidP="0055429F">
      <w:pPr>
        <w:pStyle w:val="ListParagraph"/>
        <w:numPr>
          <w:ilvl w:val="0"/>
          <w:numId w:val="23"/>
        </w:numPr>
        <w:rPr>
          <w:lang w:eastAsia="en-IN"/>
        </w:rPr>
      </w:pPr>
      <w:r w:rsidRPr="00D56E17">
        <w:rPr>
          <w:lang w:eastAsia="en-IN"/>
        </w:rPr>
        <w:t>Data Loading:</w:t>
      </w:r>
    </w:p>
    <w:p w14:paraId="742AA4D4" w14:textId="77777777" w:rsidR="0055429F" w:rsidRPr="00D56E17" w:rsidRDefault="0055429F" w:rsidP="0055429F">
      <w:pPr>
        <w:pStyle w:val="ListParagraph"/>
        <w:numPr>
          <w:ilvl w:val="0"/>
          <w:numId w:val="23"/>
        </w:numPr>
        <w:rPr>
          <w:lang w:eastAsia="en-IN"/>
        </w:rPr>
      </w:pPr>
      <w:r w:rsidRPr="00D56E17">
        <w:rPr>
          <w:lang w:eastAsia="en-IN"/>
        </w:rPr>
        <w:t>Load the data from data1.csv.</w:t>
      </w:r>
    </w:p>
    <w:p w14:paraId="23024D28" w14:textId="77777777" w:rsidR="0055429F" w:rsidRPr="00D56E17" w:rsidRDefault="0055429F" w:rsidP="0055429F">
      <w:pPr>
        <w:pStyle w:val="ListParagraph"/>
        <w:numPr>
          <w:ilvl w:val="0"/>
          <w:numId w:val="23"/>
        </w:numPr>
        <w:rPr>
          <w:lang w:eastAsia="en-IN"/>
        </w:rPr>
      </w:pPr>
      <w:r w:rsidRPr="00D56E17">
        <w:rPr>
          <w:lang w:eastAsia="en-IN"/>
        </w:rPr>
        <w:t>Data Preprocessing:</w:t>
      </w:r>
    </w:p>
    <w:p w14:paraId="2A56BFFD" w14:textId="77777777" w:rsidR="0055429F" w:rsidRPr="00D56E17" w:rsidRDefault="0055429F" w:rsidP="0055429F">
      <w:pPr>
        <w:pStyle w:val="ListParagraph"/>
        <w:rPr>
          <w:lang w:eastAsia="en-IN"/>
        </w:rPr>
      </w:pPr>
      <w:r w:rsidRPr="00D56E17">
        <w:rPr>
          <w:lang w:eastAsia="en-IN"/>
        </w:rPr>
        <w:t>If necessary, handle missing values and ensure the data is in a suitable format for regression.</w:t>
      </w:r>
    </w:p>
    <w:p w14:paraId="5D101930" w14:textId="77777777" w:rsidR="0055429F" w:rsidRPr="00D56E17" w:rsidRDefault="0055429F" w:rsidP="0055429F">
      <w:pPr>
        <w:pStyle w:val="ListParagraph"/>
        <w:numPr>
          <w:ilvl w:val="0"/>
          <w:numId w:val="23"/>
        </w:numPr>
        <w:rPr>
          <w:lang w:eastAsia="en-IN"/>
        </w:rPr>
      </w:pPr>
      <w:r w:rsidRPr="00D56E17">
        <w:rPr>
          <w:lang w:eastAsia="en-IN"/>
        </w:rPr>
        <w:t>Split Data:</w:t>
      </w:r>
    </w:p>
    <w:p w14:paraId="4DA31CD4" w14:textId="77777777" w:rsidR="0055429F" w:rsidRPr="00D56E17" w:rsidRDefault="0055429F" w:rsidP="0055429F">
      <w:pPr>
        <w:pStyle w:val="ListParagraph"/>
        <w:rPr>
          <w:lang w:eastAsia="en-IN"/>
        </w:rPr>
      </w:pPr>
      <w:r w:rsidRPr="00D56E17">
        <w:rPr>
          <w:lang w:eastAsia="en-IN"/>
        </w:rPr>
        <w:t>Split the data into features (X) and target variable (y).</w:t>
      </w:r>
    </w:p>
    <w:p w14:paraId="0595DB6B" w14:textId="77777777" w:rsidR="0055429F" w:rsidRPr="00D56E17" w:rsidRDefault="0055429F" w:rsidP="0055429F">
      <w:pPr>
        <w:pStyle w:val="ListParagraph"/>
        <w:numPr>
          <w:ilvl w:val="0"/>
          <w:numId w:val="23"/>
        </w:numPr>
        <w:rPr>
          <w:lang w:eastAsia="en-IN"/>
        </w:rPr>
      </w:pPr>
      <w:r w:rsidRPr="00D56E17">
        <w:rPr>
          <w:lang w:eastAsia="en-IN"/>
        </w:rPr>
        <w:t>Equation Method:</w:t>
      </w:r>
    </w:p>
    <w:p w14:paraId="2262EBA9" w14:textId="28D8ED7E" w:rsidR="0055429F" w:rsidRPr="00D56E17" w:rsidRDefault="0055429F" w:rsidP="0055429F">
      <w:pPr>
        <w:pStyle w:val="ListParagraph"/>
        <w:rPr>
          <w:lang w:eastAsia="en-IN"/>
        </w:rPr>
      </w:pPr>
      <w:r w:rsidRPr="00D56E17">
        <w:rPr>
          <w:lang w:eastAsia="en-IN"/>
        </w:rPr>
        <w:t>Calculate the coefficients using the equations for simple linear regression</w:t>
      </w:r>
      <w:r w:rsidRPr="00C80A91">
        <w:t>.</w:t>
      </w:r>
    </w:p>
    <w:p w14:paraId="47F786B0" w14:textId="77777777" w:rsidR="0055429F" w:rsidRPr="00D56E17" w:rsidRDefault="0055429F" w:rsidP="0055429F">
      <w:pPr>
        <w:pStyle w:val="ListParagraph"/>
        <w:numPr>
          <w:ilvl w:val="0"/>
          <w:numId w:val="23"/>
        </w:numPr>
        <w:rPr>
          <w:lang w:eastAsia="en-IN"/>
        </w:rPr>
      </w:pPr>
      <w:r w:rsidRPr="00D56E17">
        <w:rPr>
          <w:lang w:eastAsia="en-IN"/>
        </w:rPr>
        <w:t>Prediction:</w:t>
      </w:r>
    </w:p>
    <w:p w14:paraId="7DF6F509" w14:textId="77777777" w:rsidR="0055429F" w:rsidRPr="00D56E17" w:rsidRDefault="0055429F" w:rsidP="0055429F">
      <w:pPr>
        <w:pStyle w:val="ListParagraph"/>
        <w:rPr>
          <w:lang w:eastAsia="en-IN"/>
        </w:rPr>
      </w:pPr>
      <w:r w:rsidRPr="00D56E17">
        <w:rPr>
          <w:lang w:eastAsia="en-IN"/>
        </w:rPr>
        <w:t>Use the obtained coefficients to make predictions on the test data.</w:t>
      </w:r>
    </w:p>
    <w:p w14:paraId="06235814" w14:textId="77777777" w:rsidR="0055429F" w:rsidRPr="00D56E17" w:rsidRDefault="0055429F" w:rsidP="0055429F">
      <w:pPr>
        <w:pStyle w:val="ListParagraph"/>
        <w:numPr>
          <w:ilvl w:val="0"/>
          <w:numId w:val="23"/>
        </w:numPr>
        <w:rPr>
          <w:lang w:eastAsia="en-IN"/>
        </w:rPr>
      </w:pPr>
      <w:r w:rsidRPr="00D56E17">
        <w:rPr>
          <w:lang w:eastAsia="en-IN"/>
        </w:rPr>
        <w:t>Evaluation:</w:t>
      </w:r>
    </w:p>
    <w:p w14:paraId="14F6A9D8" w14:textId="77777777" w:rsidR="0055429F" w:rsidRPr="00D56E17" w:rsidRDefault="0055429F" w:rsidP="0055429F">
      <w:pPr>
        <w:pStyle w:val="ListParagraph"/>
        <w:rPr>
          <w:lang w:eastAsia="en-IN"/>
        </w:rPr>
      </w:pPr>
      <w:r w:rsidRPr="00D56E17">
        <w:rPr>
          <w:lang w:eastAsia="en-IN"/>
        </w:rPr>
        <w:t>Calculate RMSE and MAE using the predictions and actual target values.</w:t>
      </w:r>
    </w:p>
    <w:p w14:paraId="55DE8E3F" w14:textId="77777777" w:rsidR="0055429F" w:rsidRPr="00D56E17" w:rsidRDefault="0055429F" w:rsidP="0055429F">
      <w:pPr>
        <w:pStyle w:val="ListParagraph"/>
        <w:numPr>
          <w:ilvl w:val="0"/>
          <w:numId w:val="23"/>
        </w:numPr>
        <w:rPr>
          <w:lang w:eastAsia="en-IN"/>
        </w:rPr>
      </w:pPr>
      <w:r w:rsidRPr="00D56E17">
        <w:rPr>
          <w:lang w:eastAsia="en-IN"/>
        </w:rPr>
        <w:t>Comparison:</w:t>
      </w:r>
    </w:p>
    <w:p w14:paraId="5603EB5D" w14:textId="77777777" w:rsidR="0055429F" w:rsidRPr="00D56E17" w:rsidRDefault="0055429F" w:rsidP="0055429F">
      <w:pPr>
        <w:pStyle w:val="ListParagraph"/>
        <w:rPr>
          <w:lang w:eastAsia="en-IN"/>
        </w:rPr>
      </w:pPr>
      <w:r w:rsidRPr="00D56E17">
        <w:rPr>
          <w:lang w:eastAsia="en-IN"/>
        </w:rPr>
        <w:lastRenderedPageBreak/>
        <w:t>Compare the intercept and coefficient values obtained from the equation method and gradient descent method.</w:t>
      </w:r>
    </w:p>
    <w:p w14:paraId="6F693EE0" w14:textId="77777777" w:rsidR="0055429F" w:rsidRPr="00D56E17" w:rsidRDefault="0055429F" w:rsidP="0055429F">
      <w:pPr>
        <w:pStyle w:val="ListParagraph"/>
        <w:numPr>
          <w:ilvl w:val="0"/>
          <w:numId w:val="23"/>
        </w:numPr>
        <w:rPr>
          <w:lang w:eastAsia="en-IN"/>
        </w:rPr>
      </w:pPr>
      <w:r w:rsidRPr="00D56E17">
        <w:rPr>
          <w:lang w:eastAsia="en-IN"/>
        </w:rPr>
        <w:t>Print the RMSE, MAE, and coefficient values for comparison.</w:t>
      </w:r>
    </w:p>
    <w:p w14:paraId="339E0D63" w14:textId="77777777" w:rsidR="0055429F" w:rsidRPr="00C80A91" w:rsidRDefault="0055429F" w:rsidP="0055429F"/>
    <w:p w14:paraId="51746C1A" w14:textId="77777777" w:rsidR="0055429F" w:rsidRDefault="0055429F" w:rsidP="0055429F">
      <w:pPr>
        <w:snapToGrid w:val="0"/>
        <w:ind w:hanging="426"/>
        <w:rPr>
          <w:b/>
        </w:rPr>
      </w:pPr>
    </w:p>
    <w:p w14:paraId="7A63F2D0" w14:textId="77777777" w:rsidR="0055429F" w:rsidRDefault="0055429F" w:rsidP="0055429F">
      <w:pPr>
        <w:snapToGrid w:val="0"/>
        <w:ind w:hanging="426"/>
        <w:rPr>
          <w:b/>
        </w:rPr>
      </w:pPr>
      <w:proofErr w:type="gramStart"/>
      <w:r>
        <w:rPr>
          <w:b/>
        </w:rPr>
        <w:t>Program :</w:t>
      </w:r>
      <w:proofErr w:type="gramEnd"/>
    </w:p>
    <w:p w14:paraId="33C48A3B" w14:textId="77777777" w:rsidR="0055429F" w:rsidRDefault="0055429F" w:rsidP="0055429F">
      <w:pPr>
        <w:snapToGrid w:val="0"/>
        <w:ind w:hanging="426"/>
        <w:rPr>
          <w:b/>
        </w:rPr>
      </w:pPr>
    </w:p>
    <w:p w14:paraId="67671FCE" w14:textId="77777777" w:rsidR="0055429F" w:rsidRPr="0055429F" w:rsidRDefault="0055429F" w:rsidP="0055429F">
      <w:pPr>
        <w:snapToGrid w:val="0"/>
        <w:ind w:hanging="426"/>
        <w:rPr>
          <w:bCs/>
        </w:rPr>
      </w:pPr>
      <w:r w:rsidRPr="0055429F">
        <w:rPr>
          <w:bCs/>
        </w:rPr>
        <w:t>1.</w:t>
      </w:r>
    </w:p>
    <w:p w14:paraId="7A3C009E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import </w:t>
      </w:r>
      <w:proofErr w:type="spell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umpy</w:t>
      </w:r>
      <w:proofErr w:type="spell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as np</w:t>
      </w:r>
    </w:p>
    <w:p w14:paraId="6AF0A4FB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import </w:t>
      </w:r>
      <w:proofErr w:type="spellStart"/>
      <w:proofErr w:type="gram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atplotlib.pyplot</w:t>
      </w:r>
      <w:proofErr w:type="spellEnd"/>
      <w:proofErr w:type="gram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as </w:t>
      </w:r>
      <w:proofErr w:type="spell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lt</w:t>
      </w:r>
      <w:proofErr w:type="spellEnd"/>
    </w:p>
    <w:p w14:paraId="2CF62D7E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from </w:t>
      </w:r>
      <w:proofErr w:type="spellStart"/>
      <w:proofErr w:type="gram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klearn.linear</w:t>
      </w:r>
      <w:proofErr w:type="gram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_model</w:t>
      </w:r>
      <w:proofErr w:type="spell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mport </w:t>
      </w:r>
      <w:proofErr w:type="spell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inearRegression</w:t>
      </w:r>
      <w:proofErr w:type="spellEnd"/>
    </w:p>
    <w:p w14:paraId="7B3BFB6F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from </w:t>
      </w:r>
      <w:proofErr w:type="spellStart"/>
      <w:proofErr w:type="gram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klearn.metrics</w:t>
      </w:r>
      <w:proofErr w:type="spellEnd"/>
      <w:proofErr w:type="gram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mport </w:t>
      </w:r>
      <w:proofErr w:type="spell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ean_squared_error</w:t>
      </w:r>
      <w:proofErr w:type="spellEnd"/>
    </w:p>
    <w:p w14:paraId="4729C829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28F0AA08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random_array</w:t>
      </w:r>
      <w:proofErr w:type="spell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p.random</w:t>
      </w:r>
      <w:proofErr w:type="gram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.rand</w:t>
      </w:r>
      <w:proofErr w:type="spell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1500,1)</w:t>
      </w:r>
    </w:p>
    <w:p w14:paraId="33B7C648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2C3E75AD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Split the 2D array into independent variable(X) and dependent variable (y)</w:t>
      </w:r>
    </w:p>
    <w:p w14:paraId="73352631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X = </w:t>
      </w:r>
      <w:proofErr w:type="spell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random_</w:t>
      </w:r>
      <w:proofErr w:type="gram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rray</w:t>
      </w:r>
      <w:proofErr w:type="spell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</w:t>
      </w:r>
      <w:proofErr w:type="gram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:1000]</w:t>
      </w:r>
    </w:p>
    <w:p w14:paraId="5907166B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y = 3 * </w:t>
      </w:r>
      <w:proofErr w:type="spellStart"/>
      <w:proofErr w:type="gram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.squeeze</w:t>
      </w:r>
      <w:proofErr w:type="spellEnd"/>
      <w:proofErr w:type="gram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() + 2 + 0.1 * </w:t>
      </w:r>
      <w:proofErr w:type="spell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p.random.randn</w:t>
      </w:r>
      <w:proofErr w:type="spell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(1000)  # Simulate a line with some </w:t>
      </w:r>
      <w:proofErr w:type="spell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oise,is</w:t>
      </w:r>
      <w:proofErr w:type="spell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a 1d array</w:t>
      </w:r>
    </w:p>
    <w:p w14:paraId="7FF3E102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4A0BF745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variables to store the best fit line and its error</w:t>
      </w:r>
    </w:p>
    <w:p w14:paraId="481A017C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best_fit_line</w:t>
      </w:r>
      <w:proofErr w:type="spell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None</w:t>
      </w:r>
    </w:p>
    <w:p w14:paraId="28B7CFB6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in_error</w:t>
      </w:r>
      <w:proofErr w:type="spell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float('inf')</w:t>
      </w:r>
    </w:p>
    <w:p w14:paraId="2EA82E8B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050E5188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different lines of fit using 1000 values</w:t>
      </w:r>
    </w:p>
    <w:p w14:paraId="115A8961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for </w:t>
      </w:r>
      <w:proofErr w:type="spell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n </w:t>
      </w:r>
      <w:proofErr w:type="gram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range(</w:t>
      </w:r>
      <w:proofErr w:type="gram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1000):</w:t>
      </w:r>
    </w:p>
    <w:p w14:paraId="5954FFD7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# Randomly select 1000 indices for fitting the line</w:t>
      </w:r>
    </w:p>
    <w:p w14:paraId="2CE7BE63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indices = </w:t>
      </w:r>
      <w:proofErr w:type="spellStart"/>
      <w:proofErr w:type="gram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p.random</w:t>
      </w:r>
      <w:proofErr w:type="gram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.choice</w:t>
      </w:r>
      <w:proofErr w:type="spell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1000, size=1000, replace=True)</w:t>
      </w:r>
    </w:p>
    <w:p w14:paraId="517FA94A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</w:p>
    <w:p w14:paraId="298E671B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# Fit a line for selected indices</w:t>
      </w:r>
    </w:p>
    <w:p w14:paraId="57164DE0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rain</w:t>
      </w:r>
      <w:proofErr w:type="spell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X[indices]</w:t>
      </w:r>
    </w:p>
    <w:p w14:paraId="0DB666C4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rain</w:t>
      </w:r>
      <w:proofErr w:type="spell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y[indices]</w:t>
      </w:r>
    </w:p>
    <w:p w14:paraId="29911F42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</w:p>
    <w:p w14:paraId="3F68E757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model = </w:t>
      </w:r>
      <w:proofErr w:type="spellStart"/>
      <w:proofErr w:type="gram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inearRegression</w:t>
      </w:r>
      <w:proofErr w:type="spell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367FCF92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proofErr w:type="gram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odel.fit</w:t>
      </w:r>
      <w:proofErr w:type="spell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rain</w:t>
      </w:r>
      <w:proofErr w:type="spell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rain</w:t>
      </w:r>
      <w:proofErr w:type="spell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#to train the model</w:t>
      </w:r>
    </w:p>
    <w:p w14:paraId="604ADB25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</w:p>
    <w:p w14:paraId="32C602BE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# Predict on the entire </w:t>
      </w:r>
      <w:proofErr w:type="spellStart"/>
      <w:proofErr w:type="gram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ataset,predicts</w:t>
      </w:r>
      <w:proofErr w:type="spellEnd"/>
      <w:proofErr w:type="gram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y based on x</w:t>
      </w:r>
    </w:p>
    <w:p w14:paraId="716406DE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pred</w:t>
      </w:r>
      <w:proofErr w:type="spell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odel.predict</w:t>
      </w:r>
      <w:proofErr w:type="spellEnd"/>
      <w:proofErr w:type="gram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X)</w:t>
      </w:r>
    </w:p>
    <w:p w14:paraId="2568564E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</w:p>
    <w:p w14:paraId="2EC3B84B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# Calculate mean squared error</w:t>
      </w:r>
    </w:p>
    <w:p w14:paraId="2581D370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error = </w:t>
      </w:r>
      <w:proofErr w:type="spell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ean_squared_</w:t>
      </w:r>
      <w:proofErr w:type="gram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error</w:t>
      </w:r>
      <w:proofErr w:type="spell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y, </w:t>
      </w:r>
      <w:proofErr w:type="spell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pred</w:t>
      </w:r>
      <w:proofErr w:type="spell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00994064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1247E17F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</w:p>
    <w:p w14:paraId="6AA27C35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# Update the best fit line if the current error is smaller</w:t>
      </w:r>
    </w:p>
    <w:p w14:paraId="7683F5FF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if error &lt; </w:t>
      </w:r>
      <w:proofErr w:type="spell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in_error</w:t>
      </w:r>
      <w:proofErr w:type="spell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:</w:t>
      </w:r>
    </w:p>
    <w:p w14:paraId="3F814002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lastRenderedPageBreak/>
        <w:t xml:space="preserve">        </w:t>
      </w:r>
      <w:proofErr w:type="spell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in_error</w:t>
      </w:r>
      <w:proofErr w:type="spell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error</w:t>
      </w:r>
    </w:p>
    <w:p w14:paraId="5C8156AE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</w:t>
      </w:r>
      <w:proofErr w:type="spell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best_fit_line</w:t>
      </w:r>
      <w:proofErr w:type="spell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model</w:t>
      </w:r>
    </w:p>
    <w:p w14:paraId="68E735C3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090670E8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Using the best fit line, predict the target variable for the other 500 values</w:t>
      </w:r>
    </w:p>
    <w:p w14:paraId="57261972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est</w:t>
      </w:r>
      <w:proofErr w:type="spell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random_</w:t>
      </w:r>
      <w:proofErr w:type="gram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rray</w:t>
      </w:r>
      <w:proofErr w:type="spell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</w:t>
      </w:r>
      <w:proofErr w:type="gram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1000:]</w:t>
      </w:r>
    </w:p>
    <w:p w14:paraId="6BAB07D9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pred_test</w:t>
      </w:r>
      <w:proofErr w:type="spell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best_fit_</w:t>
      </w:r>
      <w:proofErr w:type="gram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ine.predict</w:t>
      </w:r>
      <w:proofErr w:type="spellEnd"/>
      <w:proofErr w:type="gram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est</w:t>
      </w:r>
      <w:proofErr w:type="spell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1B58FD14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3FF1BBD0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Print the coefficients of the best fit line</w:t>
      </w:r>
    </w:p>
    <w:p w14:paraId="37BEE258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30FE2442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gram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gram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"Intercept:", </w:t>
      </w:r>
      <w:proofErr w:type="spell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best_fit_line.intercept</w:t>
      </w:r>
      <w:proofErr w:type="spell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_)</w:t>
      </w:r>
    </w:p>
    <w:p w14:paraId="20C1CD19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gram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gram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"Mean Squared Error of Best Fit Line:", </w:t>
      </w:r>
      <w:proofErr w:type="spell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in_error</w:t>
      </w:r>
      <w:proofErr w:type="spell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45E5F8BF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228487DD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Plot the data points and the best fit line</w:t>
      </w:r>
    </w:p>
    <w:p w14:paraId="515CDFE8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7306B114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lt.scatter</w:t>
      </w:r>
      <w:proofErr w:type="spellEnd"/>
      <w:proofErr w:type="gram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(X, y, label='Data </w:t>
      </w:r>
      <w:proofErr w:type="spell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oints',c</w:t>
      </w:r>
      <w:proofErr w:type="spell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='yellow')#plot data points</w:t>
      </w:r>
    </w:p>
    <w:p w14:paraId="62C43863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lt.plot</w:t>
      </w:r>
      <w:proofErr w:type="spellEnd"/>
      <w:proofErr w:type="gram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est,y_pred_test</w:t>
      </w:r>
      <w:proofErr w:type="spell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olor</w:t>
      </w:r>
      <w:proofErr w:type="spell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='magenta', label='Best Fit Line')#plot best line of fit</w:t>
      </w:r>
    </w:p>
    <w:p w14:paraId="1CB40C01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lt.xlabel</w:t>
      </w:r>
      <w:proofErr w:type="spellEnd"/>
      <w:proofErr w:type="gram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'X')</w:t>
      </w:r>
    </w:p>
    <w:p w14:paraId="423D3444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lt.ylabel</w:t>
      </w:r>
      <w:proofErr w:type="spellEnd"/>
      <w:proofErr w:type="gram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'y')</w:t>
      </w:r>
    </w:p>
    <w:p w14:paraId="410AED7E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lt.title</w:t>
      </w:r>
      <w:proofErr w:type="spellEnd"/>
      <w:proofErr w:type="gram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'Scatter Plot with Best Fit Line')</w:t>
      </w:r>
    </w:p>
    <w:p w14:paraId="5B45DDFA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lt.legend</w:t>
      </w:r>
      <w:proofErr w:type="spellEnd"/>
      <w:proofErr w:type="gram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)</w:t>
      </w:r>
    </w:p>
    <w:p w14:paraId="2261AC8B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lt.show</w:t>
      </w:r>
      <w:proofErr w:type="spellEnd"/>
      <w:proofErr w:type="gramEnd"/>
      <w:r w:rsidRPr="00C80A91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)</w:t>
      </w:r>
    </w:p>
    <w:p w14:paraId="1825197B" w14:textId="77777777" w:rsidR="0055429F" w:rsidRPr="00C80A91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color w:val="C5C8C6"/>
          <w:kern w:val="0"/>
          <w:sz w:val="21"/>
          <w:szCs w:val="21"/>
          <w:lang w:eastAsia="en-IN"/>
          <w14:ligatures w14:val="none"/>
        </w:rPr>
      </w:pPr>
    </w:p>
    <w:p w14:paraId="624F3403" w14:textId="77777777" w:rsidR="0055429F" w:rsidRDefault="0055429F" w:rsidP="0055429F">
      <w:pPr>
        <w:snapToGrid w:val="0"/>
        <w:ind w:hanging="426"/>
        <w:rPr>
          <w:b/>
        </w:rPr>
      </w:pPr>
    </w:p>
    <w:p w14:paraId="138B3700" w14:textId="77777777" w:rsidR="0055429F" w:rsidRDefault="0055429F" w:rsidP="0055429F">
      <w:pPr>
        <w:snapToGrid w:val="0"/>
        <w:ind w:hanging="426"/>
        <w:rPr>
          <w:b/>
        </w:rPr>
      </w:pPr>
      <w:r>
        <w:rPr>
          <w:b/>
        </w:rPr>
        <w:t>2.</w:t>
      </w:r>
    </w:p>
    <w:p w14:paraId="5EC9C1A8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mport pandas as pd</w:t>
      </w:r>
    </w:p>
    <w:p w14:paraId="7D172EE2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import </w:t>
      </w:r>
      <w:proofErr w:type="spell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umpy</w:t>
      </w:r>
      <w:proofErr w:type="spell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as np</w:t>
      </w:r>
    </w:p>
    <w:p w14:paraId="7D6E80AB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import </w:t>
      </w:r>
      <w:proofErr w:type="spellStart"/>
      <w:proofErr w:type="gram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atplotlib.pyplot</w:t>
      </w:r>
      <w:proofErr w:type="spellEnd"/>
      <w:proofErr w:type="gram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as </w:t>
      </w:r>
      <w:proofErr w:type="spell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lt</w:t>
      </w:r>
      <w:proofErr w:type="spellEnd"/>
    </w:p>
    <w:p w14:paraId="134B27F8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454914B5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data = </w:t>
      </w:r>
      <w:proofErr w:type="spellStart"/>
      <w:proofErr w:type="gram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d.read</w:t>
      </w:r>
      <w:proofErr w:type="gram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_csv</w:t>
      </w:r>
      <w:proofErr w:type="spell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"data1.csv")</w:t>
      </w:r>
    </w:p>
    <w:p w14:paraId="1FAC45C3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X = </w:t>
      </w:r>
      <w:proofErr w:type="spellStart"/>
      <w:proofErr w:type="gram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ata.iloc</w:t>
      </w:r>
      <w:proofErr w:type="spellEnd"/>
      <w:proofErr w:type="gram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:,:-1].values</w:t>
      </w:r>
    </w:p>
    <w:p w14:paraId="2EFD13CC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y = </w:t>
      </w:r>
      <w:proofErr w:type="spellStart"/>
      <w:proofErr w:type="gram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ata.iloc</w:t>
      </w:r>
      <w:proofErr w:type="spellEnd"/>
      <w:proofErr w:type="gram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:,-1].values</w:t>
      </w:r>
    </w:p>
    <w:p w14:paraId="3DED374D" w14:textId="77777777" w:rsidR="0055429F" w:rsidRPr="00D56E17" w:rsidRDefault="0055429F" w:rsidP="0055429F">
      <w:pPr>
        <w:shd w:val="clear" w:color="auto" w:fill="FFFFFF" w:themeFill="background1"/>
        <w:spacing w:after="24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506F55AB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def </w:t>
      </w:r>
      <w:proofErr w:type="spell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ean_absolute_</w:t>
      </w:r>
      <w:proofErr w:type="gram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error</w:t>
      </w:r>
      <w:proofErr w:type="spell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rue</w:t>
      </w:r>
      <w:proofErr w:type="spell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pred</w:t>
      </w:r>
      <w:proofErr w:type="spell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:</w:t>
      </w:r>
    </w:p>
    <w:p w14:paraId="5A367303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return </w:t>
      </w:r>
      <w:proofErr w:type="spellStart"/>
      <w:proofErr w:type="gram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p.mean</w:t>
      </w:r>
      <w:proofErr w:type="spellEnd"/>
      <w:proofErr w:type="gram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p.abs</w:t>
      </w:r>
      <w:proofErr w:type="spell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rue</w:t>
      </w:r>
      <w:proofErr w:type="spell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- </w:t>
      </w:r>
      <w:proofErr w:type="spell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pred</w:t>
      </w:r>
      <w:proofErr w:type="spell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)</w:t>
      </w:r>
    </w:p>
    <w:p w14:paraId="75E71786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3D7E5CED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def </w:t>
      </w:r>
      <w:proofErr w:type="spell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root_mean_squared_</w:t>
      </w:r>
      <w:proofErr w:type="gram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error</w:t>
      </w:r>
      <w:proofErr w:type="spell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rue</w:t>
      </w:r>
      <w:proofErr w:type="spell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pred</w:t>
      </w:r>
      <w:proofErr w:type="spell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:</w:t>
      </w:r>
    </w:p>
    <w:p w14:paraId="33BFC3A5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return </w:t>
      </w:r>
      <w:proofErr w:type="spellStart"/>
      <w:proofErr w:type="gram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p.sqrt</w:t>
      </w:r>
      <w:proofErr w:type="spellEnd"/>
      <w:proofErr w:type="gram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p.mean</w:t>
      </w:r>
      <w:proofErr w:type="spell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(</w:t>
      </w:r>
      <w:proofErr w:type="spell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rue</w:t>
      </w:r>
      <w:proofErr w:type="spell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- </w:t>
      </w:r>
      <w:proofErr w:type="spell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pred</w:t>
      </w:r>
      <w:proofErr w:type="spell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 ** 2))</w:t>
      </w:r>
    </w:p>
    <w:p w14:paraId="5EC158B9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3A758B7F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def </w:t>
      </w:r>
      <w:proofErr w:type="spell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imple_linear_</w:t>
      </w:r>
      <w:proofErr w:type="gram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regression</w:t>
      </w:r>
      <w:proofErr w:type="spell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, y):</w:t>
      </w:r>
    </w:p>
    <w:p w14:paraId="4A755C41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n = </w:t>
      </w:r>
      <w:proofErr w:type="spell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en</w:t>
      </w:r>
      <w:proofErr w:type="spell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X)</w:t>
      </w:r>
    </w:p>
    <w:p w14:paraId="136110A5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</w:p>
    <w:p w14:paraId="0DC8340E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</w:p>
    <w:p w14:paraId="5481B3B5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ean_X</w:t>
      </w:r>
      <w:proofErr w:type="spell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p.mean</w:t>
      </w:r>
      <w:proofErr w:type="spellEnd"/>
      <w:proofErr w:type="gram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X)  #x'</w:t>
      </w:r>
    </w:p>
    <w:p w14:paraId="0ED8108E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ean_y</w:t>
      </w:r>
      <w:proofErr w:type="spell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p.mean</w:t>
      </w:r>
      <w:proofErr w:type="spellEnd"/>
      <w:proofErr w:type="gram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y)   #y'</w:t>
      </w:r>
    </w:p>
    <w:p w14:paraId="11FFDD59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1FDB56EE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numerator = </w:t>
      </w:r>
      <w:proofErr w:type="spellStart"/>
      <w:proofErr w:type="gram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p.sum</w:t>
      </w:r>
      <w:proofErr w:type="spell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(X - </w:t>
      </w:r>
      <w:proofErr w:type="spell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ean_X</w:t>
      </w:r>
      <w:proofErr w:type="spell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) * (y - </w:t>
      </w:r>
      <w:proofErr w:type="spell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ean_y</w:t>
      </w:r>
      <w:proofErr w:type="spell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)</w:t>
      </w:r>
    </w:p>
    <w:p w14:paraId="3CA2B9C2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denominator = </w:t>
      </w:r>
      <w:proofErr w:type="spellStart"/>
      <w:proofErr w:type="gram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p.sum</w:t>
      </w:r>
      <w:proofErr w:type="spell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(X - </w:t>
      </w:r>
      <w:proofErr w:type="spell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ean_X</w:t>
      </w:r>
      <w:proofErr w:type="spell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 ** 2)</w:t>
      </w:r>
    </w:p>
    <w:p w14:paraId="49BD2463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7829CCCB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#c=y'-mx'</w:t>
      </w:r>
    </w:p>
    <w:p w14:paraId="76A277FC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m = numerator / denominator</w:t>
      </w:r>
    </w:p>
    <w:p w14:paraId="51E202A5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b = </w:t>
      </w:r>
      <w:proofErr w:type="spell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ean_y</w:t>
      </w:r>
      <w:proofErr w:type="spell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- m * </w:t>
      </w:r>
      <w:proofErr w:type="spell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ean_X</w:t>
      </w:r>
      <w:proofErr w:type="spellEnd"/>
    </w:p>
    <w:p w14:paraId="668C56C5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30E9B3CF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return m, b #m-</w:t>
      </w:r>
      <w:proofErr w:type="gram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lope,b</w:t>
      </w:r>
      <w:proofErr w:type="gram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-intercept</w:t>
      </w:r>
    </w:p>
    <w:p w14:paraId="10A3E9CA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7B4C98D6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simple linear regression</w:t>
      </w:r>
    </w:p>
    <w:p w14:paraId="44903B42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slope, intercept = </w:t>
      </w:r>
      <w:proofErr w:type="spell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imple_linear_</w:t>
      </w:r>
      <w:proofErr w:type="gram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regression</w:t>
      </w:r>
      <w:proofErr w:type="spell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, y)</w:t>
      </w:r>
    </w:p>
    <w:p w14:paraId="6C3E3402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295E132F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Print the coefficients (slope and intercept)</w:t>
      </w:r>
    </w:p>
    <w:p w14:paraId="1912BFA1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gram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gram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"Coefficient (slope):", slope)</w:t>
      </w:r>
    </w:p>
    <w:p w14:paraId="7F4E36E3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gram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gram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"Intercept:", intercept)</w:t>
      </w:r>
    </w:p>
    <w:p w14:paraId="769C9387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6FD4A5FD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Predict the values using the model</w:t>
      </w:r>
    </w:p>
    <w:p w14:paraId="4BF0D62B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pred</w:t>
      </w:r>
      <w:proofErr w:type="spell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slope * X + intercept</w:t>
      </w:r>
    </w:p>
    <w:p w14:paraId="715501D1" w14:textId="77777777" w:rsidR="0055429F" w:rsidRPr="00D56E17" w:rsidRDefault="0055429F" w:rsidP="0055429F">
      <w:pPr>
        <w:shd w:val="clear" w:color="auto" w:fill="FFFFFF" w:themeFill="background1"/>
        <w:spacing w:after="24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653392BA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rmse</w:t>
      </w:r>
      <w:proofErr w:type="spell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root_mean_squared_</w:t>
      </w:r>
      <w:proofErr w:type="gram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error</w:t>
      </w:r>
      <w:proofErr w:type="spell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y, </w:t>
      </w:r>
      <w:proofErr w:type="spell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pred</w:t>
      </w:r>
      <w:proofErr w:type="spell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0690E7AE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ae</w:t>
      </w:r>
      <w:proofErr w:type="spell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ean_absolute_</w:t>
      </w:r>
      <w:proofErr w:type="gram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error</w:t>
      </w:r>
      <w:proofErr w:type="spell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y, </w:t>
      </w:r>
      <w:proofErr w:type="spell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pred</w:t>
      </w:r>
      <w:proofErr w:type="spell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0014A63A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3339B266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gram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gram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"Root Mean Squared Error (RMSE):", </w:t>
      </w:r>
      <w:proofErr w:type="spell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rmse</w:t>
      </w:r>
      <w:proofErr w:type="spell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477DB6CB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color w:val="C5C8C6"/>
          <w:kern w:val="0"/>
          <w:sz w:val="21"/>
          <w:szCs w:val="21"/>
          <w:lang w:eastAsia="en-IN"/>
          <w14:ligatures w14:val="none"/>
        </w:rPr>
      </w:pPr>
      <w:proofErr w:type="gram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gram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"Mean Absolute Error (MAE):", </w:t>
      </w:r>
      <w:proofErr w:type="spellStart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ae</w:t>
      </w:r>
      <w:proofErr w:type="spellEnd"/>
      <w:r w:rsidRPr="00D56E17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3CDA52A7" w14:textId="77777777" w:rsidR="0055429F" w:rsidRPr="00D56E17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color w:val="C5C8C6"/>
          <w:kern w:val="0"/>
          <w:sz w:val="21"/>
          <w:szCs w:val="21"/>
          <w:lang w:eastAsia="en-IN"/>
          <w14:ligatures w14:val="none"/>
        </w:rPr>
      </w:pPr>
    </w:p>
    <w:p w14:paraId="1EA1A065" w14:textId="77777777" w:rsidR="0055429F" w:rsidRDefault="0055429F" w:rsidP="0055429F">
      <w:pPr>
        <w:snapToGrid w:val="0"/>
        <w:rPr>
          <w:rFonts w:ascii="Times New Roman" w:hAnsi="Times New Roman"/>
          <w:b/>
          <w:sz w:val="24"/>
          <w:szCs w:val="24"/>
        </w:rPr>
      </w:pPr>
    </w:p>
    <w:p w14:paraId="3993005C" w14:textId="77777777" w:rsidR="0055429F" w:rsidRDefault="0055429F" w:rsidP="0055429F">
      <w:pPr>
        <w:snapToGrid w:val="0"/>
        <w:ind w:hanging="426"/>
        <w:rPr>
          <w:b/>
        </w:rPr>
      </w:pPr>
      <w:r>
        <w:rPr>
          <w:b/>
        </w:rPr>
        <w:t xml:space="preserve">Output: </w:t>
      </w:r>
    </w:p>
    <w:p w14:paraId="57818FB4" w14:textId="77777777" w:rsidR="0055429F" w:rsidRDefault="0055429F" w:rsidP="0055429F">
      <w:pPr>
        <w:snapToGrid w:val="0"/>
        <w:ind w:hanging="426"/>
        <w:rPr>
          <w:b/>
        </w:rPr>
      </w:pPr>
      <w:r>
        <w:rPr>
          <w:b/>
        </w:rPr>
        <w:t>1.</w:t>
      </w:r>
    </w:p>
    <w:p w14:paraId="2072D4C5" w14:textId="77777777" w:rsidR="0055429F" w:rsidRDefault="0055429F" w:rsidP="0055429F">
      <w:pPr>
        <w:snapToGrid w:val="0"/>
        <w:ind w:hanging="426"/>
        <w:rPr>
          <w:b/>
        </w:rPr>
      </w:pPr>
      <w:r w:rsidRPr="00C80A91">
        <w:rPr>
          <w:b/>
          <w:noProof/>
        </w:rPr>
        <w:drawing>
          <wp:inline distT="0" distB="0" distL="0" distR="0" wp14:anchorId="274ADBDF" wp14:editId="0FE7BAC2">
            <wp:extent cx="3548766" cy="2619795"/>
            <wp:effectExtent l="0" t="0" r="0" b="9525"/>
            <wp:docPr id="6189455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8945505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56033" cy="262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9B54B" w14:textId="77777777" w:rsidR="00891EBC" w:rsidRDefault="00891EBC" w:rsidP="0055429F">
      <w:pPr>
        <w:snapToGrid w:val="0"/>
        <w:ind w:hanging="426"/>
        <w:rPr>
          <w:b/>
        </w:rPr>
      </w:pPr>
    </w:p>
    <w:p w14:paraId="70593E03" w14:textId="55D491C9" w:rsidR="0055429F" w:rsidRDefault="0055429F" w:rsidP="0055429F">
      <w:pPr>
        <w:snapToGrid w:val="0"/>
        <w:ind w:hanging="426"/>
        <w:rPr>
          <w:b/>
        </w:rPr>
      </w:pPr>
      <w:r>
        <w:rPr>
          <w:b/>
        </w:rPr>
        <w:lastRenderedPageBreak/>
        <w:t>2.</w:t>
      </w:r>
    </w:p>
    <w:p w14:paraId="2AACFEFD" w14:textId="77777777" w:rsidR="0055429F" w:rsidRDefault="0055429F" w:rsidP="0055429F">
      <w:pPr>
        <w:snapToGrid w:val="0"/>
        <w:ind w:hanging="425"/>
        <w:rPr>
          <w:bCs/>
        </w:rPr>
      </w:pPr>
      <w:r w:rsidRPr="00C80A91">
        <w:rPr>
          <w:bCs/>
          <w:noProof/>
        </w:rPr>
        <w:drawing>
          <wp:inline distT="0" distB="0" distL="0" distR="0" wp14:anchorId="57B21018" wp14:editId="65205E6E">
            <wp:extent cx="3988005" cy="939848"/>
            <wp:effectExtent l="0" t="0" r="0" b="0"/>
            <wp:docPr id="5513738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373843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88005" cy="939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EFA2A" w14:textId="77777777" w:rsidR="0055429F" w:rsidRDefault="0055429F" w:rsidP="0055429F">
      <w:pPr>
        <w:snapToGrid w:val="0"/>
        <w:ind w:left="-425"/>
        <w:contextualSpacing/>
      </w:pPr>
    </w:p>
    <w:p w14:paraId="3E8FF752" w14:textId="77777777" w:rsidR="0055429F" w:rsidRDefault="0055429F" w:rsidP="0055429F">
      <w:pPr>
        <w:snapToGrid w:val="0"/>
        <w:ind w:hanging="425"/>
        <w:rPr>
          <w:b/>
        </w:rPr>
      </w:pPr>
    </w:p>
    <w:p w14:paraId="340FEB5E" w14:textId="77777777" w:rsidR="0055429F" w:rsidRPr="00182215" w:rsidRDefault="0055429F" w:rsidP="0055429F">
      <w:pPr>
        <w:snapToGrid w:val="0"/>
        <w:ind w:hanging="425"/>
      </w:pPr>
      <w:r>
        <w:rPr>
          <w:b/>
          <w:bCs/>
        </w:rPr>
        <w:t xml:space="preserve">Result: </w:t>
      </w:r>
      <w:r>
        <w:t>The above program to execute linear regression from scratch and using in built library has been successfully executed.</w:t>
      </w:r>
    </w:p>
    <w:p w14:paraId="61C5422C" w14:textId="77777777" w:rsidR="0055429F" w:rsidRDefault="0055429F" w:rsidP="0055429F">
      <w:pPr>
        <w:snapToGrid w:val="0"/>
        <w:ind w:hanging="425"/>
      </w:pPr>
    </w:p>
    <w:p w14:paraId="678887B2" w14:textId="77777777" w:rsidR="0055429F" w:rsidRDefault="0055429F" w:rsidP="0055429F"/>
    <w:p w14:paraId="7BCA9F36" w14:textId="77777777" w:rsidR="0055429F" w:rsidRDefault="0055429F" w:rsidP="0055429F"/>
    <w:p w14:paraId="3DED11B1" w14:textId="77777777" w:rsidR="00A31547" w:rsidRDefault="00A31547" w:rsidP="00A31547">
      <w:pPr>
        <w:snapToGrid w:val="0"/>
        <w:rPr>
          <w:rFonts w:ascii="Times New Roman" w:hAnsi="Times New Roman" w:cs="Times New Roman"/>
          <w:b/>
        </w:rPr>
      </w:pPr>
    </w:p>
    <w:p w14:paraId="7580A048" w14:textId="77777777" w:rsidR="0055429F" w:rsidRDefault="0055429F" w:rsidP="00A31547">
      <w:pPr>
        <w:snapToGrid w:val="0"/>
        <w:rPr>
          <w:rFonts w:ascii="Times New Roman" w:hAnsi="Times New Roman" w:cs="Times New Roman"/>
          <w:b/>
        </w:rPr>
      </w:pPr>
    </w:p>
    <w:p w14:paraId="11BC09E6" w14:textId="77777777" w:rsidR="0055429F" w:rsidRDefault="0055429F" w:rsidP="00A31547">
      <w:pPr>
        <w:snapToGrid w:val="0"/>
        <w:rPr>
          <w:rFonts w:ascii="Times New Roman" w:hAnsi="Times New Roman" w:cs="Times New Roman"/>
          <w:b/>
        </w:rPr>
      </w:pPr>
    </w:p>
    <w:p w14:paraId="756FAB52" w14:textId="77777777" w:rsidR="0055429F" w:rsidRDefault="0055429F" w:rsidP="00A31547">
      <w:pPr>
        <w:snapToGrid w:val="0"/>
        <w:rPr>
          <w:rFonts w:ascii="Times New Roman" w:hAnsi="Times New Roman" w:cs="Times New Roman"/>
          <w:b/>
        </w:rPr>
      </w:pPr>
    </w:p>
    <w:p w14:paraId="6D8C7C62" w14:textId="77777777" w:rsidR="0055429F" w:rsidRDefault="0055429F" w:rsidP="00A31547">
      <w:pPr>
        <w:snapToGrid w:val="0"/>
        <w:rPr>
          <w:rFonts w:ascii="Times New Roman" w:hAnsi="Times New Roman" w:cs="Times New Roman"/>
          <w:b/>
        </w:rPr>
      </w:pPr>
    </w:p>
    <w:p w14:paraId="4BBDA5A9" w14:textId="77777777" w:rsidR="0055429F" w:rsidRDefault="0055429F" w:rsidP="00A31547">
      <w:pPr>
        <w:snapToGrid w:val="0"/>
        <w:rPr>
          <w:rFonts w:ascii="Times New Roman" w:hAnsi="Times New Roman" w:cs="Times New Roman"/>
          <w:b/>
        </w:rPr>
      </w:pPr>
    </w:p>
    <w:p w14:paraId="367F6ACF" w14:textId="77777777" w:rsidR="0055429F" w:rsidRDefault="0055429F" w:rsidP="00A31547">
      <w:pPr>
        <w:snapToGrid w:val="0"/>
        <w:rPr>
          <w:rFonts w:ascii="Times New Roman" w:hAnsi="Times New Roman" w:cs="Times New Roman"/>
          <w:b/>
        </w:rPr>
      </w:pPr>
    </w:p>
    <w:p w14:paraId="6CBE0150" w14:textId="77777777" w:rsidR="0055429F" w:rsidRDefault="0055429F" w:rsidP="00A31547">
      <w:pPr>
        <w:snapToGrid w:val="0"/>
        <w:rPr>
          <w:rFonts w:ascii="Times New Roman" w:hAnsi="Times New Roman" w:cs="Times New Roman"/>
          <w:b/>
        </w:rPr>
      </w:pPr>
    </w:p>
    <w:p w14:paraId="0E5FE324" w14:textId="77777777" w:rsidR="0055429F" w:rsidRDefault="0055429F" w:rsidP="00A31547">
      <w:pPr>
        <w:snapToGrid w:val="0"/>
        <w:rPr>
          <w:rFonts w:ascii="Times New Roman" w:hAnsi="Times New Roman" w:cs="Times New Roman"/>
          <w:b/>
        </w:rPr>
      </w:pPr>
    </w:p>
    <w:p w14:paraId="13F68BCD" w14:textId="77777777" w:rsidR="0055429F" w:rsidRDefault="0055429F" w:rsidP="00A31547">
      <w:pPr>
        <w:snapToGrid w:val="0"/>
        <w:rPr>
          <w:rFonts w:ascii="Times New Roman" w:hAnsi="Times New Roman" w:cs="Times New Roman"/>
          <w:b/>
        </w:rPr>
      </w:pPr>
    </w:p>
    <w:p w14:paraId="52309C44" w14:textId="77777777" w:rsidR="0055429F" w:rsidRDefault="0055429F" w:rsidP="00A31547">
      <w:pPr>
        <w:snapToGrid w:val="0"/>
        <w:rPr>
          <w:rFonts w:ascii="Times New Roman" w:hAnsi="Times New Roman" w:cs="Times New Roman"/>
          <w:b/>
        </w:rPr>
      </w:pPr>
    </w:p>
    <w:p w14:paraId="30BC9CDB" w14:textId="77777777" w:rsidR="0055429F" w:rsidRDefault="0055429F" w:rsidP="00A31547">
      <w:pPr>
        <w:snapToGrid w:val="0"/>
        <w:rPr>
          <w:rFonts w:ascii="Times New Roman" w:hAnsi="Times New Roman" w:cs="Times New Roman"/>
          <w:b/>
        </w:rPr>
      </w:pPr>
    </w:p>
    <w:p w14:paraId="2580A1F5" w14:textId="77777777" w:rsidR="0055429F" w:rsidRDefault="0055429F" w:rsidP="00A31547">
      <w:pPr>
        <w:snapToGrid w:val="0"/>
        <w:rPr>
          <w:rFonts w:ascii="Times New Roman" w:hAnsi="Times New Roman" w:cs="Times New Roman"/>
          <w:b/>
        </w:rPr>
      </w:pPr>
    </w:p>
    <w:p w14:paraId="5DD77B3F" w14:textId="77777777" w:rsidR="0055429F" w:rsidRDefault="0055429F" w:rsidP="00A31547">
      <w:pPr>
        <w:snapToGrid w:val="0"/>
        <w:rPr>
          <w:rFonts w:ascii="Times New Roman" w:hAnsi="Times New Roman" w:cs="Times New Roman"/>
          <w:b/>
        </w:rPr>
      </w:pPr>
    </w:p>
    <w:p w14:paraId="4A64646E" w14:textId="77777777" w:rsidR="0055429F" w:rsidRDefault="0055429F" w:rsidP="00A31547">
      <w:pPr>
        <w:snapToGrid w:val="0"/>
        <w:rPr>
          <w:rFonts w:ascii="Times New Roman" w:hAnsi="Times New Roman" w:cs="Times New Roman"/>
          <w:b/>
        </w:rPr>
      </w:pPr>
    </w:p>
    <w:p w14:paraId="74E0CF12" w14:textId="77777777" w:rsidR="0055429F" w:rsidRDefault="0055429F" w:rsidP="00A31547">
      <w:pPr>
        <w:snapToGrid w:val="0"/>
        <w:rPr>
          <w:rFonts w:ascii="Times New Roman" w:hAnsi="Times New Roman" w:cs="Times New Roman"/>
          <w:b/>
        </w:rPr>
      </w:pPr>
    </w:p>
    <w:p w14:paraId="6EDE66F6" w14:textId="77777777" w:rsidR="0055429F" w:rsidRDefault="0055429F" w:rsidP="00A31547">
      <w:pPr>
        <w:snapToGrid w:val="0"/>
        <w:rPr>
          <w:rFonts w:ascii="Times New Roman" w:hAnsi="Times New Roman" w:cs="Times New Roman"/>
          <w:b/>
        </w:rPr>
      </w:pPr>
    </w:p>
    <w:p w14:paraId="3B44CE6D" w14:textId="77777777" w:rsidR="0055429F" w:rsidRDefault="0055429F" w:rsidP="00A31547">
      <w:pPr>
        <w:snapToGrid w:val="0"/>
        <w:rPr>
          <w:rFonts w:ascii="Times New Roman" w:hAnsi="Times New Roman" w:cs="Times New Roman"/>
          <w:b/>
        </w:rPr>
      </w:pPr>
    </w:p>
    <w:p w14:paraId="4D38749D" w14:textId="77777777" w:rsidR="0055429F" w:rsidRDefault="0055429F" w:rsidP="00A31547">
      <w:pPr>
        <w:snapToGrid w:val="0"/>
        <w:rPr>
          <w:rFonts w:ascii="Times New Roman" w:hAnsi="Times New Roman" w:cs="Times New Roman"/>
          <w:b/>
        </w:rPr>
      </w:pPr>
    </w:p>
    <w:p w14:paraId="3A14E61B" w14:textId="77777777" w:rsidR="0055429F" w:rsidRDefault="0055429F" w:rsidP="00A31547">
      <w:pPr>
        <w:snapToGrid w:val="0"/>
        <w:rPr>
          <w:rFonts w:ascii="Times New Roman" w:hAnsi="Times New Roman" w:cs="Times New Roman"/>
          <w:b/>
        </w:rPr>
      </w:pPr>
    </w:p>
    <w:p w14:paraId="1401DE8A" w14:textId="77777777" w:rsidR="0055429F" w:rsidRDefault="0055429F" w:rsidP="00A31547">
      <w:pPr>
        <w:snapToGrid w:val="0"/>
        <w:rPr>
          <w:rFonts w:ascii="Times New Roman" w:hAnsi="Times New Roman" w:cs="Times New Roman"/>
          <w:b/>
        </w:rPr>
      </w:pPr>
    </w:p>
    <w:p w14:paraId="7A848D39" w14:textId="77777777" w:rsidR="0055429F" w:rsidRDefault="0055429F" w:rsidP="00A31547">
      <w:pPr>
        <w:snapToGrid w:val="0"/>
        <w:rPr>
          <w:rFonts w:ascii="Times New Roman" w:hAnsi="Times New Roman" w:cs="Times New Roman"/>
          <w:b/>
        </w:rPr>
      </w:pPr>
    </w:p>
    <w:tbl>
      <w:tblPr>
        <w:tblStyle w:val="TableGrid"/>
        <w:tblW w:w="9924" w:type="dxa"/>
        <w:tblInd w:w="-431" w:type="dxa"/>
        <w:tblLook w:val="04A0" w:firstRow="1" w:lastRow="0" w:firstColumn="1" w:lastColumn="0" w:noHBand="0" w:noVBand="1"/>
      </w:tblPr>
      <w:tblGrid>
        <w:gridCol w:w="1702"/>
        <w:gridCol w:w="8222"/>
      </w:tblGrid>
      <w:tr w:rsidR="00A31547" w:rsidRPr="008D2B41" w14:paraId="26CE189D" w14:textId="77777777" w:rsidTr="00A27A21">
        <w:trPr>
          <w:trHeight w:val="416"/>
        </w:trPr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CC76E3" w14:textId="2FE1F803" w:rsidR="00A31547" w:rsidRPr="0055429F" w:rsidRDefault="00A31547" w:rsidP="00A27A21">
            <w:pPr>
              <w:snapToGrid w:val="0"/>
              <w:rPr>
                <w:rFonts w:cstheme="minorHAnsi"/>
                <w:b/>
                <w:sz w:val="24"/>
                <w:szCs w:val="24"/>
              </w:rPr>
            </w:pPr>
            <w:r w:rsidRPr="0055429F">
              <w:rPr>
                <w:rFonts w:cstheme="minorHAnsi"/>
                <w:b/>
                <w:sz w:val="24"/>
                <w:szCs w:val="24"/>
              </w:rPr>
              <w:t>Ex. No</w:t>
            </w:r>
            <w:r w:rsidRPr="0055429F">
              <w:rPr>
                <w:rFonts w:cstheme="minorHAnsi"/>
                <w:b/>
              </w:rPr>
              <w:t>: 0</w:t>
            </w:r>
            <w:r w:rsidR="00493624" w:rsidRPr="0055429F">
              <w:rPr>
                <w:rFonts w:cstheme="minorHAnsi"/>
                <w:b/>
              </w:rPr>
              <w:t>2</w:t>
            </w:r>
          </w:p>
        </w:tc>
        <w:tc>
          <w:tcPr>
            <w:tcW w:w="822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9B629" w14:textId="18A6C765" w:rsidR="00A31547" w:rsidRPr="0055429F" w:rsidRDefault="00B123A6" w:rsidP="00A27A21">
            <w:pPr>
              <w:jc w:val="center"/>
              <w:rPr>
                <w:rFonts w:cstheme="minorHAnsi"/>
                <w:b/>
                <w:bCs/>
                <w:sz w:val="24"/>
                <w:szCs w:val="24"/>
                <w:lang w:eastAsia="en-IN"/>
              </w:rPr>
            </w:pPr>
            <w:r w:rsidRPr="0055429F">
              <w:rPr>
                <w:rFonts w:cstheme="minorHAnsi"/>
                <w:b/>
                <w:bCs/>
                <w:color w:val="212529"/>
                <w:sz w:val="24"/>
                <w:szCs w:val="24"/>
                <w:shd w:val="clear" w:color="auto" w:fill="FFFFFF"/>
              </w:rPr>
              <w:t>MULTIPLE LINEAR REGRESSION</w:t>
            </w:r>
          </w:p>
        </w:tc>
      </w:tr>
      <w:tr w:rsidR="00A31547" w:rsidRPr="008D2B41" w14:paraId="6835701E" w14:textId="77777777" w:rsidTr="00A27A21">
        <w:trPr>
          <w:trHeight w:val="419"/>
        </w:trPr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931115" w14:textId="70FC5730" w:rsidR="00A31547" w:rsidRPr="008D2B41" w:rsidRDefault="006F1494" w:rsidP="00A27A2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3</w:t>
            </w:r>
            <w:r w:rsidR="00A31547" w:rsidRPr="008D2B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1</w:t>
            </w:r>
            <w:r w:rsidR="00A31547" w:rsidRPr="008D2B4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202</w:t>
            </w:r>
            <w:r w:rsidR="00B123A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82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03287F" w14:textId="77777777" w:rsidR="00A31547" w:rsidRPr="008D2B41" w:rsidRDefault="00A31547" w:rsidP="00A27A21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</w:pPr>
          </w:p>
        </w:tc>
      </w:tr>
    </w:tbl>
    <w:p w14:paraId="651B22E3" w14:textId="77777777" w:rsidR="00A31547" w:rsidRDefault="00A31547" w:rsidP="00A31547">
      <w:pPr>
        <w:snapToGrid w:val="0"/>
        <w:rPr>
          <w:rFonts w:ascii="Times New Roman" w:hAnsi="Times New Roman" w:cs="Times New Roman"/>
          <w:b/>
        </w:rPr>
      </w:pPr>
    </w:p>
    <w:p w14:paraId="5D163F32" w14:textId="77777777" w:rsidR="00A31547" w:rsidRDefault="00A31547" w:rsidP="00A31547">
      <w:pPr>
        <w:snapToGrid w:val="0"/>
        <w:rPr>
          <w:rFonts w:ascii="Times New Roman" w:hAnsi="Times New Roman" w:cs="Times New Roman"/>
          <w:b/>
        </w:rPr>
      </w:pPr>
    </w:p>
    <w:p w14:paraId="39834E1C" w14:textId="00EB30C5" w:rsidR="00A31547" w:rsidRPr="0055429F" w:rsidRDefault="00A31547" w:rsidP="00A31547">
      <w:pPr>
        <w:snapToGrid w:val="0"/>
        <w:ind w:hanging="426"/>
        <w:rPr>
          <w:rFonts w:cstheme="minorHAnsi"/>
          <w:bCs/>
        </w:rPr>
      </w:pPr>
      <w:r w:rsidRPr="0055429F">
        <w:rPr>
          <w:rFonts w:cstheme="minorHAnsi"/>
          <w:b/>
        </w:rPr>
        <w:t>Ai</w:t>
      </w:r>
      <w:r w:rsidR="0055429F">
        <w:rPr>
          <w:rFonts w:cstheme="minorHAnsi"/>
          <w:b/>
        </w:rPr>
        <w:t xml:space="preserve">m: </w:t>
      </w:r>
      <w:r w:rsidR="0055429F">
        <w:rPr>
          <w:rFonts w:cstheme="minorHAnsi"/>
        </w:rPr>
        <w:t>T</w:t>
      </w:r>
      <w:r w:rsidRPr="0055429F">
        <w:rPr>
          <w:rFonts w:cstheme="minorHAnsi"/>
        </w:rPr>
        <w:t>o build a multiple linear regression model using the provided dataset to</w:t>
      </w:r>
      <w:r w:rsidR="00B123A6" w:rsidRPr="0055429F">
        <w:rPr>
          <w:rFonts w:cstheme="minorHAnsi"/>
        </w:rPr>
        <w:t xml:space="preserve"> </w:t>
      </w:r>
      <w:r w:rsidRPr="0055429F">
        <w:rPr>
          <w:rFonts w:cstheme="minorHAnsi"/>
        </w:rPr>
        <w:t>predict house prices.</w:t>
      </w:r>
    </w:p>
    <w:p w14:paraId="7D58660E" w14:textId="77777777" w:rsidR="00A31547" w:rsidRPr="0055429F" w:rsidRDefault="00A31547" w:rsidP="00A31547">
      <w:pPr>
        <w:snapToGrid w:val="0"/>
        <w:ind w:hanging="426"/>
        <w:rPr>
          <w:rFonts w:cstheme="minorHAnsi"/>
          <w:b/>
        </w:rPr>
      </w:pPr>
      <w:r w:rsidRPr="0055429F">
        <w:rPr>
          <w:rFonts w:cstheme="minorHAnsi"/>
          <w:b/>
        </w:rPr>
        <w:t>Algorithm:</w:t>
      </w:r>
    </w:p>
    <w:p w14:paraId="441BCC54" w14:textId="77777777" w:rsidR="00A31547" w:rsidRPr="0055429F" w:rsidRDefault="00A31547" w:rsidP="00493624">
      <w:pPr>
        <w:pStyle w:val="ListParagraph"/>
        <w:numPr>
          <w:ilvl w:val="0"/>
          <w:numId w:val="3"/>
        </w:numPr>
        <w:rPr>
          <w:rFonts w:cstheme="minorHAnsi"/>
          <w:lang w:eastAsia="en-IN"/>
        </w:rPr>
      </w:pPr>
      <w:r w:rsidRPr="0055429F">
        <w:rPr>
          <w:rFonts w:cstheme="minorHAnsi"/>
          <w:lang w:eastAsia="en-IN"/>
        </w:rPr>
        <w:t>Preprocess the data, including handling missing values, encoding categorical variables, and scaling numerical features.</w:t>
      </w:r>
    </w:p>
    <w:p w14:paraId="797A902C" w14:textId="77777777" w:rsidR="00A31547" w:rsidRPr="0055429F" w:rsidRDefault="00A31547" w:rsidP="00493624">
      <w:pPr>
        <w:pStyle w:val="ListParagraph"/>
        <w:numPr>
          <w:ilvl w:val="0"/>
          <w:numId w:val="3"/>
        </w:numPr>
        <w:rPr>
          <w:rFonts w:cstheme="minorHAnsi"/>
          <w:lang w:eastAsia="en-IN"/>
        </w:rPr>
      </w:pPr>
      <w:r w:rsidRPr="0055429F">
        <w:rPr>
          <w:rFonts w:cstheme="minorHAnsi"/>
          <w:lang w:eastAsia="en-IN"/>
        </w:rPr>
        <w:t>Check for outliers and handle them appropriately.</w:t>
      </w:r>
    </w:p>
    <w:p w14:paraId="6DF9EA22" w14:textId="77777777" w:rsidR="00A31547" w:rsidRPr="0055429F" w:rsidRDefault="00A31547" w:rsidP="00493624">
      <w:pPr>
        <w:pStyle w:val="ListParagraph"/>
        <w:numPr>
          <w:ilvl w:val="0"/>
          <w:numId w:val="3"/>
        </w:numPr>
        <w:rPr>
          <w:rFonts w:cstheme="minorHAnsi"/>
          <w:lang w:eastAsia="en-IN"/>
        </w:rPr>
      </w:pPr>
      <w:r w:rsidRPr="0055429F">
        <w:rPr>
          <w:rFonts w:cstheme="minorHAnsi"/>
          <w:lang w:eastAsia="en-IN"/>
        </w:rPr>
        <w:t>Check for multicollinearity among the independent variables.</w:t>
      </w:r>
    </w:p>
    <w:p w14:paraId="279807D3" w14:textId="77777777" w:rsidR="00A31547" w:rsidRPr="0055429F" w:rsidRDefault="00A31547" w:rsidP="00493624">
      <w:pPr>
        <w:pStyle w:val="ListParagraph"/>
        <w:numPr>
          <w:ilvl w:val="0"/>
          <w:numId w:val="3"/>
        </w:numPr>
        <w:rPr>
          <w:rFonts w:cstheme="minorHAnsi"/>
          <w:lang w:eastAsia="en-IN"/>
        </w:rPr>
      </w:pPr>
      <w:r w:rsidRPr="0055429F">
        <w:rPr>
          <w:rFonts w:cstheme="minorHAnsi"/>
          <w:lang w:eastAsia="en-IN"/>
        </w:rPr>
        <w:t>Train the multiple linear regression model.</w:t>
      </w:r>
    </w:p>
    <w:p w14:paraId="0E70EBAB" w14:textId="77777777" w:rsidR="00A31547" w:rsidRPr="0055429F" w:rsidRDefault="00A31547" w:rsidP="00493624">
      <w:pPr>
        <w:pStyle w:val="ListParagraph"/>
        <w:numPr>
          <w:ilvl w:val="0"/>
          <w:numId w:val="3"/>
        </w:numPr>
        <w:rPr>
          <w:rFonts w:cstheme="minorHAnsi"/>
          <w:lang w:eastAsia="en-IN"/>
        </w:rPr>
      </w:pPr>
      <w:r w:rsidRPr="0055429F">
        <w:rPr>
          <w:rFonts w:cstheme="minorHAnsi"/>
          <w:lang w:eastAsia="en-IN"/>
        </w:rPr>
        <w:t>Apply the same preprocessing steps to the test dataset (test.csv) for consistency.</w:t>
      </w:r>
    </w:p>
    <w:p w14:paraId="1D0DB393" w14:textId="77777777" w:rsidR="00A31547" w:rsidRPr="0055429F" w:rsidRDefault="00A31547" w:rsidP="00493624">
      <w:pPr>
        <w:pStyle w:val="ListParagraph"/>
        <w:numPr>
          <w:ilvl w:val="0"/>
          <w:numId w:val="3"/>
        </w:numPr>
        <w:rPr>
          <w:rFonts w:cstheme="minorHAnsi"/>
          <w:lang w:eastAsia="en-IN"/>
        </w:rPr>
      </w:pPr>
      <w:r w:rsidRPr="0055429F">
        <w:rPr>
          <w:rFonts w:cstheme="minorHAnsi"/>
          <w:lang w:eastAsia="en-IN"/>
        </w:rPr>
        <w:t>Use the trained model to predict house prices on the test dataset.</w:t>
      </w:r>
    </w:p>
    <w:p w14:paraId="31AEC793" w14:textId="77777777" w:rsidR="00A31547" w:rsidRPr="0055429F" w:rsidRDefault="00A31547" w:rsidP="00493624">
      <w:pPr>
        <w:pStyle w:val="ListParagraph"/>
        <w:numPr>
          <w:ilvl w:val="0"/>
          <w:numId w:val="3"/>
        </w:numPr>
        <w:rPr>
          <w:rFonts w:cstheme="minorHAnsi"/>
          <w:lang w:eastAsia="en-IN"/>
        </w:rPr>
      </w:pPr>
      <w:r w:rsidRPr="0055429F">
        <w:rPr>
          <w:rFonts w:cstheme="minorHAnsi"/>
          <w:lang w:eastAsia="en-IN"/>
        </w:rPr>
        <w:t>Evaluate the model's performance using Root Mean Squared Error (RMSE).</w:t>
      </w:r>
    </w:p>
    <w:p w14:paraId="6B5CB76B" w14:textId="77777777" w:rsidR="00A31547" w:rsidRPr="0055429F" w:rsidRDefault="00A31547" w:rsidP="00A31547">
      <w:pPr>
        <w:snapToGrid w:val="0"/>
        <w:ind w:hanging="426"/>
        <w:rPr>
          <w:rFonts w:cstheme="minorHAnsi"/>
          <w:b/>
        </w:rPr>
      </w:pPr>
    </w:p>
    <w:p w14:paraId="5AE806C6" w14:textId="77777777" w:rsidR="00A31547" w:rsidRPr="008D2B41" w:rsidRDefault="00A31547" w:rsidP="00A31547">
      <w:pPr>
        <w:snapToGrid w:val="0"/>
        <w:ind w:hanging="426"/>
        <w:rPr>
          <w:rFonts w:ascii="Times New Roman" w:hAnsi="Times New Roman" w:cs="Times New Roman"/>
          <w:b/>
        </w:rPr>
      </w:pPr>
    </w:p>
    <w:p w14:paraId="67CDB218" w14:textId="77777777" w:rsidR="00A31547" w:rsidRDefault="00A31547" w:rsidP="00A31547">
      <w:pPr>
        <w:snapToGrid w:val="0"/>
        <w:ind w:hanging="426"/>
        <w:rPr>
          <w:rFonts w:ascii="Times New Roman" w:hAnsi="Times New Roman" w:cs="Times New Roman"/>
          <w:b/>
        </w:rPr>
      </w:pPr>
      <w:proofErr w:type="gramStart"/>
      <w:r w:rsidRPr="008D2B41">
        <w:rPr>
          <w:rFonts w:ascii="Times New Roman" w:hAnsi="Times New Roman" w:cs="Times New Roman"/>
          <w:b/>
        </w:rPr>
        <w:t>Program :</w:t>
      </w:r>
      <w:proofErr w:type="gramEnd"/>
    </w:p>
    <w:p w14:paraId="341D4323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Import necessary libraries</w:t>
      </w:r>
    </w:p>
    <w:p w14:paraId="61A56570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mport pandas as pd</w:t>
      </w:r>
    </w:p>
    <w:p w14:paraId="21315DB8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from </w:t>
      </w:r>
      <w:proofErr w:type="spellStart"/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klearn.model</w:t>
      </w:r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_selection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mport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rain_test_split</w:t>
      </w:r>
      <w:proofErr w:type="spellEnd"/>
    </w:p>
    <w:p w14:paraId="7DE5221F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from </w:t>
      </w:r>
      <w:proofErr w:type="spellStart"/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klearn.linear</w:t>
      </w:r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_model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mport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inearRegression</w:t>
      </w:r>
      <w:proofErr w:type="spellEnd"/>
    </w:p>
    <w:p w14:paraId="5A5B0E00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from </w:t>
      </w:r>
      <w:proofErr w:type="spellStart"/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klearn.metrics</w:t>
      </w:r>
      <w:proofErr w:type="spellEnd"/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mport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ean_squared_error</w:t>
      </w:r>
      <w:proofErr w:type="spellEnd"/>
    </w:p>
    <w:p w14:paraId="7234F0E3" w14:textId="77777777" w:rsidR="00A31547" w:rsidRPr="0055429F" w:rsidRDefault="00A31547" w:rsidP="0055429F">
      <w:pPr>
        <w:spacing w:after="24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740A1AF7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Load the dataset</w:t>
      </w:r>
    </w:p>
    <w:p w14:paraId="42B96227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d.read</w:t>
      </w:r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_csv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'house_pred.csv')</w:t>
      </w:r>
    </w:p>
    <w:p w14:paraId="5CF745B6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.head</w:t>
      </w:r>
      <w:proofErr w:type="spellEnd"/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)</w:t>
      </w:r>
    </w:p>
    <w:p w14:paraId="153A4544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777FF5A0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X </w:t>
      </w:r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=  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.iloc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:,:-1].values</w:t>
      </w:r>
    </w:p>
    <w:p w14:paraId="02FEF69C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y = </w:t>
      </w:r>
      <w:proofErr w:type="spellStart"/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.iloc</w:t>
      </w:r>
      <w:proofErr w:type="spellEnd"/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:,-1].values</w:t>
      </w:r>
    </w:p>
    <w:p w14:paraId="0A477F57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73ECD6B7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'intercept</w:t>
      </w:r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']=</w:t>
      </w:r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1</w:t>
      </w:r>
    </w:p>
    <w:p w14:paraId="5FF61E75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7FFB6676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vif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d.DataFrame</w:t>
      </w:r>
      <w:proofErr w:type="spellEnd"/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)</w:t>
      </w:r>
    </w:p>
    <w:p w14:paraId="6A96B5A6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vif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'variable</w:t>
      </w:r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']=</w:t>
      </w:r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.columns</w:t>
      </w:r>
      <w:proofErr w:type="spellEnd"/>
    </w:p>
    <w:p w14:paraId="32C39A04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14F856D5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from </w:t>
      </w:r>
      <w:proofErr w:type="spellStart"/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tatsmodels.stats</w:t>
      </w:r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.outliers_influence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mport \</w:t>
      </w:r>
    </w:p>
    <w:p w14:paraId="1627F8E1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variance_inflation_factor</w:t>
      </w:r>
      <w:proofErr w:type="spellEnd"/>
    </w:p>
    <w:p w14:paraId="16839EDE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vif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'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vif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'] = [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variance_inflation_factor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.values</w:t>
      </w:r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,i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527256EE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for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n range(</w:t>
      </w:r>
      <w:proofErr w:type="spellStart"/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.shape</w:t>
      </w:r>
      <w:proofErr w:type="spellEnd"/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1])]</w:t>
      </w:r>
    </w:p>
    <w:p w14:paraId="077DCFB7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vif</w:t>
      </w:r>
      <w:proofErr w:type="spellEnd"/>
    </w:p>
    <w:p w14:paraId="62C98DD3" w14:textId="77777777" w:rsidR="00A31547" w:rsidRPr="0055429F" w:rsidRDefault="00A31547" w:rsidP="0055429F">
      <w:pPr>
        <w:spacing w:after="24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lastRenderedPageBreak/>
        <w:br/>
      </w:r>
    </w:p>
    <w:p w14:paraId="45F8FDFF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.drop</w:t>
      </w:r>
      <w:proofErr w:type="spellEnd"/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['BsmtFinSF2','GrLivArea'], axis=1)</w:t>
      </w:r>
    </w:p>
    <w:p w14:paraId="7C34EFBB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15DDDFCF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= </w:t>
      </w:r>
      <w:proofErr w:type="spellStart"/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.values</w:t>
      </w:r>
      <w:proofErr w:type="spellEnd"/>
      <w:proofErr w:type="gramEnd"/>
    </w:p>
    <w:p w14:paraId="7BDFB9E0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d.DataFrame</w:t>
      </w:r>
      <w:proofErr w:type="spellEnd"/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50EAB09F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vif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d.DataFrame</w:t>
      </w:r>
      <w:proofErr w:type="spellEnd"/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)</w:t>
      </w:r>
    </w:p>
    <w:p w14:paraId="5686B37B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vif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'variable</w:t>
      </w:r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']=</w:t>
      </w:r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.columns</w:t>
      </w:r>
      <w:proofErr w:type="spellEnd"/>
    </w:p>
    <w:p w14:paraId="08A048DC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0817C4DE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from </w:t>
      </w:r>
      <w:proofErr w:type="spellStart"/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tatsmodels.stats</w:t>
      </w:r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.outliers_influence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mport \</w:t>
      </w:r>
    </w:p>
    <w:p w14:paraId="12E81AD2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variance_inflation_factor</w:t>
      </w:r>
      <w:proofErr w:type="spellEnd"/>
    </w:p>
    <w:p w14:paraId="6D59972B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vif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'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vif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'] = [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variance_inflation_factor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.values</w:t>
      </w:r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,i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21094542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for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n range(</w:t>
      </w:r>
      <w:proofErr w:type="spellStart"/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.shape</w:t>
      </w:r>
      <w:proofErr w:type="spellEnd"/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1])]</w:t>
      </w:r>
    </w:p>
    <w:p w14:paraId="7BB2B988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vif</w:t>
      </w:r>
      <w:proofErr w:type="spellEnd"/>
    </w:p>
    <w:p w14:paraId="12849E54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435E2B34" w14:textId="77777777" w:rsidR="00A31547" w:rsidRPr="0055429F" w:rsidRDefault="00A31547" w:rsidP="0055429F">
      <w:pPr>
        <w:spacing w:after="24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02821D75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rain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est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rain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est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rain_test_</w:t>
      </w:r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plit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X, y,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est_size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=0.2)</w:t>
      </w:r>
    </w:p>
    <w:p w14:paraId="54B0C115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1BEC2996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Build the linear regression model</w:t>
      </w:r>
    </w:p>
    <w:p w14:paraId="4E0419A3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model = </w:t>
      </w:r>
      <w:proofErr w:type="spellStart"/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inearRegression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0E585A42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6E8B59DC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Fit the model to the training data</w:t>
      </w:r>
    </w:p>
    <w:p w14:paraId="73033C7D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odel.fit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rain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rain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5E347315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1D2FC738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Make predictions on the test set</w:t>
      </w:r>
    </w:p>
    <w:p w14:paraId="4CFA79F9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pred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odel.predict</w:t>
      </w:r>
      <w:proofErr w:type="spellEnd"/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est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40261C00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110CFDFA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Evaluate the model using Root Mean Squared Error (RMSE)</w:t>
      </w:r>
    </w:p>
    <w:p w14:paraId="3A78085B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rmse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p.sqrt</w:t>
      </w:r>
      <w:proofErr w:type="spellEnd"/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ean_squared_error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est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pred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)</w:t>
      </w:r>
    </w:p>
    <w:p w14:paraId="29E56F2A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spellStart"/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'Root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Mean Squared Error (RMSE): {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rmse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}')</w:t>
      </w:r>
    </w:p>
    <w:p w14:paraId="27064AC6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376F447A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from </w:t>
      </w:r>
      <w:proofErr w:type="spellStart"/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klearn.metrics</w:t>
      </w:r>
      <w:proofErr w:type="spellEnd"/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mport r2_score,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ean_squared_error</w:t>
      </w:r>
      <w:proofErr w:type="spellEnd"/>
    </w:p>
    <w:p w14:paraId="42A2DF27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r2_score(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</w:t>
      </w:r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est,y</w:t>
      </w:r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_pred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7D57A50B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7A101156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Now, load the test dataset for making predictions</w:t>
      </w:r>
    </w:p>
    <w:p w14:paraId="55761906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est_data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d.read</w:t>
      </w:r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_csv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'test.csv')</w:t>
      </w:r>
    </w:p>
    <w:p w14:paraId="2EAAD851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6B396CCC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Use the trained model to predict house prices on the test set</w:t>
      </w:r>
    </w:p>
    <w:p w14:paraId="150FB1FE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est_predictions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odel.predict</w:t>
      </w:r>
      <w:proofErr w:type="spellEnd"/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est_data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162C15B3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ubmission_df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d.DataFrame</w:t>
      </w:r>
      <w:proofErr w:type="spellEnd"/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({'Id':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est_data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'Id'], '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edictedPrice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':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est_predictions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})</w:t>
      </w:r>
    </w:p>
    <w:p w14:paraId="34491EE3" w14:textId="77777777" w:rsidR="00A31547" w:rsidRPr="0055429F" w:rsidRDefault="00A31547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ubmission_df.to_</w:t>
      </w:r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sv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'predictions4.csv', index=False)</w:t>
      </w:r>
    </w:p>
    <w:p w14:paraId="2E4411B4" w14:textId="406C78F8" w:rsidR="00A31547" w:rsidRPr="0055429F" w:rsidRDefault="00A31547" w:rsidP="0055429F">
      <w:pPr>
        <w:spacing w:after="24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br/>
      </w: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br/>
      </w:r>
      <w:r w:rsidRPr="008D2B41">
        <w:rPr>
          <w:rFonts w:ascii="Times New Roman" w:hAnsi="Times New Roman" w:cs="Times New Roman"/>
          <w:b/>
        </w:rPr>
        <w:t>Output:</w:t>
      </w:r>
    </w:p>
    <w:p w14:paraId="0467EC87" w14:textId="1C6994BE" w:rsidR="00A31547" w:rsidRPr="008D2B41" w:rsidRDefault="00493624" w:rsidP="0055429F">
      <w:pPr>
        <w:snapToGrid w:val="0"/>
        <w:ind w:hanging="426"/>
        <w:jc w:val="center"/>
        <w:rPr>
          <w:rFonts w:ascii="Times New Roman" w:hAnsi="Times New Roman" w:cs="Times New Roman"/>
          <w:b/>
        </w:rPr>
      </w:pPr>
      <w:r w:rsidRPr="00493624">
        <w:rPr>
          <w:rFonts w:ascii="Times New Roman" w:hAnsi="Times New Roman" w:cs="Times New Roman"/>
          <w:b/>
          <w:noProof/>
        </w:rPr>
        <w:lastRenderedPageBreak/>
        <w:drawing>
          <wp:inline distT="0" distB="0" distL="0" distR="0" wp14:anchorId="2B889793" wp14:editId="322BA730">
            <wp:extent cx="1886047" cy="438173"/>
            <wp:effectExtent l="0" t="0" r="0" b="0"/>
            <wp:docPr id="18924212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242121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86047" cy="438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AC33C" w14:textId="437F3A11" w:rsidR="00A31547" w:rsidRPr="0055429F" w:rsidRDefault="00A31547" w:rsidP="0055429F">
      <w:pPr>
        <w:snapToGrid w:val="0"/>
        <w:rPr>
          <w:rFonts w:cstheme="minorHAnsi"/>
        </w:rPr>
      </w:pPr>
      <w:r w:rsidRPr="0055429F">
        <w:rPr>
          <w:rFonts w:cstheme="minorHAnsi"/>
          <w:b/>
          <w:bCs/>
        </w:rPr>
        <w:t xml:space="preserve">Result: </w:t>
      </w:r>
      <w:r w:rsidRPr="0055429F">
        <w:rPr>
          <w:rFonts w:cstheme="minorHAnsi"/>
        </w:rPr>
        <w:t xml:space="preserve">The above program to </w:t>
      </w:r>
      <w:r w:rsidR="00493624" w:rsidRPr="0055429F">
        <w:rPr>
          <w:rFonts w:cstheme="minorHAnsi"/>
        </w:rPr>
        <w:t xml:space="preserve">build a multiple linear regression model using the provided dataset to predict house prices </w:t>
      </w:r>
      <w:r w:rsidRPr="0055429F">
        <w:rPr>
          <w:rFonts w:cstheme="minorHAnsi"/>
        </w:rPr>
        <w:t>has been successfully executed.</w:t>
      </w:r>
    </w:p>
    <w:p w14:paraId="4A809576" w14:textId="77777777" w:rsidR="00A31547" w:rsidRDefault="00A31547" w:rsidP="00A31547">
      <w:pPr>
        <w:snapToGrid w:val="0"/>
        <w:ind w:hanging="425"/>
        <w:rPr>
          <w:rFonts w:ascii="Times New Roman" w:hAnsi="Times New Roman" w:cs="Times New Roman"/>
        </w:rPr>
      </w:pPr>
    </w:p>
    <w:p w14:paraId="41F2A057" w14:textId="77777777" w:rsidR="00A31547" w:rsidRPr="008D2B41" w:rsidRDefault="00A31547" w:rsidP="00A31547">
      <w:pPr>
        <w:snapToGrid w:val="0"/>
        <w:ind w:hanging="425"/>
        <w:rPr>
          <w:rFonts w:ascii="Times New Roman" w:hAnsi="Times New Roman" w:cs="Times New Roman"/>
        </w:rPr>
      </w:pPr>
    </w:p>
    <w:p w14:paraId="2B42A7C9" w14:textId="77777777" w:rsidR="00493624" w:rsidRDefault="00493624" w:rsidP="00493624">
      <w:pPr>
        <w:rPr>
          <w:rFonts w:ascii="Times New Roman" w:hAnsi="Times New Roman" w:cs="Times New Roman"/>
        </w:rPr>
      </w:pPr>
    </w:p>
    <w:p w14:paraId="372B8643" w14:textId="77777777" w:rsidR="00493624" w:rsidRDefault="00493624" w:rsidP="00493624">
      <w:pPr>
        <w:rPr>
          <w:rFonts w:ascii="Times New Roman" w:hAnsi="Times New Roman" w:cs="Times New Roman"/>
        </w:rPr>
      </w:pPr>
    </w:p>
    <w:p w14:paraId="1BCA93AE" w14:textId="77777777" w:rsidR="00493624" w:rsidRPr="008D2B41" w:rsidRDefault="00493624" w:rsidP="00493624">
      <w:pPr>
        <w:rPr>
          <w:rFonts w:ascii="Times New Roman" w:hAnsi="Times New Roman" w:cs="Times New Roman"/>
        </w:rPr>
      </w:pPr>
    </w:p>
    <w:p w14:paraId="45903DCC" w14:textId="77777777" w:rsidR="00493624" w:rsidRDefault="00493624" w:rsidP="00493624"/>
    <w:p w14:paraId="0EE20782" w14:textId="77777777" w:rsidR="00493624" w:rsidRDefault="00493624"/>
    <w:p w14:paraId="0C04E633" w14:textId="77777777" w:rsidR="00493624" w:rsidRDefault="00493624"/>
    <w:p w14:paraId="1FA2F4F7" w14:textId="77777777" w:rsidR="00493624" w:rsidRDefault="00493624"/>
    <w:p w14:paraId="1309DC63" w14:textId="77777777" w:rsidR="00493624" w:rsidRDefault="00493624"/>
    <w:p w14:paraId="6B951F94" w14:textId="77777777" w:rsidR="00493624" w:rsidRDefault="00493624"/>
    <w:p w14:paraId="5E834427" w14:textId="77777777" w:rsidR="00493624" w:rsidRDefault="00493624"/>
    <w:p w14:paraId="13A1B438" w14:textId="77777777" w:rsidR="00493624" w:rsidRDefault="00493624"/>
    <w:p w14:paraId="2A8A3F6E" w14:textId="77777777" w:rsidR="00493624" w:rsidRDefault="00493624"/>
    <w:p w14:paraId="43D10C90" w14:textId="77777777" w:rsidR="00493624" w:rsidRDefault="00493624"/>
    <w:p w14:paraId="1D2EBD19" w14:textId="77777777" w:rsidR="00493624" w:rsidRDefault="00493624"/>
    <w:p w14:paraId="53875D7A" w14:textId="77777777" w:rsidR="00493624" w:rsidRDefault="00493624"/>
    <w:p w14:paraId="63A44798" w14:textId="77777777" w:rsidR="00493624" w:rsidRDefault="00493624" w:rsidP="00493624">
      <w:pPr>
        <w:snapToGrid w:val="0"/>
        <w:rPr>
          <w:rFonts w:ascii="Times New Roman" w:hAnsi="Times New Roman" w:cs="Times New Roman"/>
          <w:b/>
        </w:rPr>
      </w:pPr>
    </w:p>
    <w:p w14:paraId="2778D6E9" w14:textId="77777777" w:rsidR="0055429F" w:rsidRDefault="0055429F" w:rsidP="00493624">
      <w:pPr>
        <w:snapToGrid w:val="0"/>
        <w:rPr>
          <w:rFonts w:ascii="Times New Roman" w:hAnsi="Times New Roman" w:cs="Times New Roman"/>
          <w:b/>
        </w:rPr>
      </w:pPr>
    </w:p>
    <w:p w14:paraId="6EA3B569" w14:textId="77777777" w:rsidR="0055429F" w:rsidRDefault="0055429F" w:rsidP="00493624">
      <w:pPr>
        <w:snapToGrid w:val="0"/>
        <w:rPr>
          <w:rFonts w:ascii="Times New Roman" w:hAnsi="Times New Roman" w:cs="Times New Roman"/>
          <w:b/>
        </w:rPr>
      </w:pPr>
    </w:p>
    <w:p w14:paraId="79DF87A7" w14:textId="77777777" w:rsidR="0055429F" w:rsidRDefault="0055429F" w:rsidP="00493624">
      <w:pPr>
        <w:snapToGrid w:val="0"/>
        <w:rPr>
          <w:rFonts w:ascii="Times New Roman" w:hAnsi="Times New Roman" w:cs="Times New Roman"/>
          <w:b/>
        </w:rPr>
      </w:pPr>
    </w:p>
    <w:p w14:paraId="0A316AAA" w14:textId="77777777" w:rsidR="0055429F" w:rsidRDefault="0055429F" w:rsidP="00493624">
      <w:pPr>
        <w:snapToGrid w:val="0"/>
        <w:rPr>
          <w:rFonts w:ascii="Times New Roman" w:hAnsi="Times New Roman" w:cs="Times New Roman"/>
          <w:b/>
        </w:rPr>
      </w:pPr>
    </w:p>
    <w:p w14:paraId="36E0E940" w14:textId="77777777" w:rsidR="0055429F" w:rsidRDefault="0055429F" w:rsidP="00493624">
      <w:pPr>
        <w:snapToGrid w:val="0"/>
        <w:rPr>
          <w:rFonts w:ascii="Times New Roman" w:hAnsi="Times New Roman" w:cs="Times New Roman"/>
          <w:b/>
        </w:rPr>
      </w:pPr>
    </w:p>
    <w:p w14:paraId="40D59F50" w14:textId="77777777" w:rsidR="0055429F" w:rsidRDefault="0055429F" w:rsidP="00493624">
      <w:pPr>
        <w:snapToGrid w:val="0"/>
        <w:rPr>
          <w:rFonts w:ascii="Times New Roman" w:hAnsi="Times New Roman" w:cs="Times New Roman"/>
          <w:b/>
        </w:rPr>
      </w:pPr>
    </w:p>
    <w:p w14:paraId="608F162D" w14:textId="77777777" w:rsidR="0055429F" w:rsidRDefault="0055429F" w:rsidP="00493624">
      <w:pPr>
        <w:snapToGrid w:val="0"/>
        <w:rPr>
          <w:rFonts w:ascii="Times New Roman" w:hAnsi="Times New Roman" w:cs="Times New Roman"/>
          <w:b/>
        </w:rPr>
      </w:pPr>
    </w:p>
    <w:p w14:paraId="3AC81989" w14:textId="77777777" w:rsidR="0055429F" w:rsidRDefault="0055429F" w:rsidP="00493624">
      <w:pPr>
        <w:snapToGrid w:val="0"/>
        <w:rPr>
          <w:rFonts w:ascii="Times New Roman" w:hAnsi="Times New Roman" w:cs="Times New Roman"/>
          <w:b/>
        </w:rPr>
      </w:pPr>
    </w:p>
    <w:p w14:paraId="73E78895" w14:textId="77777777" w:rsidR="0055429F" w:rsidRDefault="0055429F" w:rsidP="00493624">
      <w:pPr>
        <w:snapToGrid w:val="0"/>
        <w:rPr>
          <w:rFonts w:ascii="Times New Roman" w:hAnsi="Times New Roman" w:cs="Times New Roman"/>
          <w:b/>
        </w:rPr>
      </w:pPr>
    </w:p>
    <w:p w14:paraId="1AF838E4" w14:textId="77777777" w:rsidR="0055429F" w:rsidRDefault="0055429F" w:rsidP="00493624">
      <w:pPr>
        <w:snapToGrid w:val="0"/>
        <w:rPr>
          <w:rFonts w:ascii="Times New Roman" w:hAnsi="Times New Roman" w:cs="Times New Roman"/>
          <w:b/>
        </w:rPr>
      </w:pPr>
    </w:p>
    <w:p w14:paraId="28126BB5" w14:textId="77777777" w:rsidR="0055429F" w:rsidRDefault="0055429F" w:rsidP="00493624">
      <w:pPr>
        <w:snapToGrid w:val="0"/>
        <w:rPr>
          <w:rFonts w:ascii="Times New Roman" w:hAnsi="Times New Roman" w:cs="Times New Roman"/>
          <w:b/>
        </w:rPr>
      </w:pPr>
    </w:p>
    <w:p w14:paraId="47096AF5" w14:textId="77777777" w:rsidR="0055429F" w:rsidRDefault="0055429F" w:rsidP="00493624">
      <w:pPr>
        <w:snapToGrid w:val="0"/>
        <w:rPr>
          <w:rFonts w:ascii="Times New Roman" w:hAnsi="Times New Roman" w:cs="Times New Roman"/>
          <w:b/>
        </w:rPr>
      </w:pPr>
    </w:p>
    <w:tbl>
      <w:tblPr>
        <w:tblStyle w:val="TableGrid"/>
        <w:tblW w:w="9924" w:type="dxa"/>
        <w:tblInd w:w="-431" w:type="dxa"/>
        <w:tblLook w:val="04A0" w:firstRow="1" w:lastRow="0" w:firstColumn="1" w:lastColumn="0" w:noHBand="0" w:noVBand="1"/>
      </w:tblPr>
      <w:tblGrid>
        <w:gridCol w:w="1702"/>
        <w:gridCol w:w="8222"/>
      </w:tblGrid>
      <w:tr w:rsidR="00B123A6" w:rsidRPr="0055429F" w14:paraId="14C9F549" w14:textId="77777777" w:rsidTr="00A27A21">
        <w:trPr>
          <w:trHeight w:val="416"/>
        </w:trPr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5B78A6" w14:textId="1746F035" w:rsidR="00B123A6" w:rsidRPr="0055429F" w:rsidRDefault="00B123A6" w:rsidP="00B123A6">
            <w:pPr>
              <w:snapToGrid w:val="0"/>
              <w:rPr>
                <w:rFonts w:cstheme="minorHAnsi"/>
                <w:b/>
                <w:sz w:val="24"/>
                <w:szCs w:val="24"/>
              </w:rPr>
            </w:pPr>
            <w:r w:rsidRPr="0055429F">
              <w:rPr>
                <w:rFonts w:cstheme="minorHAnsi"/>
                <w:b/>
                <w:sz w:val="24"/>
                <w:szCs w:val="24"/>
              </w:rPr>
              <w:t>Ex. No</w:t>
            </w:r>
            <w:r w:rsidRPr="0055429F">
              <w:rPr>
                <w:rFonts w:cstheme="minorHAnsi"/>
                <w:b/>
              </w:rPr>
              <w:t>: 03</w:t>
            </w:r>
          </w:p>
        </w:tc>
        <w:tc>
          <w:tcPr>
            <w:tcW w:w="822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03765" w14:textId="3806DE84" w:rsidR="00B123A6" w:rsidRPr="0055429F" w:rsidRDefault="00B123A6" w:rsidP="00B123A6">
            <w:pPr>
              <w:jc w:val="center"/>
              <w:rPr>
                <w:rFonts w:cstheme="minorHAnsi"/>
                <w:b/>
                <w:bCs/>
                <w:sz w:val="24"/>
                <w:szCs w:val="24"/>
                <w:lang w:eastAsia="en-IN"/>
              </w:rPr>
            </w:pPr>
            <w:r w:rsidRPr="0055429F">
              <w:rPr>
                <w:rFonts w:eastAsia="Times New Roman" w:cstheme="minorHAnsi"/>
                <w:b/>
                <w:bCs/>
                <w:color w:val="212529"/>
                <w:lang w:eastAsia="en-IN"/>
              </w:rPr>
              <w:t>LOGISTIC REGRESSION</w:t>
            </w:r>
          </w:p>
        </w:tc>
      </w:tr>
      <w:tr w:rsidR="00B123A6" w:rsidRPr="0055429F" w14:paraId="09A7EB2D" w14:textId="77777777" w:rsidTr="00A27A21">
        <w:trPr>
          <w:trHeight w:val="419"/>
        </w:trPr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D3B1F6" w14:textId="1146291F" w:rsidR="00B123A6" w:rsidRPr="0055429F" w:rsidRDefault="006F1494" w:rsidP="00B123A6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7</w:t>
            </w:r>
            <w:r w:rsidR="00B123A6" w:rsidRPr="0055429F">
              <w:rPr>
                <w:rFonts w:cstheme="minorHAnsi"/>
                <w:b/>
                <w:bCs/>
                <w:sz w:val="24"/>
                <w:szCs w:val="24"/>
              </w:rPr>
              <w:t>/</w:t>
            </w:r>
            <w:r>
              <w:rPr>
                <w:rFonts w:cstheme="minorHAnsi"/>
                <w:b/>
                <w:bCs/>
                <w:sz w:val="24"/>
                <w:szCs w:val="24"/>
              </w:rPr>
              <w:t>01</w:t>
            </w:r>
            <w:r w:rsidR="00B123A6" w:rsidRPr="0055429F">
              <w:rPr>
                <w:rFonts w:cstheme="minorHAnsi"/>
                <w:b/>
                <w:bCs/>
                <w:sz w:val="24"/>
                <w:szCs w:val="24"/>
              </w:rPr>
              <w:t>/2024</w:t>
            </w:r>
          </w:p>
        </w:tc>
        <w:tc>
          <w:tcPr>
            <w:tcW w:w="82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5EE5F0" w14:textId="77777777" w:rsidR="00B123A6" w:rsidRPr="0055429F" w:rsidRDefault="00B123A6" w:rsidP="00B123A6">
            <w:pPr>
              <w:rPr>
                <w:rFonts w:eastAsia="Times New Roman" w:cstheme="minorHAnsi"/>
                <w:b/>
                <w:bCs/>
                <w:sz w:val="24"/>
                <w:szCs w:val="24"/>
                <w:lang w:eastAsia="en-GB"/>
              </w:rPr>
            </w:pPr>
          </w:p>
        </w:tc>
      </w:tr>
    </w:tbl>
    <w:p w14:paraId="09F5DFAA" w14:textId="77777777" w:rsidR="00493624" w:rsidRPr="0055429F" w:rsidRDefault="00493624" w:rsidP="00493624">
      <w:pPr>
        <w:snapToGrid w:val="0"/>
        <w:rPr>
          <w:rFonts w:cstheme="minorHAnsi"/>
          <w:b/>
        </w:rPr>
      </w:pPr>
    </w:p>
    <w:p w14:paraId="389226B8" w14:textId="77777777" w:rsidR="00493624" w:rsidRPr="0055429F" w:rsidRDefault="00493624" w:rsidP="00493624">
      <w:pPr>
        <w:snapToGrid w:val="0"/>
        <w:rPr>
          <w:rFonts w:cstheme="minorHAnsi"/>
          <w:b/>
        </w:rPr>
      </w:pPr>
    </w:p>
    <w:p w14:paraId="59E42FE4" w14:textId="6AB397A1" w:rsidR="00493624" w:rsidRPr="0055429F" w:rsidRDefault="00493624" w:rsidP="00493624">
      <w:pPr>
        <w:snapToGrid w:val="0"/>
        <w:ind w:hanging="426"/>
        <w:rPr>
          <w:rFonts w:cstheme="minorHAnsi"/>
        </w:rPr>
      </w:pPr>
      <w:r w:rsidRPr="0055429F">
        <w:rPr>
          <w:rFonts w:cstheme="minorHAnsi"/>
          <w:b/>
        </w:rPr>
        <w:t>Aim:</w:t>
      </w:r>
      <w:r w:rsidRPr="0055429F">
        <w:rPr>
          <w:rFonts w:cstheme="minorHAnsi"/>
          <w:bCs/>
        </w:rPr>
        <w:t xml:space="preserve"> </w:t>
      </w:r>
      <w:r w:rsidR="0055429F">
        <w:rPr>
          <w:rFonts w:cstheme="minorHAnsi"/>
        </w:rPr>
        <w:t>T</w:t>
      </w:r>
      <w:r w:rsidRPr="0055429F">
        <w:rPr>
          <w:rFonts w:cstheme="minorHAnsi"/>
        </w:rPr>
        <w:t>o build a logistic regression model using the provided dataset, perform necessary preprocessing, and evaluate its performance using a 70-30 train-test split.</w:t>
      </w:r>
    </w:p>
    <w:p w14:paraId="220E2FDF" w14:textId="77777777" w:rsidR="00493624" w:rsidRPr="0055429F" w:rsidRDefault="00493624" w:rsidP="00493624">
      <w:pPr>
        <w:snapToGrid w:val="0"/>
        <w:ind w:hanging="426"/>
        <w:rPr>
          <w:rFonts w:cstheme="minorHAnsi"/>
          <w:b/>
        </w:rPr>
      </w:pPr>
      <w:r w:rsidRPr="0055429F">
        <w:rPr>
          <w:rFonts w:cstheme="minorHAnsi"/>
          <w:b/>
        </w:rPr>
        <w:t>Algorithm:</w:t>
      </w:r>
    </w:p>
    <w:p w14:paraId="3862F62F" w14:textId="77777777" w:rsidR="00493624" w:rsidRPr="0055429F" w:rsidRDefault="00493624" w:rsidP="00B123A6">
      <w:pPr>
        <w:pStyle w:val="ListParagraph"/>
        <w:numPr>
          <w:ilvl w:val="0"/>
          <w:numId w:val="15"/>
        </w:numPr>
        <w:rPr>
          <w:rFonts w:cstheme="minorHAnsi"/>
        </w:rPr>
      </w:pPr>
      <w:r w:rsidRPr="0055429F">
        <w:rPr>
          <w:rFonts w:cstheme="minorHAnsi"/>
        </w:rPr>
        <w:t xml:space="preserve">Load the dataset into a </w:t>
      </w:r>
      <w:proofErr w:type="spellStart"/>
      <w:r w:rsidRPr="0055429F">
        <w:rPr>
          <w:rFonts w:cstheme="minorHAnsi"/>
        </w:rPr>
        <w:t>DataFrame</w:t>
      </w:r>
      <w:proofErr w:type="spellEnd"/>
      <w:r w:rsidRPr="0055429F">
        <w:rPr>
          <w:rFonts w:cstheme="minorHAnsi"/>
        </w:rPr>
        <w:t>.</w:t>
      </w:r>
    </w:p>
    <w:p w14:paraId="478B2B9C" w14:textId="77777777" w:rsidR="00493624" w:rsidRPr="0055429F" w:rsidRDefault="00493624" w:rsidP="00B123A6">
      <w:pPr>
        <w:pStyle w:val="ListParagraph"/>
        <w:numPr>
          <w:ilvl w:val="0"/>
          <w:numId w:val="15"/>
        </w:numPr>
        <w:rPr>
          <w:rFonts w:cstheme="minorHAnsi"/>
        </w:rPr>
      </w:pPr>
      <w:r w:rsidRPr="0055429F">
        <w:rPr>
          <w:rFonts w:cstheme="minorHAnsi"/>
        </w:rPr>
        <w:t>Perform exploratory data analysis (EDA) to understand the data's structure, distributions, and relationships.</w:t>
      </w:r>
    </w:p>
    <w:p w14:paraId="4114E4E6" w14:textId="1CFDFC7C" w:rsidR="00493624" w:rsidRPr="0055429F" w:rsidRDefault="00493624" w:rsidP="00B123A6">
      <w:pPr>
        <w:pStyle w:val="ListParagraph"/>
        <w:numPr>
          <w:ilvl w:val="0"/>
          <w:numId w:val="15"/>
        </w:numPr>
        <w:rPr>
          <w:rFonts w:cstheme="minorHAnsi"/>
        </w:rPr>
      </w:pPr>
      <w:r w:rsidRPr="0055429F">
        <w:rPr>
          <w:rFonts w:cstheme="minorHAnsi"/>
        </w:rPr>
        <w:t>Preprocess the data</w:t>
      </w:r>
    </w:p>
    <w:p w14:paraId="599E349A" w14:textId="77777777" w:rsidR="00493624" w:rsidRPr="0055429F" w:rsidRDefault="00493624" w:rsidP="00B123A6">
      <w:pPr>
        <w:pStyle w:val="ListParagraph"/>
        <w:numPr>
          <w:ilvl w:val="0"/>
          <w:numId w:val="15"/>
        </w:numPr>
        <w:rPr>
          <w:rFonts w:cstheme="minorHAnsi"/>
        </w:rPr>
      </w:pPr>
      <w:r w:rsidRPr="0055429F">
        <w:rPr>
          <w:rFonts w:cstheme="minorHAnsi"/>
        </w:rPr>
        <w:t>Split the dataset into features (X) and the target variable (y).</w:t>
      </w:r>
    </w:p>
    <w:p w14:paraId="2554EB1D" w14:textId="77777777" w:rsidR="00493624" w:rsidRPr="0055429F" w:rsidRDefault="00493624" w:rsidP="00B123A6">
      <w:pPr>
        <w:pStyle w:val="ListParagraph"/>
        <w:numPr>
          <w:ilvl w:val="0"/>
          <w:numId w:val="15"/>
        </w:numPr>
        <w:rPr>
          <w:rFonts w:cstheme="minorHAnsi"/>
        </w:rPr>
      </w:pPr>
      <w:r w:rsidRPr="0055429F">
        <w:rPr>
          <w:rFonts w:cstheme="minorHAnsi"/>
        </w:rPr>
        <w:t>Split the data into training and testing sets using a 70-30 ratio.</w:t>
      </w:r>
    </w:p>
    <w:p w14:paraId="45CC71FB" w14:textId="77777777" w:rsidR="00493624" w:rsidRPr="0055429F" w:rsidRDefault="00493624" w:rsidP="00B123A6">
      <w:pPr>
        <w:pStyle w:val="ListParagraph"/>
        <w:numPr>
          <w:ilvl w:val="0"/>
          <w:numId w:val="15"/>
        </w:numPr>
        <w:rPr>
          <w:rFonts w:cstheme="minorHAnsi"/>
        </w:rPr>
      </w:pPr>
      <w:r w:rsidRPr="0055429F">
        <w:rPr>
          <w:rFonts w:cstheme="minorHAnsi"/>
        </w:rPr>
        <w:t>Build a logistic regression model using the training data.</w:t>
      </w:r>
    </w:p>
    <w:p w14:paraId="4F3D77BC" w14:textId="77777777" w:rsidR="00493624" w:rsidRPr="0055429F" w:rsidRDefault="00493624" w:rsidP="00B123A6">
      <w:pPr>
        <w:pStyle w:val="ListParagraph"/>
        <w:numPr>
          <w:ilvl w:val="0"/>
          <w:numId w:val="15"/>
        </w:numPr>
        <w:rPr>
          <w:rFonts w:cstheme="minorHAnsi"/>
        </w:rPr>
      </w:pPr>
      <w:r w:rsidRPr="0055429F">
        <w:rPr>
          <w:rFonts w:cstheme="minorHAnsi"/>
        </w:rPr>
        <w:t>Train the logistic regression model on the training data.</w:t>
      </w:r>
    </w:p>
    <w:p w14:paraId="04274111" w14:textId="77777777" w:rsidR="00493624" w:rsidRPr="0055429F" w:rsidRDefault="00493624" w:rsidP="00B123A6">
      <w:pPr>
        <w:pStyle w:val="ListParagraph"/>
        <w:numPr>
          <w:ilvl w:val="0"/>
          <w:numId w:val="15"/>
        </w:numPr>
        <w:rPr>
          <w:rFonts w:cstheme="minorHAnsi"/>
        </w:rPr>
      </w:pPr>
      <w:r w:rsidRPr="0055429F">
        <w:rPr>
          <w:rFonts w:cstheme="minorHAnsi"/>
        </w:rPr>
        <w:t>Make predictions on the test data using the trained model.</w:t>
      </w:r>
    </w:p>
    <w:p w14:paraId="70F7CD83" w14:textId="1A6B94CA" w:rsidR="00493624" w:rsidRPr="0055429F" w:rsidRDefault="00493624" w:rsidP="00B123A6">
      <w:pPr>
        <w:pStyle w:val="ListParagraph"/>
        <w:numPr>
          <w:ilvl w:val="0"/>
          <w:numId w:val="15"/>
        </w:numPr>
        <w:rPr>
          <w:rFonts w:cstheme="minorHAnsi"/>
        </w:rPr>
      </w:pPr>
      <w:r w:rsidRPr="0055429F">
        <w:rPr>
          <w:rFonts w:cstheme="minorHAnsi"/>
        </w:rPr>
        <w:t xml:space="preserve">Evaluate the performance of the model using various metrics: </w:t>
      </w:r>
    </w:p>
    <w:p w14:paraId="6D941E76" w14:textId="77777777" w:rsidR="00493624" w:rsidRPr="0055429F" w:rsidRDefault="00493624" w:rsidP="00B123A6">
      <w:pPr>
        <w:pStyle w:val="ListParagraph"/>
        <w:numPr>
          <w:ilvl w:val="0"/>
          <w:numId w:val="15"/>
        </w:numPr>
        <w:rPr>
          <w:rFonts w:cstheme="minorHAnsi"/>
        </w:rPr>
      </w:pPr>
      <w:r w:rsidRPr="0055429F">
        <w:rPr>
          <w:rFonts w:cstheme="minorHAnsi"/>
        </w:rPr>
        <w:t>Print the performance metrics to assess the model's effectiveness in classifying instances.</w:t>
      </w:r>
    </w:p>
    <w:p w14:paraId="42F968E1" w14:textId="77777777" w:rsidR="00493624" w:rsidRPr="0055429F" w:rsidRDefault="00493624" w:rsidP="00493624">
      <w:pPr>
        <w:snapToGrid w:val="0"/>
        <w:ind w:hanging="426"/>
        <w:rPr>
          <w:rFonts w:cstheme="minorHAnsi"/>
          <w:b/>
        </w:rPr>
      </w:pPr>
    </w:p>
    <w:p w14:paraId="75395DB2" w14:textId="77777777" w:rsidR="00493624" w:rsidRPr="0055429F" w:rsidRDefault="00493624" w:rsidP="00493624">
      <w:pPr>
        <w:snapToGrid w:val="0"/>
        <w:ind w:hanging="426"/>
        <w:rPr>
          <w:rFonts w:cstheme="minorHAnsi"/>
          <w:b/>
        </w:rPr>
      </w:pPr>
      <w:proofErr w:type="gramStart"/>
      <w:r w:rsidRPr="0055429F">
        <w:rPr>
          <w:rFonts w:cstheme="minorHAnsi"/>
          <w:b/>
        </w:rPr>
        <w:t>Program :</w:t>
      </w:r>
      <w:proofErr w:type="gramEnd"/>
    </w:p>
    <w:p w14:paraId="6769070B" w14:textId="77777777" w:rsidR="00493624" w:rsidRPr="0055429F" w:rsidRDefault="00493624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mport pandas as pd</w:t>
      </w:r>
    </w:p>
    <w:p w14:paraId="43400E22" w14:textId="77777777" w:rsidR="00493624" w:rsidRPr="0055429F" w:rsidRDefault="00493624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from </w:t>
      </w:r>
      <w:proofErr w:type="spellStart"/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klearn.model</w:t>
      </w:r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_selection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mport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rain_test_split</w:t>
      </w:r>
      <w:proofErr w:type="spellEnd"/>
    </w:p>
    <w:p w14:paraId="0B6AFFBA" w14:textId="77777777" w:rsidR="00493624" w:rsidRPr="0055429F" w:rsidRDefault="00493624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from </w:t>
      </w:r>
      <w:proofErr w:type="spellStart"/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klearn.linear</w:t>
      </w:r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_model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mport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ogisticRegression</w:t>
      </w:r>
      <w:proofErr w:type="spellEnd"/>
    </w:p>
    <w:p w14:paraId="22E14017" w14:textId="77777777" w:rsidR="00493624" w:rsidRPr="0055429F" w:rsidRDefault="00493624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from </w:t>
      </w:r>
      <w:proofErr w:type="spellStart"/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klearn.metrics</w:t>
      </w:r>
      <w:proofErr w:type="spellEnd"/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mport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ccuracy_score,precision_score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recall_score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, f1_score</w:t>
      </w:r>
    </w:p>
    <w:p w14:paraId="36646AB4" w14:textId="77777777" w:rsidR="00493624" w:rsidRPr="0055429F" w:rsidRDefault="00493624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455E45A5" w14:textId="77777777" w:rsidR="00493624" w:rsidRPr="0055429F" w:rsidRDefault="00493624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d.read</w:t>
      </w:r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_csv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'telecom_customer_churn.csv')</w:t>
      </w:r>
    </w:p>
    <w:p w14:paraId="4CA2A501" w14:textId="77777777" w:rsidR="00493624" w:rsidRPr="0055429F" w:rsidRDefault="00493624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.head</w:t>
      </w:r>
      <w:proofErr w:type="spellEnd"/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)</w:t>
      </w:r>
    </w:p>
    <w:p w14:paraId="4670C48E" w14:textId="77777777" w:rsidR="00493624" w:rsidRPr="0055429F" w:rsidRDefault="00493624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50EC5C2F" w14:textId="77777777" w:rsidR="00493624" w:rsidRPr="0055429F" w:rsidRDefault="00493624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29224493" w14:textId="77777777" w:rsidR="00493624" w:rsidRPr="0055429F" w:rsidRDefault="00493624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one hot encoding</w:t>
      </w:r>
    </w:p>
    <w:p w14:paraId="22AD75B3" w14:textId="77777777" w:rsidR="00493624" w:rsidRPr="0055429F" w:rsidRDefault="00493624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mport pandas as pd</w:t>
      </w:r>
    </w:p>
    <w:p w14:paraId="738913A3" w14:textId="77777777" w:rsidR="00493624" w:rsidRPr="0055429F" w:rsidRDefault="00493624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ol= ['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ender','Married','Phone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ervice','Multiple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ines','Internet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ervice','Online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ecurity','Online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Backup','Premium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Tech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upport','Streaming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V','Unlimited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Data',]</w:t>
      </w:r>
    </w:p>
    <w:p w14:paraId="6CC35C95" w14:textId="77777777" w:rsidR="00493624" w:rsidRPr="0055429F" w:rsidRDefault="00493624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data =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d.get_</w:t>
      </w:r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ummies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columns=col,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rop_first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=True)</w:t>
      </w:r>
    </w:p>
    <w:p w14:paraId="1DC3B073" w14:textId="77777777" w:rsidR="00493624" w:rsidRPr="0055429F" w:rsidRDefault="00493624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ata.head</w:t>
      </w:r>
      <w:proofErr w:type="spellEnd"/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)</w:t>
      </w:r>
    </w:p>
    <w:p w14:paraId="7754EA0A" w14:textId="77777777" w:rsidR="00493624" w:rsidRPr="0055429F" w:rsidRDefault="00493624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15CFCF82" w14:textId="77777777" w:rsidR="00493624" w:rsidRPr="0055429F" w:rsidRDefault="00493624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6134F2D7" w14:textId="77777777" w:rsidR="00493624" w:rsidRPr="0055429F" w:rsidRDefault="00493624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7F0782F3" w14:textId="77777777" w:rsidR="00493624" w:rsidRPr="0055429F" w:rsidRDefault="00493624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lastRenderedPageBreak/>
        <w:t>#</w:t>
      </w:r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egregate</w:t>
      </w:r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ndependent and dependent variable</w:t>
      </w:r>
    </w:p>
    <w:p w14:paraId="5E3797E4" w14:textId="77777777" w:rsidR="00493624" w:rsidRPr="0055429F" w:rsidRDefault="00493624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x = </w:t>
      </w:r>
      <w:proofErr w:type="spellStart"/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ata.iloc</w:t>
      </w:r>
      <w:proofErr w:type="spellEnd"/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:,:-1].values</w:t>
      </w:r>
    </w:p>
    <w:p w14:paraId="15CB0117" w14:textId="77777777" w:rsidR="00493624" w:rsidRPr="0055429F" w:rsidRDefault="00493624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y = </w:t>
      </w:r>
      <w:proofErr w:type="spellStart"/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ata.iloc</w:t>
      </w:r>
      <w:proofErr w:type="spellEnd"/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:,-1].values</w:t>
      </w:r>
    </w:p>
    <w:p w14:paraId="2596BEF4" w14:textId="77777777" w:rsidR="00493624" w:rsidRPr="0055429F" w:rsidRDefault="00493624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47619B23" w14:textId="77777777" w:rsidR="00493624" w:rsidRPr="0055429F" w:rsidRDefault="00493624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6261ACB8" w14:textId="77777777" w:rsidR="00493624" w:rsidRPr="0055429F" w:rsidRDefault="00493624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37EFD762" w14:textId="77777777" w:rsidR="00493624" w:rsidRPr="0055429F" w:rsidRDefault="00493624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</w:t>
      </w:r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build</w:t>
      </w:r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the model</w:t>
      </w:r>
    </w:p>
    <w:p w14:paraId="0726A6B1" w14:textId="77777777" w:rsidR="00493624" w:rsidRPr="0055429F" w:rsidRDefault="00493624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rain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est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rain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est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rain_test_</w:t>
      </w:r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plit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x, y,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est_size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=0.3)</w:t>
      </w:r>
    </w:p>
    <w:p w14:paraId="70D590D7" w14:textId="77777777" w:rsidR="00493624" w:rsidRPr="0055429F" w:rsidRDefault="00493624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reg= </w:t>
      </w:r>
      <w:proofErr w:type="spellStart"/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ogisticRegression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4C227F51" w14:textId="77777777" w:rsidR="00493624" w:rsidRPr="0055429F" w:rsidRDefault="00493624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reg.fit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rain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rain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627B1FF7" w14:textId="77777777" w:rsidR="00493624" w:rsidRPr="0055429F" w:rsidRDefault="00493624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pred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</w:t>
      </w:r>
      <w:proofErr w:type="spellStart"/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reg.predict</w:t>
      </w:r>
      <w:proofErr w:type="spellEnd"/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est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2A0E3647" w14:textId="77777777" w:rsidR="00493624" w:rsidRPr="0055429F" w:rsidRDefault="00493624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6DE638DF" w14:textId="77777777" w:rsidR="00493624" w:rsidRPr="0055429F" w:rsidRDefault="00493624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684CC262" w14:textId="77777777" w:rsidR="00493624" w:rsidRPr="0055429F" w:rsidRDefault="00493624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30B5786B" w14:textId="77777777" w:rsidR="00493624" w:rsidRPr="0055429F" w:rsidRDefault="00493624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performance metrics</w:t>
      </w:r>
    </w:p>
    <w:p w14:paraId="3CD96641" w14:textId="77777777" w:rsidR="00493624" w:rsidRPr="0055429F" w:rsidRDefault="00493624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accuracy =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ccuracy_</w:t>
      </w:r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core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est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pred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7B34AD17" w14:textId="77777777" w:rsidR="00493624" w:rsidRPr="0055429F" w:rsidRDefault="00493624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"Accuracy" ,accuracy)</w:t>
      </w:r>
    </w:p>
    <w:p w14:paraId="2EE1579F" w14:textId="77777777" w:rsidR="00493624" w:rsidRPr="0055429F" w:rsidRDefault="00493624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precision =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ecision_</w:t>
      </w:r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core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est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pred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15EB49CD" w14:textId="77777777" w:rsidR="00493624" w:rsidRPr="0055429F" w:rsidRDefault="00493624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recall =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recall_</w:t>
      </w:r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core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est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pred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7E7B0B8B" w14:textId="77777777" w:rsidR="00493624" w:rsidRPr="0055429F" w:rsidRDefault="00493624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"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ecision:</w:t>
      </w:r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",precision</w:t>
      </w:r>
      <w:proofErr w:type="spellEnd"/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5176DE0A" w14:textId="77777777" w:rsidR="00493624" w:rsidRPr="0055429F" w:rsidRDefault="00493624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"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Recall</w:t>
      </w:r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",recall</w:t>
      </w:r>
      <w:proofErr w:type="spellEnd"/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5830F9ED" w14:textId="77777777" w:rsidR="00493624" w:rsidRPr="0055429F" w:rsidRDefault="00493624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1 = f1_</w:t>
      </w:r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core(</w:t>
      </w:r>
      <w:proofErr w:type="spellStart"/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est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pred</w:t>
      </w:r>
      <w:proofErr w:type="spell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69F0E032" w14:textId="77777777" w:rsidR="00493624" w:rsidRPr="0055429F" w:rsidRDefault="00493624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gramStart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gramEnd"/>
      <w:r w:rsidRPr="0055429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"F1 Score:",f1)</w:t>
      </w:r>
    </w:p>
    <w:p w14:paraId="5A7F5A5D" w14:textId="77777777" w:rsidR="00493624" w:rsidRPr="0055429F" w:rsidRDefault="00493624" w:rsidP="0055429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5C5F54E9" w14:textId="77777777" w:rsidR="00493624" w:rsidRPr="0055429F" w:rsidRDefault="00493624" w:rsidP="0055429F">
      <w:pPr>
        <w:snapToGrid w:val="0"/>
        <w:ind w:hanging="426"/>
        <w:rPr>
          <w:rFonts w:ascii="Times New Roman" w:hAnsi="Times New Roman" w:cs="Times New Roman"/>
          <w:b/>
        </w:rPr>
      </w:pPr>
    </w:p>
    <w:p w14:paraId="50494782" w14:textId="77777777" w:rsidR="00493624" w:rsidRPr="008D2B41" w:rsidRDefault="00493624" w:rsidP="00493624">
      <w:pPr>
        <w:snapToGrid w:val="0"/>
        <w:ind w:hanging="426"/>
        <w:rPr>
          <w:rFonts w:ascii="Times New Roman" w:hAnsi="Times New Roman" w:cs="Times New Roman"/>
          <w:b/>
          <w:sz w:val="24"/>
          <w:szCs w:val="24"/>
        </w:rPr>
      </w:pPr>
    </w:p>
    <w:p w14:paraId="26493067" w14:textId="77777777" w:rsidR="00493624" w:rsidRPr="0055429F" w:rsidRDefault="00493624" w:rsidP="0055429F">
      <w:pPr>
        <w:snapToGrid w:val="0"/>
        <w:rPr>
          <w:rFonts w:cstheme="minorHAnsi"/>
          <w:b/>
        </w:rPr>
      </w:pPr>
      <w:r w:rsidRPr="0055429F">
        <w:rPr>
          <w:rFonts w:cstheme="minorHAnsi"/>
          <w:b/>
        </w:rPr>
        <w:t>Output:</w:t>
      </w:r>
    </w:p>
    <w:p w14:paraId="60D2A1A7" w14:textId="4A82DCA3" w:rsidR="00493624" w:rsidRPr="008D2B41" w:rsidRDefault="00493624" w:rsidP="0055429F">
      <w:pPr>
        <w:snapToGrid w:val="0"/>
        <w:ind w:hanging="426"/>
        <w:jc w:val="center"/>
        <w:rPr>
          <w:rFonts w:ascii="Times New Roman" w:hAnsi="Times New Roman" w:cs="Times New Roman"/>
          <w:b/>
        </w:rPr>
      </w:pPr>
      <w:r w:rsidRPr="00493624">
        <w:rPr>
          <w:rFonts w:ascii="Times New Roman" w:hAnsi="Times New Roman" w:cs="Times New Roman"/>
          <w:b/>
          <w:noProof/>
        </w:rPr>
        <w:drawing>
          <wp:inline distT="0" distB="0" distL="0" distR="0" wp14:anchorId="7A64BC43" wp14:editId="059747DD">
            <wp:extent cx="2609984" cy="889046"/>
            <wp:effectExtent l="0" t="0" r="0" b="6350"/>
            <wp:docPr id="1974622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46223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09984" cy="889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07364" w14:textId="77777777" w:rsidR="00493624" w:rsidRDefault="00493624" w:rsidP="00493624">
      <w:pPr>
        <w:snapToGrid w:val="0"/>
        <w:ind w:hanging="425"/>
        <w:jc w:val="center"/>
        <w:rPr>
          <w:rFonts w:ascii="Times New Roman" w:hAnsi="Times New Roman" w:cs="Times New Roman"/>
          <w:bCs/>
        </w:rPr>
      </w:pPr>
    </w:p>
    <w:p w14:paraId="3FA77023" w14:textId="77777777" w:rsidR="00493624" w:rsidRPr="008D2B41" w:rsidRDefault="00493624" w:rsidP="00493624">
      <w:pPr>
        <w:snapToGrid w:val="0"/>
        <w:ind w:left="-425"/>
        <w:contextualSpacing/>
        <w:rPr>
          <w:rFonts w:ascii="Times New Roman" w:hAnsi="Times New Roman" w:cs="Times New Roman"/>
        </w:rPr>
      </w:pPr>
    </w:p>
    <w:p w14:paraId="1585BA05" w14:textId="77777777" w:rsidR="00493624" w:rsidRPr="008D2B41" w:rsidRDefault="00493624" w:rsidP="00493624">
      <w:pPr>
        <w:snapToGrid w:val="0"/>
        <w:ind w:hanging="425"/>
        <w:rPr>
          <w:rFonts w:ascii="Times New Roman" w:hAnsi="Times New Roman" w:cs="Times New Roman"/>
          <w:b/>
        </w:rPr>
      </w:pPr>
    </w:p>
    <w:p w14:paraId="463E1A59" w14:textId="409959E8" w:rsidR="00493624" w:rsidRPr="0055429F" w:rsidRDefault="00493624" w:rsidP="00B123A6">
      <w:pPr>
        <w:rPr>
          <w:rFonts w:cstheme="minorHAnsi"/>
        </w:rPr>
      </w:pPr>
      <w:r w:rsidRPr="0055429F">
        <w:rPr>
          <w:rFonts w:cstheme="minorHAnsi"/>
          <w:b/>
          <w:bCs/>
        </w:rPr>
        <w:t xml:space="preserve">Result: </w:t>
      </w:r>
      <w:r w:rsidRPr="0055429F">
        <w:rPr>
          <w:rFonts w:cstheme="minorHAnsi"/>
        </w:rPr>
        <w:t xml:space="preserve">The above program </w:t>
      </w:r>
      <w:r w:rsidR="0055429F" w:rsidRPr="0055429F">
        <w:rPr>
          <w:rFonts w:cstheme="minorHAnsi"/>
        </w:rPr>
        <w:t>to build</w:t>
      </w:r>
      <w:r w:rsidRPr="0055429F">
        <w:rPr>
          <w:rFonts w:cstheme="minorHAnsi"/>
        </w:rPr>
        <w:t xml:space="preserve"> a logistic regression model using the provided dataset, perform necessary preprocessing, and evaluate its performance using a 70-30 train-test split has been successfully executed.</w:t>
      </w:r>
    </w:p>
    <w:p w14:paraId="57859B94" w14:textId="77777777" w:rsidR="00493624" w:rsidRPr="00B123A6" w:rsidRDefault="00493624" w:rsidP="00B123A6">
      <w:pPr>
        <w:rPr>
          <w:rFonts w:ascii="Times New Roman" w:hAnsi="Times New Roman" w:cs="Times New Roman"/>
        </w:rPr>
      </w:pPr>
    </w:p>
    <w:p w14:paraId="3BAE4F0A" w14:textId="77777777" w:rsidR="00493624" w:rsidRPr="008D2B41" w:rsidRDefault="00493624" w:rsidP="00493624">
      <w:pPr>
        <w:snapToGrid w:val="0"/>
        <w:ind w:hanging="425"/>
        <w:rPr>
          <w:rFonts w:ascii="Times New Roman" w:hAnsi="Times New Roman" w:cs="Times New Roman"/>
        </w:rPr>
      </w:pPr>
    </w:p>
    <w:p w14:paraId="291AF70B" w14:textId="77777777" w:rsidR="00493624" w:rsidRDefault="00493624" w:rsidP="00493624">
      <w:pPr>
        <w:rPr>
          <w:rFonts w:ascii="Times New Roman" w:hAnsi="Times New Roman" w:cs="Times New Roman"/>
        </w:rPr>
      </w:pPr>
    </w:p>
    <w:p w14:paraId="7BAAE13A" w14:textId="77777777" w:rsidR="00A16C51" w:rsidRDefault="00A16C51" w:rsidP="00493624">
      <w:pPr>
        <w:snapToGrid w:val="0"/>
        <w:rPr>
          <w:rFonts w:ascii="Times New Roman" w:hAnsi="Times New Roman" w:cs="Times New Roman"/>
          <w:b/>
        </w:rPr>
      </w:pPr>
    </w:p>
    <w:p w14:paraId="61866E19" w14:textId="77777777" w:rsidR="0055429F" w:rsidRDefault="0055429F" w:rsidP="00493624">
      <w:pPr>
        <w:snapToGrid w:val="0"/>
        <w:rPr>
          <w:rFonts w:ascii="Times New Roman" w:hAnsi="Times New Roman" w:cs="Times New Roman"/>
          <w:b/>
        </w:rPr>
      </w:pPr>
    </w:p>
    <w:tbl>
      <w:tblPr>
        <w:tblStyle w:val="TableGrid"/>
        <w:tblW w:w="9868" w:type="dxa"/>
        <w:tblInd w:w="-431" w:type="dxa"/>
        <w:tblLook w:val="04A0" w:firstRow="1" w:lastRow="0" w:firstColumn="1" w:lastColumn="0" w:noHBand="0" w:noVBand="1"/>
      </w:tblPr>
      <w:tblGrid>
        <w:gridCol w:w="1880"/>
        <w:gridCol w:w="7988"/>
      </w:tblGrid>
      <w:tr w:rsidR="0055429F" w14:paraId="0720DE98" w14:textId="77777777" w:rsidTr="006525E6">
        <w:trPr>
          <w:trHeight w:val="411"/>
        </w:trPr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C3E400" w14:textId="77777777" w:rsidR="0055429F" w:rsidRDefault="0055429F" w:rsidP="00C463C6">
            <w:pPr>
              <w:snapToGrid w:val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Ex. No</w:t>
            </w:r>
            <w:r>
              <w:rPr>
                <w:b/>
              </w:rPr>
              <w:t>: 04</w:t>
            </w:r>
          </w:p>
        </w:tc>
        <w:tc>
          <w:tcPr>
            <w:tcW w:w="798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ED374" w14:textId="77777777" w:rsidR="0055429F" w:rsidRDefault="0055429F" w:rsidP="00C463C6">
            <w:pPr>
              <w:rPr>
                <w:sz w:val="24"/>
                <w:szCs w:val="24"/>
                <w:lang w:eastAsia="en-IN"/>
              </w:rPr>
            </w:pPr>
            <w:r>
              <w:rPr>
                <w:sz w:val="24"/>
                <w:szCs w:val="24"/>
                <w:lang w:eastAsia="en-IN"/>
              </w:rPr>
              <w:t xml:space="preserve">                             </w:t>
            </w:r>
          </w:p>
          <w:p w14:paraId="10D2E1DC" w14:textId="77777777" w:rsidR="0055429F" w:rsidRPr="00701E85" w:rsidRDefault="0055429F" w:rsidP="00C463C6">
            <w:pPr>
              <w:rPr>
                <w:b/>
                <w:bCs/>
                <w:sz w:val="24"/>
                <w:szCs w:val="24"/>
                <w:lang w:eastAsia="en-GB"/>
              </w:rPr>
            </w:pPr>
            <w:r>
              <w:rPr>
                <w:sz w:val="24"/>
                <w:szCs w:val="24"/>
                <w:lang w:eastAsia="en-IN"/>
              </w:rPr>
              <w:t xml:space="preserve">                                        </w:t>
            </w:r>
            <w:r w:rsidRPr="00701E85">
              <w:rPr>
                <w:b/>
                <w:bCs/>
                <w:sz w:val="24"/>
                <w:szCs w:val="24"/>
                <w:lang w:eastAsia="en-IN"/>
              </w:rPr>
              <w:t>DECISION TREE</w:t>
            </w:r>
          </w:p>
          <w:p w14:paraId="052F6ACD" w14:textId="77777777" w:rsidR="0055429F" w:rsidRDefault="0055429F" w:rsidP="00C463C6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55429F" w14:paraId="12E47FC8" w14:textId="77777777" w:rsidTr="006525E6">
        <w:trPr>
          <w:trHeight w:val="414"/>
        </w:trPr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080F77" w14:textId="35C5759F" w:rsidR="0055429F" w:rsidRDefault="006F1494" w:rsidP="00C463C6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4</w:t>
            </w:r>
            <w:r w:rsidR="0055429F">
              <w:rPr>
                <w:b/>
                <w:bCs/>
                <w:sz w:val="24"/>
                <w:szCs w:val="24"/>
              </w:rPr>
              <w:t>/</w:t>
            </w:r>
            <w:r>
              <w:rPr>
                <w:b/>
                <w:bCs/>
                <w:sz w:val="24"/>
                <w:szCs w:val="24"/>
              </w:rPr>
              <w:t>01</w:t>
            </w:r>
            <w:r w:rsidR="0055429F">
              <w:rPr>
                <w:b/>
                <w:bCs/>
                <w:sz w:val="24"/>
                <w:szCs w:val="24"/>
              </w:rPr>
              <w:t>/2024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45FC15" w14:textId="77777777" w:rsidR="0055429F" w:rsidRDefault="0055429F" w:rsidP="00C463C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</w:pPr>
          </w:p>
        </w:tc>
      </w:tr>
    </w:tbl>
    <w:p w14:paraId="6306E070" w14:textId="77777777" w:rsidR="0055429F" w:rsidRDefault="0055429F" w:rsidP="0055429F">
      <w:pPr>
        <w:snapToGrid w:val="0"/>
        <w:rPr>
          <w:rFonts w:eastAsia="Times New Roman"/>
          <w:sz w:val="24"/>
          <w:szCs w:val="24"/>
          <w:lang w:eastAsia="en-GB"/>
        </w:rPr>
      </w:pPr>
    </w:p>
    <w:p w14:paraId="19DD1F27" w14:textId="77777777" w:rsidR="0055429F" w:rsidRDefault="0055429F" w:rsidP="0055429F">
      <w:pPr>
        <w:snapToGrid w:val="0"/>
        <w:rPr>
          <w:b/>
        </w:rPr>
      </w:pPr>
    </w:p>
    <w:p w14:paraId="5300D550" w14:textId="77777777" w:rsidR="0055429F" w:rsidRDefault="0055429F" w:rsidP="0055429F">
      <w:pPr>
        <w:snapToGrid w:val="0"/>
        <w:ind w:hanging="426"/>
        <w:rPr>
          <w:bCs/>
          <w:color w:val="000000" w:themeColor="text1"/>
        </w:rPr>
      </w:pPr>
      <w:r>
        <w:rPr>
          <w:b/>
        </w:rPr>
        <w:t xml:space="preserve">Aim: </w:t>
      </w:r>
      <w:r>
        <w:rPr>
          <w:bCs/>
          <w:color w:val="000000" w:themeColor="text1"/>
        </w:rPr>
        <w:t xml:space="preserve"> </w:t>
      </w:r>
    </w:p>
    <w:p w14:paraId="6204361A" w14:textId="77777777" w:rsidR="0055429F" w:rsidRPr="00701E85" w:rsidRDefault="0055429F" w:rsidP="0055429F">
      <w:pPr>
        <w:pStyle w:val="ListParagraph"/>
        <w:numPr>
          <w:ilvl w:val="0"/>
          <w:numId w:val="24"/>
        </w:numPr>
      </w:pPr>
      <w:r w:rsidRPr="00701E85">
        <w:t>To compute the Gini index for the 'age' and 'salary' columns in the classification.csv file.</w:t>
      </w:r>
    </w:p>
    <w:p w14:paraId="569C6DB1" w14:textId="77777777" w:rsidR="0055429F" w:rsidRPr="00701E85" w:rsidRDefault="0055429F" w:rsidP="0055429F">
      <w:pPr>
        <w:pStyle w:val="ListParagraph"/>
        <w:numPr>
          <w:ilvl w:val="0"/>
          <w:numId w:val="24"/>
        </w:numPr>
      </w:pPr>
      <w:r w:rsidRPr="00701E85">
        <w:t xml:space="preserve">To implement a decision tree algorithm from scratch without using the </w:t>
      </w:r>
      <w:proofErr w:type="spellStart"/>
      <w:r w:rsidRPr="00701E85">
        <w:t>sklearn</w:t>
      </w:r>
      <w:proofErr w:type="spellEnd"/>
      <w:r w:rsidRPr="00701E85">
        <w:t xml:space="preserve"> library.</w:t>
      </w:r>
    </w:p>
    <w:p w14:paraId="4A290EDE" w14:textId="77777777" w:rsidR="0055429F" w:rsidRDefault="0055429F" w:rsidP="0055429F">
      <w:pPr>
        <w:snapToGrid w:val="0"/>
        <w:ind w:hanging="426"/>
        <w:rPr>
          <w:b/>
        </w:rPr>
      </w:pPr>
    </w:p>
    <w:p w14:paraId="242C463F" w14:textId="77777777" w:rsidR="0055429F" w:rsidRDefault="0055429F" w:rsidP="0055429F">
      <w:pPr>
        <w:snapToGrid w:val="0"/>
        <w:ind w:hanging="426"/>
        <w:rPr>
          <w:b/>
        </w:rPr>
      </w:pPr>
      <w:r>
        <w:rPr>
          <w:b/>
        </w:rPr>
        <w:t>Algorithm:</w:t>
      </w:r>
    </w:p>
    <w:p w14:paraId="1977B686" w14:textId="7E075E33" w:rsidR="00036602" w:rsidRDefault="00036602" w:rsidP="0055429F">
      <w:pPr>
        <w:snapToGrid w:val="0"/>
        <w:ind w:hanging="426"/>
        <w:rPr>
          <w:b/>
        </w:rPr>
      </w:pPr>
      <w:r>
        <w:rPr>
          <w:b/>
        </w:rPr>
        <w:t>1.</w:t>
      </w:r>
    </w:p>
    <w:p w14:paraId="518FB26E" w14:textId="77F7930C" w:rsidR="0055429F" w:rsidRPr="000E31AA" w:rsidRDefault="0055429F" w:rsidP="00036602">
      <w:pPr>
        <w:pStyle w:val="ListParagraph"/>
        <w:numPr>
          <w:ilvl w:val="0"/>
          <w:numId w:val="25"/>
        </w:numPr>
        <w:ind w:left="294"/>
        <w:rPr>
          <w:lang w:eastAsia="en-IN"/>
        </w:rPr>
      </w:pPr>
      <w:r w:rsidRPr="000E31AA">
        <w:rPr>
          <w:lang w:eastAsia="en-IN"/>
        </w:rPr>
        <w:t>Data Loading</w:t>
      </w:r>
      <w:r w:rsidR="00036602">
        <w:rPr>
          <w:lang w:eastAsia="en-IN"/>
        </w:rPr>
        <w:t>.</w:t>
      </w:r>
    </w:p>
    <w:p w14:paraId="10BD141C" w14:textId="445873A7" w:rsidR="0055429F" w:rsidRPr="000E31AA" w:rsidRDefault="0055429F" w:rsidP="00036602">
      <w:pPr>
        <w:pStyle w:val="ListParagraph"/>
        <w:numPr>
          <w:ilvl w:val="0"/>
          <w:numId w:val="25"/>
        </w:numPr>
        <w:ind w:left="294"/>
        <w:rPr>
          <w:lang w:eastAsia="en-IN"/>
        </w:rPr>
      </w:pPr>
      <w:r w:rsidRPr="000E31AA">
        <w:rPr>
          <w:lang w:eastAsia="en-IN"/>
        </w:rPr>
        <w:t>Data Preprocessing</w:t>
      </w:r>
      <w:r w:rsidR="00036602">
        <w:rPr>
          <w:lang w:eastAsia="en-IN"/>
        </w:rPr>
        <w:t>.</w:t>
      </w:r>
    </w:p>
    <w:p w14:paraId="40B92A19" w14:textId="77777777" w:rsidR="0055429F" w:rsidRPr="000E31AA" w:rsidRDefault="0055429F" w:rsidP="00036602">
      <w:pPr>
        <w:pStyle w:val="ListParagraph"/>
        <w:numPr>
          <w:ilvl w:val="0"/>
          <w:numId w:val="25"/>
        </w:numPr>
        <w:ind w:left="294"/>
        <w:rPr>
          <w:lang w:eastAsia="en-IN"/>
        </w:rPr>
      </w:pPr>
      <w:r w:rsidRPr="000E31AA">
        <w:rPr>
          <w:lang w:eastAsia="en-IN"/>
        </w:rPr>
        <w:t>If necessary, handle missing values and ensure that 'age' and 'salary' columns are numerical.</w:t>
      </w:r>
    </w:p>
    <w:p w14:paraId="1A90D634" w14:textId="77777777" w:rsidR="0055429F" w:rsidRPr="000E31AA" w:rsidRDefault="0055429F" w:rsidP="00036602">
      <w:pPr>
        <w:pStyle w:val="ListParagraph"/>
        <w:numPr>
          <w:ilvl w:val="0"/>
          <w:numId w:val="25"/>
        </w:numPr>
        <w:ind w:left="294"/>
        <w:rPr>
          <w:lang w:eastAsia="en-IN"/>
        </w:rPr>
      </w:pPr>
      <w:r w:rsidRPr="000E31AA">
        <w:rPr>
          <w:lang w:eastAsia="en-IN"/>
        </w:rPr>
        <w:t>Compute Gini Index:</w:t>
      </w:r>
    </w:p>
    <w:p w14:paraId="4176498E" w14:textId="77777777" w:rsidR="0055429F" w:rsidRPr="000E31AA" w:rsidRDefault="0055429F" w:rsidP="00036602">
      <w:pPr>
        <w:pStyle w:val="ListParagraph"/>
        <w:ind w:left="294"/>
        <w:rPr>
          <w:lang w:eastAsia="en-IN"/>
        </w:rPr>
      </w:pPr>
      <w:r w:rsidRPr="000E31AA">
        <w:rPr>
          <w:lang w:eastAsia="en-IN"/>
        </w:rPr>
        <w:t>For each column (age and salary):</w:t>
      </w:r>
    </w:p>
    <w:p w14:paraId="71F09D0E" w14:textId="77777777" w:rsidR="0055429F" w:rsidRPr="000E31AA" w:rsidRDefault="0055429F" w:rsidP="00036602">
      <w:pPr>
        <w:pStyle w:val="ListParagraph"/>
        <w:ind w:left="294"/>
        <w:rPr>
          <w:lang w:eastAsia="en-IN"/>
        </w:rPr>
      </w:pPr>
      <w:r w:rsidRPr="000E31AA">
        <w:rPr>
          <w:lang w:eastAsia="en-IN"/>
        </w:rPr>
        <w:t>Sort the unique values in ascending order.</w:t>
      </w:r>
    </w:p>
    <w:p w14:paraId="36C62570" w14:textId="77777777" w:rsidR="0055429F" w:rsidRPr="000E31AA" w:rsidRDefault="0055429F" w:rsidP="00036602">
      <w:pPr>
        <w:pStyle w:val="ListParagraph"/>
        <w:ind w:left="294"/>
        <w:rPr>
          <w:lang w:eastAsia="en-IN"/>
        </w:rPr>
      </w:pPr>
      <w:r w:rsidRPr="000E31AA">
        <w:rPr>
          <w:lang w:eastAsia="en-IN"/>
        </w:rPr>
        <w:t>For each unique value, split the dataset into two groups based on whether the value is less than or equal to the current value.</w:t>
      </w:r>
    </w:p>
    <w:p w14:paraId="6A96FD32" w14:textId="77777777" w:rsidR="0055429F" w:rsidRPr="000E31AA" w:rsidRDefault="0055429F" w:rsidP="00036602">
      <w:pPr>
        <w:pStyle w:val="ListParagraph"/>
        <w:ind w:left="294"/>
        <w:rPr>
          <w:lang w:eastAsia="en-IN"/>
        </w:rPr>
      </w:pPr>
      <w:r w:rsidRPr="000E31AA">
        <w:rPr>
          <w:lang w:eastAsia="en-IN"/>
        </w:rPr>
        <w:t>Calculate the Gini index for each split.</w:t>
      </w:r>
    </w:p>
    <w:p w14:paraId="3D7C5A41" w14:textId="77777777" w:rsidR="0055429F" w:rsidRPr="000E31AA" w:rsidRDefault="0055429F" w:rsidP="00036602">
      <w:pPr>
        <w:pStyle w:val="ListParagraph"/>
        <w:ind w:left="294"/>
        <w:rPr>
          <w:lang w:eastAsia="en-IN"/>
        </w:rPr>
      </w:pPr>
      <w:r w:rsidRPr="000E31AA">
        <w:rPr>
          <w:lang w:eastAsia="en-IN"/>
        </w:rPr>
        <w:t>Weighted sum the Gini indices for all splits to compute the Gini index for the column.</w:t>
      </w:r>
    </w:p>
    <w:p w14:paraId="669F4973" w14:textId="77777777" w:rsidR="0055429F" w:rsidRPr="000E31AA" w:rsidRDefault="0055429F" w:rsidP="00036602">
      <w:pPr>
        <w:pStyle w:val="ListParagraph"/>
        <w:numPr>
          <w:ilvl w:val="0"/>
          <w:numId w:val="25"/>
        </w:numPr>
        <w:ind w:left="294"/>
        <w:rPr>
          <w:lang w:eastAsia="en-IN"/>
        </w:rPr>
      </w:pPr>
      <w:r w:rsidRPr="000E31AA">
        <w:rPr>
          <w:lang w:eastAsia="en-IN"/>
        </w:rPr>
        <w:t>Comparison:</w:t>
      </w:r>
    </w:p>
    <w:p w14:paraId="07D1B8D1" w14:textId="77777777" w:rsidR="0055429F" w:rsidRPr="000E31AA" w:rsidRDefault="0055429F" w:rsidP="00036602">
      <w:pPr>
        <w:pStyle w:val="ListParagraph"/>
        <w:ind w:left="294"/>
        <w:rPr>
          <w:lang w:eastAsia="en-IN"/>
        </w:rPr>
      </w:pPr>
      <w:r w:rsidRPr="000E31AA">
        <w:rPr>
          <w:lang w:eastAsia="en-IN"/>
        </w:rPr>
        <w:t>Compare the computed Gini indices for the 'age' and 'salary' columns.</w:t>
      </w:r>
    </w:p>
    <w:p w14:paraId="13ABDCF4" w14:textId="081DFA76" w:rsidR="0055429F" w:rsidRDefault="00036602" w:rsidP="0055429F">
      <w:pPr>
        <w:snapToGrid w:val="0"/>
        <w:ind w:hanging="426"/>
        <w:rPr>
          <w:b/>
        </w:rPr>
      </w:pPr>
      <w:r>
        <w:rPr>
          <w:b/>
        </w:rPr>
        <w:t>2.</w:t>
      </w:r>
    </w:p>
    <w:p w14:paraId="4AFDBC3F" w14:textId="77777777" w:rsidR="00036602" w:rsidRPr="00502062" w:rsidRDefault="00036602" w:rsidP="00036602">
      <w:pPr>
        <w:pStyle w:val="ListParagraph"/>
        <w:numPr>
          <w:ilvl w:val="0"/>
          <w:numId w:val="27"/>
        </w:numPr>
        <w:rPr>
          <w:lang w:eastAsia="en-IN"/>
        </w:rPr>
      </w:pPr>
      <w:r w:rsidRPr="00502062">
        <w:rPr>
          <w:lang w:eastAsia="en-IN"/>
        </w:rPr>
        <w:t>Determine the best feature to split on based on a chosen criterion (e.g., Gini impurity, entropy).</w:t>
      </w:r>
    </w:p>
    <w:p w14:paraId="032B99E0" w14:textId="77777777" w:rsidR="00036602" w:rsidRPr="00502062" w:rsidRDefault="00036602" w:rsidP="00036602">
      <w:pPr>
        <w:pStyle w:val="ListParagraph"/>
        <w:numPr>
          <w:ilvl w:val="0"/>
          <w:numId w:val="27"/>
        </w:numPr>
        <w:rPr>
          <w:lang w:eastAsia="en-IN"/>
        </w:rPr>
      </w:pPr>
      <w:r w:rsidRPr="00502062">
        <w:rPr>
          <w:lang w:eastAsia="en-IN"/>
        </w:rPr>
        <w:t>Calculate impurity of each feature and select the one that reduces impurity the most.</w:t>
      </w:r>
    </w:p>
    <w:p w14:paraId="3ABAE9D0" w14:textId="77777777" w:rsidR="00036602" w:rsidRPr="00502062" w:rsidRDefault="00036602" w:rsidP="00036602">
      <w:pPr>
        <w:pStyle w:val="ListParagraph"/>
        <w:numPr>
          <w:ilvl w:val="0"/>
          <w:numId w:val="27"/>
        </w:numPr>
        <w:rPr>
          <w:lang w:eastAsia="en-IN"/>
        </w:rPr>
      </w:pPr>
      <w:r w:rsidRPr="00502062">
        <w:rPr>
          <w:lang w:eastAsia="en-IN"/>
        </w:rPr>
        <w:t>Define conditions to stop further splitting.</w:t>
      </w:r>
    </w:p>
    <w:p w14:paraId="2FA89653" w14:textId="77777777" w:rsidR="00036602" w:rsidRPr="00502062" w:rsidRDefault="00036602" w:rsidP="00036602">
      <w:pPr>
        <w:pStyle w:val="ListParagraph"/>
        <w:numPr>
          <w:ilvl w:val="0"/>
          <w:numId w:val="27"/>
        </w:numPr>
        <w:rPr>
          <w:lang w:eastAsia="en-IN"/>
        </w:rPr>
      </w:pPr>
      <w:r w:rsidRPr="00502062">
        <w:rPr>
          <w:lang w:eastAsia="en-IN"/>
        </w:rPr>
        <w:t>Criteria may include maximum depth limit, minimum samples in a node, or no further reduction in impurity.</w:t>
      </w:r>
    </w:p>
    <w:p w14:paraId="719BBCC0" w14:textId="77777777" w:rsidR="00036602" w:rsidRPr="00502062" w:rsidRDefault="00036602" w:rsidP="00036602">
      <w:pPr>
        <w:pStyle w:val="ListParagraph"/>
        <w:numPr>
          <w:ilvl w:val="0"/>
          <w:numId w:val="27"/>
        </w:numPr>
        <w:rPr>
          <w:lang w:eastAsia="en-IN"/>
        </w:rPr>
      </w:pPr>
      <w:r w:rsidRPr="00502062">
        <w:rPr>
          <w:lang w:eastAsia="en-IN"/>
        </w:rPr>
        <w:t>Recursively build the tree:</w:t>
      </w:r>
    </w:p>
    <w:p w14:paraId="7EA50057" w14:textId="77777777" w:rsidR="00036602" w:rsidRPr="00502062" w:rsidRDefault="00036602" w:rsidP="00036602">
      <w:pPr>
        <w:pStyle w:val="ListParagraph"/>
        <w:numPr>
          <w:ilvl w:val="0"/>
          <w:numId w:val="27"/>
        </w:numPr>
        <w:rPr>
          <w:lang w:eastAsia="en-IN"/>
        </w:rPr>
      </w:pPr>
      <w:r w:rsidRPr="00502062">
        <w:rPr>
          <w:lang w:eastAsia="en-IN"/>
        </w:rPr>
        <w:t>Repeat splitting and stopping criteria for each child node created from the split.</w:t>
      </w:r>
    </w:p>
    <w:p w14:paraId="1B0B0DB5" w14:textId="77777777" w:rsidR="00036602" w:rsidRPr="00502062" w:rsidRDefault="00036602" w:rsidP="00036602">
      <w:pPr>
        <w:pStyle w:val="ListParagraph"/>
        <w:numPr>
          <w:ilvl w:val="0"/>
          <w:numId w:val="27"/>
        </w:numPr>
        <w:rPr>
          <w:lang w:eastAsia="en-IN"/>
        </w:rPr>
      </w:pPr>
      <w:r w:rsidRPr="00502062">
        <w:rPr>
          <w:lang w:eastAsia="en-IN"/>
        </w:rPr>
        <w:t>Use the built tree to make predictions:</w:t>
      </w:r>
    </w:p>
    <w:p w14:paraId="12199539" w14:textId="77777777" w:rsidR="00036602" w:rsidRPr="00502062" w:rsidRDefault="00036602" w:rsidP="00036602">
      <w:pPr>
        <w:pStyle w:val="ListParagraph"/>
        <w:numPr>
          <w:ilvl w:val="0"/>
          <w:numId w:val="27"/>
        </w:numPr>
        <w:rPr>
          <w:lang w:eastAsia="en-IN"/>
        </w:rPr>
      </w:pPr>
      <w:r w:rsidRPr="00502062">
        <w:rPr>
          <w:lang w:eastAsia="en-IN"/>
        </w:rPr>
        <w:t>Traverse down the tree based on feature values of the input sample until a leaf node is reached.</w:t>
      </w:r>
    </w:p>
    <w:p w14:paraId="7A7E7595" w14:textId="77777777" w:rsidR="00036602" w:rsidRPr="00502062" w:rsidRDefault="00036602" w:rsidP="00036602">
      <w:pPr>
        <w:pStyle w:val="ListParagraph"/>
        <w:numPr>
          <w:ilvl w:val="0"/>
          <w:numId w:val="27"/>
        </w:numPr>
        <w:rPr>
          <w:lang w:eastAsia="en-IN"/>
        </w:rPr>
      </w:pPr>
      <w:r w:rsidRPr="00502062">
        <w:rPr>
          <w:lang w:eastAsia="en-IN"/>
        </w:rPr>
        <w:t>Assign the majority class in the leaf node as the predicted class.</w:t>
      </w:r>
    </w:p>
    <w:p w14:paraId="7DBCB1CB" w14:textId="77777777" w:rsidR="00036602" w:rsidRDefault="00036602" w:rsidP="0055429F">
      <w:pPr>
        <w:snapToGrid w:val="0"/>
        <w:ind w:hanging="426"/>
        <w:rPr>
          <w:b/>
        </w:rPr>
      </w:pPr>
    </w:p>
    <w:p w14:paraId="43484ADE" w14:textId="77777777" w:rsidR="0055429F" w:rsidRDefault="0055429F" w:rsidP="0055429F">
      <w:pPr>
        <w:snapToGrid w:val="0"/>
        <w:ind w:hanging="426"/>
        <w:rPr>
          <w:b/>
        </w:rPr>
      </w:pPr>
      <w:proofErr w:type="gramStart"/>
      <w:r>
        <w:rPr>
          <w:b/>
        </w:rPr>
        <w:t>Program :</w:t>
      </w:r>
      <w:proofErr w:type="gramEnd"/>
    </w:p>
    <w:p w14:paraId="476CF267" w14:textId="77777777" w:rsidR="0055429F" w:rsidRDefault="0055429F" w:rsidP="0055429F">
      <w:pPr>
        <w:snapToGrid w:val="0"/>
        <w:rPr>
          <w:rFonts w:ascii="Consolas" w:hAnsi="Consolas" w:cs="Consolas"/>
          <w:bCs/>
        </w:rPr>
      </w:pPr>
      <w:r>
        <w:rPr>
          <w:rFonts w:ascii="Consolas" w:hAnsi="Consolas" w:cs="Consolas"/>
          <w:bCs/>
        </w:rPr>
        <w:t>1.</w:t>
      </w:r>
    </w:p>
    <w:p w14:paraId="399C2565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import 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umpy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as np</w:t>
      </w:r>
    </w:p>
    <w:p w14:paraId="36537493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mport pandas as pd</w:t>
      </w:r>
    </w:p>
    <w:p w14:paraId="3AABFFEC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d.read</w:t>
      </w:r>
      <w:proofErr w:type="gram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_csv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"classification.csv")</w:t>
      </w:r>
    </w:p>
    <w:p w14:paraId="7385D660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lastRenderedPageBreak/>
        <w:t>df.head</w:t>
      </w:r>
      <w:proofErr w:type="spellEnd"/>
      <w:proofErr w:type="gram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)</w:t>
      </w:r>
    </w:p>
    <w:p w14:paraId="707E1250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def </w:t>
      </w:r>
      <w:proofErr w:type="gram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I(</w:t>
      </w:r>
      <w:proofErr w:type="spellStart"/>
      <w:proofErr w:type="gram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,col,target,diff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:</w:t>
      </w:r>
    </w:p>
    <w:p w14:paraId="2F918791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tot = </w:t>
      </w:r>
      <w:proofErr w:type="spellStart"/>
      <w:proofErr w:type="gram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.shape</w:t>
      </w:r>
      <w:proofErr w:type="spellEnd"/>
      <w:proofErr w:type="gram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0]</w:t>
      </w:r>
    </w:p>
    <w:p w14:paraId="7D0A8CEE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lower = 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col] &lt;= diff</w:t>
      </w:r>
      <w:proofErr w:type="gram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].shape</w:t>
      </w:r>
      <w:proofErr w:type="gram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0]</w:t>
      </w:r>
    </w:p>
    <w:p w14:paraId="18CD7CB3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greater = 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col] &gt; diff</w:t>
      </w:r>
      <w:proofErr w:type="gram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].shape</w:t>
      </w:r>
      <w:proofErr w:type="gram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0]</w:t>
      </w:r>
    </w:p>
    <w:p w14:paraId="1E35AAC8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</w:p>
    <w:p w14:paraId="0BE586A3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es_and_greater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(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target] == 1) &amp; (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col] &gt; diff)</w:t>
      </w:r>
      <w:proofErr w:type="gram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].shape</w:t>
      </w:r>
      <w:proofErr w:type="gram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0]</w:t>
      </w:r>
    </w:p>
    <w:p w14:paraId="7F6AD5BB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o_and_greater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(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target] == 0) &amp; (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col] &gt; diff)</w:t>
      </w:r>
      <w:proofErr w:type="gram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].shape</w:t>
      </w:r>
      <w:proofErr w:type="gram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0]</w:t>
      </w:r>
    </w:p>
    <w:p w14:paraId="409661D1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</w:p>
    <w:p w14:paraId="64336491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es_and_lower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(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target] == 1) &amp; (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col] &lt;= diff)</w:t>
      </w:r>
      <w:proofErr w:type="gram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].shape</w:t>
      </w:r>
      <w:proofErr w:type="gram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0]</w:t>
      </w:r>
    </w:p>
    <w:p w14:paraId="22A6001F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o_and_lower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(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target] == 0) &amp; (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col] &lt;= diff)</w:t>
      </w:r>
      <w:proofErr w:type="gram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].shape</w:t>
      </w:r>
      <w:proofErr w:type="gram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0]</w:t>
      </w:r>
    </w:p>
    <w:p w14:paraId="555F58E3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</w:p>
    <w:p w14:paraId="45E1DC13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ini_greater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1 - (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es_and_greater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/</w:t>
      </w:r>
      <w:proofErr w:type="gram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reater)*</w:t>
      </w:r>
      <w:proofErr w:type="gram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*2 - (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o_and_greater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/greater)**2</w:t>
      </w:r>
    </w:p>
    <w:p w14:paraId="04C4960E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ini_lower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1 - (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es_and_lower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/</w:t>
      </w:r>
      <w:proofErr w:type="gram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ower)*</w:t>
      </w:r>
      <w:proofErr w:type="gram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*2 - (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o_and_lower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/lower)**2</w:t>
      </w:r>
    </w:p>
    <w:p w14:paraId="04BD3FB3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</w:p>
    <w:p w14:paraId="6B417ABC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ns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ini_greater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*(greater/tot) + 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ini_lower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*(lower/tot)</w:t>
      </w:r>
    </w:p>
    <w:p w14:paraId="4A0E6DCA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</w:p>
    <w:p w14:paraId="2696C303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return 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ns</w:t>
      </w:r>
      <w:proofErr w:type="spellEnd"/>
    </w:p>
    <w:p w14:paraId="00C421C3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 = list(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"Age"</w:t>
      </w:r>
      <w:proofErr w:type="gram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].unique</w:t>
      </w:r>
      <w:proofErr w:type="gram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))</w:t>
      </w:r>
    </w:p>
    <w:p w14:paraId="7F4FD6E1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.</w:t>
      </w:r>
      <w:proofErr w:type="gram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ort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34F379EA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for 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n range(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en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l)-1):</w:t>
      </w:r>
    </w:p>
    <w:p w14:paraId="7B98D4E7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diff = (l[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]+l[i+1]) / 2</w:t>
      </w:r>
    </w:p>
    <w:p w14:paraId="312CAC63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gram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gram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iff," : ",GI(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,"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ge","Purchased",diff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)</w:t>
      </w:r>
    </w:p>
    <w:p w14:paraId="19DE1F38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 = list(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"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EstimatedSalary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"</w:t>
      </w:r>
      <w:proofErr w:type="gram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].unique</w:t>
      </w:r>
      <w:proofErr w:type="gram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))</w:t>
      </w:r>
    </w:p>
    <w:p w14:paraId="7960653B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.</w:t>
      </w:r>
      <w:proofErr w:type="gram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ort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021889FD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for 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n range(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en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l)-1):</w:t>
      </w:r>
    </w:p>
    <w:p w14:paraId="027264A3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diff = (l[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]+l[i+1]) / 2</w:t>
      </w:r>
    </w:p>
    <w:p w14:paraId="798B7DC2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gram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gram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iff," : ",GI(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,"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EstimatedSalary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","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urchased",diff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)</w:t>
      </w:r>
    </w:p>
    <w:p w14:paraId="77646352" w14:textId="77777777" w:rsidR="0055429F" w:rsidRDefault="0055429F" w:rsidP="0055429F">
      <w:pPr>
        <w:snapToGrid w:val="0"/>
        <w:rPr>
          <w:rFonts w:ascii="Consolas" w:hAnsi="Consolas" w:cs="Consolas"/>
          <w:bCs/>
        </w:rPr>
      </w:pPr>
    </w:p>
    <w:p w14:paraId="6143300E" w14:textId="77777777" w:rsidR="0055429F" w:rsidRDefault="0055429F" w:rsidP="0055429F">
      <w:pPr>
        <w:snapToGrid w:val="0"/>
        <w:rPr>
          <w:rFonts w:ascii="Consolas" w:hAnsi="Consolas" w:cs="Consolas"/>
          <w:bCs/>
        </w:rPr>
      </w:pPr>
      <w:r>
        <w:rPr>
          <w:rFonts w:ascii="Consolas" w:hAnsi="Consolas" w:cs="Consolas"/>
          <w:bCs/>
        </w:rPr>
        <w:t>2.</w:t>
      </w:r>
    </w:p>
    <w:p w14:paraId="69977F3F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import 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umpy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as np</w:t>
      </w:r>
    </w:p>
    <w:p w14:paraId="73F97EE2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mport pandas as pd</w:t>
      </w:r>
    </w:p>
    <w:p w14:paraId="45858CA0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import </w:t>
      </w:r>
      <w:proofErr w:type="spellStart"/>
      <w:proofErr w:type="gram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atplotlib.pyplot</w:t>
      </w:r>
      <w:proofErr w:type="spellEnd"/>
      <w:proofErr w:type="gram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as 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lt</w:t>
      </w:r>
      <w:proofErr w:type="spellEnd"/>
    </w:p>
    <w:p w14:paraId="2F70BEF3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rain = {"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olor</w:t>
      </w:r>
      <w:proofErr w:type="spellEnd"/>
      <w:proofErr w:type="gram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" :</w:t>
      </w:r>
      <w:proofErr w:type="gram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["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reen","Yellow","Red","Red","Yellow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"], "Diameter" : [3,3,1,1,3], "Label" : ["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pple","Apple","Grape","Grape","Lemon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"]}</w:t>
      </w:r>
    </w:p>
    <w:p w14:paraId="135A4E8A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train = </w:t>
      </w:r>
      <w:proofErr w:type="spellStart"/>
      <w:proofErr w:type="gram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d.DataFrame</w:t>
      </w:r>
      <w:proofErr w:type="spellEnd"/>
      <w:proofErr w:type="gram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train)</w:t>
      </w:r>
    </w:p>
    <w:p w14:paraId="0A83CAF2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def 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unique_value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,col</w:t>
      </w:r>
      <w:proofErr w:type="spellEnd"/>
      <w:proofErr w:type="gram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:</w:t>
      </w:r>
    </w:p>
    <w:p w14:paraId="7D0D4BF9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return list(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col</w:t>
      </w:r>
      <w:proofErr w:type="gram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].unique</w:t>
      </w:r>
      <w:proofErr w:type="gram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))</w:t>
      </w:r>
    </w:p>
    <w:p w14:paraId="02289A27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def 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lass_counts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:</w:t>
      </w:r>
    </w:p>
    <w:p w14:paraId="6AAE8609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ns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{}</w:t>
      </w:r>
    </w:p>
    <w:p w14:paraId="4458E622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for 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n </w:t>
      </w:r>
      <w:proofErr w:type="spellStart"/>
      <w:proofErr w:type="gram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.iloc</w:t>
      </w:r>
      <w:proofErr w:type="spellEnd"/>
      <w:proofErr w:type="gram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:,-1]:</w:t>
      </w:r>
    </w:p>
    <w:p w14:paraId="21816F2F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if 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not in ans:</w:t>
      </w:r>
    </w:p>
    <w:p w14:paraId="7D9326D3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    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ns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] = 0</w:t>
      </w:r>
    </w:p>
    <w:p w14:paraId="11457B2B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ns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] += 1</w:t>
      </w:r>
    </w:p>
    <w:p w14:paraId="3192E6AE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return 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ns</w:t>
      </w:r>
      <w:proofErr w:type="spellEnd"/>
    </w:p>
    <w:p w14:paraId="6BA874AE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def 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s_numeric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val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:</w:t>
      </w:r>
    </w:p>
    <w:p w14:paraId="38911E63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lastRenderedPageBreak/>
        <w:t>    if(type(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val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) == int </w:t>
      </w:r>
      <w:proofErr w:type="gram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or  type</w:t>
      </w:r>
      <w:proofErr w:type="gram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val</w:t>
      </w:r>
      <w:proofErr w:type="spellEnd"/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 == float):</w:t>
      </w:r>
    </w:p>
    <w:p w14:paraId="32479A73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   return True</w:t>
      </w:r>
    </w:p>
    <w:p w14:paraId="7FFD097C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else:</w:t>
      </w:r>
    </w:p>
    <w:p w14:paraId="2961E6D7" w14:textId="77777777" w:rsidR="0055429F" w:rsidRPr="000E31AA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0E31AA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   return False</w:t>
      </w:r>
    </w:p>
    <w:p w14:paraId="2BE18546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def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s_numeric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val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:</w:t>
      </w:r>
    </w:p>
    <w:p w14:paraId="05C286A1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if(type(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val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) == int </w:t>
      </w:r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or  type</w:t>
      </w:r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val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 == float):</w:t>
      </w:r>
    </w:p>
    <w:p w14:paraId="12B38ACF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   return True</w:t>
      </w:r>
    </w:p>
    <w:p w14:paraId="0CE0E325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else:</w:t>
      </w:r>
    </w:p>
    <w:p w14:paraId="2A76C1E8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   return False</w:t>
      </w:r>
    </w:p>
    <w:p w14:paraId="28F9B55A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lass Question:</w:t>
      </w:r>
    </w:p>
    <w:p w14:paraId="0EAF0FE5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def __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nit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__(</w:t>
      </w:r>
      <w:proofErr w:type="spellStart"/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elf,col</w:t>
      </w:r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,value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:</w:t>
      </w:r>
    </w:p>
    <w:p w14:paraId="6D0181A1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</w:t>
      </w:r>
      <w:proofErr w:type="spellStart"/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elf.column</w:t>
      </w:r>
      <w:proofErr w:type="spellEnd"/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col</w:t>
      </w:r>
    </w:p>
    <w:p w14:paraId="6DD6FB97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elf.value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value</w:t>
      </w:r>
    </w:p>
    <w:p w14:paraId="6B7EC4AB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</w:t>
      </w:r>
    </w:p>
    <w:p w14:paraId="794BB4DA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def match(</w:t>
      </w:r>
      <w:proofErr w:type="spellStart"/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elf,example</w:t>
      </w:r>
      <w:proofErr w:type="spellEnd"/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:</w:t>
      </w:r>
    </w:p>
    <w:p w14:paraId="6865FC37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val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example[</w:t>
      </w:r>
      <w:proofErr w:type="spellStart"/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elf.column</w:t>
      </w:r>
      <w:proofErr w:type="spellEnd"/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]</w:t>
      </w:r>
    </w:p>
    <w:p w14:paraId="2B89AEE9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if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s_numeric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val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:</w:t>
      </w:r>
    </w:p>
    <w:p w14:paraId="5C07EDD2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    return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val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&gt;=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elf.value</w:t>
      </w:r>
      <w:proofErr w:type="spellEnd"/>
    </w:p>
    <w:p w14:paraId="373B6E93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   else:</w:t>
      </w:r>
    </w:p>
    <w:p w14:paraId="7E0DDCB5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    return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val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=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elf.value</w:t>
      </w:r>
      <w:proofErr w:type="spellEnd"/>
    </w:p>
    <w:p w14:paraId="74D90DC0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</w:p>
    <w:p w14:paraId="45F184A6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def __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repr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__(self):</w:t>
      </w:r>
    </w:p>
    <w:p w14:paraId="5D7A9E8F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   condition = "=="</w:t>
      </w:r>
    </w:p>
    <w:p w14:paraId="4421AE03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if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s_numeric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elf.value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:</w:t>
      </w:r>
    </w:p>
    <w:p w14:paraId="5B1D8FAA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       condition = "&gt;="</w:t>
      </w:r>
    </w:p>
    <w:p w14:paraId="181D6026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   return "Is %s %s %s?" % (</w:t>
      </w:r>
      <w:proofErr w:type="spellStart"/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elf.column</w:t>
      </w:r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,condition,str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elf.value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)</w:t>
      </w:r>
    </w:p>
    <w:p w14:paraId="39FE6128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q = Question("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olor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","Green")</w:t>
      </w:r>
    </w:p>
    <w:p w14:paraId="6EE1FCB7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q.match</w:t>
      </w:r>
      <w:proofErr w:type="spellEnd"/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train)</w:t>
      </w:r>
    </w:p>
    <w:p w14:paraId="6EA8F9BB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ef partition(</w:t>
      </w:r>
      <w:proofErr w:type="spellStart"/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,question</w:t>
      </w:r>
      <w:proofErr w:type="spellEnd"/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:</w:t>
      </w:r>
    </w:p>
    <w:p w14:paraId="63816182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true = </w:t>
      </w:r>
      <w:proofErr w:type="spellStart"/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d.DataFrame</w:t>
      </w:r>
      <w:proofErr w:type="spellEnd"/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)</w:t>
      </w:r>
    </w:p>
    <w:p w14:paraId="7586ABB0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false = </w:t>
      </w:r>
      <w:proofErr w:type="spellStart"/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d.DataFrame</w:t>
      </w:r>
      <w:proofErr w:type="spellEnd"/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)</w:t>
      </w:r>
    </w:p>
    <w:p w14:paraId="4A757B9E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</w:p>
    <w:p w14:paraId="18143FD5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true =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</w:t>
      </w:r>
      <w:proofErr w:type="spellStart"/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question.match</w:t>
      </w:r>
      <w:proofErr w:type="spellEnd"/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 == True]</w:t>
      </w:r>
    </w:p>
    <w:p w14:paraId="5BE18347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false =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</w:t>
      </w:r>
      <w:proofErr w:type="spellStart"/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question.match</w:t>
      </w:r>
      <w:proofErr w:type="spellEnd"/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 == False]</w:t>
      </w:r>
    </w:p>
    <w:p w14:paraId="75761DC5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return </w:t>
      </w:r>
      <w:proofErr w:type="spellStart"/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rue,false</w:t>
      </w:r>
      <w:proofErr w:type="spellEnd"/>
      <w:proofErr w:type="gramEnd"/>
    </w:p>
    <w:p w14:paraId="4F610CBF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5932D0BB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rue_</w:t>
      </w:r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rows,false</w:t>
      </w:r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_rows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partition(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rain,Question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"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olor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","Red"))</w:t>
      </w:r>
    </w:p>
    <w:p w14:paraId="0D7E6B81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def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ini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l):</w:t>
      </w:r>
    </w:p>
    <w:p w14:paraId="45EEF7F9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counts =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lass_counts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l)</w:t>
      </w:r>
    </w:p>
    <w:p w14:paraId="7BABE990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impurity = 1</w:t>
      </w:r>
    </w:p>
    <w:p w14:paraId="0D2C3EEA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for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n counts:</w:t>
      </w:r>
    </w:p>
    <w:p w14:paraId="75764563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   prob = counts[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]/float(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en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l))</w:t>
      </w:r>
    </w:p>
    <w:p w14:paraId="5550D183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   impurity -= prob**2</w:t>
      </w:r>
    </w:p>
    <w:p w14:paraId="188273D2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return impurity</w:t>
      </w:r>
    </w:p>
    <w:p w14:paraId="5FA201F9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l = </w:t>
      </w:r>
      <w:proofErr w:type="spellStart"/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d.DataFrame</w:t>
      </w:r>
      <w:proofErr w:type="spellEnd"/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{"Res" : ["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pple","Apple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"]})</w:t>
      </w:r>
    </w:p>
    <w:p w14:paraId="6532A09F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ini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l))</w:t>
      </w:r>
    </w:p>
    <w:p w14:paraId="6248D491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l = </w:t>
      </w:r>
      <w:proofErr w:type="spellStart"/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d.DataFrame</w:t>
      </w:r>
      <w:proofErr w:type="spellEnd"/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{"Res" : ["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Orange","Apple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"]})</w:t>
      </w:r>
    </w:p>
    <w:p w14:paraId="1F0FB298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ini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l))</w:t>
      </w:r>
    </w:p>
    <w:p w14:paraId="3843249F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lastRenderedPageBreak/>
        <w:t xml:space="preserve">l = </w:t>
      </w:r>
      <w:proofErr w:type="spellStart"/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d.DataFrame</w:t>
      </w:r>
      <w:proofErr w:type="spellEnd"/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{"Res" : ["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pple","Apple","Grape","Fruit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"]})</w:t>
      </w:r>
    </w:p>
    <w:p w14:paraId="02E0B278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ini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l))</w:t>
      </w:r>
    </w:p>
    <w:p w14:paraId="012B5CBF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def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nfo_gain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eft,right</w:t>
      </w:r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,current_uncertainty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:</w:t>
      </w:r>
    </w:p>
    <w:p w14:paraId="7791B2E0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eft_len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eft.shape</w:t>
      </w:r>
      <w:proofErr w:type="spellEnd"/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0]</w:t>
      </w:r>
    </w:p>
    <w:p w14:paraId="2B8821A6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right_len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right.shape</w:t>
      </w:r>
      <w:proofErr w:type="spellEnd"/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0]</w:t>
      </w:r>
    </w:p>
    <w:p w14:paraId="207FA1B7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p = float(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eft_len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 / (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eft_len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+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right_len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5B6BBD19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return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urrent_uncertainty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- p*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ini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left) - (1-</w:t>
      </w:r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)*</w:t>
      </w:r>
      <w:proofErr w:type="spellStart"/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ini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right)</w:t>
      </w:r>
    </w:p>
    <w:p w14:paraId="4F425D32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urrent_uncertainty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ini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train)</w:t>
      </w:r>
    </w:p>
    <w:p w14:paraId="3FFE1D55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urrent_uncertainty</w:t>
      </w:r>
      <w:proofErr w:type="spellEnd"/>
    </w:p>
    <w:p w14:paraId="12B81B60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3BFEEF04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# </w:t>
      </w:r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how</w:t>
      </w:r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much info do we gain by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artioning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on "Green"</w:t>
      </w:r>
    </w:p>
    <w:p w14:paraId="3E244EAF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rue_rows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alse_rows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artition(</w:t>
      </w:r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rain, Question("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olor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", 'Green'))</w:t>
      </w:r>
    </w:p>
    <w:p w14:paraId="11EB6E70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nfo_</w:t>
      </w:r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ain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rue_rows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alse_rows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urrent_uncertainty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0FF87085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490149C6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# </w:t>
      </w:r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how</w:t>
      </w:r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much info do we gain by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artioning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on "Red"</w:t>
      </w:r>
    </w:p>
    <w:p w14:paraId="51781841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rue_rows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alse_rows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artition(</w:t>
      </w:r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rain, Question("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olor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",'Red'))</w:t>
      </w:r>
    </w:p>
    <w:p w14:paraId="074761F7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nfo_</w:t>
      </w:r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ain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rue_rows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alse_rows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urrent_uncertainty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5885E6DE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def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ind_best_split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:</w:t>
      </w:r>
    </w:p>
    <w:p w14:paraId="23F6BDF3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best_gain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0</w:t>
      </w:r>
    </w:p>
    <w:p w14:paraId="4BE1CAF3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best_question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None</w:t>
      </w:r>
    </w:p>
    <w:p w14:paraId="3033A48B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urrent_uncertainty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ini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483C4149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col = </w:t>
      </w:r>
      <w:proofErr w:type="spellStart"/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.columns</w:t>
      </w:r>
      <w:proofErr w:type="spellEnd"/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:-1]</w:t>
      </w:r>
    </w:p>
    <w:p w14:paraId="4AA170B9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2E6E55EE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for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n col:</w:t>
      </w:r>
    </w:p>
    <w:p w14:paraId="59E35471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l =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unique_value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,i</w:t>
      </w:r>
      <w:proofErr w:type="spellEnd"/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012B49BF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   for j in l:</w:t>
      </w:r>
    </w:p>
    <w:p w14:paraId="74B8DDEE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       question = Question(</w:t>
      </w:r>
      <w:proofErr w:type="spellStart"/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,j</w:t>
      </w:r>
      <w:proofErr w:type="spellEnd"/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7326E07B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   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rue_</w:t>
      </w:r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rows,false</w:t>
      </w:r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_rows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partition(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,question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357EBF27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    </w:t>
      </w:r>
    </w:p>
    <w:p w14:paraId="5A78075E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       if(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en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rue_rows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) == 0 or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en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alse_rows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 == 0):</w:t>
      </w:r>
    </w:p>
    <w:p w14:paraId="49BF96EF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           continue</w:t>
      </w:r>
    </w:p>
    <w:p w14:paraId="560E3D58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    </w:t>
      </w:r>
    </w:p>
    <w:p w14:paraId="7B542FBB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    gain =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nfo_gain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rue_</w:t>
      </w:r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rows,false</w:t>
      </w:r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_rows,current_uncertainty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67B8262C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    </w:t>
      </w:r>
    </w:p>
    <w:p w14:paraId="1E9D4EF6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    </w:t>
      </w:r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f(</w:t>
      </w:r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gain &gt;=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best_gain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:</w:t>
      </w:r>
    </w:p>
    <w:p w14:paraId="13EAF934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       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best_gain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best_question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gain, question</w:t>
      </w:r>
    </w:p>
    <w:p w14:paraId="3866FE75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</w:p>
    <w:p w14:paraId="623C9BAE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return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best_gain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best_question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</w:t>
      </w:r>
    </w:p>
    <w:p w14:paraId="4A2D3F7F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44E9CA72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best_gain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best_question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ind_best_split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train)</w:t>
      </w:r>
    </w:p>
    <w:p w14:paraId="5808530D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lass Leaf:</w:t>
      </w:r>
    </w:p>
    <w:p w14:paraId="5266F92E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def __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nit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__(</w:t>
      </w:r>
      <w:proofErr w:type="spellStart"/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elf,df</w:t>
      </w:r>
      <w:proofErr w:type="spellEnd"/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:</w:t>
      </w:r>
    </w:p>
    <w:p w14:paraId="53724349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</w:t>
      </w:r>
      <w:proofErr w:type="spellStart"/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elf.predictions</w:t>
      </w:r>
      <w:proofErr w:type="spellEnd"/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lass_counts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618C1EBC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5783FC9E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class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ecision_Node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:</w:t>
      </w:r>
    </w:p>
    <w:p w14:paraId="7D7F2FEE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def __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nit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__(</w:t>
      </w:r>
      <w:proofErr w:type="spellStart"/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elf,question</w:t>
      </w:r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,true_branch,false_branch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:</w:t>
      </w:r>
    </w:p>
    <w:p w14:paraId="135ECB4E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</w:t>
      </w:r>
      <w:proofErr w:type="spellStart"/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elf.question</w:t>
      </w:r>
      <w:proofErr w:type="spellEnd"/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question</w:t>
      </w:r>
    </w:p>
    <w:p w14:paraId="36AA1CF8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</w:t>
      </w:r>
      <w:proofErr w:type="spellStart"/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elf.true</w:t>
      </w:r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_branch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rue_branch</w:t>
      </w:r>
      <w:proofErr w:type="spellEnd"/>
    </w:p>
    <w:p w14:paraId="37262153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lastRenderedPageBreak/>
        <w:t xml:space="preserve">        </w:t>
      </w:r>
      <w:proofErr w:type="spellStart"/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elf.false</w:t>
      </w:r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_branch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alse_branch</w:t>
      </w:r>
      <w:proofErr w:type="spellEnd"/>
    </w:p>
    <w:p w14:paraId="4CD92EB7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def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built_tree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:</w:t>
      </w:r>
    </w:p>
    <w:p w14:paraId="42E1F9D9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ain,question</w:t>
      </w:r>
      <w:proofErr w:type="spellEnd"/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ind_best_split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723ACBBA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</w:p>
    <w:p w14:paraId="54A68CDD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f(</w:t>
      </w:r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ain == 0):</w:t>
      </w:r>
    </w:p>
    <w:p w14:paraId="1476E283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   return Leaf(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2FDC8878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</w:p>
    <w:p w14:paraId="3A6C2502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rue_rows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alse_rows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partition(</w:t>
      </w:r>
      <w:proofErr w:type="spellStart"/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,question</w:t>
      </w:r>
      <w:proofErr w:type="spellEnd"/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61D48728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</w:p>
    <w:p w14:paraId="3151E3AC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rue_branch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built_tree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rue_rows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2D9804AB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alse_branch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built_tree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alse_rows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3BF7DD07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</w:p>
    <w:p w14:paraId="2EE72545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return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ecision_Node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question,true</w:t>
      </w:r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_branch,false_branch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748D85BB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def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_tree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ode,spacing</w:t>
      </w:r>
      <w:proofErr w:type="spellEnd"/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=""):</w:t>
      </w:r>
    </w:p>
    <w:p w14:paraId="74504394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if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sinstance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ode,Leaf</w:t>
      </w:r>
      <w:proofErr w:type="spellEnd"/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:</w:t>
      </w:r>
    </w:p>
    <w:p w14:paraId="463D6D4A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</w:t>
      </w:r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pacing + "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edcit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",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ode.predictions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3D9698B5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   return</w:t>
      </w:r>
    </w:p>
    <w:p w14:paraId="556D3603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</w:p>
    <w:p w14:paraId="59BDFE42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    </w:t>
      </w:r>
    </w:p>
    <w:p w14:paraId="68D01CC4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pacing + str(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ode.question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)</w:t>
      </w:r>
    </w:p>
    <w:p w14:paraId="12EC6F89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</w:t>
      </w:r>
    </w:p>
    <w:p w14:paraId="137F9691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pacing + "--&gt; True:")</w:t>
      </w:r>
    </w:p>
    <w:p w14:paraId="20BFEA35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_</w:t>
      </w:r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ree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ode.true_branch,spacing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+ " ")</w:t>
      </w:r>
    </w:p>
    <w:p w14:paraId="7D88A933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</w:t>
      </w:r>
    </w:p>
    <w:p w14:paraId="7ED00156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pacing + "--&gt; False:")</w:t>
      </w:r>
    </w:p>
    <w:p w14:paraId="0CD02B2B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_</w:t>
      </w:r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ree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ode.false_branch,spacing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+ " ")</w:t>
      </w:r>
    </w:p>
    <w:p w14:paraId="2914CBE4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1DDEB74E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y_tree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built_tree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train)</w:t>
      </w:r>
    </w:p>
    <w:p w14:paraId="042AFE23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_tree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y_tree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00642D2E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ef Classify(</w:t>
      </w:r>
      <w:proofErr w:type="spellStart"/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,node</w:t>
      </w:r>
      <w:proofErr w:type="spellEnd"/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:</w:t>
      </w:r>
    </w:p>
    <w:p w14:paraId="1E25F47C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if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sinstance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ode,Leaf</w:t>
      </w:r>
      <w:proofErr w:type="spellEnd"/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:</w:t>
      </w:r>
    </w:p>
    <w:p w14:paraId="31210A6C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return </w:t>
      </w:r>
      <w:proofErr w:type="spellStart"/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ode.predictions</w:t>
      </w:r>
      <w:proofErr w:type="spellEnd"/>
      <w:proofErr w:type="gramEnd"/>
    </w:p>
    <w:p w14:paraId="5B999D23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</w:p>
    <w:p w14:paraId="2F2E21A1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if </w:t>
      </w:r>
      <w:proofErr w:type="spellStart"/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ode.question</w:t>
      </w:r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.match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:</w:t>
      </w:r>
    </w:p>
    <w:p w14:paraId="17CCF622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   return Classify(</w:t>
      </w:r>
      <w:proofErr w:type="spellStart"/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,node</w:t>
      </w:r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.true_branch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2D0B2542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else:</w:t>
      </w:r>
    </w:p>
    <w:p w14:paraId="1FA12394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   return Classify(</w:t>
      </w:r>
      <w:proofErr w:type="spellStart"/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,node</w:t>
      </w:r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.false_branch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03DEAD00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test = </w:t>
      </w:r>
      <w:proofErr w:type="spellStart"/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d.DataFrame</w:t>
      </w:r>
      <w:proofErr w:type="spellEnd"/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{"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olor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" : ["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reen","Yellow","Red","Red","Yellow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"],</w:t>
      </w:r>
    </w:p>
    <w:p w14:paraId="109F9060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                "Diameter</w:t>
      </w:r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" :</w:t>
      </w:r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[3,4,2,1,3]})</w:t>
      </w:r>
    </w:p>
    <w:p w14:paraId="54726F44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est</w:t>
      </w:r>
    </w:p>
    <w:p w14:paraId="45236CFA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for 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n range(</w:t>
      </w:r>
      <w:proofErr w:type="spellStart"/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est.shape</w:t>
      </w:r>
      <w:proofErr w:type="spellEnd"/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0]):</w:t>
      </w:r>
    </w:p>
    <w:p w14:paraId="7B189486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gram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gram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lassify(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est.iloc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],</w:t>
      </w:r>
      <w:proofErr w:type="spellStart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y_tree</w:t>
      </w:r>
      <w:proofErr w:type="spellEnd"/>
      <w:r w:rsidRPr="00701E8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7906D37C" w14:textId="77777777" w:rsidR="0055429F" w:rsidRPr="00701E85" w:rsidRDefault="0055429F" w:rsidP="0055429F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15EC312A" w14:textId="77777777" w:rsidR="0055429F" w:rsidRPr="00701E85" w:rsidRDefault="0055429F" w:rsidP="0055429F">
      <w:pPr>
        <w:shd w:val="clear" w:color="auto" w:fill="FFFFFF" w:themeFill="background1"/>
        <w:snapToGrid w:val="0"/>
        <w:ind w:hanging="426"/>
        <w:rPr>
          <w:b/>
        </w:rPr>
      </w:pPr>
    </w:p>
    <w:p w14:paraId="2126C824" w14:textId="77777777" w:rsidR="0055429F" w:rsidRDefault="0055429F" w:rsidP="0055429F">
      <w:pPr>
        <w:snapToGrid w:val="0"/>
        <w:ind w:hanging="426"/>
        <w:rPr>
          <w:b/>
        </w:rPr>
      </w:pPr>
    </w:p>
    <w:p w14:paraId="67D8C32D" w14:textId="77777777" w:rsidR="0055429F" w:rsidRDefault="0055429F" w:rsidP="0055429F">
      <w:pPr>
        <w:snapToGrid w:val="0"/>
        <w:ind w:hanging="426"/>
        <w:rPr>
          <w:b/>
        </w:rPr>
      </w:pPr>
      <w:r>
        <w:rPr>
          <w:b/>
        </w:rPr>
        <w:t xml:space="preserve">Output: </w:t>
      </w:r>
    </w:p>
    <w:p w14:paraId="01C474BC" w14:textId="77777777" w:rsidR="0055429F" w:rsidRDefault="0055429F" w:rsidP="0055429F">
      <w:pPr>
        <w:snapToGrid w:val="0"/>
        <w:ind w:hanging="425"/>
        <w:rPr>
          <w:bCs/>
        </w:rPr>
      </w:pPr>
    </w:p>
    <w:p w14:paraId="68BF0C89" w14:textId="77777777" w:rsidR="0055429F" w:rsidRDefault="0055429F" w:rsidP="0055429F">
      <w:pPr>
        <w:snapToGrid w:val="0"/>
        <w:ind w:left="-425"/>
        <w:contextualSpacing/>
      </w:pPr>
      <w:r w:rsidRPr="000E31AA">
        <w:rPr>
          <w:noProof/>
        </w:rPr>
        <w:lastRenderedPageBreak/>
        <w:drawing>
          <wp:inline distT="0" distB="0" distL="0" distR="0" wp14:anchorId="104C5AFB" wp14:editId="5C4B0847">
            <wp:extent cx="2813195" cy="4756394"/>
            <wp:effectExtent l="0" t="0" r="6350" b="6350"/>
            <wp:docPr id="19282167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821672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13195" cy="4756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0E57A" w14:textId="77777777" w:rsidR="0055429F" w:rsidRDefault="0055429F" w:rsidP="0055429F">
      <w:pPr>
        <w:snapToGrid w:val="0"/>
        <w:ind w:hanging="425"/>
        <w:rPr>
          <w:b/>
        </w:rPr>
      </w:pPr>
      <w:r w:rsidRPr="000E31AA">
        <w:rPr>
          <w:b/>
          <w:noProof/>
        </w:rPr>
        <w:lastRenderedPageBreak/>
        <w:drawing>
          <wp:inline distT="0" distB="0" distL="0" distR="0" wp14:anchorId="4589755E" wp14:editId="45686E5D">
            <wp:extent cx="2971953" cy="4724643"/>
            <wp:effectExtent l="0" t="0" r="0" b="0"/>
            <wp:docPr id="17811107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111077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71953" cy="4724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02D8C" w14:textId="77777777" w:rsidR="0055429F" w:rsidRDefault="0055429F" w:rsidP="0055429F">
      <w:pPr>
        <w:snapToGrid w:val="0"/>
        <w:rPr>
          <w:b/>
        </w:rPr>
      </w:pPr>
    </w:p>
    <w:p w14:paraId="06601E7E" w14:textId="77777777" w:rsidR="0055429F" w:rsidRDefault="0055429F" w:rsidP="0055429F">
      <w:pPr>
        <w:snapToGrid w:val="0"/>
        <w:ind w:hanging="425"/>
        <w:rPr>
          <w:b/>
        </w:rPr>
      </w:pPr>
      <w:r>
        <w:rPr>
          <w:b/>
        </w:rPr>
        <w:t>2.</w:t>
      </w:r>
    </w:p>
    <w:p w14:paraId="307E77F4" w14:textId="77777777" w:rsidR="0055429F" w:rsidRDefault="0055429F" w:rsidP="0055429F">
      <w:pPr>
        <w:snapToGrid w:val="0"/>
        <w:ind w:hanging="425"/>
        <w:rPr>
          <w:b/>
        </w:rPr>
      </w:pPr>
      <w:r w:rsidRPr="00701E85">
        <w:rPr>
          <w:b/>
          <w:noProof/>
        </w:rPr>
        <w:drawing>
          <wp:inline distT="0" distB="0" distL="0" distR="0" wp14:anchorId="525ED01C" wp14:editId="1A629259">
            <wp:extent cx="2152761" cy="1162110"/>
            <wp:effectExtent l="0" t="0" r="0" b="0"/>
            <wp:docPr id="5272921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29219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52761" cy="116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C9D9C" w14:textId="77777777" w:rsidR="0055429F" w:rsidRDefault="0055429F" w:rsidP="0055429F">
      <w:pPr>
        <w:snapToGrid w:val="0"/>
        <w:ind w:hanging="425"/>
        <w:rPr>
          <w:b/>
        </w:rPr>
      </w:pPr>
      <w:r w:rsidRPr="00701E85">
        <w:rPr>
          <w:b/>
          <w:noProof/>
        </w:rPr>
        <w:drawing>
          <wp:inline distT="0" distB="0" distL="0" distR="0" wp14:anchorId="52952172" wp14:editId="3E30E656">
            <wp:extent cx="901746" cy="685835"/>
            <wp:effectExtent l="0" t="0" r="0" b="0"/>
            <wp:docPr id="12214005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140055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901746" cy="685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75EF0" w14:textId="77777777" w:rsidR="0055429F" w:rsidRDefault="0055429F" w:rsidP="0055429F">
      <w:pPr>
        <w:snapToGrid w:val="0"/>
        <w:ind w:hanging="425"/>
        <w:rPr>
          <w:b/>
        </w:rPr>
      </w:pPr>
      <w:r w:rsidRPr="00701E85">
        <w:rPr>
          <w:b/>
          <w:noProof/>
        </w:rPr>
        <w:drawing>
          <wp:inline distT="0" distB="0" distL="0" distR="0" wp14:anchorId="75013580" wp14:editId="4A6E5B8C">
            <wp:extent cx="1600282" cy="292115"/>
            <wp:effectExtent l="0" t="0" r="0" b="0"/>
            <wp:docPr id="191399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3996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00282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1DB01" w14:textId="77777777" w:rsidR="0055429F" w:rsidRDefault="0055429F" w:rsidP="0055429F">
      <w:pPr>
        <w:snapToGrid w:val="0"/>
        <w:ind w:hanging="425"/>
        <w:rPr>
          <w:b/>
        </w:rPr>
      </w:pPr>
      <w:r w:rsidRPr="00701E85">
        <w:rPr>
          <w:b/>
          <w:noProof/>
        </w:rPr>
        <w:lastRenderedPageBreak/>
        <w:drawing>
          <wp:inline distT="0" distB="0" distL="0" distR="0" wp14:anchorId="06BAE101" wp14:editId="4A56A05B">
            <wp:extent cx="2724290" cy="1759040"/>
            <wp:effectExtent l="0" t="0" r="0" b="0"/>
            <wp:docPr id="11037901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79019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24290" cy="175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B8994" w14:textId="77777777" w:rsidR="0055429F" w:rsidRDefault="0055429F" w:rsidP="0055429F">
      <w:pPr>
        <w:snapToGrid w:val="0"/>
        <w:ind w:hanging="425"/>
        <w:rPr>
          <w:b/>
        </w:rPr>
      </w:pPr>
      <w:r w:rsidRPr="00701E85">
        <w:rPr>
          <w:b/>
          <w:noProof/>
        </w:rPr>
        <w:drawing>
          <wp:inline distT="0" distB="0" distL="0" distR="0" wp14:anchorId="7852975A" wp14:editId="13853ECD">
            <wp:extent cx="2140060" cy="1066855"/>
            <wp:effectExtent l="0" t="0" r="0" b="0"/>
            <wp:docPr id="13198903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989036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40060" cy="106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9F944" w14:textId="77777777" w:rsidR="0055429F" w:rsidRPr="00182215" w:rsidRDefault="0055429F" w:rsidP="0055429F">
      <w:pPr>
        <w:snapToGrid w:val="0"/>
        <w:ind w:hanging="425"/>
      </w:pPr>
      <w:r>
        <w:rPr>
          <w:b/>
          <w:bCs/>
        </w:rPr>
        <w:t xml:space="preserve">Result: </w:t>
      </w:r>
      <w:r>
        <w:t xml:space="preserve">The above program to compute </w:t>
      </w:r>
      <w:proofErr w:type="spellStart"/>
      <w:r>
        <w:t>gini</w:t>
      </w:r>
      <w:proofErr w:type="spellEnd"/>
      <w:r>
        <w:t xml:space="preserve"> index and to build decision tree from scratch has been successfully executed.</w:t>
      </w:r>
    </w:p>
    <w:p w14:paraId="4CEE09DC" w14:textId="77777777" w:rsidR="0055429F" w:rsidRDefault="0055429F" w:rsidP="00493624">
      <w:pPr>
        <w:snapToGrid w:val="0"/>
        <w:rPr>
          <w:rFonts w:ascii="Times New Roman" w:hAnsi="Times New Roman" w:cs="Times New Roman"/>
          <w:b/>
        </w:rPr>
      </w:pPr>
    </w:p>
    <w:p w14:paraId="23000146" w14:textId="77777777" w:rsidR="0055429F" w:rsidRDefault="0055429F" w:rsidP="00493624">
      <w:pPr>
        <w:snapToGrid w:val="0"/>
        <w:rPr>
          <w:rFonts w:ascii="Times New Roman" w:hAnsi="Times New Roman" w:cs="Times New Roman"/>
          <w:b/>
        </w:rPr>
      </w:pPr>
    </w:p>
    <w:p w14:paraId="1E5190C4" w14:textId="77777777" w:rsidR="0055429F" w:rsidRDefault="0055429F" w:rsidP="00493624">
      <w:pPr>
        <w:snapToGrid w:val="0"/>
        <w:rPr>
          <w:rFonts w:ascii="Times New Roman" w:hAnsi="Times New Roman" w:cs="Times New Roman"/>
          <w:b/>
        </w:rPr>
      </w:pPr>
    </w:p>
    <w:p w14:paraId="3049DE4B" w14:textId="77777777" w:rsidR="0055429F" w:rsidRDefault="0055429F" w:rsidP="00493624">
      <w:pPr>
        <w:snapToGrid w:val="0"/>
        <w:rPr>
          <w:rFonts w:ascii="Times New Roman" w:hAnsi="Times New Roman" w:cs="Times New Roman"/>
          <w:b/>
        </w:rPr>
      </w:pPr>
    </w:p>
    <w:p w14:paraId="1AA70C19" w14:textId="77777777" w:rsidR="0055429F" w:rsidRDefault="0055429F" w:rsidP="00493624">
      <w:pPr>
        <w:snapToGrid w:val="0"/>
        <w:rPr>
          <w:rFonts w:ascii="Times New Roman" w:hAnsi="Times New Roman" w:cs="Times New Roman"/>
          <w:b/>
        </w:rPr>
      </w:pPr>
    </w:p>
    <w:p w14:paraId="18EBF484" w14:textId="77777777" w:rsidR="0055429F" w:rsidRDefault="0055429F" w:rsidP="00493624">
      <w:pPr>
        <w:snapToGrid w:val="0"/>
        <w:rPr>
          <w:rFonts w:ascii="Times New Roman" w:hAnsi="Times New Roman" w:cs="Times New Roman"/>
          <w:b/>
        </w:rPr>
      </w:pPr>
    </w:p>
    <w:p w14:paraId="1B61304E" w14:textId="77777777" w:rsidR="0055429F" w:rsidRDefault="0055429F" w:rsidP="00493624">
      <w:pPr>
        <w:snapToGrid w:val="0"/>
        <w:rPr>
          <w:rFonts w:ascii="Times New Roman" w:hAnsi="Times New Roman" w:cs="Times New Roman"/>
          <w:b/>
        </w:rPr>
      </w:pPr>
    </w:p>
    <w:p w14:paraId="223C1B71" w14:textId="77777777" w:rsidR="0055429F" w:rsidRDefault="0055429F" w:rsidP="00493624">
      <w:pPr>
        <w:snapToGrid w:val="0"/>
        <w:rPr>
          <w:rFonts w:ascii="Times New Roman" w:hAnsi="Times New Roman" w:cs="Times New Roman"/>
          <w:b/>
        </w:rPr>
      </w:pPr>
    </w:p>
    <w:p w14:paraId="4504EC31" w14:textId="77777777" w:rsidR="0055429F" w:rsidRDefault="0055429F" w:rsidP="00493624">
      <w:pPr>
        <w:snapToGrid w:val="0"/>
        <w:rPr>
          <w:rFonts w:ascii="Times New Roman" w:hAnsi="Times New Roman" w:cs="Times New Roman"/>
          <w:b/>
        </w:rPr>
      </w:pPr>
    </w:p>
    <w:p w14:paraId="58E2F25A" w14:textId="77777777" w:rsidR="0055429F" w:rsidRDefault="0055429F" w:rsidP="00493624">
      <w:pPr>
        <w:snapToGrid w:val="0"/>
        <w:rPr>
          <w:rFonts w:ascii="Times New Roman" w:hAnsi="Times New Roman" w:cs="Times New Roman"/>
          <w:b/>
        </w:rPr>
      </w:pPr>
    </w:p>
    <w:p w14:paraId="41EBD275" w14:textId="77777777" w:rsidR="0055429F" w:rsidRDefault="0055429F" w:rsidP="00493624">
      <w:pPr>
        <w:snapToGrid w:val="0"/>
        <w:rPr>
          <w:rFonts w:ascii="Times New Roman" w:hAnsi="Times New Roman" w:cs="Times New Roman"/>
          <w:b/>
        </w:rPr>
      </w:pPr>
    </w:p>
    <w:p w14:paraId="02F5713B" w14:textId="77777777" w:rsidR="0055429F" w:rsidRDefault="0055429F" w:rsidP="00493624">
      <w:pPr>
        <w:snapToGrid w:val="0"/>
        <w:rPr>
          <w:rFonts w:ascii="Times New Roman" w:hAnsi="Times New Roman" w:cs="Times New Roman"/>
          <w:b/>
        </w:rPr>
      </w:pPr>
    </w:p>
    <w:p w14:paraId="78C46CC9" w14:textId="77777777" w:rsidR="0055429F" w:rsidRDefault="0055429F" w:rsidP="00493624">
      <w:pPr>
        <w:snapToGrid w:val="0"/>
        <w:rPr>
          <w:rFonts w:ascii="Times New Roman" w:hAnsi="Times New Roman" w:cs="Times New Roman"/>
          <w:b/>
        </w:rPr>
      </w:pPr>
    </w:p>
    <w:p w14:paraId="46F8B1F0" w14:textId="77777777" w:rsidR="0055429F" w:rsidRDefault="0055429F" w:rsidP="00493624">
      <w:pPr>
        <w:snapToGrid w:val="0"/>
        <w:rPr>
          <w:rFonts w:ascii="Times New Roman" w:hAnsi="Times New Roman" w:cs="Times New Roman"/>
          <w:b/>
        </w:rPr>
      </w:pPr>
    </w:p>
    <w:p w14:paraId="1F385347" w14:textId="77777777" w:rsidR="0055429F" w:rsidRDefault="0055429F" w:rsidP="00493624">
      <w:pPr>
        <w:snapToGrid w:val="0"/>
        <w:rPr>
          <w:rFonts w:ascii="Times New Roman" w:hAnsi="Times New Roman" w:cs="Times New Roman"/>
          <w:b/>
        </w:rPr>
      </w:pPr>
    </w:p>
    <w:p w14:paraId="6E80544C" w14:textId="77777777" w:rsidR="0055429F" w:rsidRDefault="0055429F" w:rsidP="00493624">
      <w:pPr>
        <w:snapToGrid w:val="0"/>
        <w:rPr>
          <w:rFonts w:ascii="Times New Roman" w:hAnsi="Times New Roman" w:cs="Times New Roman"/>
          <w:b/>
        </w:rPr>
      </w:pPr>
    </w:p>
    <w:p w14:paraId="3C3E2261" w14:textId="77777777" w:rsidR="0055429F" w:rsidRDefault="0055429F" w:rsidP="00493624">
      <w:pPr>
        <w:snapToGrid w:val="0"/>
        <w:rPr>
          <w:rFonts w:ascii="Times New Roman" w:hAnsi="Times New Roman" w:cs="Times New Roman"/>
          <w:b/>
        </w:rPr>
      </w:pPr>
    </w:p>
    <w:p w14:paraId="0E441DB1" w14:textId="77777777" w:rsidR="0055429F" w:rsidRDefault="0055429F" w:rsidP="00493624">
      <w:pPr>
        <w:snapToGrid w:val="0"/>
        <w:rPr>
          <w:rFonts w:ascii="Times New Roman" w:hAnsi="Times New Roman" w:cs="Times New Roman"/>
          <w:b/>
        </w:rPr>
      </w:pPr>
    </w:p>
    <w:p w14:paraId="602000E1" w14:textId="77777777" w:rsidR="0055429F" w:rsidRPr="0055429F" w:rsidRDefault="0055429F" w:rsidP="00493624">
      <w:pPr>
        <w:snapToGrid w:val="0"/>
        <w:rPr>
          <w:rFonts w:cstheme="minorHAnsi"/>
          <w:b/>
        </w:rPr>
      </w:pPr>
    </w:p>
    <w:tbl>
      <w:tblPr>
        <w:tblStyle w:val="TableGrid"/>
        <w:tblW w:w="9924" w:type="dxa"/>
        <w:tblInd w:w="-431" w:type="dxa"/>
        <w:tblLook w:val="04A0" w:firstRow="1" w:lastRow="0" w:firstColumn="1" w:lastColumn="0" w:noHBand="0" w:noVBand="1"/>
      </w:tblPr>
      <w:tblGrid>
        <w:gridCol w:w="1702"/>
        <w:gridCol w:w="8222"/>
      </w:tblGrid>
      <w:tr w:rsidR="00493624" w:rsidRPr="0055429F" w14:paraId="6B7ED44D" w14:textId="77777777" w:rsidTr="00A27A21">
        <w:trPr>
          <w:trHeight w:val="416"/>
        </w:trPr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0F9797" w14:textId="01BC309D" w:rsidR="00493624" w:rsidRPr="0055429F" w:rsidRDefault="00493624" w:rsidP="00A27A21">
            <w:pPr>
              <w:snapToGrid w:val="0"/>
              <w:rPr>
                <w:rFonts w:cstheme="minorHAnsi"/>
                <w:b/>
                <w:sz w:val="24"/>
                <w:szCs w:val="24"/>
              </w:rPr>
            </w:pPr>
            <w:r w:rsidRPr="0055429F">
              <w:rPr>
                <w:rFonts w:cstheme="minorHAnsi"/>
                <w:b/>
                <w:sz w:val="24"/>
                <w:szCs w:val="24"/>
              </w:rPr>
              <w:lastRenderedPageBreak/>
              <w:t>Ex. No</w:t>
            </w:r>
            <w:r w:rsidRPr="0055429F">
              <w:rPr>
                <w:rFonts w:cstheme="minorHAnsi"/>
                <w:b/>
              </w:rPr>
              <w:t>: 05</w:t>
            </w:r>
          </w:p>
        </w:tc>
        <w:tc>
          <w:tcPr>
            <w:tcW w:w="822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72477" w14:textId="64F575A2" w:rsidR="00493624" w:rsidRPr="0055429F" w:rsidRDefault="008F0915" w:rsidP="00A27A21">
            <w:pPr>
              <w:jc w:val="center"/>
              <w:rPr>
                <w:rFonts w:cstheme="minorHAnsi"/>
                <w:b/>
                <w:bCs/>
                <w:sz w:val="24"/>
                <w:szCs w:val="24"/>
                <w:lang w:eastAsia="en-IN"/>
              </w:rPr>
            </w:pPr>
            <w:r w:rsidRPr="0055429F">
              <w:rPr>
                <w:rFonts w:cstheme="minorHAnsi"/>
                <w:b/>
                <w:bCs/>
                <w:color w:val="212529"/>
                <w:sz w:val="24"/>
                <w:szCs w:val="24"/>
                <w:shd w:val="clear" w:color="auto" w:fill="FFFFFF"/>
              </w:rPr>
              <w:t> CLASSIFICATION ALGORITHMS</w:t>
            </w:r>
          </w:p>
        </w:tc>
      </w:tr>
      <w:tr w:rsidR="00493624" w:rsidRPr="0055429F" w14:paraId="62CBBB86" w14:textId="77777777" w:rsidTr="00A27A21">
        <w:trPr>
          <w:trHeight w:val="419"/>
        </w:trPr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A38B2D" w14:textId="77150A38" w:rsidR="00493624" w:rsidRPr="0055429F" w:rsidRDefault="006F1494" w:rsidP="00A27A21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31</w:t>
            </w:r>
            <w:r w:rsidR="00493624" w:rsidRPr="0055429F">
              <w:rPr>
                <w:rFonts w:cstheme="minorHAnsi"/>
                <w:b/>
                <w:bCs/>
                <w:sz w:val="24"/>
                <w:szCs w:val="24"/>
              </w:rPr>
              <w:t>/0</w:t>
            </w:r>
            <w:r>
              <w:rPr>
                <w:rFonts w:cstheme="minorHAnsi"/>
                <w:b/>
                <w:bCs/>
                <w:sz w:val="24"/>
                <w:szCs w:val="24"/>
              </w:rPr>
              <w:t>1</w:t>
            </w:r>
            <w:r w:rsidR="00493624" w:rsidRPr="0055429F">
              <w:rPr>
                <w:rFonts w:cstheme="minorHAnsi"/>
                <w:b/>
                <w:bCs/>
                <w:sz w:val="24"/>
                <w:szCs w:val="24"/>
              </w:rPr>
              <w:t>/202</w:t>
            </w:r>
            <w:r w:rsidR="0055429F"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82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1F2B44" w14:textId="77777777" w:rsidR="00493624" w:rsidRPr="0055429F" w:rsidRDefault="00493624" w:rsidP="00A27A21">
            <w:pPr>
              <w:rPr>
                <w:rFonts w:eastAsia="Times New Roman" w:cstheme="minorHAnsi"/>
                <w:b/>
                <w:bCs/>
                <w:sz w:val="24"/>
                <w:szCs w:val="24"/>
                <w:lang w:eastAsia="en-GB"/>
              </w:rPr>
            </w:pPr>
          </w:p>
        </w:tc>
      </w:tr>
    </w:tbl>
    <w:p w14:paraId="3CE5EC21" w14:textId="77777777" w:rsidR="00493624" w:rsidRPr="0055429F" w:rsidRDefault="00493624" w:rsidP="00493624">
      <w:pPr>
        <w:snapToGrid w:val="0"/>
        <w:rPr>
          <w:rFonts w:cstheme="minorHAnsi"/>
          <w:b/>
        </w:rPr>
      </w:pPr>
    </w:p>
    <w:p w14:paraId="5BA08FC5" w14:textId="77777777" w:rsidR="00493624" w:rsidRPr="0055429F" w:rsidRDefault="00493624" w:rsidP="00493624">
      <w:pPr>
        <w:snapToGrid w:val="0"/>
        <w:rPr>
          <w:rFonts w:cstheme="minorHAnsi"/>
          <w:b/>
        </w:rPr>
      </w:pPr>
    </w:p>
    <w:p w14:paraId="39B853FB" w14:textId="7DEF13AC" w:rsidR="00493624" w:rsidRDefault="00493624" w:rsidP="00493624">
      <w:pPr>
        <w:snapToGrid w:val="0"/>
        <w:ind w:hanging="426"/>
        <w:rPr>
          <w:rFonts w:cstheme="minorHAnsi"/>
        </w:rPr>
      </w:pPr>
      <w:r w:rsidRPr="0055429F">
        <w:rPr>
          <w:rFonts w:cstheme="minorHAnsi"/>
          <w:b/>
        </w:rPr>
        <w:t>Aim:</w:t>
      </w:r>
      <w:r w:rsidRPr="0055429F">
        <w:rPr>
          <w:rFonts w:cstheme="minorHAnsi"/>
          <w:bCs/>
        </w:rPr>
        <w:t xml:space="preserve"> </w:t>
      </w:r>
      <w:r w:rsidR="00D82103" w:rsidRPr="0055429F">
        <w:rPr>
          <w:rFonts w:cstheme="minorHAnsi"/>
        </w:rPr>
        <w:t xml:space="preserve">To compare the performance of different classification algorithms (KNN, Logistic Regression, Naive Bayes, Decision Trees, SVM) on the </w:t>
      </w:r>
      <w:proofErr w:type="spellStart"/>
      <w:r w:rsidR="00D82103" w:rsidRPr="0055429F">
        <w:rPr>
          <w:rFonts w:cstheme="minorHAnsi"/>
        </w:rPr>
        <w:t>teleco</w:t>
      </w:r>
      <w:proofErr w:type="spellEnd"/>
      <w:r w:rsidR="00D82103" w:rsidRPr="0055429F">
        <w:rPr>
          <w:rFonts w:cstheme="minorHAnsi"/>
        </w:rPr>
        <w:t xml:space="preserve">-customer-churn dataset. </w:t>
      </w:r>
    </w:p>
    <w:p w14:paraId="4738D7E0" w14:textId="77777777" w:rsidR="00D8787F" w:rsidRPr="0055429F" w:rsidRDefault="00D8787F" w:rsidP="00493624">
      <w:pPr>
        <w:snapToGrid w:val="0"/>
        <w:ind w:hanging="426"/>
        <w:rPr>
          <w:rFonts w:cstheme="minorHAnsi"/>
        </w:rPr>
      </w:pPr>
    </w:p>
    <w:p w14:paraId="6F7A8EBC" w14:textId="77777777" w:rsidR="00493624" w:rsidRPr="0055429F" w:rsidRDefault="00493624" w:rsidP="00493624">
      <w:pPr>
        <w:snapToGrid w:val="0"/>
        <w:ind w:hanging="426"/>
        <w:rPr>
          <w:rFonts w:cstheme="minorHAnsi"/>
          <w:b/>
        </w:rPr>
      </w:pPr>
      <w:r w:rsidRPr="0055429F">
        <w:rPr>
          <w:rFonts w:cstheme="minorHAnsi"/>
          <w:b/>
        </w:rPr>
        <w:t>Algorithm:</w:t>
      </w:r>
    </w:p>
    <w:p w14:paraId="5641E331" w14:textId="12D50170" w:rsidR="00D82103" w:rsidRPr="0055429F" w:rsidRDefault="00D82103" w:rsidP="008F0915">
      <w:pPr>
        <w:pStyle w:val="ListParagraph"/>
        <w:numPr>
          <w:ilvl w:val="0"/>
          <w:numId w:val="16"/>
        </w:numPr>
        <w:rPr>
          <w:rFonts w:cstheme="minorHAnsi"/>
        </w:rPr>
      </w:pPr>
      <w:r w:rsidRPr="0055429F">
        <w:rPr>
          <w:rFonts w:cstheme="minorHAnsi"/>
        </w:rPr>
        <w:t xml:space="preserve">Load the </w:t>
      </w:r>
      <w:proofErr w:type="spellStart"/>
      <w:r w:rsidRPr="0055429F">
        <w:rPr>
          <w:rFonts w:cstheme="minorHAnsi"/>
        </w:rPr>
        <w:t>teleco</w:t>
      </w:r>
      <w:proofErr w:type="spellEnd"/>
      <w:r w:rsidRPr="0055429F">
        <w:rPr>
          <w:rFonts w:cstheme="minorHAnsi"/>
        </w:rPr>
        <w:t xml:space="preserve">-customer-churn dataset into a </w:t>
      </w:r>
      <w:r w:rsidR="00DB0C32" w:rsidRPr="0055429F">
        <w:rPr>
          <w:rFonts w:cstheme="minorHAnsi"/>
        </w:rPr>
        <w:t>Data Frame</w:t>
      </w:r>
      <w:r w:rsidRPr="0055429F">
        <w:rPr>
          <w:rFonts w:cstheme="minorHAnsi"/>
        </w:rPr>
        <w:t>.</w:t>
      </w:r>
    </w:p>
    <w:p w14:paraId="38B5A39F" w14:textId="77777777" w:rsidR="00D82103" w:rsidRPr="0055429F" w:rsidRDefault="00D82103" w:rsidP="008F0915">
      <w:pPr>
        <w:pStyle w:val="ListParagraph"/>
        <w:numPr>
          <w:ilvl w:val="0"/>
          <w:numId w:val="16"/>
        </w:numPr>
        <w:rPr>
          <w:rFonts w:cstheme="minorHAnsi"/>
        </w:rPr>
      </w:pPr>
      <w:r w:rsidRPr="0055429F">
        <w:rPr>
          <w:rFonts w:cstheme="minorHAnsi"/>
        </w:rPr>
        <w:t>Perform exploratory data analysis (EDA) to understand the data's structure, distributions, and relationships.</w:t>
      </w:r>
    </w:p>
    <w:p w14:paraId="2B52D5EB" w14:textId="77777777" w:rsidR="00D82103" w:rsidRPr="0055429F" w:rsidRDefault="00D82103" w:rsidP="008F0915">
      <w:pPr>
        <w:pStyle w:val="ListParagraph"/>
        <w:numPr>
          <w:ilvl w:val="0"/>
          <w:numId w:val="16"/>
        </w:numPr>
        <w:rPr>
          <w:rFonts w:cstheme="minorHAnsi"/>
        </w:rPr>
      </w:pPr>
      <w:r w:rsidRPr="0055429F">
        <w:rPr>
          <w:rFonts w:cstheme="minorHAnsi"/>
        </w:rPr>
        <w:t>Preprocess the data: a. Handle missing values, if any, using imputation techniques like mean, median, or mode. b. Encode categorical variables using one-hot encoding or label encoding. c. Scale numerical features using standardization or normalization.</w:t>
      </w:r>
    </w:p>
    <w:p w14:paraId="23E552F8" w14:textId="77777777" w:rsidR="00D82103" w:rsidRPr="0055429F" w:rsidRDefault="00D82103" w:rsidP="008F0915">
      <w:pPr>
        <w:pStyle w:val="ListParagraph"/>
        <w:numPr>
          <w:ilvl w:val="0"/>
          <w:numId w:val="16"/>
        </w:numPr>
        <w:rPr>
          <w:rFonts w:cstheme="minorHAnsi"/>
        </w:rPr>
      </w:pPr>
      <w:r w:rsidRPr="0055429F">
        <w:rPr>
          <w:rFonts w:cstheme="minorHAnsi"/>
        </w:rPr>
        <w:t>Split the dataset into features (X) and the target variable (y).</w:t>
      </w:r>
    </w:p>
    <w:p w14:paraId="2FACA938" w14:textId="77777777" w:rsidR="00D82103" w:rsidRPr="0055429F" w:rsidRDefault="00D82103" w:rsidP="008F0915">
      <w:pPr>
        <w:pStyle w:val="ListParagraph"/>
        <w:numPr>
          <w:ilvl w:val="0"/>
          <w:numId w:val="16"/>
        </w:numPr>
        <w:rPr>
          <w:rFonts w:cstheme="minorHAnsi"/>
        </w:rPr>
      </w:pPr>
      <w:r w:rsidRPr="0055429F">
        <w:rPr>
          <w:rFonts w:cstheme="minorHAnsi"/>
        </w:rPr>
        <w:t>Split the data into training and testing sets.</w:t>
      </w:r>
    </w:p>
    <w:p w14:paraId="0DE49ADE" w14:textId="469A18FE" w:rsidR="00D82103" w:rsidRPr="0055429F" w:rsidRDefault="00D82103" w:rsidP="008F0915">
      <w:pPr>
        <w:pStyle w:val="ListParagraph"/>
        <w:numPr>
          <w:ilvl w:val="0"/>
          <w:numId w:val="16"/>
        </w:numPr>
        <w:rPr>
          <w:rFonts w:cstheme="minorHAnsi"/>
        </w:rPr>
      </w:pPr>
      <w:r w:rsidRPr="0055429F">
        <w:rPr>
          <w:rFonts w:cstheme="minorHAnsi"/>
        </w:rPr>
        <w:t xml:space="preserve">Apply each classification algorithm: a. Train a KNN (K-Nearest </w:t>
      </w:r>
      <w:r w:rsidR="00DB0C32" w:rsidRPr="0055429F">
        <w:rPr>
          <w:rFonts w:cstheme="minorHAnsi"/>
        </w:rPr>
        <w:t>Neighbours</w:t>
      </w:r>
      <w:r w:rsidRPr="0055429F">
        <w:rPr>
          <w:rFonts w:cstheme="minorHAnsi"/>
        </w:rPr>
        <w:t>) classifier. b. Train a Logistic Regression classifier. c. Train a Naive Bayes classifier. d. Train a Decision Trees classifier. e. Train a Support Vector Machine (SVM) classifier.</w:t>
      </w:r>
    </w:p>
    <w:p w14:paraId="1616021B" w14:textId="086D50DF" w:rsidR="00D82103" w:rsidRPr="0055429F" w:rsidRDefault="00D82103" w:rsidP="008F0915">
      <w:pPr>
        <w:pStyle w:val="ListParagraph"/>
        <w:numPr>
          <w:ilvl w:val="0"/>
          <w:numId w:val="16"/>
        </w:numPr>
        <w:rPr>
          <w:rFonts w:cstheme="minorHAnsi"/>
        </w:rPr>
      </w:pPr>
      <w:r w:rsidRPr="0055429F">
        <w:rPr>
          <w:rFonts w:cstheme="minorHAnsi"/>
        </w:rPr>
        <w:t>Evaluate the performance of each classifier using accuracy</w:t>
      </w:r>
      <w:r w:rsidR="008F0915" w:rsidRPr="0055429F">
        <w:rPr>
          <w:rFonts w:cstheme="minorHAnsi"/>
        </w:rPr>
        <w:t>.</w:t>
      </w:r>
    </w:p>
    <w:p w14:paraId="655B75E9" w14:textId="77777777" w:rsidR="00D82103" w:rsidRPr="0055429F" w:rsidRDefault="00D82103" w:rsidP="008F0915">
      <w:pPr>
        <w:pStyle w:val="ListParagraph"/>
        <w:numPr>
          <w:ilvl w:val="0"/>
          <w:numId w:val="16"/>
        </w:numPr>
        <w:rPr>
          <w:rFonts w:cstheme="minorHAnsi"/>
        </w:rPr>
      </w:pPr>
      <w:r w:rsidRPr="0055429F">
        <w:rPr>
          <w:rFonts w:cstheme="minorHAnsi"/>
        </w:rPr>
        <w:t>Print the accuracies of all the classifiers.</w:t>
      </w:r>
    </w:p>
    <w:p w14:paraId="00C75D04" w14:textId="77777777" w:rsidR="00D82103" w:rsidRPr="0055429F" w:rsidRDefault="00D82103" w:rsidP="008F0915">
      <w:pPr>
        <w:pStyle w:val="ListParagraph"/>
        <w:numPr>
          <w:ilvl w:val="0"/>
          <w:numId w:val="16"/>
        </w:numPr>
        <w:rPr>
          <w:rFonts w:cstheme="minorHAnsi"/>
        </w:rPr>
      </w:pPr>
      <w:r w:rsidRPr="0055429F">
        <w:rPr>
          <w:rFonts w:cstheme="minorHAnsi"/>
        </w:rPr>
        <w:t>Determine which algorithm achieved the best accuracy.</w:t>
      </w:r>
    </w:p>
    <w:p w14:paraId="7B480F1B" w14:textId="77777777" w:rsidR="00D82103" w:rsidRPr="0055429F" w:rsidRDefault="00D82103" w:rsidP="008F0915">
      <w:pPr>
        <w:pStyle w:val="ListParagraph"/>
        <w:numPr>
          <w:ilvl w:val="0"/>
          <w:numId w:val="16"/>
        </w:numPr>
        <w:rPr>
          <w:rFonts w:cstheme="minorHAnsi"/>
        </w:rPr>
      </w:pPr>
      <w:r w:rsidRPr="0055429F">
        <w:rPr>
          <w:rFonts w:cstheme="minorHAnsi"/>
        </w:rPr>
        <w:t>Provide a justification for why that algorithm performed the best</w:t>
      </w:r>
    </w:p>
    <w:p w14:paraId="35B597C0" w14:textId="77777777" w:rsidR="00493624" w:rsidRPr="0055429F" w:rsidRDefault="00493624" w:rsidP="00493624">
      <w:pPr>
        <w:snapToGrid w:val="0"/>
        <w:ind w:hanging="426"/>
        <w:rPr>
          <w:rFonts w:cstheme="minorHAnsi"/>
          <w:b/>
        </w:rPr>
      </w:pPr>
    </w:p>
    <w:p w14:paraId="128B7679" w14:textId="77777777" w:rsidR="00493624" w:rsidRPr="0055429F" w:rsidRDefault="00493624" w:rsidP="00493624">
      <w:pPr>
        <w:snapToGrid w:val="0"/>
        <w:ind w:hanging="426"/>
        <w:rPr>
          <w:rFonts w:cstheme="minorHAnsi"/>
          <w:b/>
        </w:rPr>
      </w:pPr>
    </w:p>
    <w:p w14:paraId="0B4CABA5" w14:textId="77777777" w:rsidR="00493624" w:rsidRPr="0055429F" w:rsidRDefault="00493624" w:rsidP="00493624">
      <w:pPr>
        <w:snapToGrid w:val="0"/>
        <w:ind w:hanging="426"/>
        <w:rPr>
          <w:rFonts w:cstheme="minorHAnsi"/>
          <w:b/>
        </w:rPr>
      </w:pPr>
      <w:proofErr w:type="gramStart"/>
      <w:r w:rsidRPr="0055429F">
        <w:rPr>
          <w:rFonts w:cstheme="minorHAnsi"/>
          <w:b/>
        </w:rPr>
        <w:t>Program :</w:t>
      </w:r>
      <w:proofErr w:type="gramEnd"/>
    </w:p>
    <w:p w14:paraId="6651EE99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mport pandas as pd</w:t>
      </w:r>
    </w:p>
    <w:p w14:paraId="703B491B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from </w:t>
      </w: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klearn.model</w:t>
      </w:r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_selection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mport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rain_test_split</w:t>
      </w:r>
      <w:proofErr w:type="spellEnd"/>
    </w:p>
    <w:p w14:paraId="2D7095BC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from </w:t>
      </w: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klearn.tree</w:t>
      </w:r>
      <w:proofErr w:type="spellEnd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mport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ecisionTreeClassifier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export_graphviz</w:t>
      </w:r>
      <w:proofErr w:type="spellEnd"/>
    </w:p>
    <w:p w14:paraId="532D09C3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from </w:t>
      </w: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klearn.metrics</w:t>
      </w:r>
      <w:proofErr w:type="spellEnd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mport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ccuracy_score,precision_score</w:t>
      </w:r>
      <w:proofErr w:type="spellEnd"/>
    </w:p>
    <w:p w14:paraId="01DC6E16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import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ydotplus</w:t>
      </w:r>
      <w:proofErr w:type="spellEnd"/>
    </w:p>
    <w:p w14:paraId="43ADF217" w14:textId="77777777" w:rsidR="008C66FD" w:rsidRPr="00D8787F" w:rsidRDefault="008C66FD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from </w:t>
      </w: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klearn.linear</w:t>
      </w:r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_model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mport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ogisticRegression</w:t>
      </w:r>
      <w:proofErr w:type="spellEnd"/>
    </w:p>
    <w:p w14:paraId="7216A324" w14:textId="77777777" w:rsidR="00A16C51" w:rsidRPr="00D8787F" w:rsidRDefault="00A16C51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from </w:t>
      </w: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klearn.naive</w:t>
      </w:r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_bayes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mport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aussianNB</w:t>
      </w:r>
      <w:proofErr w:type="spellEnd"/>
    </w:p>
    <w:p w14:paraId="2427E52B" w14:textId="77777777" w:rsidR="008C66FD" w:rsidRPr="00D8787F" w:rsidRDefault="008C66FD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0077F938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from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Python.display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mport Image</w:t>
      </w:r>
    </w:p>
    <w:p w14:paraId="7EE36613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from </w:t>
      </w: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klearn.neighbors</w:t>
      </w:r>
      <w:proofErr w:type="spellEnd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mport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KNeighborsClassifier</w:t>
      </w:r>
      <w:proofErr w:type="spellEnd"/>
    </w:p>
    <w:p w14:paraId="2DADC994" w14:textId="77777777" w:rsidR="008C66FD" w:rsidRPr="00D8787F" w:rsidRDefault="008C66FD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from </w:t>
      </w: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klearn.tree</w:t>
      </w:r>
      <w:proofErr w:type="spellEnd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mport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ecisionTreeClassifier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export_graphviz</w:t>
      </w:r>
      <w:proofErr w:type="spellEnd"/>
    </w:p>
    <w:p w14:paraId="719B09D6" w14:textId="77777777" w:rsidR="008C66FD" w:rsidRPr="00D8787F" w:rsidRDefault="008C66FD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65BE420F" w14:textId="77777777" w:rsidR="008C66FD" w:rsidRPr="00D8787F" w:rsidRDefault="008C66FD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087B86AE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5E668EF2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d.read</w:t>
      </w:r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_csv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'telco-customer-churn.csv')</w:t>
      </w:r>
    </w:p>
    <w:p w14:paraId="1F86C79D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.head</w:t>
      </w:r>
      <w:proofErr w:type="spellEnd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)</w:t>
      </w:r>
    </w:p>
    <w:p w14:paraId="0CE4C8A0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1508B8E5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30F61192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one got encoding</w:t>
      </w:r>
    </w:p>
    <w:p w14:paraId="6B0CD179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ol= ['gender','Partner','Dependents','PhoneService','MultipleLines','InternetService','DeviceProtection','OnlineSecurity','OnlineBackup','TechSupport','StreamingTV','StreamingMovies','PaperlessBilling','Churn']</w:t>
      </w:r>
    </w:p>
    <w:p w14:paraId="65CCFB14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data =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d.get_</w:t>
      </w: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ummies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columns=col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rop_firs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=True)</w:t>
      </w:r>
    </w:p>
    <w:p w14:paraId="03C90C4E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ata.head</w:t>
      </w:r>
      <w:proofErr w:type="spellEnd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)</w:t>
      </w:r>
    </w:p>
    <w:p w14:paraId="3596CED9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381184D0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73D5ED09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3AFAE1C5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Assume 'X' contains features and 'y' contains the target variable (churn)</w:t>
      </w:r>
    </w:p>
    <w:p w14:paraId="45B40507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X = </w:t>
      </w: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ata.iloc</w:t>
      </w:r>
      <w:proofErr w:type="spellEnd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:,:-1].values</w:t>
      </w:r>
    </w:p>
    <w:p w14:paraId="2631BBCE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y = </w:t>
      </w: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ata.iloc</w:t>
      </w:r>
      <w:proofErr w:type="spellEnd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:,-1].values</w:t>
      </w:r>
    </w:p>
    <w:p w14:paraId="5CFE94A4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2D994A5F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Split the dataset into training and testing sets</w:t>
      </w:r>
    </w:p>
    <w:p w14:paraId="6CC6DC7A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rain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es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rain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es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rain_test_</w:t>
      </w: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pli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X, y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est_size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=0.3)</w:t>
      </w:r>
    </w:p>
    <w:p w14:paraId="2405167A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723C1E5C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Create and train the Decision Tree model</w:t>
      </w:r>
    </w:p>
    <w:p w14:paraId="076599AD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ecision_tree_model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ecisionTreeClassifier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5FC524D6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ecision_tree_model.fi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rain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rain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29231F47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4373B219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Make predictions on the test set</w:t>
      </w:r>
    </w:p>
    <w:p w14:paraId="4884319D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pred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ecision_tree_</w:t>
      </w: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odel.predict</w:t>
      </w:r>
      <w:proofErr w:type="spellEnd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es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12702749" w14:textId="77777777" w:rsidR="00D82103" w:rsidRPr="00D8787F" w:rsidRDefault="00D82103" w:rsidP="00D8787F">
      <w:pPr>
        <w:spacing w:after="24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4864758E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Assume 'X' contains features and 'y' contains the target variable (churn)</w:t>
      </w:r>
    </w:p>
    <w:p w14:paraId="50FE97DC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X = </w:t>
      </w: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ata.iloc</w:t>
      </w:r>
      <w:proofErr w:type="spellEnd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:,:-1].values</w:t>
      </w:r>
    </w:p>
    <w:p w14:paraId="5214B381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y = </w:t>
      </w: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ata.iloc</w:t>
      </w:r>
      <w:proofErr w:type="spellEnd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:,-1].values</w:t>
      </w:r>
    </w:p>
    <w:p w14:paraId="7F373ADE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04DA6325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Split the dataset into training and testing sets</w:t>
      </w:r>
    </w:p>
    <w:p w14:paraId="491A25BB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rain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es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rain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es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rain_test_</w:t>
      </w: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pli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X, y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est_size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=0.3)</w:t>
      </w:r>
    </w:p>
    <w:p w14:paraId="0B2665FB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5B230900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Create and train the Decision Tree model</w:t>
      </w:r>
    </w:p>
    <w:p w14:paraId="6A1D3564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ecision_tree_model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ecisionTreeClassifier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7D9628D9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ecision_tree_model.fi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rain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rain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08C61AFC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Make predictions on the test set</w:t>
      </w:r>
    </w:p>
    <w:p w14:paraId="3305F709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pred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ecision_tree_</w:t>
      </w: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odel.predict</w:t>
      </w:r>
      <w:proofErr w:type="spellEnd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es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62484344" w14:textId="77777777" w:rsidR="00A16C51" w:rsidRPr="00D8787F" w:rsidRDefault="00A16C51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5CF04BE2" w14:textId="77777777" w:rsidR="00A16C51" w:rsidRPr="00D8787F" w:rsidRDefault="00A16C51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performance metrics</w:t>
      </w:r>
    </w:p>
    <w:p w14:paraId="099C1464" w14:textId="77777777" w:rsidR="00A16C51" w:rsidRPr="00D8787F" w:rsidRDefault="00A16C51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accuracy =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ccuracy_</w:t>
      </w: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core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es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pred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43C6FA66" w14:textId="77777777" w:rsidR="00A16C51" w:rsidRPr="00D8787F" w:rsidRDefault="00A16C51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"Accuracy" ,accuracy)</w:t>
      </w:r>
    </w:p>
    <w:p w14:paraId="4380EC21" w14:textId="77777777" w:rsidR="00A16C51" w:rsidRPr="00D8787F" w:rsidRDefault="00A16C51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precision =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ecision_</w:t>
      </w: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core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es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pred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43EF75FF" w14:textId="77777777" w:rsidR="00A16C51" w:rsidRPr="00D8787F" w:rsidRDefault="00A16C51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"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ecision:</w:t>
      </w: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",precision</w:t>
      </w:r>
      <w:proofErr w:type="spellEnd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436D80E1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10F6F048" w14:textId="77777777" w:rsidR="008C66FD" w:rsidRPr="00D8787F" w:rsidRDefault="008C66FD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3D947A13" w14:textId="0CE38F23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knn_model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KNeighborsClassifier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_neighbors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=2)</w:t>
      </w:r>
    </w:p>
    <w:p w14:paraId="041C0665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knn_model.fi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rain_scaled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rain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422DFBDA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lastRenderedPageBreak/>
        <w:t>y_pred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knn_</w:t>
      </w: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odel.predict</w:t>
      </w:r>
      <w:proofErr w:type="spellEnd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est_scaled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27A2EAF3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1A3BEDD8" w14:textId="77777777" w:rsidR="00A16C51" w:rsidRPr="00D8787F" w:rsidRDefault="00A16C51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performance metrics</w:t>
      </w:r>
    </w:p>
    <w:p w14:paraId="082038F6" w14:textId="77777777" w:rsidR="00A16C51" w:rsidRPr="00D8787F" w:rsidRDefault="00A16C51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accuracy =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ccuracy_</w:t>
      </w: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core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es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pred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5735DF67" w14:textId="77777777" w:rsidR="00A16C51" w:rsidRPr="00D8787F" w:rsidRDefault="00A16C51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"Accuracy" ,accuracy)</w:t>
      </w:r>
    </w:p>
    <w:p w14:paraId="48C8486F" w14:textId="77777777" w:rsidR="00A16C51" w:rsidRPr="00D8787F" w:rsidRDefault="00A16C51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precision =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ecision_</w:t>
      </w: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core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es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pred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458DE505" w14:textId="54BEDFDD" w:rsidR="00D82103" w:rsidRPr="00D8787F" w:rsidRDefault="00A16C51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"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ecision:</w:t>
      </w: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",precision</w:t>
      </w:r>
      <w:proofErr w:type="spellEnd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59BE961C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49AFB2A4" w14:textId="77777777" w:rsidR="008C66FD" w:rsidRPr="00D8787F" w:rsidRDefault="008C66FD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2F8546D7" w14:textId="77777777" w:rsidR="00D82103" w:rsidRPr="00D8787F" w:rsidRDefault="00D82103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6ECA2AB3" w14:textId="77777777" w:rsidR="00A16C51" w:rsidRPr="00D8787F" w:rsidRDefault="00A16C51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reg= </w:t>
      </w: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ogisticRegression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5CD50173" w14:textId="77777777" w:rsidR="00A16C51" w:rsidRPr="00D8787F" w:rsidRDefault="00A16C51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reg.fi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rain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rain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72A5833F" w14:textId="77777777" w:rsidR="00A16C51" w:rsidRPr="00D8787F" w:rsidRDefault="00A16C51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pred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</w:t>
      </w: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reg.predict</w:t>
      </w:r>
      <w:proofErr w:type="spellEnd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es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66FDEF3D" w14:textId="77777777" w:rsidR="00A16C51" w:rsidRPr="00D8787F" w:rsidRDefault="00A16C51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performance metrics</w:t>
      </w:r>
    </w:p>
    <w:p w14:paraId="36CFDCB0" w14:textId="77777777" w:rsidR="00A16C51" w:rsidRPr="00D8787F" w:rsidRDefault="00A16C51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accuracy =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ccuracy_</w:t>
      </w: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core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es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pred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5F522A7F" w14:textId="77777777" w:rsidR="00A16C51" w:rsidRPr="00D8787F" w:rsidRDefault="00A16C51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"Accuracy" ,accuracy)</w:t>
      </w:r>
    </w:p>
    <w:p w14:paraId="6E352CD1" w14:textId="77777777" w:rsidR="00A16C51" w:rsidRPr="00D8787F" w:rsidRDefault="00A16C51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precision =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ecision_</w:t>
      </w: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core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es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pred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0905303C" w14:textId="77777777" w:rsidR="00A16C51" w:rsidRPr="00D8787F" w:rsidRDefault="00A16C51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"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ecision:</w:t>
      </w: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",precision</w:t>
      </w:r>
      <w:proofErr w:type="spellEnd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2D759B79" w14:textId="77777777" w:rsidR="00A16C51" w:rsidRPr="00D8787F" w:rsidRDefault="00A16C51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7ECADD6E" w14:textId="77777777" w:rsidR="00BE5B7D" w:rsidRPr="00BE5B7D" w:rsidRDefault="00BE5B7D" w:rsidP="00BE5B7D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scaler = </w:t>
      </w:r>
      <w:proofErr w:type="spellStart"/>
      <w:proofErr w:type="gramStart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tandardScaler</w:t>
      </w:r>
      <w:proofErr w:type="spellEnd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479DCE9B" w14:textId="77777777" w:rsidR="00BE5B7D" w:rsidRPr="00BE5B7D" w:rsidRDefault="00BE5B7D" w:rsidP="00BE5B7D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rain_scaled</w:t>
      </w:r>
      <w:proofErr w:type="spellEnd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caler.fit_transform</w:t>
      </w:r>
      <w:proofErr w:type="spellEnd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rain</w:t>
      </w:r>
      <w:proofErr w:type="spellEnd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0C0BDDB7" w14:textId="77777777" w:rsidR="00BE5B7D" w:rsidRPr="00BE5B7D" w:rsidRDefault="00BE5B7D" w:rsidP="00BE5B7D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est_scaled</w:t>
      </w:r>
      <w:proofErr w:type="spellEnd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caler.transform</w:t>
      </w:r>
      <w:proofErr w:type="spellEnd"/>
      <w:proofErr w:type="gramEnd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est</w:t>
      </w:r>
      <w:proofErr w:type="spellEnd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3E455AF2" w14:textId="77777777" w:rsidR="00BE5B7D" w:rsidRPr="00BE5B7D" w:rsidRDefault="00BE5B7D" w:rsidP="00BE5B7D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05BEC8DD" w14:textId="77777777" w:rsidR="00BE5B7D" w:rsidRPr="00BE5B7D" w:rsidRDefault="00BE5B7D" w:rsidP="00BE5B7D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vm_model</w:t>
      </w:r>
      <w:proofErr w:type="spellEnd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gramStart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VC(</w:t>
      </w:r>
      <w:proofErr w:type="gramEnd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kernel='linear', </w:t>
      </w:r>
      <w:proofErr w:type="spellStart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random_state</w:t>
      </w:r>
      <w:proofErr w:type="spellEnd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=42)</w:t>
      </w:r>
    </w:p>
    <w:p w14:paraId="032C7CB0" w14:textId="77777777" w:rsidR="00BE5B7D" w:rsidRPr="00BE5B7D" w:rsidRDefault="00BE5B7D" w:rsidP="00BE5B7D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vm_model.fit</w:t>
      </w:r>
      <w:proofErr w:type="spellEnd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rain_scaled</w:t>
      </w:r>
      <w:proofErr w:type="spellEnd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rain</w:t>
      </w:r>
      <w:proofErr w:type="spellEnd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5CB81A77" w14:textId="77777777" w:rsidR="00BE5B7D" w:rsidRPr="00BE5B7D" w:rsidRDefault="00BE5B7D" w:rsidP="00BE5B7D">
      <w:pPr>
        <w:spacing w:after="24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1DDC3FB8" w14:textId="77777777" w:rsidR="00BE5B7D" w:rsidRPr="00BE5B7D" w:rsidRDefault="00BE5B7D" w:rsidP="00BE5B7D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pred</w:t>
      </w:r>
      <w:proofErr w:type="spellEnd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vm_</w:t>
      </w:r>
      <w:proofErr w:type="gramStart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odel.predict</w:t>
      </w:r>
      <w:proofErr w:type="spellEnd"/>
      <w:proofErr w:type="gramEnd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est_scaled</w:t>
      </w:r>
      <w:proofErr w:type="spellEnd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78A80B9E" w14:textId="77777777" w:rsidR="00BE5B7D" w:rsidRPr="00BE5B7D" w:rsidRDefault="00BE5B7D" w:rsidP="00BE5B7D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performance</w:t>
      </w:r>
    </w:p>
    <w:p w14:paraId="61D2AB53" w14:textId="77777777" w:rsidR="00BE5B7D" w:rsidRPr="00BE5B7D" w:rsidRDefault="00BE5B7D" w:rsidP="00BE5B7D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accuracy = </w:t>
      </w:r>
      <w:proofErr w:type="spellStart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ccuracy_</w:t>
      </w:r>
      <w:proofErr w:type="gramStart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core</w:t>
      </w:r>
      <w:proofErr w:type="spellEnd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est</w:t>
      </w:r>
      <w:proofErr w:type="spellEnd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pred</w:t>
      </w:r>
      <w:proofErr w:type="spellEnd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6A0383F7" w14:textId="77777777" w:rsidR="00BE5B7D" w:rsidRPr="00BE5B7D" w:rsidRDefault="00BE5B7D" w:rsidP="00BE5B7D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gramStart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gramEnd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"Accuracy" ,accuracy)</w:t>
      </w:r>
    </w:p>
    <w:p w14:paraId="23EA7B64" w14:textId="77777777" w:rsidR="00BE5B7D" w:rsidRPr="00BE5B7D" w:rsidRDefault="00BE5B7D" w:rsidP="00BE5B7D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precision = </w:t>
      </w:r>
      <w:proofErr w:type="spellStart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ecision_</w:t>
      </w:r>
      <w:proofErr w:type="gramStart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core</w:t>
      </w:r>
      <w:proofErr w:type="spellEnd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est</w:t>
      </w:r>
      <w:proofErr w:type="spellEnd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pred</w:t>
      </w:r>
      <w:proofErr w:type="spellEnd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758C6AF0" w14:textId="77777777" w:rsidR="00BE5B7D" w:rsidRPr="00BE5B7D" w:rsidRDefault="00BE5B7D" w:rsidP="00BE5B7D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"</w:t>
      </w:r>
      <w:proofErr w:type="spellStart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ecision:</w:t>
      </w:r>
      <w:proofErr w:type="gramStart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",precision</w:t>
      </w:r>
      <w:proofErr w:type="spellEnd"/>
      <w:proofErr w:type="gramEnd"/>
      <w:r w:rsidRPr="00BE5B7D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3906DF30" w14:textId="77777777" w:rsidR="00A16C51" w:rsidRPr="00D8787F" w:rsidRDefault="00A16C51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751FF2E6" w14:textId="77777777" w:rsidR="00A16C51" w:rsidRPr="00D8787F" w:rsidRDefault="00A16C51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scaler = </w:t>
      </w: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tandardScaler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65B650AC" w14:textId="77777777" w:rsidR="00A16C51" w:rsidRPr="00D8787F" w:rsidRDefault="00A16C51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rain_scaled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caler.fit_transform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rain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1E41BEB6" w14:textId="77777777" w:rsidR="00A16C51" w:rsidRPr="00D8787F" w:rsidRDefault="00A16C51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est_scaled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caler.transform</w:t>
      </w:r>
      <w:proofErr w:type="spellEnd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es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5B3E18FE" w14:textId="77777777" w:rsidR="00A16C51" w:rsidRPr="00D8787F" w:rsidRDefault="00A16C51" w:rsidP="00D8787F">
      <w:pPr>
        <w:spacing w:after="24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7851B00C" w14:textId="77777777" w:rsidR="00A16C51" w:rsidRPr="00D8787F" w:rsidRDefault="00A16C51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aive_bayes_model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aussianNB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70DBAC26" w14:textId="77777777" w:rsidR="00A16C51" w:rsidRPr="00D8787F" w:rsidRDefault="00A16C51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aive_bayes_model.fi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rain_scaled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rain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55C553F4" w14:textId="77777777" w:rsidR="00A16C51" w:rsidRPr="00D8787F" w:rsidRDefault="00A16C51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pred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aive_bayes_</w:t>
      </w: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odel.predict</w:t>
      </w:r>
      <w:proofErr w:type="spellEnd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est_scaled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22380BEE" w14:textId="77777777" w:rsidR="00A16C51" w:rsidRPr="00D8787F" w:rsidRDefault="00A16C51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0166F1E1" w14:textId="77777777" w:rsidR="00A16C51" w:rsidRPr="00D8787F" w:rsidRDefault="00A16C51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performance metrics</w:t>
      </w:r>
    </w:p>
    <w:p w14:paraId="6559FFEE" w14:textId="77777777" w:rsidR="00A16C51" w:rsidRPr="00D8787F" w:rsidRDefault="00A16C51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accuracy =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ccuracy_</w:t>
      </w: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core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es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pred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48BC3A55" w14:textId="77777777" w:rsidR="00A16C51" w:rsidRPr="00D8787F" w:rsidRDefault="00A16C51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"Accuracy" ,accuracy)</w:t>
      </w:r>
    </w:p>
    <w:p w14:paraId="7816B142" w14:textId="77777777" w:rsidR="00A16C51" w:rsidRPr="00D8787F" w:rsidRDefault="00A16C51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precision =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ecision_</w:t>
      </w: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core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es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pred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38324E0B" w14:textId="39B4C3F1" w:rsidR="00493624" w:rsidRPr="00BE5B7D" w:rsidRDefault="00A16C51" w:rsidP="00BE5B7D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"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ecision:</w:t>
      </w: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",precision</w:t>
      </w:r>
      <w:proofErr w:type="spellEnd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7CE8DAED" w14:textId="77777777" w:rsidR="00493624" w:rsidRPr="00D8787F" w:rsidRDefault="00493624" w:rsidP="00493624">
      <w:pPr>
        <w:snapToGrid w:val="0"/>
        <w:ind w:hanging="426"/>
        <w:rPr>
          <w:rFonts w:cstheme="minorHAnsi"/>
          <w:b/>
          <w:sz w:val="24"/>
          <w:szCs w:val="24"/>
        </w:rPr>
      </w:pPr>
    </w:p>
    <w:p w14:paraId="0C23BBA0" w14:textId="77777777" w:rsidR="00493624" w:rsidRPr="00D8787F" w:rsidRDefault="00493624" w:rsidP="00493624">
      <w:pPr>
        <w:snapToGrid w:val="0"/>
        <w:ind w:hanging="426"/>
        <w:rPr>
          <w:rFonts w:cstheme="minorHAnsi"/>
          <w:b/>
        </w:rPr>
      </w:pPr>
      <w:r w:rsidRPr="00D8787F">
        <w:rPr>
          <w:rFonts w:cstheme="minorHAnsi"/>
          <w:b/>
        </w:rPr>
        <w:lastRenderedPageBreak/>
        <w:t>Output:</w:t>
      </w:r>
    </w:p>
    <w:p w14:paraId="2AEA953F" w14:textId="77777777" w:rsidR="00D8787F" w:rsidRPr="00D8787F" w:rsidRDefault="00D8787F" w:rsidP="00493624">
      <w:pPr>
        <w:snapToGrid w:val="0"/>
        <w:ind w:hanging="426"/>
        <w:rPr>
          <w:rFonts w:cstheme="minorHAnsi"/>
          <w:b/>
        </w:rPr>
      </w:pPr>
    </w:p>
    <w:p w14:paraId="1C82F357" w14:textId="76694090" w:rsidR="008F0915" w:rsidRPr="00D8787F" w:rsidRDefault="008F0915" w:rsidP="00493624">
      <w:pPr>
        <w:snapToGrid w:val="0"/>
        <w:ind w:hanging="426"/>
        <w:rPr>
          <w:rFonts w:cstheme="minorHAnsi"/>
          <w:b/>
        </w:rPr>
      </w:pPr>
      <w:r w:rsidRPr="00D8787F">
        <w:rPr>
          <w:rFonts w:cstheme="minorHAnsi"/>
          <w:b/>
        </w:rPr>
        <w:t>Decision Tree:</w:t>
      </w:r>
    </w:p>
    <w:p w14:paraId="41C5B263" w14:textId="77777777" w:rsidR="00A16C51" w:rsidRPr="00D8787F" w:rsidRDefault="00A16C51" w:rsidP="00493624">
      <w:pPr>
        <w:snapToGrid w:val="0"/>
        <w:ind w:hanging="426"/>
        <w:rPr>
          <w:rFonts w:cstheme="minorHAnsi"/>
          <w:b/>
        </w:rPr>
      </w:pPr>
      <w:r w:rsidRPr="00D8787F">
        <w:rPr>
          <w:rFonts w:cstheme="minorHAnsi"/>
          <w:b/>
          <w:noProof/>
        </w:rPr>
        <w:drawing>
          <wp:inline distT="0" distB="0" distL="0" distR="0" wp14:anchorId="258E28D3" wp14:editId="59C0EA29">
            <wp:extent cx="2629035" cy="406421"/>
            <wp:effectExtent l="0" t="0" r="0" b="0"/>
            <wp:docPr id="5243567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435673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29035" cy="406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712B6" w14:textId="12530976" w:rsidR="008F0915" w:rsidRPr="00D8787F" w:rsidRDefault="008F0915" w:rsidP="00493624">
      <w:pPr>
        <w:snapToGrid w:val="0"/>
        <w:ind w:hanging="426"/>
        <w:rPr>
          <w:rFonts w:cstheme="minorHAnsi"/>
          <w:b/>
        </w:rPr>
      </w:pPr>
      <w:r w:rsidRPr="00D8787F">
        <w:rPr>
          <w:rFonts w:cstheme="minorHAnsi"/>
          <w:b/>
        </w:rPr>
        <w:t>KNN:</w:t>
      </w:r>
    </w:p>
    <w:p w14:paraId="4B57588B" w14:textId="77777777" w:rsidR="00A16C51" w:rsidRDefault="00A16C51" w:rsidP="00493624">
      <w:pPr>
        <w:snapToGrid w:val="0"/>
        <w:ind w:hanging="426"/>
        <w:rPr>
          <w:rFonts w:ascii="Times New Roman" w:hAnsi="Times New Roman" w:cs="Times New Roman"/>
          <w:b/>
        </w:rPr>
      </w:pPr>
      <w:r w:rsidRPr="00A16C51">
        <w:rPr>
          <w:rFonts w:ascii="Times New Roman" w:hAnsi="Times New Roman" w:cs="Times New Roman"/>
          <w:b/>
          <w:noProof/>
        </w:rPr>
        <w:drawing>
          <wp:inline distT="0" distB="0" distL="0" distR="0" wp14:anchorId="2D123704" wp14:editId="2ED56E72">
            <wp:extent cx="2482978" cy="508026"/>
            <wp:effectExtent l="0" t="0" r="0" b="6350"/>
            <wp:docPr id="4345607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4560755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82978" cy="508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13DC4" w14:textId="2B5AC761" w:rsidR="008F0915" w:rsidRPr="00D8787F" w:rsidRDefault="008F0915" w:rsidP="00493624">
      <w:pPr>
        <w:snapToGrid w:val="0"/>
        <w:ind w:hanging="426"/>
        <w:rPr>
          <w:rFonts w:cstheme="minorHAnsi"/>
          <w:b/>
        </w:rPr>
      </w:pPr>
      <w:r w:rsidRPr="00D8787F">
        <w:rPr>
          <w:rFonts w:cstheme="minorHAnsi"/>
          <w:b/>
        </w:rPr>
        <w:t>Logistic Regression:</w:t>
      </w:r>
    </w:p>
    <w:p w14:paraId="70EEA204" w14:textId="77777777" w:rsidR="00A16C51" w:rsidRDefault="00A16C51" w:rsidP="00493624">
      <w:pPr>
        <w:snapToGrid w:val="0"/>
        <w:ind w:hanging="426"/>
        <w:rPr>
          <w:rFonts w:ascii="Times New Roman" w:hAnsi="Times New Roman" w:cs="Times New Roman"/>
          <w:b/>
        </w:rPr>
      </w:pPr>
      <w:r w:rsidRPr="00A16C51">
        <w:rPr>
          <w:rFonts w:ascii="Times New Roman" w:hAnsi="Times New Roman" w:cs="Times New Roman"/>
          <w:b/>
          <w:noProof/>
        </w:rPr>
        <w:drawing>
          <wp:inline distT="0" distB="0" distL="0" distR="0" wp14:anchorId="5A33AD84" wp14:editId="0B9487FC">
            <wp:extent cx="2419474" cy="838243"/>
            <wp:effectExtent l="0" t="0" r="0" b="0"/>
            <wp:docPr id="12602400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0240066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19474" cy="838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74A80" w14:textId="6C50371D" w:rsidR="00BE5B7D" w:rsidRPr="00BE5B7D" w:rsidRDefault="00BE5B7D" w:rsidP="00493624">
      <w:pPr>
        <w:snapToGrid w:val="0"/>
        <w:ind w:hanging="426"/>
        <w:rPr>
          <w:rFonts w:cstheme="minorHAnsi"/>
          <w:b/>
        </w:rPr>
      </w:pPr>
      <w:r w:rsidRPr="00BE5B7D">
        <w:rPr>
          <w:rFonts w:cstheme="minorHAnsi"/>
          <w:b/>
        </w:rPr>
        <w:t>SVM:</w:t>
      </w:r>
    </w:p>
    <w:p w14:paraId="4D142E53" w14:textId="5FEED7D6" w:rsidR="00BE5B7D" w:rsidRDefault="00BE5B7D" w:rsidP="00493624">
      <w:pPr>
        <w:snapToGrid w:val="0"/>
        <w:ind w:hanging="426"/>
        <w:rPr>
          <w:rFonts w:ascii="Times New Roman" w:hAnsi="Times New Roman" w:cs="Times New Roman"/>
          <w:b/>
        </w:rPr>
      </w:pPr>
      <w:r w:rsidRPr="00BE5B7D">
        <w:rPr>
          <w:rFonts w:ascii="Times New Roman" w:hAnsi="Times New Roman" w:cs="Times New Roman"/>
          <w:b/>
          <w:noProof/>
        </w:rPr>
        <w:drawing>
          <wp:inline distT="0" distB="0" distL="0" distR="0" wp14:anchorId="68DB0575" wp14:editId="356D35BE">
            <wp:extent cx="2540131" cy="419122"/>
            <wp:effectExtent l="0" t="0" r="0" b="0"/>
            <wp:docPr id="4201475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0147555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540131" cy="419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2C5A6" w14:textId="55A3A79F" w:rsidR="008F0915" w:rsidRPr="00D8787F" w:rsidRDefault="008F0915" w:rsidP="00493624">
      <w:pPr>
        <w:snapToGrid w:val="0"/>
        <w:ind w:hanging="426"/>
        <w:rPr>
          <w:rFonts w:cstheme="minorHAnsi"/>
          <w:b/>
        </w:rPr>
      </w:pPr>
      <w:r w:rsidRPr="00D8787F">
        <w:rPr>
          <w:rFonts w:cstheme="minorHAnsi"/>
          <w:b/>
        </w:rPr>
        <w:t>Naïve bayes:</w:t>
      </w:r>
    </w:p>
    <w:p w14:paraId="6D297A2A" w14:textId="2B3C3DE8" w:rsidR="00493624" w:rsidRDefault="00A16C51" w:rsidP="00A16C51">
      <w:pPr>
        <w:snapToGrid w:val="0"/>
        <w:ind w:hanging="426"/>
        <w:rPr>
          <w:rFonts w:ascii="Times New Roman" w:hAnsi="Times New Roman" w:cs="Times New Roman"/>
          <w:b/>
        </w:rPr>
      </w:pPr>
      <w:r w:rsidRPr="00A16C51">
        <w:rPr>
          <w:rFonts w:ascii="Times New Roman" w:hAnsi="Times New Roman" w:cs="Times New Roman"/>
          <w:b/>
          <w:noProof/>
        </w:rPr>
        <w:drawing>
          <wp:inline distT="0" distB="0" distL="0" distR="0" wp14:anchorId="04DADB89" wp14:editId="5B24BB8F">
            <wp:extent cx="2908449" cy="425472"/>
            <wp:effectExtent l="0" t="0" r="6350" b="0"/>
            <wp:docPr id="10453109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310926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908449" cy="425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93624" w:rsidRPr="008D2B41">
        <w:rPr>
          <w:rFonts w:ascii="Times New Roman" w:hAnsi="Times New Roman" w:cs="Times New Roman"/>
          <w:b/>
        </w:rPr>
        <w:t xml:space="preserve"> </w:t>
      </w:r>
    </w:p>
    <w:p w14:paraId="31BF846E" w14:textId="77777777" w:rsidR="008F0915" w:rsidRDefault="008F0915" w:rsidP="008F0915">
      <w:pPr>
        <w:rPr>
          <w:rFonts w:ascii="Times New Roman" w:hAnsi="Times New Roman" w:cs="Times New Roman"/>
          <w:b/>
        </w:rPr>
      </w:pPr>
    </w:p>
    <w:p w14:paraId="3CB78C81" w14:textId="77777777" w:rsidR="008F0915" w:rsidRDefault="008F0915" w:rsidP="008F0915">
      <w:pPr>
        <w:rPr>
          <w:rFonts w:ascii="Times New Roman" w:hAnsi="Times New Roman" w:cs="Times New Roman"/>
          <w:b/>
        </w:rPr>
      </w:pPr>
    </w:p>
    <w:p w14:paraId="4E762FDB" w14:textId="77777777" w:rsidR="00D8787F" w:rsidRPr="00D8787F" w:rsidRDefault="00D8787F" w:rsidP="008F0915">
      <w:pPr>
        <w:rPr>
          <w:rFonts w:cstheme="minorHAnsi"/>
          <w:b/>
          <w:bCs/>
        </w:rPr>
      </w:pPr>
    </w:p>
    <w:p w14:paraId="6B408362" w14:textId="31AE6063" w:rsidR="00493624" w:rsidRPr="00D8787F" w:rsidRDefault="00493624" w:rsidP="00D8787F">
      <w:pPr>
        <w:rPr>
          <w:rFonts w:cstheme="minorHAnsi"/>
        </w:rPr>
      </w:pPr>
      <w:r w:rsidRPr="00D8787F">
        <w:rPr>
          <w:rFonts w:cstheme="minorHAnsi"/>
          <w:b/>
          <w:bCs/>
        </w:rPr>
        <w:t xml:space="preserve">Result: </w:t>
      </w:r>
      <w:r w:rsidRPr="00D8787F">
        <w:rPr>
          <w:rFonts w:cstheme="minorHAnsi"/>
        </w:rPr>
        <w:t xml:space="preserve">The above </w:t>
      </w:r>
      <w:r w:rsidR="00BE5B7D" w:rsidRPr="00D8787F">
        <w:rPr>
          <w:rFonts w:cstheme="minorHAnsi"/>
        </w:rPr>
        <w:t>program to</w:t>
      </w:r>
      <w:r w:rsidR="00A16C51" w:rsidRPr="00D8787F">
        <w:rPr>
          <w:rFonts w:cstheme="minorHAnsi"/>
        </w:rPr>
        <w:t xml:space="preserve"> compare the performance of different classification algorithms (KNN, Logistic Regression, Naive Bayes, Decision Trees, </w:t>
      </w:r>
      <w:r w:rsidR="00BE5B7D" w:rsidRPr="00D8787F">
        <w:rPr>
          <w:rFonts w:cstheme="minorHAnsi"/>
        </w:rPr>
        <w:t>SVM) has</w:t>
      </w:r>
      <w:r w:rsidRPr="00D8787F">
        <w:rPr>
          <w:rFonts w:cstheme="minorHAnsi"/>
        </w:rPr>
        <w:t xml:space="preserve"> been successfully executed.</w:t>
      </w:r>
    </w:p>
    <w:p w14:paraId="24FD369F" w14:textId="77777777" w:rsidR="00493624" w:rsidRPr="008F0915" w:rsidRDefault="00493624" w:rsidP="008F0915">
      <w:pPr>
        <w:rPr>
          <w:rFonts w:ascii="Times New Roman" w:hAnsi="Times New Roman" w:cs="Times New Roman"/>
        </w:rPr>
      </w:pPr>
    </w:p>
    <w:p w14:paraId="68275EA4" w14:textId="77777777" w:rsidR="00493624" w:rsidRDefault="00493624"/>
    <w:p w14:paraId="40CBD949" w14:textId="77777777" w:rsidR="00A16C51" w:rsidRDefault="00A16C51"/>
    <w:p w14:paraId="3DBEA378" w14:textId="77777777" w:rsidR="00A16C51" w:rsidRDefault="00A16C51"/>
    <w:p w14:paraId="5F24ADCC" w14:textId="77777777" w:rsidR="00A16C51" w:rsidRDefault="00A16C51"/>
    <w:p w14:paraId="474C8537" w14:textId="77777777" w:rsidR="00A16C51" w:rsidRDefault="00A16C51"/>
    <w:p w14:paraId="786E0BBE" w14:textId="77777777" w:rsidR="00A16C51" w:rsidRDefault="00A16C51"/>
    <w:p w14:paraId="2C49CD0B" w14:textId="77777777" w:rsidR="00A16C51" w:rsidRPr="00D8787F" w:rsidRDefault="00A16C51" w:rsidP="00A16C51">
      <w:pPr>
        <w:snapToGrid w:val="0"/>
        <w:rPr>
          <w:rFonts w:cstheme="minorHAnsi"/>
          <w:b/>
        </w:rPr>
      </w:pPr>
    </w:p>
    <w:tbl>
      <w:tblPr>
        <w:tblStyle w:val="TableGrid"/>
        <w:tblW w:w="9924" w:type="dxa"/>
        <w:tblInd w:w="-431" w:type="dxa"/>
        <w:tblLook w:val="04A0" w:firstRow="1" w:lastRow="0" w:firstColumn="1" w:lastColumn="0" w:noHBand="0" w:noVBand="1"/>
      </w:tblPr>
      <w:tblGrid>
        <w:gridCol w:w="1702"/>
        <w:gridCol w:w="8222"/>
      </w:tblGrid>
      <w:tr w:rsidR="00A16C51" w:rsidRPr="00D8787F" w14:paraId="27046778" w14:textId="77777777" w:rsidTr="00A27A21">
        <w:trPr>
          <w:trHeight w:val="416"/>
        </w:trPr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4BE6A1" w14:textId="585331E2" w:rsidR="00A16C51" w:rsidRPr="00D8787F" w:rsidRDefault="00A16C51" w:rsidP="00A27A21">
            <w:pPr>
              <w:snapToGrid w:val="0"/>
              <w:rPr>
                <w:rFonts w:cstheme="minorHAnsi"/>
                <w:b/>
                <w:sz w:val="24"/>
                <w:szCs w:val="24"/>
              </w:rPr>
            </w:pPr>
            <w:r w:rsidRPr="00D8787F">
              <w:rPr>
                <w:rFonts w:cstheme="minorHAnsi"/>
                <w:b/>
                <w:sz w:val="24"/>
                <w:szCs w:val="24"/>
              </w:rPr>
              <w:lastRenderedPageBreak/>
              <w:t>Ex. No</w:t>
            </w:r>
            <w:r w:rsidRPr="00D8787F">
              <w:rPr>
                <w:rFonts w:cstheme="minorHAnsi"/>
                <w:b/>
              </w:rPr>
              <w:t>: 06</w:t>
            </w:r>
          </w:p>
        </w:tc>
        <w:tc>
          <w:tcPr>
            <w:tcW w:w="822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B7AD7" w14:textId="336F3426" w:rsidR="00A16C51" w:rsidRPr="00612186" w:rsidRDefault="00D8787F" w:rsidP="00A27A21">
            <w:pPr>
              <w:jc w:val="center"/>
              <w:rPr>
                <w:rFonts w:cstheme="minorHAnsi"/>
                <w:b/>
                <w:bCs/>
                <w:sz w:val="24"/>
                <w:szCs w:val="24"/>
                <w:lang w:eastAsia="en-IN"/>
              </w:rPr>
            </w:pPr>
            <w:r w:rsidRPr="00612186">
              <w:rPr>
                <w:rFonts w:cstheme="minorHAnsi"/>
                <w:b/>
                <w:bCs/>
                <w:sz w:val="24"/>
                <w:szCs w:val="24"/>
              </w:rPr>
              <w:t>GRIDSEARCHCV AND RANDOMIZEDSEARCHCV</w:t>
            </w:r>
          </w:p>
        </w:tc>
      </w:tr>
      <w:tr w:rsidR="00A16C51" w:rsidRPr="00D8787F" w14:paraId="5AD0F8DB" w14:textId="77777777" w:rsidTr="00A27A21">
        <w:trPr>
          <w:trHeight w:val="419"/>
        </w:trPr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022681" w14:textId="24D48A9A" w:rsidR="00A16C51" w:rsidRPr="00D8787F" w:rsidRDefault="006F1494" w:rsidP="00A27A21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21</w:t>
            </w:r>
            <w:r w:rsidR="00A16C51" w:rsidRPr="00D8787F">
              <w:rPr>
                <w:rFonts w:cstheme="minorHAnsi"/>
                <w:b/>
                <w:bCs/>
                <w:sz w:val="24"/>
                <w:szCs w:val="24"/>
              </w:rPr>
              <w:t>/</w:t>
            </w:r>
            <w:r>
              <w:rPr>
                <w:rFonts w:cstheme="minorHAnsi"/>
                <w:b/>
                <w:bCs/>
                <w:sz w:val="24"/>
                <w:szCs w:val="24"/>
              </w:rPr>
              <w:t>02</w:t>
            </w:r>
            <w:r w:rsidR="00A16C51" w:rsidRPr="00D8787F">
              <w:rPr>
                <w:rFonts w:cstheme="minorHAnsi"/>
                <w:b/>
                <w:bCs/>
                <w:sz w:val="24"/>
                <w:szCs w:val="24"/>
              </w:rPr>
              <w:t>/202</w:t>
            </w:r>
            <w:r w:rsidR="008F0915" w:rsidRPr="00D8787F"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82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8C20BE" w14:textId="77777777" w:rsidR="00A16C51" w:rsidRPr="00D8787F" w:rsidRDefault="00A16C51" w:rsidP="00A27A21">
            <w:pPr>
              <w:rPr>
                <w:rFonts w:eastAsia="Times New Roman" w:cstheme="minorHAnsi"/>
                <w:b/>
                <w:bCs/>
                <w:sz w:val="24"/>
                <w:szCs w:val="24"/>
                <w:lang w:eastAsia="en-GB"/>
              </w:rPr>
            </w:pPr>
          </w:p>
        </w:tc>
      </w:tr>
    </w:tbl>
    <w:p w14:paraId="1DE7CF9D" w14:textId="77777777" w:rsidR="00A16C51" w:rsidRPr="00D8787F" w:rsidRDefault="00A16C51" w:rsidP="00A16C51">
      <w:pPr>
        <w:snapToGrid w:val="0"/>
        <w:rPr>
          <w:rFonts w:cstheme="minorHAnsi"/>
          <w:b/>
        </w:rPr>
      </w:pPr>
    </w:p>
    <w:p w14:paraId="61147CA5" w14:textId="77777777" w:rsidR="00A16C51" w:rsidRPr="00D8787F" w:rsidRDefault="00A16C51" w:rsidP="00A16C51">
      <w:pPr>
        <w:snapToGrid w:val="0"/>
        <w:rPr>
          <w:rFonts w:cstheme="minorHAnsi"/>
          <w:b/>
        </w:rPr>
      </w:pPr>
    </w:p>
    <w:p w14:paraId="69FEB223" w14:textId="7950A35D" w:rsidR="00A16C51" w:rsidRPr="00D8787F" w:rsidRDefault="00A16C51" w:rsidP="00A16C51">
      <w:pPr>
        <w:snapToGrid w:val="0"/>
        <w:ind w:hanging="426"/>
        <w:rPr>
          <w:rFonts w:cstheme="minorHAnsi"/>
          <w:bCs/>
        </w:rPr>
      </w:pPr>
      <w:r w:rsidRPr="00D8787F">
        <w:rPr>
          <w:rFonts w:cstheme="minorHAnsi"/>
          <w:b/>
        </w:rPr>
        <w:t>Aim:</w:t>
      </w:r>
      <w:r w:rsidRPr="00D8787F">
        <w:rPr>
          <w:rFonts w:cstheme="minorHAnsi"/>
          <w:bCs/>
        </w:rPr>
        <w:t xml:space="preserve"> </w:t>
      </w:r>
      <w:r w:rsidR="008F0915" w:rsidRPr="00D8787F">
        <w:rPr>
          <w:rFonts w:cstheme="minorHAnsi"/>
        </w:rPr>
        <w:t xml:space="preserve">To </w:t>
      </w:r>
      <w:r w:rsidR="00D33279" w:rsidRPr="00D8787F">
        <w:rPr>
          <w:rFonts w:cstheme="minorHAnsi"/>
        </w:rPr>
        <w:t xml:space="preserve">Optimize classification algorithms (SVM, Decision Tree, Random Forest, and boosting) on a dataset by tuning parameters using </w:t>
      </w:r>
      <w:proofErr w:type="spellStart"/>
      <w:r w:rsidR="00D33279" w:rsidRPr="00D8787F">
        <w:rPr>
          <w:rFonts w:cstheme="minorHAnsi"/>
        </w:rPr>
        <w:t>GridSearchCV</w:t>
      </w:r>
      <w:proofErr w:type="spellEnd"/>
      <w:r w:rsidR="00D33279" w:rsidRPr="00D8787F">
        <w:rPr>
          <w:rFonts w:cstheme="minorHAnsi"/>
        </w:rPr>
        <w:t xml:space="preserve"> and </w:t>
      </w:r>
      <w:proofErr w:type="spellStart"/>
      <w:r w:rsidR="00D33279" w:rsidRPr="00D8787F">
        <w:rPr>
          <w:rFonts w:cstheme="minorHAnsi"/>
        </w:rPr>
        <w:t>RandomizedSearchCV</w:t>
      </w:r>
      <w:proofErr w:type="spellEnd"/>
      <w:r w:rsidR="00D33279" w:rsidRPr="00D8787F">
        <w:rPr>
          <w:rFonts w:cstheme="minorHAnsi"/>
        </w:rPr>
        <w:t xml:space="preserve"> to maximize accuracy.</w:t>
      </w:r>
    </w:p>
    <w:p w14:paraId="6B04CDA4" w14:textId="77777777" w:rsidR="00A16C51" w:rsidRPr="00D8787F" w:rsidRDefault="00A16C51" w:rsidP="00A16C51">
      <w:pPr>
        <w:snapToGrid w:val="0"/>
        <w:ind w:hanging="426"/>
        <w:rPr>
          <w:rFonts w:cstheme="minorHAnsi"/>
          <w:b/>
        </w:rPr>
      </w:pPr>
      <w:r w:rsidRPr="00D8787F">
        <w:rPr>
          <w:rFonts w:cstheme="minorHAnsi"/>
          <w:b/>
        </w:rPr>
        <w:t>Algorithm:</w:t>
      </w:r>
    </w:p>
    <w:p w14:paraId="63E95839" w14:textId="77777777" w:rsidR="00D33279" w:rsidRPr="00D8787F" w:rsidRDefault="00D33279" w:rsidP="008F0915">
      <w:pPr>
        <w:pStyle w:val="ListParagraph"/>
        <w:numPr>
          <w:ilvl w:val="0"/>
          <w:numId w:val="17"/>
        </w:numPr>
        <w:rPr>
          <w:rFonts w:cstheme="minorHAnsi"/>
        </w:rPr>
      </w:pPr>
      <w:r w:rsidRPr="00D8787F">
        <w:rPr>
          <w:rFonts w:cstheme="minorHAnsi"/>
        </w:rPr>
        <w:t>Load the dataset provided.</w:t>
      </w:r>
    </w:p>
    <w:p w14:paraId="09EA7726" w14:textId="77777777" w:rsidR="00D33279" w:rsidRPr="00D8787F" w:rsidRDefault="00D33279" w:rsidP="008F0915">
      <w:pPr>
        <w:pStyle w:val="ListParagraph"/>
        <w:numPr>
          <w:ilvl w:val="0"/>
          <w:numId w:val="17"/>
        </w:numPr>
        <w:rPr>
          <w:rFonts w:cstheme="minorHAnsi"/>
        </w:rPr>
      </w:pPr>
      <w:r w:rsidRPr="00D8787F">
        <w:rPr>
          <w:rFonts w:cstheme="minorHAnsi"/>
        </w:rPr>
        <w:t>Perform any necessary preprocessing steps such as handling missing values, encoding categorical variables, and scaling numerical features.</w:t>
      </w:r>
    </w:p>
    <w:p w14:paraId="02E9AAA0" w14:textId="77777777" w:rsidR="00D33279" w:rsidRPr="00D8787F" w:rsidRDefault="00D33279" w:rsidP="008F0915">
      <w:pPr>
        <w:pStyle w:val="ListParagraph"/>
        <w:numPr>
          <w:ilvl w:val="0"/>
          <w:numId w:val="17"/>
        </w:numPr>
        <w:rPr>
          <w:rFonts w:cstheme="minorHAnsi"/>
        </w:rPr>
      </w:pPr>
      <w:r w:rsidRPr="00D8787F">
        <w:rPr>
          <w:rFonts w:cstheme="minorHAnsi"/>
        </w:rPr>
        <w:t>Split the dataset into features (X) and the target variable (y).</w:t>
      </w:r>
    </w:p>
    <w:p w14:paraId="594369FB" w14:textId="2EE8A27E" w:rsidR="00D33279" w:rsidRPr="00D8787F" w:rsidRDefault="00D33279" w:rsidP="008F0915">
      <w:pPr>
        <w:pStyle w:val="ListParagraph"/>
        <w:numPr>
          <w:ilvl w:val="0"/>
          <w:numId w:val="17"/>
        </w:numPr>
        <w:rPr>
          <w:rFonts w:cstheme="minorHAnsi"/>
        </w:rPr>
      </w:pPr>
      <w:r w:rsidRPr="00D8787F">
        <w:rPr>
          <w:rFonts w:cstheme="minorHAnsi"/>
        </w:rPr>
        <w:t xml:space="preserve">For each classification algorithm (SVM, Decision Tree, Random Forest, and one boosting algorithm) </w:t>
      </w:r>
      <w:r w:rsidR="008F0915" w:rsidRPr="00D8787F">
        <w:rPr>
          <w:rFonts w:cstheme="minorHAnsi"/>
        </w:rPr>
        <w:t>i</w:t>
      </w:r>
      <w:r w:rsidRPr="00D8787F">
        <w:rPr>
          <w:rFonts w:cstheme="minorHAnsi"/>
        </w:rPr>
        <w:t xml:space="preserve">dentify the different </w:t>
      </w:r>
      <w:r w:rsidR="00D8787F" w:rsidRPr="00D8787F">
        <w:rPr>
          <w:rFonts w:cstheme="minorHAnsi"/>
        </w:rPr>
        <w:t>tuneable</w:t>
      </w:r>
      <w:r w:rsidRPr="00D8787F">
        <w:rPr>
          <w:rFonts w:cstheme="minorHAnsi"/>
        </w:rPr>
        <w:t xml:space="preserve"> parameters that can be adjusted to improve performance.</w:t>
      </w:r>
    </w:p>
    <w:p w14:paraId="27D1DDC1" w14:textId="64D9E4A6" w:rsidR="00D33279" w:rsidRPr="00D8787F" w:rsidRDefault="00D33279" w:rsidP="008F0915">
      <w:pPr>
        <w:pStyle w:val="ListParagraph"/>
        <w:numPr>
          <w:ilvl w:val="0"/>
          <w:numId w:val="17"/>
        </w:numPr>
        <w:rPr>
          <w:rFonts w:cstheme="minorHAnsi"/>
        </w:rPr>
      </w:pPr>
      <w:r w:rsidRPr="00D8787F">
        <w:rPr>
          <w:rFonts w:cstheme="minorHAnsi"/>
        </w:rPr>
        <w:t xml:space="preserve">Apply </w:t>
      </w:r>
      <w:proofErr w:type="spellStart"/>
      <w:r w:rsidRPr="00D8787F">
        <w:rPr>
          <w:rFonts w:cstheme="minorHAnsi"/>
        </w:rPr>
        <w:t>GridSearchCV</w:t>
      </w:r>
      <w:proofErr w:type="spellEnd"/>
      <w:r w:rsidRPr="00D8787F">
        <w:rPr>
          <w:rFonts w:cstheme="minorHAnsi"/>
        </w:rPr>
        <w:t xml:space="preserve"> and </w:t>
      </w:r>
      <w:proofErr w:type="spellStart"/>
      <w:r w:rsidRPr="00D8787F">
        <w:rPr>
          <w:rFonts w:cstheme="minorHAnsi"/>
        </w:rPr>
        <w:t>RandomizedSearchCV</w:t>
      </w:r>
      <w:proofErr w:type="spellEnd"/>
      <w:r w:rsidRPr="00D8787F">
        <w:rPr>
          <w:rFonts w:cstheme="minorHAnsi"/>
        </w:rPr>
        <w:t xml:space="preserve"> to find the best combination of parameters for each algorithm</w:t>
      </w:r>
    </w:p>
    <w:p w14:paraId="39350EF4" w14:textId="77777777" w:rsidR="00D33279" w:rsidRPr="00D8787F" w:rsidRDefault="00D33279" w:rsidP="008F0915">
      <w:pPr>
        <w:pStyle w:val="ListParagraph"/>
        <w:numPr>
          <w:ilvl w:val="0"/>
          <w:numId w:val="17"/>
        </w:numPr>
        <w:rPr>
          <w:rFonts w:cstheme="minorHAnsi"/>
        </w:rPr>
      </w:pPr>
      <w:r w:rsidRPr="00D8787F">
        <w:rPr>
          <w:rFonts w:cstheme="minorHAnsi"/>
        </w:rPr>
        <w:t xml:space="preserve">Fit each classification algorithm with the best parameters obtained from </w:t>
      </w:r>
      <w:proofErr w:type="spellStart"/>
      <w:r w:rsidRPr="00D8787F">
        <w:rPr>
          <w:rFonts w:cstheme="minorHAnsi"/>
        </w:rPr>
        <w:t>GridSearchCV</w:t>
      </w:r>
      <w:proofErr w:type="spellEnd"/>
      <w:r w:rsidRPr="00D8787F">
        <w:rPr>
          <w:rFonts w:cstheme="minorHAnsi"/>
        </w:rPr>
        <w:t xml:space="preserve"> or </w:t>
      </w:r>
      <w:proofErr w:type="spellStart"/>
      <w:r w:rsidRPr="00D8787F">
        <w:rPr>
          <w:rFonts w:cstheme="minorHAnsi"/>
        </w:rPr>
        <w:t>RandomizedSearchCV</w:t>
      </w:r>
      <w:proofErr w:type="spellEnd"/>
      <w:r w:rsidRPr="00D8787F">
        <w:rPr>
          <w:rFonts w:cstheme="minorHAnsi"/>
        </w:rPr>
        <w:t>.</w:t>
      </w:r>
    </w:p>
    <w:p w14:paraId="438B7850" w14:textId="77777777" w:rsidR="00D33279" w:rsidRPr="00D8787F" w:rsidRDefault="00D33279" w:rsidP="008F0915">
      <w:pPr>
        <w:pStyle w:val="ListParagraph"/>
        <w:numPr>
          <w:ilvl w:val="0"/>
          <w:numId w:val="17"/>
        </w:numPr>
        <w:rPr>
          <w:rFonts w:cstheme="minorHAnsi"/>
        </w:rPr>
      </w:pPr>
      <w:r w:rsidRPr="00D8787F">
        <w:rPr>
          <w:rFonts w:cstheme="minorHAnsi"/>
        </w:rPr>
        <w:t>Evaluate the performance of each model using appropriate evaluation metrics such as accuracy, precision, recall, F1-score, etc., on a holdout test set.</w:t>
      </w:r>
    </w:p>
    <w:p w14:paraId="58936E73" w14:textId="77777777" w:rsidR="00D33279" w:rsidRPr="00D8787F" w:rsidRDefault="00D33279" w:rsidP="008F0915">
      <w:pPr>
        <w:pStyle w:val="ListParagraph"/>
        <w:numPr>
          <w:ilvl w:val="0"/>
          <w:numId w:val="17"/>
        </w:numPr>
        <w:rPr>
          <w:rFonts w:cstheme="minorHAnsi"/>
        </w:rPr>
      </w:pPr>
      <w:r w:rsidRPr="00D8787F">
        <w:rPr>
          <w:rFonts w:cstheme="minorHAnsi"/>
        </w:rPr>
        <w:t>Compare the performance of each algorithm and identify the best-performing one.</w:t>
      </w:r>
    </w:p>
    <w:p w14:paraId="5E96D842" w14:textId="77777777" w:rsidR="00A16C51" w:rsidRPr="00D8787F" w:rsidRDefault="00A16C51" w:rsidP="00A16C51">
      <w:pPr>
        <w:snapToGrid w:val="0"/>
        <w:ind w:hanging="426"/>
        <w:rPr>
          <w:rFonts w:cstheme="minorHAnsi"/>
          <w:b/>
        </w:rPr>
      </w:pPr>
    </w:p>
    <w:p w14:paraId="5BF35642" w14:textId="77777777" w:rsidR="00A16C51" w:rsidRPr="00D8787F" w:rsidRDefault="00A16C51" w:rsidP="00A16C51">
      <w:pPr>
        <w:snapToGrid w:val="0"/>
        <w:ind w:hanging="426"/>
        <w:rPr>
          <w:rFonts w:cstheme="minorHAnsi"/>
          <w:b/>
        </w:rPr>
      </w:pPr>
    </w:p>
    <w:p w14:paraId="21410C9A" w14:textId="77777777" w:rsidR="00A16C51" w:rsidRPr="00D8787F" w:rsidRDefault="00A16C51" w:rsidP="00A16C51">
      <w:pPr>
        <w:snapToGrid w:val="0"/>
        <w:ind w:hanging="426"/>
        <w:rPr>
          <w:rFonts w:cstheme="minorHAnsi"/>
          <w:b/>
        </w:rPr>
      </w:pPr>
      <w:proofErr w:type="gramStart"/>
      <w:r w:rsidRPr="00D8787F">
        <w:rPr>
          <w:rFonts w:cstheme="minorHAnsi"/>
          <w:b/>
        </w:rPr>
        <w:t>Program :</w:t>
      </w:r>
      <w:proofErr w:type="gramEnd"/>
    </w:p>
    <w:p w14:paraId="51860813" w14:textId="5BB15A1E" w:rsidR="00D33279" w:rsidRPr="00D8787F" w:rsidRDefault="00D33279" w:rsidP="00A16C51">
      <w:pPr>
        <w:snapToGrid w:val="0"/>
        <w:ind w:hanging="426"/>
        <w:rPr>
          <w:rFonts w:cstheme="minorHAnsi"/>
          <w:b/>
        </w:rPr>
      </w:pPr>
      <w:r w:rsidRPr="00D8787F">
        <w:rPr>
          <w:rFonts w:cstheme="minorHAnsi"/>
          <w:b/>
        </w:rPr>
        <w:tab/>
        <w:t>DECISION TREE:</w:t>
      </w:r>
    </w:p>
    <w:p w14:paraId="01B8F3ED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mport pandas as pd</w:t>
      </w:r>
    </w:p>
    <w:p w14:paraId="2F727968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from </w:t>
      </w: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klearn.model</w:t>
      </w:r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_selection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mport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rain_test_split</w:t>
      </w:r>
      <w:proofErr w:type="spellEnd"/>
    </w:p>
    <w:p w14:paraId="55A84800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from </w:t>
      </w: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klearn.tree</w:t>
      </w:r>
      <w:proofErr w:type="spellEnd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mport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ecisionTreeClassifier</w:t>
      </w:r>
      <w:proofErr w:type="spellEnd"/>
    </w:p>
    <w:p w14:paraId="33DF01D7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from </w:t>
      </w: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klearn.model</w:t>
      </w:r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_selection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mport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ridSearchCV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RandomizedSearchCV</w:t>
      </w:r>
      <w:proofErr w:type="spellEnd"/>
    </w:p>
    <w:p w14:paraId="0D5666C8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from </w:t>
      </w: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klearn.metrics</w:t>
      </w:r>
      <w:proofErr w:type="spellEnd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mport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lassification_repor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onfusion_matrix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</w:t>
      </w:r>
    </w:p>
    <w:p w14:paraId="7135B593" w14:textId="77777777" w:rsidR="00A16C51" w:rsidRPr="00D8787F" w:rsidRDefault="00A16C51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4C474D32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d.read</w:t>
      </w:r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_csv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'telco-customer-churn.csv')</w:t>
      </w:r>
    </w:p>
    <w:p w14:paraId="666961B6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.head</w:t>
      </w:r>
      <w:proofErr w:type="spellEnd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)</w:t>
      </w:r>
    </w:p>
    <w:p w14:paraId="7D7483E7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51C8F6A3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one hot encoding</w:t>
      </w:r>
    </w:p>
    <w:p w14:paraId="25AAB4F1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ol= ['gender','Partner','Dependents','PhoneService','MultipleLines','InternetService','DeviceProtection','OnlineSecurity','OnlineBackup','TechSupport','StreamingTV','StreamingMovies','PaperlessBilling','Churn']</w:t>
      </w:r>
    </w:p>
    <w:p w14:paraId="20EC4058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data =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d.get_</w:t>
      </w: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ummies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columns=col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rop_firs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=True)</w:t>
      </w:r>
    </w:p>
    <w:p w14:paraId="226D2BB0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ata.head</w:t>
      </w:r>
      <w:proofErr w:type="spellEnd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)</w:t>
      </w:r>
    </w:p>
    <w:p w14:paraId="4F2BF633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4A081264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lastRenderedPageBreak/>
        <w:t>##segregate independent and dependent variable</w:t>
      </w:r>
    </w:p>
    <w:p w14:paraId="32B667F7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X = </w:t>
      </w: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ata.iloc</w:t>
      </w:r>
      <w:proofErr w:type="spellEnd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:,:-1].values</w:t>
      </w:r>
    </w:p>
    <w:p w14:paraId="1ABF2CD9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y = </w:t>
      </w: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ata.iloc</w:t>
      </w:r>
      <w:proofErr w:type="spellEnd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:,-1].values</w:t>
      </w:r>
    </w:p>
    <w:p w14:paraId="33284A90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2BC145F6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</w:t>
      </w: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build</w:t>
      </w:r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the model</w:t>
      </w:r>
    </w:p>
    <w:p w14:paraId="30A5CB6E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rain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es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rain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es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rain_test_</w:t>
      </w: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pli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X, y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est_size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=0.3)</w:t>
      </w:r>
    </w:p>
    <w:p w14:paraId="637A055D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63835AC8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413EA3BE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Decision Tree</w:t>
      </w:r>
    </w:p>
    <w:p w14:paraId="1B1C77E2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t_model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ecisionTreeClassifier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2E2FD3FF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7BE4AEA2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tunable parameters for Decision Tree</w:t>
      </w:r>
    </w:p>
    <w:p w14:paraId="0F0C6442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"Decision Tree Parameters:"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t_model.get_params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))</w:t>
      </w:r>
    </w:p>
    <w:p w14:paraId="696EDE90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33B19EAD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t_model.fi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rain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rain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) </w:t>
      </w:r>
    </w:p>
    <w:p w14:paraId="40210F51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</w:t>
      </w:r>
    </w:p>
    <w:p w14:paraId="4F55604E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# print prediction results </w:t>
      </w:r>
    </w:p>
    <w:p w14:paraId="195C6DED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predictions =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t_</w:t>
      </w: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odel.predict</w:t>
      </w:r>
      <w:proofErr w:type="spellEnd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es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) </w:t>
      </w:r>
    </w:p>
    <w:p w14:paraId="09F1CB8F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spellStart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lassification_repor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es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predictions)) </w:t>
      </w:r>
    </w:p>
    <w:p w14:paraId="5E467321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552F0FF2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parameter grid for Decision Tree</w:t>
      </w:r>
    </w:p>
    <w:p w14:paraId="0983A7E9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t_param_grid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{'criterion': ['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ini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', 'entropy'], '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ax_depth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': [None, 10, 20, 30], '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in_samples_spli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': [2, 5, 10], '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in_samples_leaf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': [1, 2, 4]}</w:t>
      </w:r>
    </w:p>
    <w:p w14:paraId="1ACD45D3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4FFC81A0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GridSearchCV for Decision Tree</w:t>
      </w:r>
    </w:p>
    <w:p w14:paraId="2505A607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t_grid_search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ridSearchCV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t_model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t_param_grid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, cv=5)</w:t>
      </w:r>
    </w:p>
    <w:p w14:paraId="64BF1848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t_grid_search.fi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rain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rain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121375C6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"Best Parameters for Decision Tree (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ridSearchCV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):"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t_grid_search.best_params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_)</w:t>
      </w:r>
    </w:p>
    <w:p w14:paraId="0F99EAD3" w14:textId="77777777" w:rsidR="00D33279" w:rsidRPr="00D8787F" w:rsidRDefault="00D33279" w:rsidP="00D8787F">
      <w:pPr>
        <w:spacing w:after="24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1ED2557B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rid_predictions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t_grid_</w:t>
      </w: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earch.predict</w:t>
      </w:r>
      <w:proofErr w:type="spellEnd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es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) </w:t>
      </w:r>
    </w:p>
    <w:p w14:paraId="06260556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</w:t>
      </w:r>
    </w:p>
    <w:p w14:paraId="7BA769D0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# print classification report </w:t>
      </w:r>
    </w:p>
    <w:p w14:paraId="60934BE5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spellStart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lassification_repor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es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rid_predictions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)) </w:t>
      </w:r>
    </w:p>
    <w:p w14:paraId="56B1EF8D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16BD5EC3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RandomizedSearchCV for Decision Tree</w:t>
      </w:r>
    </w:p>
    <w:p w14:paraId="79E92D83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t_random_search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RandomizedSearchCV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t_model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t_param_grid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_iter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=5, cv=5)</w:t>
      </w:r>
    </w:p>
    <w:p w14:paraId="0183F028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t_random_search.fi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rain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rain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3DA0E1DC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"Best Parameters for Decision Tree (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RandomizedSearchCV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):"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t_random_search.best_params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_)</w:t>
      </w:r>
    </w:p>
    <w:p w14:paraId="3483C1F0" w14:textId="77777777" w:rsidR="00A16C51" w:rsidRPr="00D8787F" w:rsidRDefault="00A16C51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0D45CCFD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rid_predictions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t_random_</w:t>
      </w: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earch.predict</w:t>
      </w:r>
      <w:proofErr w:type="spellEnd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es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) </w:t>
      </w:r>
    </w:p>
    <w:p w14:paraId="49D5CB5E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# print classification report </w:t>
      </w:r>
    </w:p>
    <w:p w14:paraId="29E7BD9A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spellStart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lassification_repor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es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rid_predictions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)</w:t>
      </w:r>
    </w:p>
    <w:p w14:paraId="75F9FE0E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3DB3DFA4" w14:textId="77777777" w:rsidR="00A16C51" w:rsidRDefault="00A16C51" w:rsidP="00A16C51">
      <w:pPr>
        <w:snapToGrid w:val="0"/>
        <w:ind w:hanging="426"/>
        <w:rPr>
          <w:rFonts w:ascii="Times New Roman" w:hAnsi="Times New Roman" w:cs="Times New Roman"/>
          <w:b/>
        </w:rPr>
      </w:pPr>
    </w:p>
    <w:p w14:paraId="565CCEBC" w14:textId="59C0E1F1" w:rsidR="00D33279" w:rsidRPr="00D8787F" w:rsidRDefault="00D33279" w:rsidP="00A16C51">
      <w:pPr>
        <w:snapToGrid w:val="0"/>
        <w:ind w:hanging="426"/>
        <w:rPr>
          <w:rFonts w:cstheme="minorHAnsi"/>
          <w:b/>
        </w:rPr>
      </w:pPr>
      <w:r w:rsidRPr="00D8787F">
        <w:rPr>
          <w:rFonts w:cstheme="minorHAnsi"/>
          <w:b/>
        </w:rPr>
        <w:t>SVM:</w:t>
      </w:r>
    </w:p>
    <w:p w14:paraId="01449763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lastRenderedPageBreak/>
        <w:t>##segregate independent and dependent variable</w:t>
      </w:r>
    </w:p>
    <w:p w14:paraId="3F706FC1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X = </w:t>
      </w: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ata.iloc</w:t>
      </w:r>
      <w:proofErr w:type="spellEnd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:,:-1].values</w:t>
      </w:r>
    </w:p>
    <w:p w14:paraId="577C2132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y = </w:t>
      </w: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ata.iloc</w:t>
      </w:r>
      <w:proofErr w:type="spellEnd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:,-1].values</w:t>
      </w:r>
    </w:p>
    <w:p w14:paraId="5012578D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6AB594A3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</w:t>
      </w: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build</w:t>
      </w:r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the mode</w:t>
      </w:r>
    </w:p>
    <w:p w14:paraId="531417F1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rain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es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rain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es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rain_test_</w:t>
      </w: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pli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X, y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est_size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=0.3)</w:t>
      </w:r>
    </w:p>
    <w:p w14:paraId="44E75384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model = </w:t>
      </w: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VC(</w:t>
      </w:r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) </w:t>
      </w:r>
    </w:p>
    <w:p w14:paraId="797BB60F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odel.fi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rain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rain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) </w:t>
      </w:r>
    </w:p>
    <w:p w14:paraId="1A0445C1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</w:t>
      </w:r>
    </w:p>
    <w:p w14:paraId="30F4AA99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# print prediction results </w:t>
      </w:r>
    </w:p>
    <w:p w14:paraId="35416CE0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predictions = </w:t>
      </w: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odel.predict</w:t>
      </w:r>
      <w:proofErr w:type="spellEnd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es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) </w:t>
      </w:r>
    </w:p>
    <w:p w14:paraId="29FA972E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spellStart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lassification_repor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es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predictions)) </w:t>
      </w:r>
    </w:p>
    <w:p w14:paraId="3AC9341D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#to get all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unable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parameters:</w:t>
      </w:r>
    </w:p>
    <w:p w14:paraId="53E0FD92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odel.get_</w:t>
      </w: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arams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)</w:t>
      </w:r>
    </w:p>
    <w:p w14:paraId="6EF2D02F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119D8A9F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from </w:t>
      </w: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klearn.model</w:t>
      </w:r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_selection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mport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ridSearchCV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</w:t>
      </w:r>
    </w:p>
    <w:p w14:paraId="63DBA591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</w:t>
      </w:r>
    </w:p>
    <w:p w14:paraId="7C6B982B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# defining parameter range </w:t>
      </w:r>
    </w:p>
    <w:p w14:paraId="46B9AA6C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aram_grid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{'C': [0.1, 1, 10, 100, 1000],  </w:t>
      </w:r>
    </w:p>
    <w:p w14:paraId="5BCBD45D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      'gamma': [1, 0.1, 0.01, 0.001, 0.0001], </w:t>
      </w:r>
    </w:p>
    <w:p w14:paraId="359ED98A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         'kernel': ['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rbf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']}  </w:t>
      </w:r>
    </w:p>
    <w:p w14:paraId="2A0C503C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</w:t>
      </w: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erform</w:t>
      </w:r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grid search</w:t>
      </w:r>
    </w:p>
    <w:p w14:paraId="356EE41E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grid = </w:t>
      </w: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ridSearchCV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SVC()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aram_grid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refit = True, verbose = 3) </w:t>
      </w:r>
    </w:p>
    <w:p w14:paraId="4AB399DB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</w:t>
      </w:r>
    </w:p>
    <w:p w14:paraId="67225094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# fitting the model for grid search </w:t>
      </w:r>
    </w:p>
    <w:p w14:paraId="2A7A3ECB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rid.fi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rain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rain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) </w:t>
      </w:r>
    </w:p>
    <w:p w14:paraId="2EC7C358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#best parameter after tuning </w:t>
      </w:r>
    </w:p>
    <w:p w14:paraId="409DD964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rid.best</w:t>
      </w:r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_params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_) </w:t>
      </w:r>
    </w:p>
    <w:p w14:paraId="02A9A3AE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</w:t>
      </w:r>
    </w:p>
    <w:p w14:paraId="78C93D41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rid_predictions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rid.predict</w:t>
      </w:r>
      <w:proofErr w:type="spellEnd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es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) </w:t>
      </w:r>
    </w:p>
    <w:p w14:paraId="5B3FCC97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# print classification report </w:t>
      </w:r>
    </w:p>
    <w:p w14:paraId="39989EF0" w14:textId="77777777" w:rsidR="00D33279" w:rsidRPr="00D8787F" w:rsidRDefault="00D33279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spellStart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lassification_repor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es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rid_predictions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)) </w:t>
      </w:r>
    </w:p>
    <w:p w14:paraId="0061D7E1" w14:textId="77777777" w:rsidR="00D33279" w:rsidRPr="008D2B41" w:rsidRDefault="00D33279" w:rsidP="00A16C51">
      <w:pPr>
        <w:snapToGrid w:val="0"/>
        <w:ind w:hanging="426"/>
        <w:rPr>
          <w:rFonts w:ascii="Times New Roman" w:hAnsi="Times New Roman" w:cs="Times New Roman"/>
          <w:b/>
        </w:rPr>
      </w:pPr>
    </w:p>
    <w:p w14:paraId="38976D0C" w14:textId="7117E4A7" w:rsidR="00A16C51" w:rsidRPr="00D8787F" w:rsidRDefault="009A3FF7" w:rsidP="00A16C51">
      <w:pPr>
        <w:snapToGrid w:val="0"/>
        <w:ind w:hanging="426"/>
        <w:rPr>
          <w:rFonts w:cstheme="minorHAnsi"/>
          <w:b/>
          <w:sz w:val="24"/>
          <w:szCs w:val="24"/>
        </w:rPr>
      </w:pPr>
      <w:r w:rsidRPr="00D8787F">
        <w:rPr>
          <w:rFonts w:cstheme="minorHAnsi"/>
          <w:b/>
          <w:sz w:val="24"/>
          <w:szCs w:val="24"/>
        </w:rPr>
        <w:t>ADABOOST:</w:t>
      </w:r>
    </w:p>
    <w:p w14:paraId="63D31B4E" w14:textId="77777777" w:rsidR="009A3FF7" w:rsidRPr="00D8787F" w:rsidRDefault="009A3FF7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#segregate independent and dependent variable</w:t>
      </w:r>
    </w:p>
    <w:p w14:paraId="34CB6D08" w14:textId="77777777" w:rsidR="009A3FF7" w:rsidRPr="00D8787F" w:rsidRDefault="009A3FF7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X = </w:t>
      </w: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ata.iloc</w:t>
      </w:r>
      <w:proofErr w:type="spellEnd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:,:-1].values</w:t>
      </w:r>
    </w:p>
    <w:p w14:paraId="7B22A2BF" w14:textId="77777777" w:rsidR="009A3FF7" w:rsidRPr="00D8787F" w:rsidRDefault="009A3FF7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y = </w:t>
      </w: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ata.iloc</w:t>
      </w:r>
      <w:proofErr w:type="spellEnd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:,-1].values</w:t>
      </w:r>
    </w:p>
    <w:p w14:paraId="7ACA673A" w14:textId="77777777" w:rsidR="009A3FF7" w:rsidRPr="00D8787F" w:rsidRDefault="009A3FF7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41E7275D" w14:textId="77777777" w:rsidR="009A3FF7" w:rsidRPr="00D8787F" w:rsidRDefault="009A3FF7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</w:t>
      </w: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build</w:t>
      </w:r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the model</w:t>
      </w:r>
    </w:p>
    <w:p w14:paraId="5BDDE809" w14:textId="77777777" w:rsidR="009A3FF7" w:rsidRPr="00D8787F" w:rsidRDefault="009A3FF7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rain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es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rain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es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rain_test_</w:t>
      </w: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pli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X, y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est_size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=0.3,random_state=20)</w:t>
      </w:r>
    </w:p>
    <w:p w14:paraId="1309D9D5" w14:textId="77777777" w:rsidR="009A3FF7" w:rsidRPr="00D8787F" w:rsidRDefault="009A3FF7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daboost_model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daBoostClassifier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7BF688C2" w14:textId="77777777" w:rsidR="009A3FF7" w:rsidRPr="00D8787F" w:rsidRDefault="009A3FF7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3BE96626" w14:textId="77777777" w:rsidR="009A3FF7" w:rsidRPr="00D8787F" w:rsidRDefault="009A3FF7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tunable parameters for AdaBoost</w:t>
      </w:r>
    </w:p>
    <w:p w14:paraId="04009A66" w14:textId="77777777" w:rsidR="009A3FF7" w:rsidRPr="00D8787F" w:rsidRDefault="009A3FF7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"AdaBoost Parameters:"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daboost_model.get_params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))</w:t>
      </w:r>
    </w:p>
    <w:p w14:paraId="262FDF52" w14:textId="77777777" w:rsidR="009A3FF7" w:rsidRPr="00D8787F" w:rsidRDefault="009A3FF7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21B4E6A6" w14:textId="77777777" w:rsidR="009A3FF7" w:rsidRPr="00D8787F" w:rsidRDefault="009A3FF7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daboost_model.fi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rain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rain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) </w:t>
      </w:r>
    </w:p>
    <w:p w14:paraId="3401351D" w14:textId="77777777" w:rsidR="009A3FF7" w:rsidRPr="00D8787F" w:rsidRDefault="009A3FF7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lastRenderedPageBreak/>
        <w:t xml:space="preserve">  </w:t>
      </w:r>
    </w:p>
    <w:p w14:paraId="2D5F65F7" w14:textId="77777777" w:rsidR="009A3FF7" w:rsidRPr="00D8787F" w:rsidRDefault="009A3FF7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# print prediction results </w:t>
      </w:r>
    </w:p>
    <w:p w14:paraId="3FD772B2" w14:textId="77777777" w:rsidR="009A3FF7" w:rsidRPr="00D8787F" w:rsidRDefault="009A3FF7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predictions =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daboost_</w:t>
      </w: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odel.predict</w:t>
      </w:r>
      <w:proofErr w:type="spellEnd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es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) </w:t>
      </w:r>
    </w:p>
    <w:p w14:paraId="4757F8D2" w14:textId="77777777" w:rsidR="009A3FF7" w:rsidRPr="00D8787F" w:rsidRDefault="009A3FF7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spellStart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lassification_repor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es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predictions)) </w:t>
      </w:r>
    </w:p>
    <w:p w14:paraId="34536A28" w14:textId="77777777" w:rsidR="009A3FF7" w:rsidRPr="00D8787F" w:rsidRDefault="009A3FF7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parameter grid for AdaBoost</w:t>
      </w:r>
    </w:p>
    <w:p w14:paraId="7F1C4550" w14:textId="77777777" w:rsidR="009A3FF7" w:rsidRPr="00D8787F" w:rsidRDefault="009A3FF7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daboost_param_grid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{'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_estimators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': [50, 100, 200], '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earning_rate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': [0.01, 0.1, 0.2], 'algorithm': ['SAMME', 'SAMME.R']}</w:t>
      </w:r>
    </w:p>
    <w:p w14:paraId="7A9C0485" w14:textId="77777777" w:rsidR="009A3FF7" w:rsidRPr="00D8787F" w:rsidRDefault="009A3FF7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4E666943" w14:textId="77777777" w:rsidR="009A3FF7" w:rsidRPr="00D8787F" w:rsidRDefault="009A3FF7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GridSearchCV for AdaBoost</w:t>
      </w:r>
    </w:p>
    <w:p w14:paraId="49E10E6C" w14:textId="77777777" w:rsidR="009A3FF7" w:rsidRPr="00D8787F" w:rsidRDefault="009A3FF7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daboost_grid_search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ridSearchCV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daboost_model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daboost_param_grid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, cv=5)</w:t>
      </w:r>
    </w:p>
    <w:p w14:paraId="59F33254" w14:textId="77777777" w:rsidR="009A3FF7" w:rsidRPr="00D8787F" w:rsidRDefault="009A3FF7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daboost_grid_search.fi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rain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rain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61DEAC56" w14:textId="77777777" w:rsidR="009A3FF7" w:rsidRPr="00D8787F" w:rsidRDefault="009A3FF7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"Best Parameters for AdaBoost (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ridSearchCV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):"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daboost_grid_search.best_params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_)</w:t>
      </w:r>
    </w:p>
    <w:p w14:paraId="368647B1" w14:textId="77777777" w:rsidR="009A3FF7" w:rsidRPr="00D8787F" w:rsidRDefault="009A3FF7" w:rsidP="00D8787F">
      <w:pPr>
        <w:spacing w:after="24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58793315" w14:textId="77777777" w:rsidR="009A3FF7" w:rsidRPr="00D8787F" w:rsidRDefault="009A3FF7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rid_predictions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daboost_grid_</w:t>
      </w: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earch.predict</w:t>
      </w:r>
      <w:proofErr w:type="spellEnd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es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) </w:t>
      </w:r>
    </w:p>
    <w:p w14:paraId="3CA9880B" w14:textId="77777777" w:rsidR="009A3FF7" w:rsidRPr="00D8787F" w:rsidRDefault="009A3FF7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</w:t>
      </w:r>
    </w:p>
    <w:p w14:paraId="4ED4D88D" w14:textId="77777777" w:rsidR="009A3FF7" w:rsidRPr="00D8787F" w:rsidRDefault="009A3FF7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# print classification report </w:t>
      </w:r>
    </w:p>
    <w:p w14:paraId="568468CC" w14:textId="77777777" w:rsidR="009A3FF7" w:rsidRPr="00D8787F" w:rsidRDefault="009A3FF7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spellStart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lassification_repor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es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rid_predictions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)) </w:t>
      </w:r>
    </w:p>
    <w:p w14:paraId="46B83E89" w14:textId="77777777" w:rsidR="009A3FF7" w:rsidRPr="00D8787F" w:rsidRDefault="009A3FF7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RandomizedSearchCV for AdaBoost</w:t>
      </w:r>
    </w:p>
    <w:p w14:paraId="2543F193" w14:textId="77777777" w:rsidR="009A3FF7" w:rsidRPr="00D8787F" w:rsidRDefault="009A3FF7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daboost_random_search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RandomizedSearchCV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daboost_model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daboost_param_grid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_iter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=5, cv=5)</w:t>
      </w:r>
    </w:p>
    <w:p w14:paraId="3A976C25" w14:textId="77777777" w:rsidR="009A3FF7" w:rsidRPr="00D8787F" w:rsidRDefault="009A3FF7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daboost_random_search.fi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rain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rain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5E1C95D1" w14:textId="77777777" w:rsidR="009A3FF7" w:rsidRPr="00D8787F" w:rsidRDefault="009A3FF7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"Best Parameters for AdaBoost (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RandomizedSearchCV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):"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daboost_random_search.best_params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_)</w:t>
      </w:r>
    </w:p>
    <w:p w14:paraId="24A29D9D" w14:textId="77777777" w:rsidR="009A3FF7" w:rsidRPr="00D8787F" w:rsidRDefault="009A3FF7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47F877EA" w14:textId="77777777" w:rsidR="009A3FF7" w:rsidRPr="00D8787F" w:rsidRDefault="009A3FF7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rid_predictions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daboost_random_</w:t>
      </w: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earch.predict</w:t>
      </w:r>
      <w:proofErr w:type="spellEnd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tes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) </w:t>
      </w:r>
    </w:p>
    <w:p w14:paraId="221D2E9E" w14:textId="77777777" w:rsidR="009A3FF7" w:rsidRPr="00D8787F" w:rsidRDefault="009A3FF7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</w:t>
      </w:r>
    </w:p>
    <w:p w14:paraId="5492185F" w14:textId="77777777" w:rsidR="009A3FF7" w:rsidRPr="00D8787F" w:rsidRDefault="009A3FF7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# print classification report </w:t>
      </w:r>
    </w:p>
    <w:p w14:paraId="03BDDE77" w14:textId="77777777" w:rsidR="009A3FF7" w:rsidRPr="00D8787F" w:rsidRDefault="009A3FF7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gram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spellStart"/>
      <w:proofErr w:type="gram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lassification_repor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_test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rid_predictions</w:t>
      </w:r>
      <w:proofErr w:type="spellEnd"/>
      <w:r w:rsidRPr="00D8787F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)) </w:t>
      </w:r>
    </w:p>
    <w:p w14:paraId="23F0CA3A" w14:textId="77777777" w:rsidR="009A3FF7" w:rsidRPr="00D8787F" w:rsidRDefault="009A3FF7" w:rsidP="00D8787F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6B1B8585" w14:textId="77777777" w:rsidR="009A3FF7" w:rsidRPr="009A3FF7" w:rsidRDefault="009A3FF7" w:rsidP="00D8787F">
      <w:pPr>
        <w:spacing w:after="0" w:line="285" w:lineRule="atLeast"/>
        <w:rPr>
          <w:rFonts w:ascii="Consolas" w:eastAsia="Times New Roman" w:hAnsi="Consolas" w:cs="Times New Roman"/>
          <w:color w:val="C5C8C6"/>
          <w:kern w:val="0"/>
          <w:sz w:val="21"/>
          <w:szCs w:val="21"/>
          <w:lang w:eastAsia="en-IN"/>
          <w14:ligatures w14:val="none"/>
        </w:rPr>
      </w:pPr>
    </w:p>
    <w:p w14:paraId="26C1FCBA" w14:textId="77777777" w:rsidR="009A3FF7" w:rsidRPr="008D2B41" w:rsidRDefault="009A3FF7" w:rsidP="00A16C51">
      <w:pPr>
        <w:snapToGrid w:val="0"/>
        <w:ind w:hanging="426"/>
        <w:rPr>
          <w:rFonts w:ascii="Times New Roman" w:hAnsi="Times New Roman" w:cs="Times New Roman"/>
          <w:b/>
          <w:sz w:val="24"/>
          <w:szCs w:val="24"/>
        </w:rPr>
      </w:pPr>
    </w:p>
    <w:p w14:paraId="243F305D" w14:textId="77777777" w:rsidR="00A16C51" w:rsidRDefault="00A16C51" w:rsidP="00A16C51">
      <w:pPr>
        <w:snapToGrid w:val="0"/>
        <w:ind w:hanging="426"/>
        <w:rPr>
          <w:rFonts w:cstheme="minorHAnsi"/>
          <w:b/>
        </w:rPr>
      </w:pPr>
      <w:r w:rsidRPr="00D8787F">
        <w:rPr>
          <w:rFonts w:cstheme="minorHAnsi"/>
          <w:b/>
        </w:rPr>
        <w:t>Output:</w:t>
      </w:r>
    </w:p>
    <w:p w14:paraId="1A973D5A" w14:textId="77777777" w:rsidR="00D8787F" w:rsidRPr="00D8787F" w:rsidRDefault="00D8787F" w:rsidP="00A16C51">
      <w:pPr>
        <w:snapToGrid w:val="0"/>
        <w:ind w:hanging="426"/>
        <w:rPr>
          <w:rFonts w:cstheme="minorHAnsi"/>
          <w:b/>
        </w:rPr>
      </w:pPr>
    </w:p>
    <w:p w14:paraId="78B18657" w14:textId="443AF5F7" w:rsidR="00D33279" w:rsidRDefault="00D33279" w:rsidP="00A16C51">
      <w:pPr>
        <w:snapToGrid w:val="0"/>
        <w:ind w:hanging="426"/>
        <w:rPr>
          <w:rFonts w:cstheme="minorHAnsi"/>
          <w:b/>
        </w:rPr>
      </w:pPr>
      <w:r w:rsidRPr="00D8787F">
        <w:rPr>
          <w:rFonts w:cstheme="minorHAnsi"/>
          <w:b/>
        </w:rPr>
        <w:tab/>
        <w:t>DECISION TREE:</w:t>
      </w:r>
    </w:p>
    <w:p w14:paraId="65B7B98A" w14:textId="77777777" w:rsidR="00D8787F" w:rsidRPr="00D8787F" w:rsidRDefault="00D8787F" w:rsidP="00A16C51">
      <w:pPr>
        <w:snapToGrid w:val="0"/>
        <w:ind w:hanging="426"/>
        <w:rPr>
          <w:rFonts w:cstheme="minorHAnsi"/>
          <w:b/>
        </w:rPr>
      </w:pPr>
    </w:p>
    <w:p w14:paraId="49B1C7B9" w14:textId="16B9A1E2" w:rsidR="00D33279" w:rsidRDefault="00D33279" w:rsidP="00A16C51">
      <w:pPr>
        <w:snapToGrid w:val="0"/>
        <w:ind w:hanging="426"/>
        <w:rPr>
          <w:rFonts w:ascii="Times New Roman" w:hAnsi="Times New Roman" w:cs="Times New Roman"/>
          <w:b/>
        </w:rPr>
      </w:pPr>
      <w:r w:rsidRPr="00D33279">
        <w:rPr>
          <w:rFonts w:ascii="Times New Roman" w:hAnsi="Times New Roman" w:cs="Times New Roman"/>
          <w:b/>
          <w:noProof/>
        </w:rPr>
        <w:drawing>
          <wp:inline distT="0" distB="0" distL="0" distR="0" wp14:anchorId="6A841B2A" wp14:editId="0E0F1785">
            <wp:extent cx="5731510" cy="179705"/>
            <wp:effectExtent l="0" t="0" r="2540" b="0"/>
            <wp:docPr id="10499508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995084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2CEA6" w14:textId="16A1BA3E" w:rsidR="00D33279" w:rsidRPr="008D2B41" w:rsidRDefault="00D33279" w:rsidP="00A16C51">
      <w:pPr>
        <w:snapToGrid w:val="0"/>
        <w:ind w:hanging="426"/>
        <w:rPr>
          <w:rFonts w:ascii="Times New Roman" w:hAnsi="Times New Roman" w:cs="Times New Roman"/>
          <w:b/>
        </w:rPr>
      </w:pPr>
      <w:r w:rsidRPr="00D33279">
        <w:rPr>
          <w:rFonts w:ascii="Times New Roman" w:hAnsi="Times New Roman" w:cs="Times New Roman"/>
          <w:b/>
          <w:noProof/>
        </w:rPr>
        <w:lastRenderedPageBreak/>
        <w:drawing>
          <wp:inline distT="0" distB="0" distL="0" distR="0" wp14:anchorId="557291B9" wp14:editId="274D3EB3">
            <wp:extent cx="4451579" cy="1651085"/>
            <wp:effectExtent l="0" t="0" r="6350" b="6350"/>
            <wp:docPr id="16725660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2566036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51579" cy="1651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F32CF" w14:textId="4447E3AA" w:rsidR="00A16C51" w:rsidRDefault="00A16C51" w:rsidP="00A16C51">
      <w:pPr>
        <w:snapToGrid w:val="0"/>
        <w:ind w:hanging="426"/>
        <w:rPr>
          <w:rFonts w:ascii="Times New Roman" w:hAnsi="Times New Roman" w:cs="Times New Roman"/>
          <w:b/>
        </w:rPr>
      </w:pPr>
    </w:p>
    <w:p w14:paraId="58BCEC90" w14:textId="14F5DA56" w:rsidR="00A16C51" w:rsidRDefault="00A16C51" w:rsidP="00A16C51">
      <w:pPr>
        <w:snapToGrid w:val="0"/>
        <w:ind w:hanging="426"/>
        <w:rPr>
          <w:rFonts w:ascii="Times New Roman" w:hAnsi="Times New Roman" w:cs="Times New Roman"/>
          <w:b/>
        </w:rPr>
      </w:pPr>
    </w:p>
    <w:p w14:paraId="62CC4772" w14:textId="3298EA17" w:rsidR="00A16C51" w:rsidRDefault="00D33279" w:rsidP="00A16C51">
      <w:pPr>
        <w:snapToGrid w:val="0"/>
        <w:ind w:hanging="426"/>
        <w:rPr>
          <w:rFonts w:ascii="Times New Roman" w:hAnsi="Times New Roman" w:cs="Times New Roman"/>
          <w:b/>
        </w:rPr>
      </w:pPr>
      <w:r w:rsidRPr="00D33279">
        <w:rPr>
          <w:rFonts w:ascii="Times New Roman" w:hAnsi="Times New Roman" w:cs="Times New Roman"/>
          <w:b/>
          <w:noProof/>
        </w:rPr>
        <w:drawing>
          <wp:inline distT="0" distB="0" distL="0" distR="0" wp14:anchorId="2F5930E6" wp14:editId="264A523E">
            <wp:extent cx="5731510" cy="1828165"/>
            <wp:effectExtent l="0" t="0" r="2540" b="635"/>
            <wp:docPr id="20444824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4482417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2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DD946" w14:textId="5C4D710A" w:rsidR="00A16C51" w:rsidRDefault="00A16C51" w:rsidP="00A16C51">
      <w:pPr>
        <w:snapToGrid w:val="0"/>
        <w:ind w:hanging="426"/>
        <w:rPr>
          <w:rFonts w:ascii="Times New Roman" w:hAnsi="Times New Roman" w:cs="Times New Roman"/>
          <w:b/>
        </w:rPr>
      </w:pPr>
      <w:r w:rsidRPr="008D2B41">
        <w:rPr>
          <w:rFonts w:ascii="Times New Roman" w:hAnsi="Times New Roman" w:cs="Times New Roman"/>
          <w:b/>
        </w:rPr>
        <w:t xml:space="preserve"> </w:t>
      </w:r>
    </w:p>
    <w:p w14:paraId="46E52BBE" w14:textId="28512776" w:rsidR="00A16C51" w:rsidRPr="00D8787F" w:rsidRDefault="00D33279" w:rsidP="00A16C51">
      <w:pPr>
        <w:snapToGrid w:val="0"/>
        <w:ind w:hanging="426"/>
        <w:rPr>
          <w:rFonts w:cstheme="minorHAnsi"/>
          <w:b/>
        </w:rPr>
      </w:pPr>
      <w:r w:rsidRPr="00D8787F">
        <w:rPr>
          <w:rFonts w:cstheme="minorHAnsi"/>
          <w:b/>
        </w:rPr>
        <w:t>SVM:</w:t>
      </w:r>
    </w:p>
    <w:p w14:paraId="246E40E8" w14:textId="33B78A89" w:rsidR="00D33279" w:rsidRPr="00D8787F" w:rsidRDefault="00D33279" w:rsidP="00A16C51">
      <w:pPr>
        <w:snapToGrid w:val="0"/>
        <w:ind w:hanging="426"/>
        <w:rPr>
          <w:rFonts w:cstheme="minorHAnsi"/>
          <w:b/>
        </w:rPr>
      </w:pPr>
      <w:r w:rsidRPr="00D8787F">
        <w:rPr>
          <w:rFonts w:cstheme="minorHAnsi"/>
          <w:b/>
          <w:noProof/>
        </w:rPr>
        <w:drawing>
          <wp:inline distT="0" distB="0" distL="0" distR="0" wp14:anchorId="234A8B67" wp14:editId="7DD2BBE4">
            <wp:extent cx="4591286" cy="1708238"/>
            <wp:effectExtent l="0" t="0" r="0" b="6350"/>
            <wp:docPr id="17458054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5805416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591286" cy="1708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842CF" w14:textId="34EC2863" w:rsidR="00D33279" w:rsidRPr="00D8787F" w:rsidRDefault="009A3FF7" w:rsidP="00A16C51">
      <w:pPr>
        <w:snapToGrid w:val="0"/>
        <w:ind w:hanging="426"/>
        <w:rPr>
          <w:rFonts w:cstheme="minorHAnsi"/>
          <w:b/>
        </w:rPr>
      </w:pPr>
      <w:r w:rsidRPr="00D8787F">
        <w:rPr>
          <w:rFonts w:cstheme="minorHAnsi"/>
          <w:b/>
          <w:noProof/>
        </w:rPr>
        <w:drawing>
          <wp:inline distT="0" distB="0" distL="0" distR="0" wp14:anchorId="62D61C27" wp14:editId="4B02FB3B">
            <wp:extent cx="3765744" cy="285765"/>
            <wp:effectExtent l="0" t="0" r="6350" b="0"/>
            <wp:docPr id="20659321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593218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765744" cy="28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FA7CF" w14:textId="20C56D11" w:rsidR="009A3FF7" w:rsidRPr="00D8787F" w:rsidRDefault="009A3FF7" w:rsidP="00A16C51">
      <w:pPr>
        <w:snapToGrid w:val="0"/>
        <w:ind w:hanging="426"/>
        <w:rPr>
          <w:rFonts w:cstheme="minorHAnsi"/>
          <w:b/>
        </w:rPr>
      </w:pPr>
      <w:r w:rsidRPr="00D8787F">
        <w:rPr>
          <w:rFonts w:cstheme="minorHAnsi"/>
          <w:b/>
          <w:noProof/>
        </w:rPr>
        <w:drawing>
          <wp:inline distT="0" distB="0" distL="0" distR="0" wp14:anchorId="50F5D80D" wp14:editId="026E5161">
            <wp:extent cx="4419827" cy="1644735"/>
            <wp:effectExtent l="0" t="0" r="0" b="0"/>
            <wp:docPr id="6744886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488698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419827" cy="164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F6D3E" w14:textId="4761A549" w:rsidR="009A3FF7" w:rsidRPr="00D8787F" w:rsidRDefault="009A3FF7" w:rsidP="00A16C51">
      <w:pPr>
        <w:snapToGrid w:val="0"/>
        <w:ind w:hanging="426"/>
        <w:rPr>
          <w:rFonts w:cstheme="minorHAnsi"/>
          <w:b/>
        </w:rPr>
      </w:pPr>
      <w:r w:rsidRPr="00D8787F">
        <w:rPr>
          <w:rFonts w:cstheme="minorHAnsi"/>
          <w:b/>
        </w:rPr>
        <w:lastRenderedPageBreak/>
        <w:t>ADABOOST:</w:t>
      </w:r>
    </w:p>
    <w:p w14:paraId="198D231C" w14:textId="2C75E593" w:rsidR="009A3FF7" w:rsidRPr="00D8787F" w:rsidRDefault="009A3FF7" w:rsidP="00A16C51">
      <w:pPr>
        <w:snapToGrid w:val="0"/>
        <w:ind w:hanging="426"/>
        <w:rPr>
          <w:rFonts w:cstheme="minorHAnsi"/>
          <w:b/>
        </w:rPr>
      </w:pPr>
      <w:r w:rsidRPr="00D8787F">
        <w:rPr>
          <w:rFonts w:cstheme="minorHAnsi"/>
          <w:b/>
          <w:noProof/>
        </w:rPr>
        <w:drawing>
          <wp:inline distT="0" distB="0" distL="0" distR="0" wp14:anchorId="41F50E92" wp14:editId="713CCC88">
            <wp:extent cx="4165814" cy="1759040"/>
            <wp:effectExtent l="0" t="0" r="6350" b="0"/>
            <wp:docPr id="14840437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043704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165814" cy="175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5ACE0" w14:textId="307496F7" w:rsidR="009A3FF7" w:rsidRPr="00D8787F" w:rsidRDefault="009A3FF7" w:rsidP="00A16C51">
      <w:pPr>
        <w:snapToGrid w:val="0"/>
        <w:ind w:hanging="426"/>
        <w:rPr>
          <w:rFonts w:cstheme="minorHAnsi"/>
          <w:b/>
        </w:rPr>
      </w:pPr>
      <w:r w:rsidRPr="00D8787F">
        <w:rPr>
          <w:rFonts w:cstheme="minorHAnsi"/>
          <w:b/>
          <w:noProof/>
        </w:rPr>
        <w:drawing>
          <wp:inline distT="0" distB="0" distL="0" distR="0" wp14:anchorId="03D05FC5" wp14:editId="6BF6BA77">
            <wp:extent cx="5169166" cy="1797142"/>
            <wp:effectExtent l="0" t="0" r="0" b="0"/>
            <wp:docPr id="19671399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713993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69166" cy="1797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0A0E2" w14:textId="4D60A558" w:rsidR="009A3FF7" w:rsidRPr="00D8787F" w:rsidRDefault="009A3FF7" w:rsidP="00A16C51">
      <w:pPr>
        <w:snapToGrid w:val="0"/>
        <w:ind w:hanging="426"/>
        <w:rPr>
          <w:rFonts w:cstheme="minorHAnsi"/>
          <w:b/>
        </w:rPr>
      </w:pPr>
      <w:r w:rsidRPr="00D8787F">
        <w:rPr>
          <w:rFonts w:cstheme="minorHAnsi"/>
          <w:b/>
          <w:noProof/>
        </w:rPr>
        <w:drawing>
          <wp:inline distT="0" distB="0" distL="0" distR="0" wp14:anchorId="0FB3F950" wp14:editId="06702B76">
            <wp:extent cx="4540483" cy="1657435"/>
            <wp:effectExtent l="0" t="0" r="0" b="0"/>
            <wp:docPr id="15755153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5515342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540483" cy="165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1E2CC" w14:textId="77777777" w:rsidR="008F0915" w:rsidRPr="00D8787F" w:rsidRDefault="008F0915" w:rsidP="00A16C51">
      <w:pPr>
        <w:snapToGrid w:val="0"/>
        <w:ind w:hanging="426"/>
        <w:rPr>
          <w:rFonts w:cstheme="minorHAnsi"/>
          <w:b/>
        </w:rPr>
      </w:pPr>
    </w:p>
    <w:p w14:paraId="60CC05A4" w14:textId="761EE071" w:rsidR="00A16C51" w:rsidRPr="00D8787F" w:rsidRDefault="00A16C51" w:rsidP="008F0915">
      <w:pPr>
        <w:rPr>
          <w:rFonts w:cstheme="minorHAnsi"/>
        </w:rPr>
      </w:pPr>
      <w:r w:rsidRPr="00D8787F">
        <w:rPr>
          <w:rFonts w:cstheme="minorHAnsi"/>
          <w:b/>
          <w:bCs/>
        </w:rPr>
        <w:t xml:space="preserve">Result: </w:t>
      </w:r>
      <w:r w:rsidRPr="00D8787F">
        <w:rPr>
          <w:rFonts w:cstheme="minorHAnsi"/>
        </w:rPr>
        <w:t>The above program</w:t>
      </w:r>
      <w:r w:rsidR="009A3FF7" w:rsidRPr="00D8787F">
        <w:rPr>
          <w:rFonts w:cstheme="minorHAnsi"/>
        </w:rPr>
        <w:t xml:space="preserve"> to</w:t>
      </w:r>
      <w:r w:rsidRPr="00D8787F">
        <w:rPr>
          <w:rFonts w:cstheme="minorHAnsi"/>
        </w:rPr>
        <w:t xml:space="preserve"> </w:t>
      </w:r>
      <w:r w:rsidR="008F0915" w:rsidRPr="00D8787F">
        <w:rPr>
          <w:rFonts w:cstheme="minorHAnsi"/>
        </w:rPr>
        <w:t>o</w:t>
      </w:r>
      <w:r w:rsidR="009A3FF7" w:rsidRPr="00D8787F">
        <w:rPr>
          <w:rFonts w:cstheme="minorHAnsi"/>
        </w:rPr>
        <w:t xml:space="preserve">ptimize classification algorithms (SVM, Decision Tree, Random Forest, and boosting) on a dataset by tuning parameters using </w:t>
      </w:r>
      <w:proofErr w:type="spellStart"/>
      <w:r w:rsidR="009A3FF7" w:rsidRPr="00D8787F">
        <w:rPr>
          <w:rFonts w:cstheme="minorHAnsi"/>
        </w:rPr>
        <w:t>GridSearchCV</w:t>
      </w:r>
      <w:proofErr w:type="spellEnd"/>
      <w:r w:rsidR="009A3FF7" w:rsidRPr="00D8787F">
        <w:rPr>
          <w:rFonts w:cstheme="minorHAnsi"/>
        </w:rPr>
        <w:t xml:space="preserve"> and </w:t>
      </w:r>
      <w:proofErr w:type="spellStart"/>
      <w:r w:rsidR="009A3FF7" w:rsidRPr="00D8787F">
        <w:rPr>
          <w:rFonts w:cstheme="minorHAnsi"/>
        </w:rPr>
        <w:t>RandomizedSearchCV</w:t>
      </w:r>
      <w:proofErr w:type="spellEnd"/>
      <w:r w:rsidR="009A3FF7" w:rsidRPr="00D8787F">
        <w:rPr>
          <w:rFonts w:cstheme="minorHAnsi"/>
        </w:rPr>
        <w:t xml:space="preserve"> to maximize accuracy. </w:t>
      </w:r>
      <w:r w:rsidRPr="00D8787F">
        <w:rPr>
          <w:rFonts w:cstheme="minorHAnsi"/>
        </w:rPr>
        <w:t>has been successfully executed.</w:t>
      </w:r>
    </w:p>
    <w:p w14:paraId="0E015AD1" w14:textId="77777777" w:rsidR="00A16C51" w:rsidRPr="008F0915" w:rsidRDefault="00A16C51" w:rsidP="008F0915">
      <w:pPr>
        <w:rPr>
          <w:rFonts w:ascii="Times New Roman" w:hAnsi="Times New Roman" w:cs="Times New Roman"/>
        </w:rPr>
      </w:pPr>
    </w:p>
    <w:p w14:paraId="4FC2EAD9" w14:textId="77777777" w:rsidR="00A16C51" w:rsidRDefault="00A16C51"/>
    <w:p w14:paraId="520887AD" w14:textId="77777777" w:rsidR="00A16C51" w:rsidRDefault="00A16C51"/>
    <w:p w14:paraId="2C8E89AE" w14:textId="77777777" w:rsidR="00493624" w:rsidRDefault="00493624"/>
    <w:p w14:paraId="29535DBB" w14:textId="77777777" w:rsidR="00493624" w:rsidRDefault="00493624"/>
    <w:p w14:paraId="2472DB6D" w14:textId="77777777" w:rsidR="009A3FF7" w:rsidRDefault="009A3FF7" w:rsidP="009A3FF7">
      <w:pPr>
        <w:snapToGrid w:val="0"/>
      </w:pPr>
    </w:p>
    <w:p w14:paraId="0DDADBB6" w14:textId="77777777" w:rsidR="008F0915" w:rsidRPr="00D8787F" w:rsidRDefault="008F0915" w:rsidP="009A3FF7">
      <w:pPr>
        <w:snapToGrid w:val="0"/>
        <w:rPr>
          <w:rFonts w:cstheme="minorHAnsi"/>
          <w:b/>
        </w:rPr>
      </w:pPr>
    </w:p>
    <w:tbl>
      <w:tblPr>
        <w:tblStyle w:val="TableGrid"/>
        <w:tblW w:w="9924" w:type="dxa"/>
        <w:tblInd w:w="-431" w:type="dxa"/>
        <w:tblLook w:val="04A0" w:firstRow="1" w:lastRow="0" w:firstColumn="1" w:lastColumn="0" w:noHBand="0" w:noVBand="1"/>
      </w:tblPr>
      <w:tblGrid>
        <w:gridCol w:w="1702"/>
        <w:gridCol w:w="8222"/>
      </w:tblGrid>
      <w:tr w:rsidR="009A3FF7" w:rsidRPr="00D8787F" w14:paraId="6A9834F3" w14:textId="77777777" w:rsidTr="00A27A21">
        <w:trPr>
          <w:trHeight w:val="416"/>
        </w:trPr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589ED1" w14:textId="2E6021EC" w:rsidR="009A3FF7" w:rsidRPr="00D8787F" w:rsidRDefault="009A3FF7" w:rsidP="00A27A21">
            <w:pPr>
              <w:snapToGrid w:val="0"/>
              <w:rPr>
                <w:rFonts w:cstheme="minorHAnsi"/>
                <w:b/>
                <w:sz w:val="24"/>
                <w:szCs w:val="24"/>
              </w:rPr>
            </w:pPr>
            <w:r w:rsidRPr="00D8787F">
              <w:rPr>
                <w:rFonts w:cstheme="minorHAnsi"/>
                <w:b/>
                <w:sz w:val="24"/>
                <w:szCs w:val="24"/>
              </w:rPr>
              <w:lastRenderedPageBreak/>
              <w:t>Ex. No</w:t>
            </w:r>
            <w:r w:rsidRPr="00D8787F">
              <w:rPr>
                <w:rFonts w:cstheme="minorHAnsi"/>
                <w:b/>
              </w:rPr>
              <w:t>: 07</w:t>
            </w:r>
          </w:p>
        </w:tc>
        <w:tc>
          <w:tcPr>
            <w:tcW w:w="822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D196F0" w14:textId="4DFD4561" w:rsidR="009A3FF7" w:rsidRPr="00D8787F" w:rsidRDefault="008F0915" w:rsidP="008F0915">
            <w:pPr>
              <w:jc w:val="center"/>
              <w:rPr>
                <w:rFonts w:cstheme="minorHAnsi"/>
                <w:b/>
                <w:bCs/>
                <w:sz w:val="24"/>
                <w:szCs w:val="24"/>
                <w:lang w:eastAsia="en-IN"/>
              </w:rPr>
            </w:pPr>
            <w:r w:rsidRPr="00D8787F">
              <w:rPr>
                <w:rFonts w:cstheme="minorHAnsi"/>
                <w:b/>
                <w:bCs/>
                <w:sz w:val="24"/>
                <w:szCs w:val="24"/>
                <w:lang w:eastAsia="en-IN"/>
              </w:rPr>
              <w:t>K-MEANS</w:t>
            </w:r>
          </w:p>
        </w:tc>
      </w:tr>
      <w:tr w:rsidR="009A3FF7" w:rsidRPr="00D8787F" w14:paraId="63EC383F" w14:textId="77777777" w:rsidTr="00A27A21">
        <w:trPr>
          <w:trHeight w:val="419"/>
        </w:trPr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343E38" w14:textId="2B4BEEBC" w:rsidR="009A3FF7" w:rsidRPr="00D8787F" w:rsidRDefault="006F1494" w:rsidP="00A27A21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28</w:t>
            </w:r>
            <w:r w:rsidR="009A3FF7" w:rsidRPr="00D8787F">
              <w:rPr>
                <w:rFonts w:cstheme="minorHAnsi"/>
                <w:b/>
                <w:bCs/>
                <w:sz w:val="24"/>
                <w:szCs w:val="24"/>
              </w:rPr>
              <w:t>/0</w:t>
            </w:r>
            <w:r>
              <w:rPr>
                <w:rFonts w:cstheme="minorHAnsi"/>
                <w:b/>
                <w:bCs/>
                <w:sz w:val="24"/>
                <w:szCs w:val="24"/>
              </w:rPr>
              <w:t>2</w:t>
            </w:r>
            <w:r w:rsidR="009A3FF7" w:rsidRPr="00D8787F">
              <w:rPr>
                <w:rFonts w:cstheme="minorHAnsi"/>
                <w:b/>
                <w:bCs/>
                <w:sz w:val="24"/>
                <w:szCs w:val="24"/>
              </w:rPr>
              <w:t>/202</w:t>
            </w:r>
            <w:r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82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43D26C" w14:textId="77777777" w:rsidR="009A3FF7" w:rsidRPr="00D8787F" w:rsidRDefault="009A3FF7" w:rsidP="00A27A21">
            <w:pPr>
              <w:rPr>
                <w:rFonts w:eastAsia="Times New Roman" w:cstheme="minorHAnsi"/>
                <w:b/>
                <w:bCs/>
                <w:sz w:val="24"/>
                <w:szCs w:val="24"/>
                <w:lang w:eastAsia="en-GB"/>
              </w:rPr>
            </w:pPr>
          </w:p>
        </w:tc>
      </w:tr>
    </w:tbl>
    <w:p w14:paraId="7836BFDF" w14:textId="77777777" w:rsidR="009A3FF7" w:rsidRPr="00D8787F" w:rsidRDefault="009A3FF7" w:rsidP="009A3FF7">
      <w:pPr>
        <w:snapToGrid w:val="0"/>
        <w:rPr>
          <w:rFonts w:cstheme="minorHAnsi"/>
          <w:b/>
        </w:rPr>
      </w:pPr>
    </w:p>
    <w:p w14:paraId="676BB8EF" w14:textId="77777777" w:rsidR="009A3FF7" w:rsidRPr="00D8787F" w:rsidRDefault="009A3FF7" w:rsidP="009A3FF7">
      <w:pPr>
        <w:snapToGrid w:val="0"/>
        <w:rPr>
          <w:rFonts w:cstheme="minorHAnsi"/>
          <w:b/>
        </w:rPr>
      </w:pPr>
    </w:p>
    <w:p w14:paraId="2AA28A75" w14:textId="298E1BA4" w:rsidR="009A3FF7" w:rsidRPr="00D8787F" w:rsidRDefault="009A3FF7" w:rsidP="009A3FF7">
      <w:pPr>
        <w:snapToGrid w:val="0"/>
        <w:ind w:hanging="426"/>
        <w:rPr>
          <w:rFonts w:cstheme="minorHAnsi"/>
        </w:rPr>
      </w:pPr>
      <w:r w:rsidRPr="00D8787F">
        <w:rPr>
          <w:rFonts w:cstheme="minorHAnsi"/>
          <w:b/>
        </w:rPr>
        <w:t>Aim:</w:t>
      </w:r>
      <w:r w:rsidRPr="00D8787F">
        <w:rPr>
          <w:rFonts w:cstheme="minorHAnsi"/>
          <w:bCs/>
        </w:rPr>
        <w:t xml:space="preserve"> </w:t>
      </w:r>
      <w:r w:rsidR="008F0915" w:rsidRPr="00D8787F">
        <w:rPr>
          <w:rFonts w:cstheme="minorHAnsi"/>
        </w:rPr>
        <w:t>t</w:t>
      </w:r>
      <w:r w:rsidR="00ED30C3" w:rsidRPr="00D8787F">
        <w:rPr>
          <w:rFonts w:cstheme="minorHAnsi"/>
        </w:rPr>
        <w:t>o implement the K-Means clustering algorithm from scratch and compare its results with the implementation provided by scikit-learn.</w:t>
      </w:r>
    </w:p>
    <w:p w14:paraId="38A677FB" w14:textId="77777777" w:rsidR="009A3FF7" w:rsidRPr="00D8787F" w:rsidRDefault="009A3FF7" w:rsidP="009A3FF7">
      <w:pPr>
        <w:snapToGrid w:val="0"/>
        <w:ind w:hanging="426"/>
        <w:rPr>
          <w:rFonts w:cstheme="minorHAnsi"/>
          <w:b/>
        </w:rPr>
      </w:pPr>
      <w:r w:rsidRPr="00D8787F">
        <w:rPr>
          <w:rFonts w:cstheme="minorHAnsi"/>
          <w:b/>
        </w:rPr>
        <w:t>Algorithm:</w:t>
      </w:r>
    </w:p>
    <w:p w14:paraId="381181A6" w14:textId="77777777" w:rsidR="00ED30C3" w:rsidRPr="00D8787F" w:rsidRDefault="00ED30C3" w:rsidP="008F0915">
      <w:pPr>
        <w:pStyle w:val="ListParagraph"/>
        <w:numPr>
          <w:ilvl w:val="0"/>
          <w:numId w:val="18"/>
        </w:numPr>
        <w:rPr>
          <w:rFonts w:cstheme="minorHAnsi"/>
        </w:rPr>
      </w:pPr>
      <w:r w:rsidRPr="00D8787F">
        <w:rPr>
          <w:rFonts w:cstheme="minorHAnsi"/>
        </w:rPr>
        <w:t>Load the given dataset.</w:t>
      </w:r>
    </w:p>
    <w:p w14:paraId="12A77ECC" w14:textId="77777777" w:rsidR="00ED30C3" w:rsidRPr="00D8787F" w:rsidRDefault="00ED30C3" w:rsidP="008F0915">
      <w:pPr>
        <w:pStyle w:val="ListParagraph"/>
        <w:numPr>
          <w:ilvl w:val="0"/>
          <w:numId w:val="18"/>
        </w:numPr>
        <w:rPr>
          <w:rFonts w:cstheme="minorHAnsi"/>
        </w:rPr>
      </w:pPr>
      <w:r w:rsidRPr="00D8787F">
        <w:rPr>
          <w:rFonts w:cstheme="minorHAnsi"/>
        </w:rPr>
        <w:t>Preprocess the data if necessary (e.g., handling missing values, scaling features).</w:t>
      </w:r>
    </w:p>
    <w:p w14:paraId="4D8B6874" w14:textId="77777777" w:rsidR="00ED30C3" w:rsidRPr="00D8787F" w:rsidRDefault="00ED30C3" w:rsidP="008F0915">
      <w:pPr>
        <w:pStyle w:val="ListParagraph"/>
        <w:numPr>
          <w:ilvl w:val="0"/>
          <w:numId w:val="18"/>
        </w:numPr>
        <w:rPr>
          <w:rFonts w:cstheme="minorHAnsi"/>
        </w:rPr>
      </w:pPr>
      <w:r w:rsidRPr="00D8787F">
        <w:rPr>
          <w:rFonts w:cstheme="minorHAnsi"/>
        </w:rPr>
        <w:t xml:space="preserve">Implement K-Means clustering algorithm from scratch: </w:t>
      </w:r>
    </w:p>
    <w:p w14:paraId="5688D8BC" w14:textId="0446CB0F" w:rsidR="00ED30C3" w:rsidRPr="00D8787F" w:rsidRDefault="00ED30C3" w:rsidP="008F0915">
      <w:pPr>
        <w:pStyle w:val="ListParagraph"/>
        <w:numPr>
          <w:ilvl w:val="1"/>
          <w:numId w:val="18"/>
        </w:numPr>
        <w:rPr>
          <w:rFonts w:cstheme="minorHAnsi"/>
        </w:rPr>
      </w:pPr>
      <w:r w:rsidRPr="00D8787F">
        <w:rPr>
          <w:rFonts w:cstheme="minorHAnsi"/>
        </w:rPr>
        <w:t xml:space="preserve">Initialize K cluster centroids randomly. </w:t>
      </w:r>
    </w:p>
    <w:p w14:paraId="34A3A9E6" w14:textId="5A3846C7" w:rsidR="00ED30C3" w:rsidRPr="00D8787F" w:rsidRDefault="00ED30C3" w:rsidP="008F0915">
      <w:pPr>
        <w:pStyle w:val="ListParagraph"/>
        <w:numPr>
          <w:ilvl w:val="1"/>
          <w:numId w:val="18"/>
        </w:numPr>
        <w:rPr>
          <w:rFonts w:cstheme="minorHAnsi"/>
        </w:rPr>
      </w:pPr>
      <w:r w:rsidRPr="00D8787F">
        <w:rPr>
          <w:rFonts w:cstheme="minorHAnsi"/>
        </w:rPr>
        <w:t xml:space="preserve">Assign each data point to the nearest cluster centroid based on Euclidean distance. </w:t>
      </w:r>
    </w:p>
    <w:p w14:paraId="40CAD009" w14:textId="44C799DD" w:rsidR="00ED30C3" w:rsidRPr="00D8787F" w:rsidRDefault="00ED30C3" w:rsidP="008F0915">
      <w:pPr>
        <w:pStyle w:val="ListParagraph"/>
        <w:numPr>
          <w:ilvl w:val="1"/>
          <w:numId w:val="18"/>
        </w:numPr>
        <w:rPr>
          <w:rFonts w:cstheme="minorHAnsi"/>
        </w:rPr>
      </w:pPr>
      <w:r w:rsidRPr="00D8787F">
        <w:rPr>
          <w:rFonts w:cstheme="minorHAnsi"/>
        </w:rPr>
        <w:t xml:space="preserve">Update the cluster centroids by calculating the mean of all data points assigned to each cluster. </w:t>
      </w:r>
    </w:p>
    <w:p w14:paraId="3EB80225" w14:textId="5220D05F" w:rsidR="00ED30C3" w:rsidRPr="00D8787F" w:rsidRDefault="00ED30C3" w:rsidP="008F0915">
      <w:pPr>
        <w:pStyle w:val="ListParagraph"/>
        <w:numPr>
          <w:ilvl w:val="1"/>
          <w:numId w:val="18"/>
        </w:numPr>
        <w:rPr>
          <w:rFonts w:cstheme="minorHAnsi"/>
        </w:rPr>
      </w:pPr>
      <w:r w:rsidRPr="00D8787F">
        <w:rPr>
          <w:rFonts w:cstheme="minorHAnsi"/>
        </w:rPr>
        <w:t>Repeat steps b and c until convergence (either the cluster centroids stop changing significantly or a maximum number of iterations is reached).</w:t>
      </w:r>
    </w:p>
    <w:p w14:paraId="34371B76" w14:textId="21C1BABC" w:rsidR="00ED30C3" w:rsidRPr="00D8787F" w:rsidRDefault="00ED30C3" w:rsidP="008F0915">
      <w:pPr>
        <w:pStyle w:val="ListParagraph"/>
        <w:numPr>
          <w:ilvl w:val="0"/>
          <w:numId w:val="18"/>
        </w:numPr>
        <w:rPr>
          <w:rFonts w:cstheme="minorHAnsi"/>
        </w:rPr>
      </w:pPr>
      <w:r w:rsidRPr="00D8787F">
        <w:rPr>
          <w:rFonts w:cstheme="minorHAnsi"/>
        </w:rPr>
        <w:t>Use the scikit-learn implementation of K-Means clustering</w:t>
      </w:r>
    </w:p>
    <w:p w14:paraId="4125456D" w14:textId="77777777" w:rsidR="00ED30C3" w:rsidRPr="00D8787F" w:rsidRDefault="00ED30C3" w:rsidP="008F0915">
      <w:pPr>
        <w:pStyle w:val="ListParagraph"/>
        <w:numPr>
          <w:ilvl w:val="0"/>
          <w:numId w:val="18"/>
        </w:numPr>
        <w:rPr>
          <w:rFonts w:cstheme="minorHAnsi"/>
        </w:rPr>
      </w:pPr>
      <w:r w:rsidRPr="00D8787F">
        <w:rPr>
          <w:rFonts w:cstheme="minorHAnsi"/>
        </w:rPr>
        <w:t>Compare the results of the two implementations</w:t>
      </w:r>
    </w:p>
    <w:p w14:paraId="60B6BCEA" w14:textId="77777777" w:rsidR="009A3FF7" w:rsidRPr="00D8787F" w:rsidRDefault="009A3FF7" w:rsidP="009A3FF7">
      <w:pPr>
        <w:snapToGrid w:val="0"/>
        <w:ind w:hanging="426"/>
        <w:rPr>
          <w:rFonts w:cstheme="minorHAnsi"/>
          <w:b/>
        </w:rPr>
      </w:pPr>
      <w:proofErr w:type="gramStart"/>
      <w:r w:rsidRPr="00D8787F">
        <w:rPr>
          <w:rFonts w:cstheme="minorHAnsi"/>
          <w:b/>
        </w:rPr>
        <w:t>Program :</w:t>
      </w:r>
      <w:proofErr w:type="gramEnd"/>
    </w:p>
    <w:p w14:paraId="1CD79B03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mport pandas as pd</w:t>
      </w:r>
    </w:p>
    <w:p w14:paraId="16627C76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import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umpy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as np</w:t>
      </w:r>
    </w:p>
    <w:p w14:paraId="5B4D8173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from </w:t>
      </w:r>
      <w:proofErr w:type="spellStart"/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klearn.cluster</w:t>
      </w:r>
      <w:proofErr w:type="spellEnd"/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mport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KMeans</w:t>
      </w:r>
      <w:proofErr w:type="spellEnd"/>
    </w:p>
    <w:p w14:paraId="476BF6AA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from </w:t>
      </w:r>
      <w:proofErr w:type="spellStart"/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klearn.metrics</w:t>
      </w:r>
      <w:proofErr w:type="spellEnd"/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mport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ilhouette_score</w:t>
      </w:r>
      <w:proofErr w:type="spellEnd"/>
    </w:p>
    <w:p w14:paraId="13E2A217" w14:textId="77777777" w:rsidR="00ED30C3" w:rsidRPr="00891EBC" w:rsidRDefault="00ED30C3" w:rsidP="00891EBC">
      <w:pPr>
        <w:spacing w:after="24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78710705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Function to implement K-Means from scratch</w:t>
      </w:r>
    </w:p>
    <w:p w14:paraId="232753A3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def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kmeans_from_</w:t>
      </w:r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cratch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X,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_clusters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ax_iters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=400):</w:t>
      </w:r>
    </w:p>
    <w:p w14:paraId="36C061C4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# Initialize centroids randomly</w:t>
      </w:r>
    </w:p>
    <w:p w14:paraId="0D7375F8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centroids = X[</w:t>
      </w:r>
      <w:proofErr w:type="spellStart"/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p.random</w:t>
      </w:r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.choice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.shape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[0],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_clusters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, replace=False)]</w:t>
      </w:r>
    </w:p>
    <w:p w14:paraId="218175CD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</w:p>
    <w:p w14:paraId="7E90F09E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for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n range(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ax_iters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:</w:t>
      </w:r>
    </w:p>
    <w:p w14:paraId="196BD19D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</w:t>
      </w:r>
    </w:p>
    <w:p w14:paraId="58554362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   # Assign each data point to the closest centroid</w:t>
      </w:r>
    </w:p>
    <w:p w14:paraId="5A06EE27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labels = </w:t>
      </w:r>
      <w:proofErr w:type="spellStart"/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p.argmin</w:t>
      </w:r>
      <w:proofErr w:type="spellEnd"/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p.linalg.norm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(X[:,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p.newaxis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] - centroids, axis=2), axis=1)</w:t>
      </w:r>
    </w:p>
    <w:p w14:paraId="56EB290E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</w:t>
      </w:r>
    </w:p>
    <w:p w14:paraId="1692E497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   # Update centroids</w:t>
      </w:r>
    </w:p>
    <w:p w14:paraId="1C583AEA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ew_centroids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p.array</w:t>
      </w:r>
      <w:proofErr w:type="spellEnd"/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([X[labels ==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].mean(axis=0) for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n range(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_clusters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])</w:t>
      </w:r>
    </w:p>
    <w:p w14:paraId="7FD8F679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</w:t>
      </w:r>
    </w:p>
    <w:p w14:paraId="41748D7F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   # Check for convergence</w:t>
      </w:r>
    </w:p>
    <w:p w14:paraId="2F651F9F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if </w:t>
      </w:r>
      <w:proofErr w:type="spellStart"/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p.all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centroids ==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ew_centroids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:</w:t>
      </w:r>
    </w:p>
    <w:p w14:paraId="557AF279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       break</w:t>
      </w:r>
    </w:p>
    <w:p w14:paraId="68B4F262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</w:t>
      </w:r>
    </w:p>
    <w:p w14:paraId="00C37F0F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lastRenderedPageBreak/>
        <w:t xml:space="preserve">        centroids =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ew_centroids</w:t>
      </w:r>
      <w:proofErr w:type="spellEnd"/>
    </w:p>
    <w:p w14:paraId="66EE13AD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</w:p>
    <w:p w14:paraId="5675BAA6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return labels, centroids</w:t>
      </w:r>
    </w:p>
    <w:p w14:paraId="7D865FB2" w14:textId="77777777" w:rsidR="00ED30C3" w:rsidRPr="00891EBC" w:rsidRDefault="00ED30C3" w:rsidP="00891EBC">
      <w:pPr>
        <w:spacing w:after="24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67E89BDF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1 =</w:t>
      </w:r>
      <w:proofErr w:type="spellStart"/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d.read</w:t>
      </w:r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_csv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'data (1).csv')</w:t>
      </w:r>
    </w:p>
    <w:p w14:paraId="61B0A9BA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516C3E1A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df1.sort_</w:t>
      </w:r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values(</w:t>
      </w:r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by='Age', ascending=True)</w:t>
      </w:r>
    </w:p>
    <w:p w14:paraId="40975D1D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09DBEA12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ol= ['Gender']</w:t>
      </w:r>
    </w:p>
    <w:p w14:paraId="54AF616C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data =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d.get_</w:t>
      </w:r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ummies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columns=col,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rop_first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=True)</w:t>
      </w:r>
    </w:p>
    <w:p w14:paraId="67393E81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ata.head</w:t>
      </w:r>
      <w:proofErr w:type="spellEnd"/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)</w:t>
      </w:r>
    </w:p>
    <w:p w14:paraId="62F30E87" w14:textId="77777777" w:rsidR="00ED30C3" w:rsidRPr="00891EBC" w:rsidRDefault="00ED30C3" w:rsidP="00891EBC">
      <w:pPr>
        <w:spacing w:after="24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11645BBD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_clusters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5</w:t>
      </w:r>
    </w:p>
    <w:p w14:paraId="522016DC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3419CE6A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from </w:t>
      </w:r>
      <w:proofErr w:type="spellStart"/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klearn.preprocessing</w:t>
      </w:r>
      <w:proofErr w:type="spellEnd"/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mport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tandardScaler</w:t>
      </w:r>
      <w:proofErr w:type="spellEnd"/>
    </w:p>
    <w:p w14:paraId="5D107FD7" w14:textId="77777777" w:rsidR="00ED30C3" w:rsidRPr="00891EBC" w:rsidRDefault="00ED30C3" w:rsidP="00891EBC">
      <w:pPr>
        <w:spacing w:after="24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br/>
      </w:r>
    </w:p>
    <w:p w14:paraId="5D0531F2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scaler = </w:t>
      </w:r>
      <w:proofErr w:type="spellStart"/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tandardScaler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2B59FEC3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ata_scaled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caler.fit_transform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data)</w:t>
      </w:r>
    </w:p>
    <w:p w14:paraId="368F3D42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302DCC38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K-Means from scratch</w:t>
      </w:r>
    </w:p>
    <w:p w14:paraId="68003F82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abels_scratch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entroids_scratch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kmeans_from_</w:t>
      </w:r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cratch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ata.values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_clusters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6C913CC9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1AD5CDB4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#K-Means using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klearn</w:t>
      </w:r>
      <w:proofErr w:type="spellEnd"/>
    </w:p>
    <w:p w14:paraId="17412E69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kmeans_sklearn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KMeans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_clusters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=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_clusters,init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='k-means++',  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ax_iter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=400,random_state=90)</w:t>
      </w:r>
    </w:p>
    <w:p w14:paraId="3A9E3894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abels_sklearn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kmeans_sklearn.fit_predict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ata_scaled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69B5F430" w14:textId="77777777" w:rsidR="00ED30C3" w:rsidRPr="00891EBC" w:rsidRDefault="00ED30C3" w:rsidP="00891EBC">
      <w:pPr>
        <w:spacing w:after="24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51406C12" w14:textId="77777777" w:rsidR="00ED30C3" w:rsidRPr="00891EBC" w:rsidRDefault="00ED30C3" w:rsidP="00891EBC">
      <w:pPr>
        <w:spacing w:after="24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4F0BDC12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Print the silhouette scores</w:t>
      </w:r>
    </w:p>
    <w:p w14:paraId="15068E8F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from </w:t>
      </w:r>
      <w:proofErr w:type="spellStart"/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klearn.metrics</w:t>
      </w:r>
      <w:proofErr w:type="spellEnd"/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mport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ilhouette_score</w:t>
      </w:r>
      <w:proofErr w:type="spellEnd"/>
    </w:p>
    <w:p w14:paraId="3797CCA1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55921DAB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ilhouette_scratch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ilhouette_</w:t>
      </w:r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core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data,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abels_scratch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61891983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ilhouette_sklearn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ilhouette_</w:t>
      </w:r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core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ata_scaled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abels_sklearn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63A4A21C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3DEBFF1D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spellStart"/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"Silhouette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Score (Scratch): {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ilhouette_scratch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}")</w:t>
      </w:r>
    </w:p>
    <w:p w14:paraId="21A6C771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spellStart"/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"Silhouette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Score (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klearn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: {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ilhouette_sklearn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}")</w:t>
      </w:r>
    </w:p>
    <w:p w14:paraId="163DED9B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5EB5B116" w14:textId="410E6F50" w:rsidR="009A3FF7" w:rsidRPr="008D2B41" w:rsidRDefault="009A3FF7" w:rsidP="00891EBC">
      <w:pPr>
        <w:spacing w:after="240" w:line="285" w:lineRule="atLeast"/>
        <w:rPr>
          <w:rFonts w:ascii="Times New Roman" w:hAnsi="Times New Roman" w:cs="Times New Roman"/>
          <w:b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br/>
      </w:r>
    </w:p>
    <w:p w14:paraId="7B5786E9" w14:textId="77777777" w:rsidR="009A3FF7" w:rsidRPr="00891EBC" w:rsidRDefault="009A3FF7" w:rsidP="009A3FF7">
      <w:pPr>
        <w:snapToGrid w:val="0"/>
        <w:ind w:hanging="426"/>
        <w:rPr>
          <w:rFonts w:cstheme="minorHAnsi"/>
          <w:b/>
          <w:sz w:val="24"/>
          <w:szCs w:val="24"/>
        </w:rPr>
      </w:pPr>
    </w:p>
    <w:p w14:paraId="67DF8464" w14:textId="77777777" w:rsidR="009A3FF7" w:rsidRPr="00891EBC" w:rsidRDefault="009A3FF7" w:rsidP="009A3FF7">
      <w:pPr>
        <w:snapToGrid w:val="0"/>
        <w:ind w:hanging="426"/>
        <w:rPr>
          <w:rFonts w:cstheme="minorHAnsi"/>
          <w:b/>
        </w:rPr>
      </w:pPr>
      <w:r w:rsidRPr="00891EBC">
        <w:rPr>
          <w:rFonts w:cstheme="minorHAnsi"/>
          <w:b/>
        </w:rPr>
        <w:t>Output:</w:t>
      </w:r>
    </w:p>
    <w:p w14:paraId="04E6D1F7" w14:textId="62AE74AE" w:rsidR="009A3FF7" w:rsidRPr="00891EBC" w:rsidRDefault="00ED30C3" w:rsidP="009A3FF7">
      <w:pPr>
        <w:snapToGrid w:val="0"/>
        <w:ind w:hanging="426"/>
        <w:rPr>
          <w:rFonts w:cstheme="minorHAnsi"/>
          <w:b/>
        </w:rPr>
      </w:pPr>
      <w:r w:rsidRPr="00891EBC">
        <w:rPr>
          <w:rFonts w:cstheme="minorHAnsi"/>
          <w:b/>
          <w:noProof/>
        </w:rPr>
        <w:lastRenderedPageBreak/>
        <w:drawing>
          <wp:inline distT="0" distB="0" distL="0" distR="0" wp14:anchorId="59BF2222" wp14:editId="148D53E9">
            <wp:extent cx="4667490" cy="635033"/>
            <wp:effectExtent l="0" t="0" r="0" b="0"/>
            <wp:docPr id="15190904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090473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667490" cy="635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3FF7" w:rsidRPr="00891EBC">
        <w:rPr>
          <w:rFonts w:cstheme="minorHAnsi"/>
          <w:b/>
        </w:rPr>
        <w:t xml:space="preserve"> </w:t>
      </w:r>
    </w:p>
    <w:p w14:paraId="261197D8" w14:textId="77777777" w:rsidR="009A3FF7" w:rsidRPr="00891EBC" w:rsidRDefault="009A3FF7" w:rsidP="009A3FF7">
      <w:pPr>
        <w:snapToGrid w:val="0"/>
        <w:ind w:hanging="425"/>
        <w:jc w:val="center"/>
        <w:rPr>
          <w:rFonts w:cstheme="minorHAnsi"/>
          <w:bCs/>
        </w:rPr>
      </w:pPr>
    </w:p>
    <w:p w14:paraId="0BFB0C45" w14:textId="77777777" w:rsidR="009A3FF7" w:rsidRPr="00891EBC" w:rsidRDefault="009A3FF7" w:rsidP="009A3FF7">
      <w:pPr>
        <w:snapToGrid w:val="0"/>
        <w:ind w:left="-425"/>
        <w:contextualSpacing/>
        <w:rPr>
          <w:rFonts w:cstheme="minorHAnsi"/>
        </w:rPr>
      </w:pPr>
    </w:p>
    <w:p w14:paraId="39125B87" w14:textId="77777777" w:rsidR="009A3FF7" w:rsidRPr="00891EBC" w:rsidRDefault="009A3FF7" w:rsidP="009A3FF7">
      <w:pPr>
        <w:snapToGrid w:val="0"/>
        <w:ind w:hanging="425"/>
        <w:rPr>
          <w:rFonts w:cstheme="minorHAnsi"/>
          <w:b/>
        </w:rPr>
      </w:pPr>
    </w:p>
    <w:p w14:paraId="104E272F" w14:textId="04529FF5" w:rsidR="009A3FF7" w:rsidRPr="00891EBC" w:rsidRDefault="009A3FF7" w:rsidP="009A3FF7">
      <w:pPr>
        <w:snapToGrid w:val="0"/>
        <w:ind w:hanging="425"/>
        <w:rPr>
          <w:rFonts w:cstheme="minorHAnsi"/>
        </w:rPr>
      </w:pPr>
      <w:r w:rsidRPr="00891EBC">
        <w:rPr>
          <w:rFonts w:cstheme="minorHAnsi"/>
          <w:b/>
          <w:bCs/>
        </w:rPr>
        <w:t>Result</w:t>
      </w:r>
      <w:r w:rsidRPr="00891EBC">
        <w:rPr>
          <w:rFonts w:cstheme="minorHAnsi"/>
        </w:rPr>
        <w:t xml:space="preserve">: The above </w:t>
      </w:r>
      <w:r w:rsidR="00891EBC" w:rsidRPr="00891EBC">
        <w:rPr>
          <w:rFonts w:cstheme="minorHAnsi"/>
        </w:rPr>
        <w:t>program to</w:t>
      </w:r>
      <w:r w:rsidR="00ED30C3" w:rsidRPr="00891EBC">
        <w:rPr>
          <w:rFonts w:cstheme="minorHAnsi"/>
        </w:rPr>
        <w:t xml:space="preserve"> implement the K-Means clustering algorithm from scratch and compare its results with the implementation provided by scikit-learn </w:t>
      </w:r>
      <w:r w:rsidRPr="00891EBC">
        <w:rPr>
          <w:rFonts w:cstheme="minorHAnsi"/>
        </w:rPr>
        <w:t>has been successfully executed.</w:t>
      </w:r>
    </w:p>
    <w:p w14:paraId="168C6E5E" w14:textId="77777777" w:rsidR="009A3FF7" w:rsidRPr="00891EBC" w:rsidRDefault="009A3FF7">
      <w:pPr>
        <w:rPr>
          <w:rFonts w:cstheme="minorHAnsi"/>
        </w:rPr>
      </w:pPr>
    </w:p>
    <w:p w14:paraId="095469F0" w14:textId="77777777" w:rsidR="00ED30C3" w:rsidRDefault="00ED30C3"/>
    <w:p w14:paraId="319935E5" w14:textId="77777777" w:rsidR="00ED30C3" w:rsidRDefault="00ED30C3"/>
    <w:p w14:paraId="1368C74E" w14:textId="77777777" w:rsidR="00ED30C3" w:rsidRDefault="00ED30C3"/>
    <w:p w14:paraId="26364D37" w14:textId="77777777" w:rsidR="00ED30C3" w:rsidRDefault="00ED30C3"/>
    <w:p w14:paraId="1A514147" w14:textId="77777777" w:rsidR="00ED30C3" w:rsidRDefault="00ED30C3"/>
    <w:p w14:paraId="12F96210" w14:textId="77777777" w:rsidR="00ED30C3" w:rsidRDefault="00ED30C3"/>
    <w:p w14:paraId="518B4BDC" w14:textId="77777777" w:rsidR="00ED30C3" w:rsidRDefault="00ED30C3"/>
    <w:p w14:paraId="1B860403" w14:textId="77777777" w:rsidR="00ED30C3" w:rsidRDefault="00ED30C3"/>
    <w:p w14:paraId="6D6F6AB0" w14:textId="77777777" w:rsidR="00ED30C3" w:rsidRDefault="00ED30C3"/>
    <w:p w14:paraId="126DE712" w14:textId="77777777" w:rsidR="00ED30C3" w:rsidRDefault="00ED30C3"/>
    <w:p w14:paraId="31564D52" w14:textId="77777777" w:rsidR="00ED30C3" w:rsidRDefault="00ED30C3"/>
    <w:p w14:paraId="11CFA3CC" w14:textId="77777777" w:rsidR="00ED30C3" w:rsidRDefault="00ED30C3"/>
    <w:p w14:paraId="4BE467BD" w14:textId="77777777" w:rsidR="00ED30C3" w:rsidRDefault="00ED30C3"/>
    <w:p w14:paraId="26F9A448" w14:textId="77777777" w:rsidR="00ED30C3" w:rsidRDefault="00ED30C3"/>
    <w:p w14:paraId="1E462F3C" w14:textId="77777777" w:rsidR="00ED30C3" w:rsidRDefault="00ED30C3" w:rsidP="00ED30C3">
      <w:pPr>
        <w:snapToGrid w:val="0"/>
        <w:rPr>
          <w:rFonts w:ascii="Times New Roman" w:hAnsi="Times New Roman" w:cs="Times New Roman"/>
          <w:b/>
        </w:rPr>
      </w:pPr>
    </w:p>
    <w:p w14:paraId="3383AD19" w14:textId="77777777" w:rsidR="000B2DCC" w:rsidRDefault="000B2DCC" w:rsidP="00ED30C3">
      <w:pPr>
        <w:snapToGrid w:val="0"/>
        <w:rPr>
          <w:rFonts w:ascii="Times New Roman" w:hAnsi="Times New Roman" w:cs="Times New Roman"/>
          <w:b/>
        </w:rPr>
      </w:pPr>
    </w:p>
    <w:p w14:paraId="21FA66E2" w14:textId="77777777" w:rsidR="000B2DCC" w:rsidRDefault="000B2DCC" w:rsidP="00ED30C3">
      <w:pPr>
        <w:snapToGrid w:val="0"/>
        <w:rPr>
          <w:rFonts w:ascii="Times New Roman" w:hAnsi="Times New Roman" w:cs="Times New Roman"/>
          <w:b/>
        </w:rPr>
      </w:pPr>
    </w:p>
    <w:p w14:paraId="0D7274CA" w14:textId="77777777" w:rsidR="000B2DCC" w:rsidRDefault="000B2DCC" w:rsidP="00ED30C3">
      <w:pPr>
        <w:snapToGrid w:val="0"/>
        <w:rPr>
          <w:rFonts w:ascii="Times New Roman" w:hAnsi="Times New Roman" w:cs="Times New Roman"/>
          <w:b/>
        </w:rPr>
      </w:pPr>
    </w:p>
    <w:p w14:paraId="757F9110" w14:textId="77777777" w:rsidR="000B2DCC" w:rsidRDefault="000B2DCC" w:rsidP="00ED30C3">
      <w:pPr>
        <w:snapToGrid w:val="0"/>
        <w:rPr>
          <w:rFonts w:ascii="Times New Roman" w:hAnsi="Times New Roman" w:cs="Times New Roman"/>
          <w:b/>
        </w:rPr>
      </w:pPr>
    </w:p>
    <w:p w14:paraId="585282F0" w14:textId="77777777" w:rsidR="000B2DCC" w:rsidRDefault="000B2DCC" w:rsidP="00ED30C3">
      <w:pPr>
        <w:snapToGrid w:val="0"/>
        <w:rPr>
          <w:rFonts w:ascii="Times New Roman" w:hAnsi="Times New Roman" w:cs="Times New Roman"/>
          <w:b/>
        </w:rPr>
      </w:pPr>
    </w:p>
    <w:p w14:paraId="7E691C7E" w14:textId="77777777" w:rsidR="000B2DCC" w:rsidRDefault="000B2DCC" w:rsidP="00ED30C3">
      <w:pPr>
        <w:snapToGrid w:val="0"/>
        <w:rPr>
          <w:rFonts w:cstheme="minorHAnsi"/>
          <w:b/>
        </w:rPr>
      </w:pPr>
    </w:p>
    <w:p w14:paraId="35017B09" w14:textId="77777777" w:rsidR="006525E6" w:rsidRDefault="006525E6" w:rsidP="00ED30C3">
      <w:pPr>
        <w:snapToGrid w:val="0"/>
        <w:rPr>
          <w:rFonts w:cstheme="minorHAnsi"/>
          <w:b/>
        </w:rPr>
      </w:pPr>
    </w:p>
    <w:p w14:paraId="01744F82" w14:textId="77777777" w:rsidR="006525E6" w:rsidRPr="00891EBC" w:rsidRDefault="006525E6" w:rsidP="00ED30C3">
      <w:pPr>
        <w:snapToGrid w:val="0"/>
        <w:rPr>
          <w:rFonts w:cstheme="minorHAnsi"/>
          <w:b/>
        </w:rPr>
      </w:pPr>
    </w:p>
    <w:tbl>
      <w:tblPr>
        <w:tblStyle w:val="TableGrid"/>
        <w:tblW w:w="9924" w:type="dxa"/>
        <w:tblInd w:w="-431" w:type="dxa"/>
        <w:tblLook w:val="04A0" w:firstRow="1" w:lastRow="0" w:firstColumn="1" w:lastColumn="0" w:noHBand="0" w:noVBand="1"/>
      </w:tblPr>
      <w:tblGrid>
        <w:gridCol w:w="1702"/>
        <w:gridCol w:w="8222"/>
      </w:tblGrid>
      <w:tr w:rsidR="00ED30C3" w:rsidRPr="00891EBC" w14:paraId="38772298" w14:textId="77777777" w:rsidTr="00A27A21">
        <w:trPr>
          <w:trHeight w:val="416"/>
        </w:trPr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8ED177" w14:textId="4EA4FBDF" w:rsidR="00ED30C3" w:rsidRPr="00891EBC" w:rsidRDefault="00ED30C3" w:rsidP="00A27A21">
            <w:pPr>
              <w:snapToGrid w:val="0"/>
              <w:rPr>
                <w:rFonts w:cstheme="minorHAnsi"/>
                <w:b/>
                <w:sz w:val="24"/>
                <w:szCs w:val="24"/>
              </w:rPr>
            </w:pPr>
            <w:r w:rsidRPr="00891EBC">
              <w:rPr>
                <w:rFonts w:cstheme="minorHAnsi"/>
                <w:b/>
                <w:sz w:val="24"/>
                <w:szCs w:val="24"/>
              </w:rPr>
              <w:lastRenderedPageBreak/>
              <w:t>Ex. No</w:t>
            </w:r>
            <w:r w:rsidRPr="00891EBC">
              <w:rPr>
                <w:rFonts w:cstheme="minorHAnsi"/>
                <w:b/>
              </w:rPr>
              <w:t>: 08</w:t>
            </w:r>
          </w:p>
        </w:tc>
        <w:tc>
          <w:tcPr>
            <w:tcW w:w="822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364F2" w14:textId="77777777" w:rsidR="00ED30C3" w:rsidRPr="00891EBC" w:rsidRDefault="000B2DCC" w:rsidP="00A27A21">
            <w:pPr>
              <w:jc w:val="center"/>
              <w:rPr>
                <w:rFonts w:cstheme="minorHAnsi"/>
                <w:b/>
                <w:bCs/>
                <w:color w:val="212529"/>
                <w:sz w:val="24"/>
                <w:szCs w:val="24"/>
              </w:rPr>
            </w:pPr>
            <w:r w:rsidRPr="00891EBC">
              <w:rPr>
                <w:rFonts w:cstheme="minorHAnsi"/>
                <w:b/>
                <w:bCs/>
                <w:color w:val="212529"/>
                <w:sz w:val="24"/>
                <w:szCs w:val="24"/>
              </w:rPr>
              <w:t>PRINCIPAL COMPONENT ANALYSIS</w:t>
            </w:r>
          </w:p>
          <w:p w14:paraId="53066C57" w14:textId="74E3429C" w:rsidR="000B2DCC" w:rsidRPr="00891EBC" w:rsidRDefault="000B2DCC" w:rsidP="00A27A21">
            <w:pPr>
              <w:jc w:val="center"/>
              <w:rPr>
                <w:rFonts w:cstheme="minorHAnsi"/>
                <w:b/>
                <w:bCs/>
                <w:sz w:val="24"/>
                <w:szCs w:val="24"/>
                <w:lang w:eastAsia="en-IN"/>
              </w:rPr>
            </w:pPr>
            <w:r w:rsidRPr="00891EBC">
              <w:rPr>
                <w:rFonts w:cstheme="minorHAnsi"/>
                <w:b/>
                <w:bCs/>
                <w:sz w:val="24"/>
                <w:szCs w:val="24"/>
                <w:lang w:eastAsia="en-IN"/>
              </w:rPr>
              <w:t>(PCA)</w:t>
            </w:r>
          </w:p>
        </w:tc>
      </w:tr>
      <w:tr w:rsidR="00ED30C3" w:rsidRPr="00891EBC" w14:paraId="4E8D1158" w14:textId="77777777" w:rsidTr="00A27A21">
        <w:trPr>
          <w:trHeight w:val="419"/>
        </w:trPr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76E4A7" w14:textId="15D1D55B" w:rsidR="00ED30C3" w:rsidRPr="00891EBC" w:rsidRDefault="006F1494" w:rsidP="00A27A21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13</w:t>
            </w:r>
            <w:r w:rsidR="00ED30C3" w:rsidRPr="00891EBC">
              <w:rPr>
                <w:rFonts w:cstheme="minorHAnsi"/>
                <w:b/>
                <w:bCs/>
                <w:sz w:val="24"/>
                <w:szCs w:val="24"/>
              </w:rPr>
              <w:t>/</w:t>
            </w:r>
            <w:r>
              <w:rPr>
                <w:rFonts w:cstheme="minorHAnsi"/>
                <w:b/>
                <w:bCs/>
                <w:sz w:val="24"/>
                <w:szCs w:val="24"/>
              </w:rPr>
              <w:t>03</w:t>
            </w:r>
            <w:r w:rsidR="00ED30C3" w:rsidRPr="00891EBC">
              <w:rPr>
                <w:rFonts w:cstheme="minorHAnsi"/>
                <w:b/>
                <w:bCs/>
                <w:sz w:val="24"/>
                <w:szCs w:val="24"/>
              </w:rPr>
              <w:t>/202</w:t>
            </w:r>
            <w:r w:rsidR="000B2DCC" w:rsidRPr="00891EBC">
              <w:rPr>
                <w:rFonts w:cstheme="minorHAnsi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82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2EC6CA" w14:textId="77777777" w:rsidR="00ED30C3" w:rsidRPr="00891EBC" w:rsidRDefault="00ED30C3" w:rsidP="00A27A21">
            <w:pPr>
              <w:rPr>
                <w:rFonts w:eastAsia="Times New Roman" w:cstheme="minorHAnsi"/>
                <w:b/>
                <w:bCs/>
                <w:sz w:val="24"/>
                <w:szCs w:val="24"/>
                <w:lang w:eastAsia="en-GB"/>
              </w:rPr>
            </w:pPr>
          </w:p>
        </w:tc>
      </w:tr>
    </w:tbl>
    <w:p w14:paraId="14DF2E45" w14:textId="77777777" w:rsidR="00ED30C3" w:rsidRPr="00891EBC" w:rsidRDefault="00ED30C3" w:rsidP="00ED30C3">
      <w:pPr>
        <w:snapToGrid w:val="0"/>
        <w:rPr>
          <w:rFonts w:cstheme="minorHAnsi"/>
          <w:b/>
        </w:rPr>
      </w:pPr>
    </w:p>
    <w:p w14:paraId="50FEC39D" w14:textId="77777777" w:rsidR="00ED30C3" w:rsidRPr="00891EBC" w:rsidRDefault="00ED30C3" w:rsidP="00ED30C3">
      <w:pPr>
        <w:snapToGrid w:val="0"/>
        <w:rPr>
          <w:rFonts w:cstheme="minorHAnsi"/>
          <w:b/>
        </w:rPr>
      </w:pPr>
    </w:p>
    <w:p w14:paraId="58A340DD" w14:textId="702F8EB8" w:rsidR="00ED30C3" w:rsidRPr="00891EBC" w:rsidRDefault="00ED30C3" w:rsidP="00ED30C3">
      <w:pPr>
        <w:snapToGrid w:val="0"/>
        <w:ind w:hanging="426"/>
        <w:rPr>
          <w:rFonts w:cstheme="minorHAnsi"/>
          <w:bCs/>
        </w:rPr>
      </w:pPr>
      <w:r w:rsidRPr="00891EBC">
        <w:rPr>
          <w:rFonts w:cstheme="minorHAnsi"/>
          <w:b/>
        </w:rPr>
        <w:t>Aim:</w:t>
      </w:r>
      <w:r w:rsidRPr="00891EBC">
        <w:rPr>
          <w:rFonts w:cstheme="minorHAnsi"/>
          <w:bCs/>
        </w:rPr>
        <w:t xml:space="preserve"> </w:t>
      </w:r>
      <w:r w:rsidR="000B2DCC" w:rsidRPr="00891EBC">
        <w:rPr>
          <w:rFonts w:cstheme="minorHAnsi"/>
        </w:rPr>
        <w:t>T</w:t>
      </w:r>
      <w:r w:rsidR="009D3B61" w:rsidRPr="00891EBC">
        <w:rPr>
          <w:rFonts w:cstheme="minorHAnsi"/>
        </w:rPr>
        <w:t>o apply Principal Component Analysis (PCA) from scratch to the MNIST dataset.</w:t>
      </w:r>
    </w:p>
    <w:p w14:paraId="09FC4E88" w14:textId="77777777" w:rsidR="00ED30C3" w:rsidRPr="00891EBC" w:rsidRDefault="00ED30C3" w:rsidP="00ED30C3">
      <w:pPr>
        <w:snapToGrid w:val="0"/>
        <w:ind w:hanging="426"/>
        <w:rPr>
          <w:rFonts w:cstheme="minorHAnsi"/>
          <w:b/>
        </w:rPr>
      </w:pPr>
      <w:r w:rsidRPr="00891EBC">
        <w:rPr>
          <w:rFonts w:cstheme="minorHAnsi"/>
          <w:b/>
        </w:rPr>
        <w:t>Algorithm:</w:t>
      </w:r>
    </w:p>
    <w:p w14:paraId="0488C89C" w14:textId="33337135" w:rsidR="009D3B61" w:rsidRPr="00891EBC" w:rsidRDefault="009D3B61" w:rsidP="000B2DCC">
      <w:pPr>
        <w:pStyle w:val="ListParagraph"/>
        <w:numPr>
          <w:ilvl w:val="0"/>
          <w:numId w:val="20"/>
        </w:numPr>
        <w:rPr>
          <w:rFonts w:cstheme="minorHAnsi"/>
        </w:rPr>
      </w:pPr>
      <w:r w:rsidRPr="00891EBC">
        <w:rPr>
          <w:rFonts w:cstheme="minorHAnsi"/>
        </w:rPr>
        <w:t>Download the MNIST dataset.</w:t>
      </w:r>
    </w:p>
    <w:p w14:paraId="0E84B87B" w14:textId="578ABC5E" w:rsidR="009D3B61" w:rsidRPr="00891EBC" w:rsidRDefault="009D3B61" w:rsidP="000B2DCC">
      <w:pPr>
        <w:pStyle w:val="ListParagraph"/>
        <w:numPr>
          <w:ilvl w:val="0"/>
          <w:numId w:val="20"/>
        </w:numPr>
        <w:rPr>
          <w:rFonts w:cstheme="minorHAnsi"/>
        </w:rPr>
      </w:pPr>
      <w:r w:rsidRPr="00891EBC">
        <w:rPr>
          <w:rFonts w:cstheme="minorHAnsi"/>
        </w:rPr>
        <w:t>Preprocess the MNIST dataset.</w:t>
      </w:r>
    </w:p>
    <w:p w14:paraId="14A5F5D1" w14:textId="30292A27" w:rsidR="009D3B61" w:rsidRPr="00891EBC" w:rsidRDefault="009D3B61" w:rsidP="000B2DCC">
      <w:pPr>
        <w:pStyle w:val="ListParagraph"/>
        <w:numPr>
          <w:ilvl w:val="0"/>
          <w:numId w:val="20"/>
        </w:numPr>
        <w:rPr>
          <w:rFonts w:cstheme="minorHAnsi"/>
        </w:rPr>
      </w:pPr>
      <w:r w:rsidRPr="00891EBC">
        <w:rPr>
          <w:rFonts w:cstheme="minorHAnsi"/>
        </w:rPr>
        <w:t>Compute the covariance matrix.</w:t>
      </w:r>
    </w:p>
    <w:p w14:paraId="3DD41011" w14:textId="3642D716" w:rsidR="009D3B61" w:rsidRPr="00891EBC" w:rsidRDefault="009D3B61" w:rsidP="000B2DCC">
      <w:pPr>
        <w:pStyle w:val="ListParagraph"/>
        <w:numPr>
          <w:ilvl w:val="0"/>
          <w:numId w:val="20"/>
        </w:numPr>
        <w:rPr>
          <w:rFonts w:cstheme="minorHAnsi"/>
        </w:rPr>
      </w:pPr>
      <w:r w:rsidRPr="00891EBC">
        <w:rPr>
          <w:rFonts w:cstheme="minorHAnsi"/>
        </w:rPr>
        <w:t>Perform eigen decomposition.</w:t>
      </w:r>
    </w:p>
    <w:p w14:paraId="0B793E69" w14:textId="2FDDF2A6" w:rsidR="009D3B61" w:rsidRPr="00891EBC" w:rsidRDefault="009D3B61" w:rsidP="000B2DCC">
      <w:pPr>
        <w:pStyle w:val="ListParagraph"/>
        <w:numPr>
          <w:ilvl w:val="0"/>
          <w:numId w:val="20"/>
        </w:numPr>
        <w:rPr>
          <w:rFonts w:cstheme="minorHAnsi"/>
        </w:rPr>
      </w:pPr>
      <w:r w:rsidRPr="00891EBC">
        <w:rPr>
          <w:rFonts w:cstheme="minorHAnsi"/>
        </w:rPr>
        <w:t>Select the top k eigenvectors.</w:t>
      </w:r>
    </w:p>
    <w:p w14:paraId="74AB3DC4" w14:textId="4997D327" w:rsidR="009D3B61" w:rsidRPr="00891EBC" w:rsidRDefault="009D3B61" w:rsidP="000B2DCC">
      <w:pPr>
        <w:pStyle w:val="ListParagraph"/>
        <w:numPr>
          <w:ilvl w:val="0"/>
          <w:numId w:val="20"/>
        </w:numPr>
        <w:rPr>
          <w:rFonts w:cstheme="minorHAnsi"/>
        </w:rPr>
      </w:pPr>
      <w:r w:rsidRPr="00891EBC">
        <w:rPr>
          <w:rFonts w:cstheme="minorHAnsi"/>
        </w:rPr>
        <w:t>Project the data onto the new feature space.</w:t>
      </w:r>
    </w:p>
    <w:p w14:paraId="686D8063" w14:textId="23DCC5B5" w:rsidR="009D3B61" w:rsidRPr="00891EBC" w:rsidRDefault="009D3B61" w:rsidP="000B2DCC">
      <w:pPr>
        <w:pStyle w:val="ListParagraph"/>
        <w:numPr>
          <w:ilvl w:val="0"/>
          <w:numId w:val="20"/>
        </w:numPr>
        <w:rPr>
          <w:rFonts w:cstheme="minorHAnsi"/>
        </w:rPr>
      </w:pPr>
      <w:r w:rsidRPr="00891EBC">
        <w:rPr>
          <w:rFonts w:cstheme="minorHAnsi"/>
        </w:rPr>
        <w:t>Apply PCA to reduce the dimensionality of the MNIST dataset</w:t>
      </w:r>
    </w:p>
    <w:p w14:paraId="4BE33D4A" w14:textId="4940ECEB" w:rsidR="009D3B61" w:rsidRPr="00891EBC" w:rsidRDefault="00891EBC" w:rsidP="000B2DCC">
      <w:pPr>
        <w:pStyle w:val="ListParagraph"/>
        <w:numPr>
          <w:ilvl w:val="0"/>
          <w:numId w:val="20"/>
        </w:numPr>
        <w:rPr>
          <w:rFonts w:cstheme="minorHAnsi"/>
        </w:rPr>
      </w:pPr>
      <w:r w:rsidRPr="00891EBC">
        <w:rPr>
          <w:rFonts w:cstheme="minorHAnsi"/>
        </w:rPr>
        <w:t>Analyse</w:t>
      </w:r>
      <w:r w:rsidR="009D3B61" w:rsidRPr="00891EBC">
        <w:rPr>
          <w:rFonts w:cstheme="minorHAnsi"/>
        </w:rPr>
        <w:t xml:space="preserve"> the results</w:t>
      </w:r>
      <w:r w:rsidR="000B2DCC" w:rsidRPr="00891EBC">
        <w:rPr>
          <w:rFonts w:cstheme="minorHAnsi"/>
        </w:rPr>
        <w:t>.</w:t>
      </w:r>
    </w:p>
    <w:p w14:paraId="7747253E" w14:textId="229175F3" w:rsidR="00ED30C3" w:rsidRPr="00891EBC" w:rsidRDefault="00891EBC" w:rsidP="00ED30C3">
      <w:pPr>
        <w:snapToGrid w:val="0"/>
        <w:ind w:hanging="426"/>
        <w:rPr>
          <w:rFonts w:cstheme="minorHAnsi"/>
          <w:b/>
        </w:rPr>
      </w:pPr>
      <w:r w:rsidRPr="00891EBC">
        <w:rPr>
          <w:rFonts w:cstheme="minorHAnsi"/>
          <w:b/>
        </w:rPr>
        <w:t>Program:</w:t>
      </w:r>
    </w:p>
    <w:p w14:paraId="7093A8BE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# MNIST dataset downloaded from </w:t>
      </w:r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Kaggle :</w:t>
      </w:r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https://www.kaggle.com/c/digit-recognizer/data</w:t>
      </w:r>
    </w:p>
    <w:p w14:paraId="6BBD693F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5C7B8933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# importing necessary libraries </w:t>
      </w:r>
    </w:p>
    <w:p w14:paraId="0A4B585A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import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umpy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as np</w:t>
      </w:r>
    </w:p>
    <w:p w14:paraId="07891A9D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mport pandas as pd</w:t>
      </w:r>
    </w:p>
    <w:p w14:paraId="31CEA911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import </w:t>
      </w:r>
      <w:proofErr w:type="spellStart"/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atplotlib.pyplot</w:t>
      </w:r>
      <w:proofErr w:type="spellEnd"/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as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lt</w:t>
      </w:r>
      <w:proofErr w:type="spellEnd"/>
    </w:p>
    <w:p w14:paraId="6038B536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import seaborn as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ns</w:t>
      </w:r>
      <w:proofErr w:type="spellEnd"/>
    </w:p>
    <w:p w14:paraId="7A8CAFC1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023F88D6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# load data from csv into pandas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ataframe</w:t>
      </w:r>
      <w:proofErr w:type="spellEnd"/>
    </w:p>
    <w:p w14:paraId="5A7127D2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nist_df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d.read</w:t>
      </w:r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_csv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'train.csv')</w:t>
      </w:r>
    </w:p>
    <w:p w14:paraId="42119854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380DB4B8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display first few rows</w:t>
      </w:r>
    </w:p>
    <w:p w14:paraId="00DAC765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nist_</w:t>
      </w:r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.head</w:t>
      </w:r>
      <w:proofErr w:type="spellEnd"/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() </w:t>
      </w:r>
    </w:p>
    <w:p w14:paraId="4185355F" w14:textId="77777777" w:rsidR="00ED30C3" w:rsidRPr="00891EBC" w:rsidRDefault="00ED30C3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38D8A6CC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# </w:t>
      </w:r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tore</w:t>
      </w:r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the labels into a variable y</w:t>
      </w:r>
    </w:p>
    <w:p w14:paraId="6A83B90C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y =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nist_df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'label']</w:t>
      </w:r>
    </w:p>
    <w:p w14:paraId="5A5EF280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0789FCFC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# </w:t>
      </w:r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tore</w:t>
      </w:r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the pixel data in X</w:t>
      </w:r>
    </w:p>
    <w:p w14:paraId="53BAF2EA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X =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nist_</w:t>
      </w:r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.drop</w:t>
      </w:r>
      <w:proofErr w:type="spellEnd"/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"label", axis = 1)</w:t>
      </w:r>
    </w:p>
    <w:p w14:paraId="4605CAA8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</w:t>
      </w:r>
    </w:p>
    <w:p w14:paraId="673C6C17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140B9F20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shape of data</w:t>
      </w:r>
    </w:p>
    <w:p w14:paraId="1CE45044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spellStart"/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.shape</w:t>
      </w:r>
      <w:proofErr w:type="spellEnd"/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7DE7F8AC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spellStart"/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y.shape</w:t>
      </w:r>
      <w:proofErr w:type="spellEnd"/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473BD2A0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</w:t>
      </w:r>
    </w:p>
    <w:p w14:paraId="5D0C0C94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42000, 784)</w:t>
      </w:r>
    </w:p>
    <w:p w14:paraId="324B7C68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42000,)</w:t>
      </w:r>
    </w:p>
    <w:p w14:paraId="14F0782D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683F1A61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lastRenderedPageBreak/>
        <w:t xml:space="preserve"># </w:t>
      </w:r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isplay</w:t>
      </w:r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some random number from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atset</w:t>
      </w:r>
      <w:proofErr w:type="spellEnd"/>
    </w:p>
    <w:p w14:paraId="57E3F8BE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for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n [2, 99, 10001, 20422]:</w:t>
      </w:r>
    </w:p>
    <w:p w14:paraId="5FCA7460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index =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</w:t>
      </w:r>
      <w:proofErr w:type="spellEnd"/>
    </w:p>
    <w:p w14:paraId="74DF8188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lt.figure</w:t>
      </w:r>
      <w:proofErr w:type="spellEnd"/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igsize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(3,3))</w:t>
      </w:r>
    </w:p>
    <w:p w14:paraId="3D792582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rid_data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.iloc</w:t>
      </w:r>
      <w:proofErr w:type="spellEnd"/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index].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values.reshape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28,28)  # reshape from 1d to 2d pixel array</w:t>
      </w:r>
    </w:p>
    <w:p w14:paraId="6BA0C3AA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lt.imshow</w:t>
      </w:r>
      <w:proofErr w:type="spellEnd"/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rid_data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interpolation = "none",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map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'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ray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')</w:t>
      </w:r>
    </w:p>
    <w:p w14:paraId="117F4FFD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lt.show</w:t>
      </w:r>
      <w:proofErr w:type="spellEnd"/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)</w:t>
      </w:r>
    </w:p>
    <w:p w14:paraId="5C2C60DE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# </w:t>
      </w:r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</w:t>
      </w:r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the corresponding class label</w:t>
      </w:r>
    </w:p>
    <w:p w14:paraId="2D8D1B30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"- "*50)</w:t>
      </w:r>
    </w:p>
    <w:p w14:paraId="1958C18E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"class label:", y[index])</w:t>
      </w:r>
    </w:p>
    <w:p w14:paraId="7D061224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</w:t>
      </w:r>
    </w:p>
    <w:p w14:paraId="6CF2D9B3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116B5AEB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5E8B98A6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Data-preprocessing: Standardizing the data with standard scaler</w:t>
      </w:r>
    </w:p>
    <w:p w14:paraId="2C6C09BF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from </w:t>
      </w:r>
      <w:proofErr w:type="spellStart"/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klearn.preprocessing</w:t>
      </w:r>
      <w:proofErr w:type="spellEnd"/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mport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tandardScaler</w:t>
      </w:r>
      <w:proofErr w:type="spellEnd"/>
    </w:p>
    <w:p w14:paraId="47BEBE60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7B9A487B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X_s= </w:t>
      </w:r>
      <w:proofErr w:type="spellStart"/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tandardScaler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68DB8E31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std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=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s.fit_transform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(X) </w:t>
      </w:r>
    </w:p>
    <w:p w14:paraId="49EAE337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</w:t>
      </w:r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td.shape</w:t>
      </w:r>
      <w:proofErr w:type="spellEnd"/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3BAB9CE3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41AE7733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find the co-variance matrix</w:t>
      </w:r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:  (</w:t>
      </w:r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^T * A)/n</w:t>
      </w:r>
    </w:p>
    <w:p w14:paraId="5D1FA4FC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# matrix multiplication using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umpy</w:t>
      </w:r>
      <w:proofErr w:type="spellEnd"/>
    </w:p>
    <w:p w14:paraId="22094000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ovar_matrix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p.matmul</w:t>
      </w:r>
      <w:proofErr w:type="spellEnd"/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std.T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,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std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/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std.shape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1]</w:t>
      </w:r>
    </w:p>
    <w:p w14:paraId="57E8FB6B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print </w:t>
      </w:r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 "</w:t>
      </w:r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The shape of covariance matrix = ",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ovar_matrix.shape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1342357E" w14:textId="77777777" w:rsidR="009D3B61" w:rsidRPr="00891EBC" w:rsidRDefault="009D3B61" w:rsidP="00891EBC">
      <w:pPr>
        <w:spacing w:after="24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6E0ADF03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# </w:t>
      </w:r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ind</w:t>
      </w:r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top two eigen-values and corresponding eigen-vectors for projection on a 2-D space</w:t>
      </w:r>
    </w:p>
    <w:p w14:paraId="321A77CB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3C726A68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from </w:t>
      </w:r>
      <w:proofErr w:type="spellStart"/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cipy.linalg</w:t>
      </w:r>
      <w:proofErr w:type="spellEnd"/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mport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eigh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</w:t>
      </w:r>
    </w:p>
    <w:p w14:paraId="0C68F273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3129D103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# </w:t>
      </w:r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he</w:t>
      </w:r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parameter '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eigvals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' is defined (low value to high value) </w:t>
      </w:r>
    </w:p>
    <w:p w14:paraId="2C443283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#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eigh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function will return the eigen values in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sending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order</w:t>
      </w:r>
    </w:p>
    <w:p w14:paraId="4F529DEF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# </w:t>
      </w:r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his</w:t>
      </w:r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code generates only the top 2 (782 and 783) eigenvalues</w:t>
      </w:r>
    </w:p>
    <w:p w14:paraId="2F81CB91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216B492D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values, vectors = </w:t>
      </w:r>
      <w:proofErr w:type="spellStart"/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eigh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ovar_matrix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eigvals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(782,783))</w:t>
      </w:r>
    </w:p>
    <w:p w14:paraId="2BE31279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41487E9A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"Shape of eigen vectors: ",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vectors.shape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387C7861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projecting the original data sample on the plane formed by two principal eigen vectors by vector-vector multiplication</w:t>
      </w:r>
    </w:p>
    <w:p w14:paraId="1A2300C6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4BE1761C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ew_coordinates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p.matmul</w:t>
      </w:r>
      <w:proofErr w:type="spellEnd"/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vectors.T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std.T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) </w:t>
      </w:r>
    </w:p>
    <w:p w14:paraId="237CE345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print ("resultant new data points' shape ",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vectors.</w:t>
      </w:r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.shape</w:t>
      </w:r>
      <w:proofErr w:type="spellEnd"/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"X",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X_std.T.shape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" = ",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ew_coordinates.shape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09279268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</w:t>
      </w:r>
    </w:p>
    <w:p w14:paraId="7B708E8E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# appending class label to the new coordinated in 2D projected space </w:t>
      </w:r>
    </w:p>
    <w:p w14:paraId="2819E62F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ew_coordinates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p.vstack</w:t>
      </w:r>
      <w:proofErr w:type="spellEnd"/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(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ew_coordinates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, y)).T</w:t>
      </w:r>
    </w:p>
    <w:p w14:paraId="04A051A6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1569061A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lastRenderedPageBreak/>
        <w:t xml:space="preserve"># creating a new data frame for plotting the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abeled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points</w:t>
      </w:r>
    </w:p>
    <w:p w14:paraId="791BE125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ew_df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d.DataFrame</w:t>
      </w:r>
      <w:proofErr w:type="spellEnd"/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(data =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ew_coordinates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, columns = ("2nd_principal", "1st_principal", "label"))</w:t>
      </w:r>
    </w:p>
    <w:p w14:paraId="3D993025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ew_</w:t>
      </w:r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f.head</w:t>
      </w:r>
      <w:proofErr w:type="spellEnd"/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))</w:t>
      </w:r>
    </w:p>
    <w:p w14:paraId="38D8BDE7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</w:t>
      </w:r>
    </w:p>
    <w:p w14:paraId="345AB552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16EAEA07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#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loting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the 2D data points with seaborn</w:t>
      </w:r>
    </w:p>
    <w:p w14:paraId="4D20BCD9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7BF9B469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ns.lmplot</w:t>
      </w:r>
      <w:proofErr w:type="spellEnd"/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(x = '1st_principal', y = '2nd_principal', data =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ew_df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</w:p>
    <w:p w14:paraId="358B0958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   hue = 'label', legend = True,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egend_out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True, height = 10,</w:t>
      </w:r>
    </w:p>
    <w:p w14:paraId="31F24FB5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      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it_reg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False, </w:t>
      </w:r>
      <w:proofErr w:type="spell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catter_kws</w:t>
      </w:r>
      <w:proofErr w:type="spell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{'alpha': 0.5})</w:t>
      </w:r>
    </w:p>
    <w:p w14:paraId="37E8AB52" w14:textId="77777777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lt.show</w:t>
      </w:r>
      <w:proofErr w:type="spellEnd"/>
      <w:proofErr w:type="gramEnd"/>
      <w:r w:rsidRPr="00891EBC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)</w:t>
      </w:r>
    </w:p>
    <w:p w14:paraId="4755C666" w14:textId="64A222E2" w:rsidR="009D3B61" w:rsidRPr="00891EBC" w:rsidRDefault="009D3B61" w:rsidP="00891EBC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2E5D516F" w14:textId="77777777" w:rsidR="00ED30C3" w:rsidRPr="00A31547" w:rsidRDefault="00ED30C3" w:rsidP="00891EBC">
      <w:pPr>
        <w:spacing w:after="240" w:line="285" w:lineRule="atLeast"/>
        <w:rPr>
          <w:rFonts w:ascii="Consolas" w:eastAsia="Times New Roman" w:hAnsi="Consolas" w:cs="Times New Roman"/>
          <w:color w:val="C5C8C6"/>
          <w:kern w:val="0"/>
          <w:sz w:val="21"/>
          <w:szCs w:val="21"/>
          <w:lang w:eastAsia="en-IN"/>
          <w14:ligatures w14:val="none"/>
        </w:rPr>
      </w:pPr>
      <w:r w:rsidRPr="00A31547">
        <w:rPr>
          <w:rFonts w:ascii="Consolas" w:eastAsia="Times New Roman" w:hAnsi="Consolas" w:cs="Times New Roman"/>
          <w:color w:val="C5C8C6"/>
          <w:kern w:val="0"/>
          <w:sz w:val="21"/>
          <w:szCs w:val="21"/>
          <w:lang w:eastAsia="en-IN"/>
          <w14:ligatures w14:val="none"/>
        </w:rPr>
        <w:br/>
      </w:r>
    </w:p>
    <w:p w14:paraId="4D09D395" w14:textId="77777777" w:rsidR="00ED30C3" w:rsidRPr="008D2B41" w:rsidRDefault="00ED30C3" w:rsidP="00ED30C3">
      <w:pPr>
        <w:snapToGrid w:val="0"/>
        <w:ind w:hanging="426"/>
        <w:rPr>
          <w:rFonts w:ascii="Times New Roman" w:hAnsi="Times New Roman" w:cs="Times New Roman"/>
          <w:b/>
        </w:rPr>
      </w:pPr>
    </w:p>
    <w:p w14:paraId="0D06E72E" w14:textId="77777777" w:rsidR="00ED30C3" w:rsidRPr="008D2B41" w:rsidRDefault="00ED30C3" w:rsidP="00ED30C3">
      <w:pPr>
        <w:snapToGrid w:val="0"/>
        <w:ind w:hanging="426"/>
        <w:rPr>
          <w:rFonts w:ascii="Times New Roman" w:hAnsi="Times New Roman" w:cs="Times New Roman"/>
          <w:b/>
          <w:sz w:val="24"/>
          <w:szCs w:val="24"/>
        </w:rPr>
      </w:pPr>
    </w:p>
    <w:p w14:paraId="5CDF8057" w14:textId="77777777" w:rsidR="00ED30C3" w:rsidRPr="00891EBC" w:rsidRDefault="00ED30C3" w:rsidP="00ED30C3">
      <w:pPr>
        <w:snapToGrid w:val="0"/>
        <w:ind w:hanging="426"/>
        <w:rPr>
          <w:rFonts w:cstheme="minorHAnsi"/>
          <w:b/>
        </w:rPr>
      </w:pPr>
      <w:r w:rsidRPr="00891EBC">
        <w:rPr>
          <w:rFonts w:cstheme="minorHAnsi"/>
          <w:b/>
        </w:rPr>
        <w:t>Output:</w:t>
      </w:r>
    </w:p>
    <w:p w14:paraId="054B5F07" w14:textId="3A84B93C" w:rsidR="00ED30C3" w:rsidRPr="008D2B41" w:rsidRDefault="00ED30C3" w:rsidP="00ED30C3">
      <w:pPr>
        <w:snapToGrid w:val="0"/>
        <w:ind w:hanging="426"/>
        <w:rPr>
          <w:rFonts w:ascii="Times New Roman" w:hAnsi="Times New Roman" w:cs="Times New Roman"/>
          <w:b/>
        </w:rPr>
      </w:pPr>
      <w:r w:rsidRPr="008D2B41">
        <w:rPr>
          <w:rFonts w:ascii="Times New Roman" w:hAnsi="Times New Roman" w:cs="Times New Roman"/>
          <w:b/>
        </w:rPr>
        <w:t xml:space="preserve"> </w:t>
      </w:r>
      <w:r w:rsidR="009D3B61" w:rsidRPr="009D3B61">
        <w:rPr>
          <w:rFonts w:ascii="Times New Roman" w:hAnsi="Times New Roman" w:cs="Times New Roman"/>
          <w:b/>
          <w:noProof/>
        </w:rPr>
        <w:drawing>
          <wp:inline distT="0" distB="0" distL="0" distR="0" wp14:anchorId="10C30020" wp14:editId="23E8907C">
            <wp:extent cx="3372023" cy="1282766"/>
            <wp:effectExtent l="0" t="0" r="0" b="0"/>
            <wp:docPr id="6939547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3954772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372023" cy="1282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945B8" w14:textId="2B3812E8" w:rsidR="00ED30C3" w:rsidRDefault="009D3B61" w:rsidP="00ED30C3">
      <w:pPr>
        <w:snapToGrid w:val="0"/>
        <w:ind w:hanging="425"/>
        <w:jc w:val="center"/>
        <w:rPr>
          <w:rFonts w:ascii="Times New Roman" w:hAnsi="Times New Roman" w:cs="Times New Roman"/>
          <w:bCs/>
        </w:rPr>
      </w:pPr>
      <w:r w:rsidRPr="009D3B61">
        <w:rPr>
          <w:rFonts w:ascii="Times New Roman" w:hAnsi="Times New Roman" w:cs="Times New Roman"/>
          <w:bCs/>
          <w:noProof/>
        </w:rPr>
        <w:drawing>
          <wp:inline distT="0" distB="0" distL="0" distR="0" wp14:anchorId="213A065E" wp14:editId="71F00C84">
            <wp:extent cx="3073400" cy="2727209"/>
            <wp:effectExtent l="0" t="0" r="0" b="0"/>
            <wp:docPr id="17213257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1325772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079183" cy="2732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463D6" w14:textId="77777777" w:rsidR="00ED30C3" w:rsidRPr="008D2B41" w:rsidRDefault="00ED30C3" w:rsidP="00ED30C3">
      <w:pPr>
        <w:snapToGrid w:val="0"/>
        <w:ind w:left="-425"/>
        <w:contextualSpacing/>
        <w:rPr>
          <w:rFonts w:ascii="Times New Roman" w:hAnsi="Times New Roman" w:cs="Times New Roman"/>
        </w:rPr>
      </w:pPr>
    </w:p>
    <w:p w14:paraId="62B6C0DD" w14:textId="77777777" w:rsidR="00ED30C3" w:rsidRPr="00891EBC" w:rsidRDefault="00ED30C3" w:rsidP="00ED30C3">
      <w:pPr>
        <w:snapToGrid w:val="0"/>
        <w:ind w:hanging="425"/>
        <w:rPr>
          <w:rFonts w:cstheme="minorHAnsi"/>
          <w:b/>
        </w:rPr>
      </w:pPr>
    </w:p>
    <w:p w14:paraId="1811BA00" w14:textId="2412E44A" w:rsidR="00ED30C3" w:rsidRPr="00891EBC" w:rsidRDefault="00ED30C3" w:rsidP="00ED30C3">
      <w:pPr>
        <w:snapToGrid w:val="0"/>
        <w:ind w:hanging="425"/>
        <w:rPr>
          <w:rFonts w:cstheme="minorHAnsi"/>
        </w:rPr>
      </w:pPr>
      <w:r w:rsidRPr="00891EBC">
        <w:rPr>
          <w:rFonts w:cstheme="minorHAnsi"/>
          <w:b/>
          <w:bCs/>
        </w:rPr>
        <w:t xml:space="preserve">Result: </w:t>
      </w:r>
      <w:r w:rsidRPr="00891EBC">
        <w:rPr>
          <w:rFonts w:cstheme="minorHAnsi"/>
        </w:rPr>
        <w:t xml:space="preserve">The above program </w:t>
      </w:r>
      <w:r w:rsidR="009D3B61" w:rsidRPr="00891EBC">
        <w:rPr>
          <w:rFonts w:cstheme="minorHAnsi"/>
        </w:rPr>
        <w:t xml:space="preserve">to apply Principal Component Analysis (PCA) from scratch to the MNIST dataset. </w:t>
      </w:r>
      <w:r w:rsidRPr="00891EBC">
        <w:rPr>
          <w:rFonts w:cstheme="minorHAnsi"/>
        </w:rPr>
        <w:t>has been successfully executed.</w:t>
      </w:r>
    </w:p>
    <w:tbl>
      <w:tblPr>
        <w:tblStyle w:val="TableGrid"/>
        <w:tblW w:w="9782" w:type="dxa"/>
        <w:tblInd w:w="-431" w:type="dxa"/>
        <w:tblLook w:val="04A0" w:firstRow="1" w:lastRow="0" w:firstColumn="1" w:lastColumn="0" w:noHBand="0" w:noVBand="1"/>
      </w:tblPr>
      <w:tblGrid>
        <w:gridCol w:w="1702"/>
        <w:gridCol w:w="8080"/>
      </w:tblGrid>
      <w:tr w:rsidR="00891EBC" w14:paraId="3984D460" w14:textId="77777777" w:rsidTr="00891EBC">
        <w:trPr>
          <w:trHeight w:val="416"/>
        </w:trPr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29FFE5" w14:textId="77777777" w:rsidR="00891EBC" w:rsidRDefault="00891EBC" w:rsidP="00C463C6">
            <w:pPr>
              <w:snapToGrid w:val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Ex. No</w:t>
            </w:r>
            <w:r>
              <w:rPr>
                <w:b/>
              </w:rPr>
              <w:t>: 09</w:t>
            </w:r>
          </w:p>
        </w:tc>
        <w:tc>
          <w:tcPr>
            <w:tcW w:w="80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AC916" w14:textId="77777777" w:rsidR="00891EBC" w:rsidRDefault="00891EBC" w:rsidP="00C463C6">
            <w:pPr>
              <w:rPr>
                <w:sz w:val="24"/>
                <w:szCs w:val="24"/>
                <w:lang w:eastAsia="en-IN"/>
              </w:rPr>
            </w:pPr>
            <w:r>
              <w:rPr>
                <w:sz w:val="24"/>
                <w:szCs w:val="24"/>
                <w:lang w:eastAsia="en-IN"/>
              </w:rPr>
              <w:t xml:space="preserve">                             </w:t>
            </w:r>
          </w:p>
          <w:p w14:paraId="1A11231E" w14:textId="77777777" w:rsidR="00891EBC" w:rsidRPr="006F1494" w:rsidRDefault="00891EBC" w:rsidP="00C463C6">
            <w:pPr>
              <w:jc w:val="center"/>
              <w:rPr>
                <w:rFonts w:cstheme="minorHAnsi"/>
                <w:b/>
                <w:bCs/>
                <w:sz w:val="24"/>
                <w:szCs w:val="24"/>
                <w:lang w:eastAsia="en-GB"/>
              </w:rPr>
            </w:pPr>
            <w:r w:rsidRPr="006F1494">
              <w:rPr>
                <w:rFonts w:cstheme="minorHAnsi"/>
                <w:b/>
                <w:bCs/>
                <w:sz w:val="24"/>
                <w:szCs w:val="24"/>
                <w:lang w:eastAsia="en-IN"/>
              </w:rPr>
              <w:t>NEURAL NETWORK</w:t>
            </w:r>
          </w:p>
          <w:p w14:paraId="1E7CEC60" w14:textId="77777777" w:rsidR="00891EBC" w:rsidRDefault="00891EBC" w:rsidP="00C463C6">
            <w:pPr>
              <w:rPr>
                <w:b/>
                <w:bCs/>
                <w:sz w:val="24"/>
                <w:szCs w:val="24"/>
              </w:rPr>
            </w:pPr>
          </w:p>
        </w:tc>
      </w:tr>
      <w:tr w:rsidR="00891EBC" w14:paraId="2B561CD6" w14:textId="77777777" w:rsidTr="00891EBC">
        <w:trPr>
          <w:trHeight w:val="419"/>
        </w:trPr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D434E0" w14:textId="1A93F662" w:rsidR="00891EBC" w:rsidRDefault="006F1494" w:rsidP="00C463C6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9</w:t>
            </w:r>
            <w:r w:rsidR="00891EBC">
              <w:rPr>
                <w:b/>
                <w:bCs/>
                <w:sz w:val="24"/>
                <w:szCs w:val="24"/>
              </w:rPr>
              <w:t>/</w:t>
            </w:r>
            <w:r>
              <w:rPr>
                <w:b/>
                <w:bCs/>
                <w:sz w:val="24"/>
                <w:szCs w:val="24"/>
              </w:rPr>
              <w:t>03</w:t>
            </w:r>
            <w:r w:rsidR="00891EBC">
              <w:rPr>
                <w:b/>
                <w:bCs/>
                <w:sz w:val="24"/>
                <w:szCs w:val="24"/>
              </w:rPr>
              <w:t>/2024</w:t>
            </w:r>
          </w:p>
        </w:tc>
        <w:tc>
          <w:tcPr>
            <w:tcW w:w="80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FD5296" w14:textId="77777777" w:rsidR="00891EBC" w:rsidRDefault="00891EBC" w:rsidP="00C463C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</w:pPr>
          </w:p>
        </w:tc>
      </w:tr>
    </w:tbl>
    <w:p w14:paraId="219CF724" w14:textId="77777777" w:rsidR="00891EBC" w:rsidRDefault="00891EBC" w:rsidP="00891EBC">
      <w:pPr>
        <w:snapToGrid w:val="0"/>
        <w:rPr>
          <w:rFonts w:eastAsia="Times New Roman"/>
          <w:sz w:val="24"/>
          <w:szCs w:val="24"/>
          <w:lang w:eastAsia="en-GB"/>
        </w:rPr>
      </w:pPr>
    </w:p>
    <w:p w14:paraId="1DC1D8CD" w14:textId="77777777" w:rsidR="00891EBC" w:rsidRDefault="00891EBC" w:rsidP="00891EBC">
      <w:pPr>
        <w:snapToGrid w:val="0"/>
        <w:rPr>
          <w:b/>
        </w:rPr>
      </w:pPr>
    </w:p>
    <w:p w14:paraId="30A6F735" w14:textId="77777777" w:rsidR="00891EBC" w:rsidRDefault="00891EBC" w:rsidP="00891EBC">
      <w:pPr>
        <w:snapToGrid w:val="0"/>
        <w:ind w:hanging="426"/>
        <w:rPr>
          <w:bCs/>
          <w:color w:val="000000" w:themeColor="text1"/>
        </w:rPr>
      </w:pPr>
      <w:r>
        <w:rPr>
          <w:b/>
        </w:rPr>
        <w:t xml:space="preserve">Aim: </w:t>
      </w:r>
      <w:r w:rsidRPr="007F4726">
        <w:t xml:space="preserve">To compare the performance of a neural network for regression built from scratch with one built using the </w:t>
      </w:r>
      <w:proofErr w:type="spellStart"/>
      <w:r w:rsidRPr="007F4726">
        <w:t>Keras</w:t>
      </w:r>
      <w:proofErr w:type="spellEnd"/>
      <w:r w:rsidRPr="007F4726">
        <w:t xml:space="preserve"> library, using the MNIST dataset.</w:t>
      </w:r>
    </w:p>
    <w:p w14:paraId="106671B7" w14:textId="77777777" w:rsidR="00891EBC" w:rsidRDefault="00891EBC" w:rsidP="00891EBC">
      <w:pPr>
        <w:snapToGrid w:val="0"/>
        <w:ind w:hanging="426"/>
      </w:pPr>
    </w:p>
    <w:p w14:paraId="45253B91" w14:textId="77777777" w:rsidR="00891EBC" w:rsidRDefault="00891EBC" w:rsidP="00891EBC">
      <w:pPr>
        <w:snapToGrid w:val="0"/>
        <w:ind w:hanging="426"/>
        <w:rPr>
          <w:b/>
          <w:bCs/>
        </w:rPr>
      </w:pPr>
      <w:r w:rsidRPr="00182215">
        <w:rPr>
          <w:b/>
          <w:bCs/>
        </w:rPr>
        <w:t>Algorithm:</w:t>
      </w:r>
    </w:p>
    <w:p w14:paraId="406B0B75" w14:textId="77777777" w:rsidR="00891EBC" w:rsidRPr="00182215" w:rsidRDefault="00891EBC" w:rsidP="00891EBC">
      <w:pPr>
        <w:pStyle w:val="ListParagraph"/>
        <w:numPr>
          <w:ilvl w:val="0"/>
          <w:numId w:val="26"/>
        </w:numPr>
        <w:rPr>
          <w:lang w:eastAsia="en-IN"/>
        </w:rPr>
      </w:pPr>
      <w:r w:rsidRPr="00182215">
        <w:rPr>
          <w:lang w:eastAsia="en-IN"/>
        </w:rPr>
        <w:t>Initialize parameters: Randomly initialize weights and biases.</w:t>
      </w:r>
    </w:p>
    <w:p w14:paraId="65A362EA" w14:textId="77777777" w:rsidR="00891EBC" w:rsidRPr="00182215" w:rsidRDefault="00891EBC" w:rsidP="00891EBC">
      <w:pPr>
        <w:pStyle w:val="ListParagraph"/>
        <w:numPr>
          <w:ilvl w:val="0"/>
          <w:numId w:val="26"/>
        </w:numPr>
        <w:rPr>
          <w:lang w:eastAsia="en-IN"/>
        </w:rPr>
      </w:pPr>
      <w:r w:rsidRPr="00182215">
        <w:rPr>
          <w:lang w:eastAsia="en-IN"/>
        </w:rPr>
        <w:t>Forward propagation: Compute predictions using the current weights and biases.</w:t>
      </w:r>
    </w:p>
    <w:p w14:paraId="48169BED" w14:textId="77777777" w:rsidR="00891EBC" w:rsidRPr="00182215" w:rsidRDefault="00891EBC" w:rsidP="00891EBC">
      <w:pPr>
        <w:pStyle w:val="ListParagraph"/>
        <w:numPr>
          <w:ilvl w:val="0"/>
          <w:numId w:val="26"/>
        </w:numPr>
        <w:rPr>
          <w:lang w:eastAsia="en-IN"/>
        </w:rPr>
      </w:pPr>
      <w:r w:rsidRPr="00182215">
        <w:rPr>
          <w:lang w:eastAsia="en-IN"/>
        </w:rPr>
        <w:t>Compute cost: Calculate the mean squared error (MSE) between predictions and actual values.</w:t>
      </w:r>
    </w:p>
    <w:p w14:paraId="2668A2AC" w14:textId="77777777" w:rsidR="00891EBC" w:rsidRPr="00182215" w:rsidRDefault="00891EBC" w:rsidP="00891EBC">
      <w:pPr>
        <w:pStyle w:val="ListParagraph"/>
        <w:numPr>
          <w:ilvl w:val="0"/>
          <w:numId w:val="26"/>
        </w:numPr>
        <w:rPr>
          <w:lang w:eastAsia="en-IN"/>
        </w:rPr>
      </w:pPr>
      <w:r w:rsidRPr="00182215">
        <w:rPr>
          <w:lang w:eastAsia="en-IN"/>
        </w:rPr>
        <w:t>Backpropagation: Compute gradients of the cost function with respect to weights and biases.</w:t>
      </w:r>
    </w:p>
    <w:p w14:paraId="17357694" w14:textId="77777777" w:rsidR="00891EBC" w:rsidRPr="00182215" w:rsidRDefault="00891EBC" w:rsidP="00891EBC">
      <w:pPr>
        <w:pStyle w:val="ListParagraph"/>
        <w:numPr>
          <w:ilvl w:val="0"/>
          <w:numId w:val="26"/>
        </w:numPr>
        <w:rPr>
          <w:lang w:eastAsia="en-IN"/>
        </w:rPr>
      </w:pPr>
      <w:r w:rsidRPr="00182215">
        <w:rPr>
          <w:lang w:eastAsia="en-IN"/>
        </w:rPr>
        <w:t>Update parameters: Update weights and biases using gradient descent.</w:t>
      </w:r>
    </w:p>
    <w:p w14:paraId="7912DA4A" w14:textId="77777777" w:rsidR="00891EBC" w:rsidRPr="00182215" w:rsidRDefault="00891EBC" w:rsidP="00891EBC">
      <w:pPr>
        <w:pStyle w:val="ListParagraph"/>
        <w:numPr>
          <w:ilvl w:val="0"/>
          <w:numId w:val="26"/>
        </w:numPr>
        <w:rPr>
          <w:lang w:eastAsia="en-IN"/>
        </w:rPr>
      </w:pPr>
      <w:r w:rsidRPr="00182215">
        <w:rPr>
          <w:lang w:eastAsia="en-IN"/>
        </w:rPr>
        <w:t xml:space="preserve">Repeat steps 2-5 for </w:t>
      </w:r>
      <w:proofErr w:type="gramStart"/>
      <w:r w:rsidRPr="00182215">
        <w:rPr>
          <w:lang w:eastAsia="en-IN"/>
        </w:rPr>
        <w:t>a number of</w:t>
      </w:r>
      <w:proofErr w:type="gramEnd"/>
      <w:r w:rsidRPr="00182215">
        <w:rPr>
          <w:lang w:eastAsia="en-IN"/>
        </w:rPr>
        <w:t xml:space="preserve"> iterations (epochs).</w:t>
      </w:r>
    </w:p>
    <w:p w14:paraId="634D3082" w14:textId="77777777" w:rsidR="00891EBC" w:rsidRDefault="00891EBC" w:rsidP="00891EBC">
      <w:pPr>
        <w:snapToGrid w:val="0"/>
        <w:ind w:hanging="426"/>
        <w:rPr>
          <w:b/>
        </w:rPr>
      </w:pPr>
      <w:proofErr w:type="gramStart"/>
      <w:r>
        <w:rPr>
          <w:b/>
        </w:rPr>
        <w:t>Program :</w:t>
      </w:r>
      <w:proofErr w:type="gramEnd"/>
    </w:p>
    <w:p w14:paraId="234ACD29" w14:textId="77777777" w:rsidR="00891EBC" w:rsidRPr="00182215" w:rsidRDefault="00891EBC" w:rsidP="00891EBC">
      <w:pPr>
        <w:snapToGrid w:val="0"/>
        <w:ind w:hanging="426"/>
        <w:rPr>
          <w:bCs/>
        </w:rPr>
      </w:pPr>
      <w:r w:rsidRPr="00182215">
        <w:rPr>
          <w:bCs/>
        </w:rPr>
        <w:tab/>
        <w:t>FROM SCRATCH:</w:t>
      </w:r>
    </w:p>
    <w:p w14:paraId="07AD60E2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import libraries</w:t>
      </w:r>
    </w:p>
    <w:p w14:paraId="216A806A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import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umpy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as np</w:t>
      </w:r>
    </w:p>
    <w:p w14:paraId="0DCD32D6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from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nist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mport MNIST</w:t>
      </w:r>
    </w:p>
    <w:p w14:paraId="1423E46E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from </w:t>
      </w:r>
      <w:proofErr w:type="spellStart"/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urllib.request</w:t>
      </w:r>
      <w:proofErr w:type="spellEnd"/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mport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urlretrieve</w:t>
      </w:r>
      <w:proofErr w:type="spellEnd"/>
    </w:p>
    <w:p w14:paraId="3FFF1BA4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import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zip</w:t>
      </w:r>
      <w:proofErr w:type="spellEnd"/>
    </w:p>
    <w:p w14:paraId="38D42796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import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os</w:t>
      </w:r>
      <w:proofErr w:type="spellEnd"/>
    </w:p>
    <w:p w14:paraId="3DFF8A7F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to download and extract MNIST dataset</w:t>
      </w:r>
    </w:p>
    <w:p w14:paraId="0F70FE49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def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oad_</w:t>
      </w:r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nist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:</w:t>
      </w:r>
    </w:p>
    <w:p w14:paraId="7CD7E951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url_base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'http://yann.lecun.com/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exdb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/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nist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/'</w:t>
      </w:r>
    </w:p>
    <w:p w14:paraId="021ECE7A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ile_names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['train-images-idx3-ubyte.gz', 'train-labels-idx1-ubyte.gz',</w:t>
      </w:r>
    </w:p>
    <w:p w14:paraId="72E3D025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             't10k-images-idx3-ubyte.gz', 't10k-labels-idx1-ubyte.gz']</w:t>
      </w:r>
    </w:p>
    <w:p w14:paraId="28B513A1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ave_path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'./</w:t>
      </w:r>
      <w:proofErr w:type="spellStart"/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nist_data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/'</w:t>
      </w:r>
    </w:p>
    <w:p w14:paraId="45BEDF87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4692284B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if not </w:t>
      </w:r>
      <w:proofErr w:type="spellStart"/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os.path</w:t>
      </w:r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.exists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ave_path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:</w:t>
      </w:r>
    </w:p>
    <w:p w14:paraId="70208E73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</w:t>
      </w:r>
      <w:proofErr w:type="spellStart"/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os.makedirs</w:t>
      </w:r>
      <w:proofErr w:type="spellEnd"/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ave_path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2C05BD60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733EDF6B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for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ile_name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n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ile_names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:</w:t>
      </w:r>
    </w:p>
    <w:p w14:paraId="4E0DFA04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url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(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url_base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+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ile_name</w:t>
      </w:r>
      <w:proofErr w:type="spellEnd"/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.format</w:t>
      </w:r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**locals())</w:t>
      </w:r>
    </w:p>
    <w:p w14:paraId="093D45E5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ile_path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ave_path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+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ile_name</w:t>
      </w:r>
      <w:proofErr w:type="spellEnd"/>
    </w:p>
    <w:p w14:paraId="0EAF1EE3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if not </w:t>
      </w:r>
      <w:proofErr w:type="spellStart"/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os.path</w:t>
      </w:r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.exists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ile_path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:</w:t>
      </w:r>
    </w:p>
    <w:p w14:paraId="6F40A2E2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    </w:t>
      </w:r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'Downloading ' +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ile_name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+ ' ... ')</w:t>
      </w:r>
    </w:p>
    <w:p w14:paraId="1DB5AFB1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    </w:t>
      </w:r>
      <w:proofErr w:type="spellStart"/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urlretrieve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url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, file_path)</w:t>
      </w:r>
    </w:p>
    <w:p w14:paraId="5E21C8E1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   else:</w:t>
      </w:r>
    </w:p>
    <w:p w14:paraId="512446B0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    </w:t>
      </w:r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'Already exists: ' +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ile_name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77B8BDCD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055668F2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lastRenderedPageBreak/>
        <w:t xml:space="preserve">        with </w:t>
      </w:r>
      <w:proofErr w:type="spellStart"/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zip.open</w:t>
      </w:r>
      <w:proofErr w:type="spellEnd"/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ile_path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, '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rb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') as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_in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:</w:t>
      </w:r>
    </w:p>
    <w:p w14:paraId="5F04CEF9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   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ile_content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_</w:t>
      </w:r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n.read</w:t>
      </w:r>
      <w:proofErr w:type="spellEnd"/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)</w:t>
      </w:r>
    </w:p>
    <w:p w14:paraId="56851619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    with </w:t>
      </w:r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open(</w:t>
      </w:r>
      <w:proofErr w:type="spellStart"/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ile_path.replace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'.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z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', ''), '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wb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') as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_out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:</w:t>
      </w:r>
    </w:p>
    <w:p w14:paraId="4AADAFA6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       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_</w:t>
      </w:r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out.write</w:t>
      </w:r>
      <w:proofErr w:type="spellEnd"/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ile_content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043842BC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</w:t>
      </w:r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'Extracting ' +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ile_name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+ ' ...')</w:t>
      </w:r>
    </w:p>
    <w:p w14:paraId="7D64C816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1E5CF120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Load MNIST dataset</w:t>
      </w:r>
    </w:p>
    <w:p w14:paraId="6E9B1949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def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oad_</w:t>
      </w:r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ata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:</w:t>
      </w:r>
    </w:p>
    <w:p w14:paraId="4F25FC5B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nist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MNIST(</w:t>
      </w:r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'./</w:t>
      </w:r>
      <w:proofErr w:type="spellStart"/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nist_data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/')</w:t>
      </w:r>
    </w:p>
    <w:p w14:paraId="7F4F0C31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images, _ = </w:t>
      </w:r>
      <w:proofErr w:type="spellStart"/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nist.load</w:t>
      </w:r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_training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)</w:t>
      </w:r>
    </w:p>
    <w:p w14:paraId="1693AB8A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images = </w:t>
      </w:r>
      <w:proofErr w:type="spellStart"/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p.array</w:t>
      </w:r>
      <w:proofErr w:type="spellEnd"/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images) / 255.0</w:t>
      </w:r>
    </w:p>
    <w:p w14:paraId="3A288ACD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images = </w:t>
      </w:r>
      <w:proofErr w:type="spellStart"/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mages.reshape</w:t>
      </w:r>
      <w:proofErr w:type="spellEnd"/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(-1, 784))</w:t>
      </w:r>
    </w:p>
    <w:p w14:paraId="4061A0C1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return images</w:t>
      </w:r>
    </w:p>
    <w:p w14:paraId="7C60F47C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2E903A3A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Load MNIST dataset</w:t>
      </w:r>
    </w:p>
    <w:p w14:paraId="6E167C3D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oad_</w:t>
      </w:r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nist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6FA920B3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images =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oad_</w:t>
      </w:r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ata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46586CA3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Generate random weights and bias</w:t>
      </w:r>
    </w:p>
    <w:p w14:paraId="494C7B90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p.random</w:t>
      </w:r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.seed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42)</w:t>
      </w:r>
    </w:p>
    <w:p w14:paraId="162D0EB1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nput_size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784</w:t>
      </w:r>
    </w:p>
    <w:p w14:paraId="59996BCC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hidden_size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128</w:t>
      </w:r>
    </w:p>
    <w:p w14:paraId="6DC96698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output_size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784</w:t>
      </w:r>
    </w:p>
    <w:p w14:paraId="6271CE3A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43016E66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weights1 = </w:t>
      </w:r>
      <w:proofErr w:type="spellStart"/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p.random</w:t>
      </w:r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.randn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nput_size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hidden_size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28F5050A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bias1 = </w:t>
      </w:r>
      <w:proofErr w:type="spellStart"/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p.random</w:t>
      </w:r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.randn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hidden_size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5ACF1D22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569D8CA6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weights2 = </w:t>
      </w:r>
      <w:proofErr w:type="spellStart"/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p.random</w:t>
      </w:r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.randn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hidden_size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output_size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75299A56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bias2 = </w:t>
      </w:r>
      <w:proofErr w:type="spellStart"/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p.random</w:t>
      </w:r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.randn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output_size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5812D3DF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6556EAF3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activation function used-sigmoid</w:t>
      </w:r>
    </w:p>
    <w:p w14:paraId="52805D6B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ef sigmoid(x):</w:t>
      </w:r>
    </w:p>
    <w:p w14:paraId="218CB65A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return 1 / (1 +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p.exp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-x))</w:t>
      </w:r>
    </w:p>
    <w:p w14:paraId="2E3C646D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5DE5793F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derivative of activation function</w:t>
      </w:r>
    </w:p>
    <w:p w14:paraId="476942F3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def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igmoid_derivative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x):</w:t>
      </w:r>
    </w:p>
    <w:p w14:paraId="2C3A2EAF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return x * (1 - x)</w:t>
      </w:r>
    </w:p>
    <w:p w14:paraId="4F1DB136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412442F4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Training parameters</w:t>
      </w:r>
    </w:p>
    <w:p w14:paraId="2729586B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earning_rate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0.001</w:t>
      </w:r>
    </w:p>
    <w:p w14:paraId="7831C92C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epochs = 200   #200 iterations</w:t>
      </w:r>
    </w:p>
    <w:p w14:paraId="28FFA80E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Training loop</w:t>
      </w:r>
    </w:p>
    <w:p w14:paraId="72DED95B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or epoch in range(epochs):</w:t>
      </w:r>
    </w:p>
    <w:p w14:paraId="6A4561B5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# Forward propagation</w:t>
      </w:r>
    </w:p>
    <w:p w14:paraId="02C23B18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hidden_layer_input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p.dot(</w:t>
      </w:r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mages, weights1) + bias1</w:t>
      </w:r>
    </w:p>
    <w:p w14:paraId="7061AF21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hidden_layer_output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sigmoid(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hidden_layer_input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6E8873A8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</w:p>
    <w:p w14:paraId="03C9EFBE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output_layer_input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p.dot(</w:t>
      </w:r>
      <w:proofErr w:type="spellStart"/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hidden_layer_output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, weights2) + bias2</w:t>
      </w:r>
    </w:p>
    <w:p w14:paraId="74FEFB4D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output_layer_output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sigmoid(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output_layer_input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74FBAA69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lastRenderedPageBreak/>
        <w:t xml:space="preserve">    </w:t>
      </w:r>
    </w:p>
    <w:p w14:paraId="75C57EA5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# Calculate loss</w:t>
      </w:r>
    </w:p>
    <w:p w14:paraId="34986D90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loss = </w:t>
      </w:r>
      <w:proofErr w:type="spellStart"/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p.mean</w:t>
      </w:r>
      <w:proofErr w:type="spellEnd"/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p.square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output_layer_output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- images))</w:t>
      </w:r>
    </w:p>
    <w:p w14:paraId="56AFFD43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</w:p>
    <w:p w14:paraId="3893C5E9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# Backpropagation</w:t>
      </w:r>
    </w:p>
    <w:p w14:paraId="181C5BEE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output_error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output_layer_output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- images</w:t>
      </w:r>
    </w:p>
    <w:p w14:paraId="12FF7C9A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output_delta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output_error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*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igmoid_derivative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output_layer_output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6E5BC9D4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</w:p>
    <w:p w14:paraId="525AB876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hidden_error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p.dot(</w:t>
      </w:r>
      <w:proofErr w:type="spellStart"/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output_delta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, weights2.T)</w:t>
      </w:r>
    </w:p>
    <w:p w14:paraId="7D6356D0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hidden_delta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hidden_error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*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igmoid_derivative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hidden_layer_output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6706627F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</w:p>
    <w:p w14:paraId="7AFD8291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# Update weights and bias</w:t>
      </w:r>
    </w:p>
    <w:p w14:paraId="6A86EC1C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weights2 -=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earning_rate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* </w:t>
      </w:r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p.dot(</w:t>
      </w:r>
      <w:proofErr w:type="spellStart"/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hidden_layer_output.T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output_delta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551CDCB1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bias2 -=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earning_rate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* </w:t>
      </w:r>
      <w:proofErr w:type="spellStart"/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p.sum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output_delta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, axis=0)</w:t>
      </w:r>
    </w:p>
    <w:p w14:paraId="4F4B4911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</w:p>
    <w:p w14:paraId="163EF80E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weights1 -=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earning_rate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* </w:t>
      </w:r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p.dot(</w:t>
      </w:r>
      <w:proofErr w:type="spellStart"/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mages.T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hidden_delta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08BEF3A0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bias1 -=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earning_rate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* </w:t>
      </w:r>
      <w:proofErr w:type="spellStart"/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p.sum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hidden_delta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, axis=0)</w:t>
      </w:r>
    </w:p>
    <w:p w14:paraId="2094FFFE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</w:p>
    <w:p w14:paraId="0F2D75F7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if epoch % 10 == 0:</w:t>
      </w:r>
    </w:p>
    <w:p w14:paraId="5E132B2B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</w:t>
      </w:r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spellStart"/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'Epoch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{epoch}, Loss: {loss}')</w:t>
      </w:r>
    </w:p>
    <w:p w14:paraId="206BF16E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6819D682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spellStart"/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'Final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Loss: {loss}')</w:t>
      </w:r>
    </w:p>
    <w:p w14:paraId="4247395B" w14:textId="77777777" w:rsidR="00891EBC" w:rsidRPr="00182215" w:rsidRDefault="00891EBC" w:rsidP="00891EBC">
      <w:pPr>
        <w:shd w:val="clear" w:color="auto" w:fill="FFFFFF" w:themeFill="background1"/>
        <w:spacing w:after="24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417022C3" w14:textId="77777777" w:rsidR="00891EBC" w:rsidRDefault="00891EBC" w:rsidP="00891EBC">
      <w:pPr>
        <w:snapToGrid w:val="0"/>
        <w:rPr>
          <w:rFonts w:ascii="Consolas" w:hAnsi="Consolas" w:cs="Consolas"/>
          <w:bCs/>
        </w:rPr>
      </w:pPr>
    </w:p>
    <w:p w14:paraId="05F2705B" w14:textId="77777777" w:rsidR="00891EBC" w:rsidRDefault="00891EBC" w:rsidP="00891EBC">
      <w:pPr>
        <w:snapToGrid w:val="0"/>
        <w:ind w:hanging="426"/>
        <w:rPr>
          <w:rFonts w:ascii="Consolas" w:hAnsi="Consolas"/>
          <w:bCs/>
          <w:sz w:val="20"/>
          <w:szCs w:val="20"/>
        </w:rPr>
      </w:pPr>
      <w:r>
        <w:rPr>
          <w:rFonts w:ascii="Consolas" w:hAnsi="Consolas"/>
          <w:bCs/>
          <w:sz w:val="20"/>
          <w:szCs w:val="20"/>
        </w:rPr>
        <w:t>USING KERAS:</w:t>
      </w:r>
    </w:p>
    <w:p w14:paraId="40CCFA8C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Load MNIST dataset</w:t>
      </w:r>
    </w:p>
    <w:p w14:paraId="12B49C23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Function to download and extract MNIST dataset</w:t>
      </w:r>
    </w:p>
    <w:p w14:paraId="35D6A4EF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def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oad_</w:t>
      </w:r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nist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:</w:t>
      </w:r>
    </w:p>
    <w:p w14:paraId="068243D6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url_base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'http://yann.lecun.com/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exdb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/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nist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/'</w:t>
      </w:r>
    </w:p>
    <w:p w14:paraId="4E712881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ile_names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['train-images-idx3-ubyte.gz', 'train-labels-idx1-ubyte.gz',</w:t>
      </w:r>
    </w:p>
    <w:p w14:paraId="662BCCCE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             't10k-images-idx3-ubyte.gz', 't10k-labels-idx1-ubyte.gz']</w:t>
      </w:r>
    </w:p>
    <w:p w14:paraId="395CE2E9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ave_path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'./</w:t>
      </w:r>
      <w:proofErr w:type="spellStart"/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nist_data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/'</w:t>
      </w:r>
    </w:p>
    <w:p w14:paraId="3B79E9F3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4F10D8EE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if not </w:t>
      </w:r>
      <w:proofErr w:type="spellStart"/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os.path</w:t>
      </w:r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.exists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ave_path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:</w:t>
      </w:r>
    </w:p>
    <w:p w14:paraId="545F1181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</w:t>
      </w:r>
      <w:proofErr w:type="spellStart"/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os.makedirs</w:t>
      </w:r>
      <w:proofErr w:type="spellEnd"/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ave_path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5E2F630B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5AF78D63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for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ile_name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n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ile_names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:</w:t>
      </w:r>
    </w:p>
    <w:p w14:paraId="65F7FA7C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url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(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url_base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+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ile_name</w:t>
      </w:r>
      <w:proofErr w:type="spellEnd"/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.format</w:t>
      </w:r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**locals())</w:t>
      </w:r>
    </w:p>
    <w:p w14:paraId="755159FC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ile_path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ave_path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+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ile_name</w:t>
      </w:r>
      <w:proofErr w:type="spellEnd"/>
    </w:p>
    <w:p w14:paraId="4CF60AD0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if not </w:t>
      </w:r>
      <w:proofErr w:type="spellStart"/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os.path</w:t>
      </w:r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.exists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ile_path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:</w:t>
      </w:r>
    </w:p>
    <w:p w14:paraId="1609A78E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    </w:t>
      </w:r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'Downloading ' +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ile_name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+ ' ... ')</w:t>
      </w:r>
    </w:p>
    <w:p w14:paraId="0B6DABD6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    </w:t>
      </w:r>
      <w:proofErr w:type="spellStart"/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urlretrieve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url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, file_path)</w:t>
      </w:r>
    </w:p>
    <w:p w14:paraId="0965DB88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   else:</w:t>
      </w:r>
    </w:p>
    <w:p w14:paraId="23A39905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    </w:t>
      </w:r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'Already exists: ' +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ile_name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56321986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5B0A192C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with </w:t>
      </w:r>
      <w:proofErr w:type="spellStart"/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zip.open</w:t>
      </w:r>
      <w:proofErr w:type="spellEnd"/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ile_path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, '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rb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') as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_in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:</w:t>
      </w:r>
    </w:p>
    <w:p w14:paraId="2D74919D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   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ile_content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_</w:t>
      </w:r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n.read</w:t>
      </w:r>
      <w:proofErr w:type="spellEnd"/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)</w:t>
      </w:r>
    </w:p>
    <w:p w14:paraId="6C030BB3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lastRenderedPageBreak/>
        <w:t xml:space="preserve">            with </w:t>
      </w:r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open(</w:t>
      </w:r>
      <w:proofErr w:type="spellStart"/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ile_path.replace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'.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z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', ''), '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wb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') as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_out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:</w:t>
      </w:r>
    </w:p>
    <w:p w14:paraId="4BE4BFCC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       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_</w:t>
      </w:r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out.write</w:t>
      </w:r>
      <w:proofErr w:type="spellEnd"/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ile_content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219ED2FF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</w:t>
      </w:r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'Extracting ' +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ile_name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+ ' ...')</w:t>
      </w:r>
    </w:p>
    <w:p w14:paraId="65114AF7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6375C6C3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Load MNIST dataset</w:t>
      </w:r>
    </w:p>
    <w:p w14:paraId="3857094C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def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oad_</w:t>
      </w:r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ata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:</w:t>
      </w:r>
    </w:p>
    <w:p w14:paraId="7E0C7602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nist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MNIST(</w:t>
      </w:r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'./</w:t>
      </w:r>
      <w:proofErr w:type="spellStart"/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nist_data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/')</w:t>
      </w:r>
    </w:p>
    <w:p w14:paraId="3F181CEB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images, _ = </w:t>
      </w:r>
      <w:proofErr w:type="spellStart"/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nist.load</w:t>
      </w:r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_training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)</w:t>
      </w:r>
    </w:p>
    <w:p w14:paraId="1B1A3652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images = </w:t>
      </w:r>
      <w:proofErr w:type="spellStart"/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p.array</w:t>
      </w:r>
      <w:proofErr w:type="spellEnd"/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images) / 255.0</w:t>
      </w:r>
    </w:p>
    <w:p w14:paraId="57A29E30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images = </w:t>
      </w:r>
      <w:proofErr w:type="spellStart"/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mages.reshape</w:t>
      </w:r>
      <w:proofErr w:type="spellEnd"/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(-1, 784))</w:t>
      </w:r>
    </w:p>
    <w:p w14:paraId="149B6C56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return images</w:t>
      </w:r>
    </w:p>
    <w:p w14:paraId="2997CB01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3F539BD6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Load MNIST dataset</w:t>
      </w:r>
    </w:p>
    <w:p w14:paraId="058E3C9C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oad_</w:t>
      </w:r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nist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3CB7D44F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images =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oad_</w:t>
      </w:r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ata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7358B7E8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2D943DFD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# Convert images to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umpy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arrays</w:t>
      </w:r>
    </w:p>
    <w:p w14:paraId="2B1ACC62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images = </w:t>
      </w:r>
      <w:proofErr w:type="spellStart"/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p.array</w:t>
      </w:r>
      <w:proofErr w:type="spellEnd"/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images)</w:t>
      </w:r>
    </w:p>
    <w:p w14:paraId="3E1F8B4B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5B2F7EDB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Normalize pixel values</w:t>
      </w:r>
    </w:p>
    <w:p w14:paraId="482283C1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mages = images / 255.0</w:t>
      </w:r>
    </w:p>
    <w:p w14:paraId="6F25680A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09153B2D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Flatten images</w:t>
      </w:r>
    </w:p>
    <w:p w14:paraId="0E8BE46C" w14:textId="77777777" w:rsidR="00891EBC" w:rsidRPr="007F4726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images = </w:t>
      </w:r>
      <w:proofErr w:type="spellStart"/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mages.reshape</w:t>
      </w:r>
      <w:proofErr w:type="spellEnd"/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(-1, 784))</w:t>
      </w:r>
    </w:p>
    <w:p w14:paraId="27C6CA1E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neural network parameters</w:t>
      </w:r>
    </w:p>
    <w:p w14:paraId="1044B44C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model = </w:t>
      </w:r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equential(</w:t>
      </w:r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</w:t>
      </w:r>
    </w:p>
    <w:p w14:paraId="36C58174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ense(</w:t>
      </w:r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128,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nput_shape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=(784,), activation='sigmoid'),</w:t>
      </w:r>
    </w:p>
    <w:p w14:paraId="520421AC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ense(</w:t>
      </w:r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784, activation='sigmoid')</w:t>
      </w:r>
    </w:p>
    <w:p w14:paraId="038C97DC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])</w:t>
      </w:r>
    </w:p>
    <w:p w14:paraId="43AA7444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7D3B2805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Compile model</w:t>
      </w:r>
    </w:p>
    <w:p w14:paraId="617B476B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gd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GD(</w:t>
      </w:r>
      <w:proofErr w:type="spellStart"/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earning_rate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=0.001)</w:t>
      </w:r>
    </w:p>
    <w:p w14:paraId="516FBA99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odel.compile</w:t>
      </w:r>
      <w:proofErr w:type="spellEnd"/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optimizer=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gd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, loss='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ean_squared_error',metrics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=['accuracy'])</w:t>
      </w:r>
    </w:p>
    <w:p w14:paraId="46565A8B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79DC73F7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Training parameters</w:t>
      </w:r>
    </w:p>
    <w:p w14:paraId="1959B309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epochs = 200</w:t>
      </w:r>
    </w:p>
    <w:p w14:paraId="21360DC1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batch_size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32</w:t>
      </w:r>
    </w:p>
    <w:p w14:paraId="31BA6268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565DF996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Train model</w:t>
      </w:r>
    </w:p>
    <w:p w14:paraId="6E3CC61B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odel.fit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images, images, epochs=epochs, 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batch_size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=</w:t>
      </w:r>
      <w:proofErr w:type="spell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batch_size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, verbose=1)</w:t>
      </w:r>
    </w:p>
    <w:p w14:paraId="2C88F91D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1DC99864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# Calculate loss</w:t>
      </w:r>
    </w:p>
    <w:p w14:paraId="59E7F969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loss = </w:t>
      </w:r>
      <w:proofErr w:type="spellStart"/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odel.evaluate</w:t>
      </w:r>
      <w:proofErr w:type="spellEnd"/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images, images, verbose=0)</w:t>
      </w:r>
    </w:p>
    <w:p w14:paraId="33581D1E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proofErr w:type="gramStart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spellStart"/>
      <w:proofErr w:type="gram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'Keras</w:t>
      </w:r>
      <w:proofErr w:type="spellEnd"/>
      <w:r w:rsidRPr="00182215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Model Final Loss: {loss}')</w:t>
      </w:r>
    </w:p>
    <w:p w14:paraId="5661D7EC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02A55247" w14:textId="77777777" w:rsidR="00891EBC" w:rsidRPr="00182215" w:rsidRDefault="00891EBC" w:rsidP="00891EBC">
      <w:pPr>
        <w:shd w:val="clear" w:color="auto" w:fill="FFFFFF" w:themeFill="background1"/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1B522398" w14:textId="77777777" w:rsidR="00891EBC" w:rsidRPr="007F4726" w:rsidRDefault="00891EBC" w:rsidP="00891EBC">
      <w:pPr>
        <w:shd w:val="clear" w:color="auto" w:fill="FFFFFF" w:themeFill="background1"/>
        <w:snapToGrid w:val="0"/>
        <w:ind w:hanging="426"/>
        <w:rPr>
          <w:rFonts w:ascii="Consolas" w:hAnsi="Consolas"/>
          <w:bCs/>
          <w:sz w:val="20"/>
          <w:szCs w:val="20"/>
        </w:rPr>
      </w:pPr>
    </w:p>
    <w:p w14:paraId="392C41BB" w14:textId="77777777" w:rsidR="00891EBC" w:rsidRDefault="00891EBC" w:rsidP="00891EBC">
      <w:pPr>
        <w:snapToGrid w:val="0"/>
        <w:ind w:hanging="426"/>
        <w:rPr>
          <w:rFonts w:ascii="Consolas" w:hAnsi="Consolas"/>
          <w:bCs/>
          <w:sz w:val="20"/>
          <w:szCs w:val="20"/>
        </w:rPr>
      </w:pPr>
    </w:p>
    <w:p w14:paraId="71E286A9" w14:textId="77777777" w:rsidR="00891EBC" w:rsidRDefault="00891EBC" w:rsidP="00891EBC">
      <w:pPr>
        <w:snapToGrid w:val="0"/>
        <w:ind w:hanging="426"/>
        <w:rPr>
          <w:rFonts w:ascii="Times New Roman" w:hAnsi="Times New Roman"/>
          <w:b/>
          <w:sz w:val="24"/>
          <w:szCs w:val="24"/>
        </w:rPr>
      </w:pPr>
    </w:p>
    <w:p w14:paraId="1A54F888" w14:textId="77777777" w:rsidR="00891EBC" w:rsidRDefault="00891EBC" w:rsidP="00891EBC">
      <w:pPr>
        <w:snapToGrid w:val="0"/>
        <w:ind w:hanging="426"/>
        <w:rPr>
          <w:b/>
        </w:rPr>
      </w:pPr>
      <w:r>
        <w:rPr>
          <w:b/>
        </w:rPr>
        <w:t xml:space="preserve">Output: </w:t>
      </w:r>
    </w:p>
    <w:p w14:paraId="48CF4C0D" w14:textId="77777777" w:rsidR="00891EBC" w:rsidRDefault="00891EBC" w:rsidP="00891EBC">
      <w:pPr>
        <w:snapToGrid w:val="0"/>
        <w:ind w:hanging="425"/>
        <w:rPr>
          <w:bCs/>
        </w:rPr>
      </w:pPr>
      <w:r w:rsidRPr="00182215">
        <w:rPr>
          <w:bCs/>
          <w:noProof/>
        </w:rPr>
        <w:drawing>
          <wp:inline distT="0" distB="0" distL="0" distR="0" wp14:anchorId="07A84AB9" wp14:editId="5E4759C5">
            <wp:extent cx="3594285" cy="3949903"/>
            <wp:effectExtent l="0" t="0" r="6350" b="0"/>
            <wp:docPr id="20065114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651144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594285" cy="3949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575F9" w14:textId="77777777" w:rsidR="00891EBC" w:rsidRDefault="00891EBC" w:rsidP="00891EBC">
      <w:pPr>
        <w:snapToGrid w:val="0"/>
        <w:ind w:hanging="425"/>
        <w:rPr>
          <w:bCs/>
        </w:rPr>
      </w:pPr>
    </w:p>
    <w:p w14:paraId="0DABB6D7" w14:textId="77777777" w:rsidR="00891EBC" w:rsidRDefault="00891EBC" w:rsidP="00891EBC">
      <w:pPr>
        <w:snapToGrid w:val="0"/>
        <w:ind w:hanging="425"/>
        <w:rPr>
          <w:bCs/>
        </w:rPr>
      </w:pPr>
      <w:r w:rsidRPr="00182215">
        <w:rPr>
          <w:bCs/>
          <w:noProof/>
        </w:rPr>
        <w:drawing>
          <wp:inline distT="0" distB="0" distL="0" distR="0" wp14:anchorId="724BCE1A" wp14:editId="612EBF18">
            <wp:extent cx="5731510" cy="3561715"/>
            <wp:effectExtent l="0" t="0" r="2540" b="635"/>
            <wp:docPr id="7393116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9311662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6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2005E" w14:textId="77777777" w:rsidR="00891EBC" w:rsidRDefault="00891EBC" w:rsidP="00891EBC">
      <w:pPr>
        <w:snapToGrid w:val="0"/>
        <w:ind w:left="-425"/>
        <w:contextualSpacing/>
      </w:pPr>
    </w:p>
    <w:p w14:paraId="6F24DAB5" w14:textId="77777777" w:rsidR="00891EBC" w:rsidRDefault="00891EBC" w:rsidP="00891EBC">
      <w:pPr>
        <w:snapToGrid w:val="0"/>
        <w:ind w:hanging="425"/>
        <w:rPr>
          <w:b/>
        </w:rPr>
      </w:pPr>
    </w:p>
    <w:p w14:paraId="73E7334F" w14:textId="77777777" w:rsidR="00891EBC" w:rsidRPr="00182215" w:rsidRDefault="00891EBC" w:rsidP="00891EBC">
      <w:pPr>
        <w:snapToGrid w:val="0"/>
        <w:ind w:hanging="425"/>
      </w:pPr>
      <w:r>
        <w:rPr>
          <w:b/>
          <w:bCs/>
        </w:rPr>
        <w:t xml:space="preserve">Result: </w:t>
      </w:r>
      <w:r>
        <w:t xml:space="preserve">The above program to execute neural network from scratch and using </w:t>
      </w:r>
      <w:proofErr w:type="spellStart"/>
      <w:r>
        <w:t>keras</w:t>
      </w:r>
      <w:proofErr w:type="spellEnd"/>
      <w:r>
        <w:t xml:space="preserve"> library has been successfully executed.</w:t>
      </w:r>
    </w:p>
    <w:p w14:paraId="38EBA4FE" w14:textId="77777777" w:rsidR="00ED30C3" w:rsidRDefault="00ED30C3"/>
    <w:p w14:paraId="0CDA78F3" w14:textId="77777777" w:rsidR="00ED30C3" w:rsidRDefault="00ED30C3"/>
    <w:p w14:paraId="77DA6295" w14:textId="77777777" w:rsidR="006F1494" w:rsidRDefault="006F1494"/>
    <w:p w14:paraId="25E21F87" w14:textId="77777777" w:rsidR="006F1494" w:rsidRDefault="006F1494"/>
    <w:p w14:paraId="2CCC8AFA" w14:textId="77777777" w:rsidR="006F1494" w:rsidRDefault="006F1494"/>
    <w:p w14:paraId="17466066" w14:textId="77777777" w:rsidR="006F1494" w:rsidRDefault="006F1494"/>
    <w:p w14:paraId="790885BA" w14:textId="77777777" w:rsidR="006F1494" w:rsidRDefault="006F1494"/>
    <w:p w14:paraId="169D4901" w14:textId="77777777" w:rsidR="006F1494" w:rsidRDefault="006F1494"/>
    <w:p w14:paraId="30C43502" w14:textId="77777777" w:rsidR="006F1494" w:rsidRDefault="006F1494"/>
    <w:p w14:paraId="114EE7C6" w14:textId="77777777" w:rsidR="006F1494" w:rsidRDefault="006F1494"/>
    <w:p w14:paraId="77BC9F8C" w14:textId="77777777" w:rsidR="006F1494" w:rsidRDefault="006F1494"/>
    <w:p w14:paraId="68337167" w14:textId="77777777" w:rsidR="006F1494" w:rsidRDefault="006F1494"/>
    <w:p w14:paraId="416E4EDD" w14:textId="77777777" w:rsidR="006F1494" w:rsidRDefault="006F1494"/>
    <w:p w14:paraId="4EDA1264" w14:textId="77777777" w:rsidR="006F1494" w:rsidRDefault="006F1494"/>
    <w:p w14:paraId="6DD1F3A4" w14:textId="77777777" w:rsidR="006F1494" w:rsidRDefault="006F1494"/>
    <w:p w14:paraId="12D39D21" w14:textId="77777777" w:rsidR="006F1494" w:rsidRDefault="006F1494"/>
    <w:p w14:paraId="34710446" w14:textId="77777777" w:rsidR="006F1494" w:rsidRDefault="006F1494"/>
    <w:p w14:paraId="02CFC05F" w14:textId="77777777" w:rsidR="006F1494" w:rsidRDefault="006F1494"/>
    <w:p w14:paraId="488FD761" w14:textId="77777777" w:rsidR="006F1494" w:rsidRDefault="006F1494"/>
    <w:p w14:paraId="17C45DED" w14:textId="77777777" w:rsidR="006F1494" w:rsidRDefault="006F1494"/>
    <w:p w14:paraId="2770670B" w14:textId="77777777" w:rsidR="006F1494" w:rsidRDefault="006F1494"/>
    <w:p w14:paraId="603B4092" w14:textId="77777777" w:rsidR="006F1494" w:rsidRDefault="006F1494"/>
    <w:p w14:paraId="2E523733" w14:textId="77777777" w:rsidR="006F1494" w:rsidRDefault="006F1494"/>
    <w:p w14:paraId="15E4A2C6" w14:textId="77777777" w:rsidR="006F1494" w:rsidRDefault="006F1494"/>
    <w:p w14:paraId="1D50A11C" w14:textId="77777777" w:rsidR="006F1494" w:rsidRDefault="006F1494"/>
    <w:p w14:paraId="21631313" w14:textId="77777777" w:rsidR="006F1494" w:rsidRDefault="006F1494"/>
    <w:p w14:paraId="4B81B20F" w14:textId="77777777" w:rsidR="006F1494" w:rsidRDefault="006F1494"/>
    <w:p w14:paraId="05ED2F86" w14:textId="77777777" w:rsidR="006F1494" w:rsidRDefault="006F1494"/>
    <w:p w14:paraId="25AFB531" w14:textId="77777777" w:rsidR="006F1494" w:rsidRDefault="006F1494"/>
    <w:tbl>
      <w:tblPr>
        <w:tblStyle w:val="TableGrid"/>
        <w:tblW w:w="8931" w:type="dxa"/>
        <w:tblInd w:w="-431" w:type="dxa"/>
        <w:tblLook w:val="04A0" w:firstRow="1" w:lastRow="0" w:firstColumn="1" w:lastColumn="0" w:noHBand="0" w:noVBand="1"/>
      </w:tblPr>
      <w:tblGrid>
        <w:gridCol w:w="1702"/>
        <w:gridCol w:w="7229"/>
      </w:tblGrid>
      <w:tr w:rsidR="006F1494" w14:paraId="05CEAAC3" w14:textId="77777777" w:rsidTr="00291397">
        <w:trPr>
          <w:trHeight w:val="416"/>
        </w:trPr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E94DA1" w14:textId="74B8017C" w:rsidR="006F1494" w:rsidRDefault="006F1494" w:rsidP="00291397">
            <w:pPr>
              <w:snapToGrid w:val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x. No</w:t>
            </w:r>
            <w:r>
              <w:rPr>
                <w:b/>
              </w:rPr>
              <w:t xml:space="preserve">: </w:t>
            </w:r>
            <w:r>
              <w:rPr>
                <w:b/>
              </w:rPr>
              <w:t>10</w:t>
            </w:r>
          </w:p>
        </w:tc>
        <w:tc>
          <w:tcPr>
            <w:tcW w:w="722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3CAF0" w14:textId="77777777" w:rsidR="006F1494" w:rsidRPr="00901F10" w:rsidRDefault="006F1494" w:rsidP="00291397">
            <w:pPr>
              <w:jc w:val="center"/>
              <w:rPr>
                <w:b/>
                <w:bCs/>
                <w:sz w:val="24"/>
                <w:szCs w:val="24"/>
                <w:lang w:eastAsia="en-IN"/>
              </w:rPr>
            </w:pPr>
            <w:r w:rsidRPr="00901F10">
              <w:rPr>
                <w:b/>
                <w:bCs/>
                <w:sz w:val="24"/>
                <w:szCs w:val="24"/>
                <w:lang w:eastAsia="en-IN"/>
              </w:rPr>
              <w:t>ASSOCIATION RULE LEARNING</w:t>
            </w:r>
          </w:p>
          <w:p w14:paraId="439D54E5" w14:textId="77777777" w:rsidR="006F1494" w:rsidRDefault="006F1494" w:rsidP="00291397">
            <w:pPr>
              <w:rPr>
                <w:b/>
                <w:bCs/>
                <w:sz w:val="24"/>
                <w:szCs w:val="24"/>
              </w:rPr>
            </w:pPr>
            <w:r>
              <w:rPr>
                <w:sz w:val="24"/>
                <w:szCs w:val="24"/>
                <w:lang w:eastAsia="en-IN"/>
              </w:rPr>
              <w:t xml:space="preserve">                                        </w:t>
            </w:r>
          </w:p>
        </w:tc>
      </w:tr>
      <w:tr w:rsidR="006F1494" w14:paraId="538F0B33" w14:textId="77777777" w:rsidTr="00291397">
        <w:trPr>
          <w:trHeight w:val="419"/>
        </w:trPr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79BEF3" w14:textId="373B942E" w:rsidR="006F1494" w:rsidRDefault="006F1494" w:rsidP="00291397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8</w:t>
            </w:r>
            <w:r>
              <w:rPr>
                <w:b/>
                <w:bCs/>
                <w:sz w:val="24"/>
                <w:szCs w:val="24"/>
              </w:rPr>
              <w:t>/</w:t>
            </w:r>
            <w:r>
              <w:rPr>
                <w:b/>
                <w:bCs/>
                <w:sz w:val="24"/>
                <w:szCs w:val="24"/>
              </w:rPr>
              <w:t>03</w:t>
            </w:r>
            <w:r>
              <w:rPr>
                <w:b/>
                <w:bCs/>
                <w:sz w:val="24"/>
                <w:szCs w:val="24"/>
              </w:rPr>
              <w:t>/2024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9F4E64" w14:textId="77777777" w:rsidR="006F1494" w:rsidRDefault="006F1494" w:rsidP="00291397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GB"/>
              </w:rPr>
            </w:pPr>
          </w:p>
        </w:tc>
      </w:tr>
    </w:tbl>
    <w:p w14:paraId="31AD7833" w14:textId="77777777" w:rsidR="006F1494" w:rsidRDefault="006F1494" w:rsidP="006F1494">
      <w:pPr>
        <w:snapToGrid w:val="0"/>
        <w:rPr>
          <w:rFonts w:eastAsia="Times New Roman"/>
          <w:sz w:val="24"/>
          <w:szCs w:val="24"/>
          <w:lang w:eastAsia="en-GB"/>
        </w:rPr>
      </w:pPr>
    </w:p>
    <w:p w14:paraId="66E8F9BE" w14:textId="77777777" w:rsidR="006F1494" w:rsidRDefault="006F1494" w:rsidP="006F1494">
      <w:pPr>
        <w:snapToGrid w:val="0"/>
        <w:rPr>
          <w:b/>
        </w:rPr>
      </w:pPr>
    </w:p>
    <w:p w14:paraId="12C1D73A" w14:textId="77777777" w:rsidR="006F1494" w:rsidRPr="00901F10" w:rsidRDefault="006F1494" w:rsidP="006F1494">
      <w:pPr>
        <w:snapToGrid w:val="0"/>
        <w:ind w:hanging="426"/>
      </w:pPr>
      <w:r>
        <w:rPr>
          <w:b/>
        </w:rPr>
        <w:t xml:space="preserve">Aim: </w:t>
      </w:r>
      <w:r w:rsidRPr="00901F10">
        <w:t xml:space="preserve">To Implement </w:t>
      </w:r>
      <w:proofErr w:type="spellStart"/>
      <w:r w:rsidRPr="00901F10">
        <w:t>Apriori</w:t>
      </w:r>
      <w:proofErr w:type="spellEnd"/>
      <w:r w:rsidRPr="00901F10">
        <w:t xml:space="preserve"> from scratch on the given dataset.</w:t>
      </w:r>
    </w:p>
    <w:p w14:paraId="316A8072" w14:textId="77777777" w:rsidR="006F1494" w:rsidRPr="00D02CC4" w:rsidRDefault="006F1494" w:rsidP="006F1494">
      <w:pPr>
        <w:snapToGrid w:val="0"/>
        <w:ind w:hanging="426"/>
        <w:rPr>
          <w:b/>
          <w:bCs/>
        </w:rPr>
      </w:pPr>
      <w:r>
        <w:rPr>
          <w:b/>
          <w:bCs/>
        </w:rPr>
        <w:t>Algorithm:</w:t>
      </w:r>
    </w:p>
    <w:p w14:paraId="5DCE6DFA" w14:textId="77777777" w:rsidR="006F1494" w:rsidRPr="00D02CC4" w:rsidRDefault="006F1494" w:rsidP="006F1494">
      <w:pPr>
        <w:pStyle w:val="ListParagraph"/>
        <w:numPr>
          <w:ilvl w:val="0"/>
          <w:numId w:val="28"/>
        </w:numPr>
        <w:rPr>
          <w:lang w:eastAsia="en-IN"/>
        </w:rPr>
      </w:pPr>
      <w:r w:rsidRPr="00D02CC4">
        <w:rPr>
          <w:lang w:eastAsia="en-IN"/>
        </w:rPr>
        <w:t>Initialize a list of frequent item sets (F) with frequent individual items.</w:t>
      </w:r>
    </w:p>
    <w:p w14:paraId="535E047C" w14:textId="77777777" w:rsidR="006F1494" w:rsidRPr="00D02CC4" w:rsidRDefault="006F1494" w:rsidP="006F1494">
      <w:pPr>
        <w:pStyle w:val="ListParagraph"/>
        <w:numPr>
          <w:ilvl w:val="0"/>
          <w:numId w:val="28"/>
        </w:numPr>
        <w:rPr>
          <w:lang w:eastAsia="en-IN"/>
        </w:rPr>
      </w:pPr>
      <w:r w:rsidRPr="00D02CC4">
        <w:rPr>
          <w:lang w:eastAsia="en-IN"/>
        </w:rPr>
        <w:t>Set the minimum support threshold (</w:t>
      </w:r>
      <w:proofErr w:type="spellStart"/>
      <w:r w:rsidRPr="00D02CC4">
        <w:rPr>
          <w:lang w:eastAsia="en-IN"/>
        </w:rPr>
        <w:t>min_sup</w:t>
      </w:r>
      <w:proofErr w:type="spellEnd"/>
      <w:r w:rsidRPr="00D02CC4">
        <w:rPr>
          <w:lang w:eastAsia="en-IN"/>
        </w:rPr>
        <w:t>) for frequent item sets.</w:t>
      </w:r>
    </w:p>
    <w:p w14:paraId="58DEDBC4" w14:textId="77777777" w:rsidR="006F1494" w:rsidRPr="00D02CC4" w:rsidRDefault="006F1494" w:rsidP="006F1494">
      <w:pPr>
        <w:pStyle w:val="ListParagraph"/>
        <w:numPr>
          <w:ilvl w:val="0"/>
          <w:numId w:val="28"/>
        </w:numPr>
        <w:rPr>
          <w:lang w:eastAsia="en-IN"/>
        </w:rPr>
      </w:pPr>
      <w:r w:rsidRPr="00D02CC4">
        <w:rPr>
          <w:lang w:eastAsia="en-IN"/>
        </w:rPr>
        <w:t>Generate candidate item</w:t>
      </w:r>
      <w:r>
        <w:rPr>
          <w:lang w:eastAsia="en-IN"/>
        </w:rPr>
        <w:t xml:space="preserve"> </w:t>
      </w:r>
      <w:r w:rsidRPr="00D02CC4">
        <w:rPr>
          <w:lang w:eastAsia="en-IN"/>
        </w:rPr>
        <w:t>sets by combining frequent item</w:t>
      </w:r>
      <w:r>
        <w:rPr>
          <w:lang w:eastAsia="en-IN"/>
        </w:rPr>
        <w:t xml:space="preserve"> </w:t>
      </w:r>
      <w:r w:rsidRPr="00D02CC4">
        <w:rPr>
          <w:lang w:eastAsia="en-IN"/>
        </w:rPr>
        <w:t>sets of size k to create item</w:t>
      </w:r>
      <w:r>
        <w:rPr>
          <w:lang w:eastAsia="en-IN"/>
        </w:rPr>
        <w:t xml:space="preserve"> </w:t>
      </w:r>
      <w:r w:rsidRPr="00D02CC4">
        <w:rPr>
          <w:lang w:eastAsia="en-IN"/>
        </w:rPr>
        <w:t>sets of size k+1.</w:t>
      </w:r>
    </w:p>
    <w:p w14:paraId="78A1DC6B" w14:textId="77777777" w:rsidR="006F1494" w:rsidRPr="00D02CC4" w:rsidRDefault="006F1494" w:rsidP="006F1494">
      <w:pPr>
        <w:pStyle w:val="ListParagraph"/>
        <w:numPr>
          <w:ilvl w:val="0"/>
          <w:numId w:val="28"/>
        </w:numPr>
        <w:rPr>
          <w:lang w:eastAsia="en-IN"/>
        </w:rPr>
      </w:pPr>
      <w:r w:rsidRPr="00D02CC4">
        <w:rPr>
          <w:lang w:eastAsia="en-IN"/>
        </w:rPr>
        <w:t>Prune candidate item</w:t>
      </w:r>
      <w:r>
        <w:rPr>
          <w:lang w:eastAsia="en-IN"/>
        </w:rPr>
        <w:t xml:space="preserve"> </w:t>
      </w:r>
      <w:r w:rsidRPr="00D02CC4">
        <w:rPr>
          <w:lang w:eastAsia="en-IN"/>
        </w:rPr>
        <w:t xml:space="preserve">sets that contain subsets which are not frequent. This step is based on the </w:t>
      </w:r>
      <w:proofErr w:type="spellStart"/>
      <w:r w:rsidRPr="00D02CC4">
        <w:rPr>
          <w:lang w:eastAsia="en-IN"/>
        </w:rPr>
        <w:t>Apriori</w:t>
      </w:r>
      <w:proofErr w:type="spellEnd"/>
      <w:r w:rsidRPr="00D02CC4">
        <w:rPr>
          <w:lang w:eastAsia="en-IN"/>
        </w:rPr>
        <w:t xml:space="preserve"> property which states that if an itemset is infrequent, all its supersets will also be infrequent.</w:t>
      </w:r>
    </w:p>
    <w:p w14:paraId="7491FC7D" w14:textId="77777777" w:rsidR="006F1494" w:rsidRPr="00D02CC4" w:rsidRDefault="006F1494" w:rsidP="006F1494">
      <w:pPr>
        <w:pStyle w:val="ListParagraph"/>
        <w:numPr>
          <w:ilvl w:val="0"/>
          <w:numId w:val="28"/>
        </w:numPr>
        <w:rPr>
          <w:lang w:eastAsia="en-IN"/>
        </w:rPr>
      </w:pPr>
      <w:r w:rsidRPr="00D02CC4">
        <w:rPr>
          <w:lang w:eastAsia="en-IN"/>
        </w:rPr>
        <w:t>Count the support for each candidate itemset by scanning the transaction dataset.</w:t>
      </w:r>
    </w:p>
    <w:p w14:paraId="1F903EEC" w14:textId="77777777" w:rsidR="006F1494" w:rsidRPr="00D02CC4" w:rsidRDefault="006F1494" w:rsidP="006F1494">
      <w:pPr>
        <w:pStyle w:val="ListParagraph"/>
        <w:numPr>
          <w:ilvl w:val="0"/>
          <w:numId w:val="28"/>
        </w:numPr>
        <w:rPr>
          <w:lang w:eastAsia="en-IN"/>
        </w:rPr>
      </w:pPr>
      <w:r w:rsidRPr="00D02CC4">
        <w:rPr>
          <w:lang w:eastAsia="en-IN"/>
        </w:rPr>
        <w:t>Discard candidate item</w:t>
      </w:r>
      <w:r>
        <w:rPr>
          <w:lang w:eastAsia="en-IN"/>
        </w:rPr>
        <w:t xml:space="preserve"> </w:t>
      </w:r>
      <w:r w:rsidRPr="00D02CC4">
        <w:rPr>
          <w:lang w:eastAsia="en-IN"/>
        </w:rPr>
        <w:t>sets whose support is below the minimum support threshold.</w:t>
      </w:r>
    </w:p>
    <w:p w14:paraId="7BCAB2C8" w14:textId="77777777" w:rsidR="006F1494" w:rsidRPr="00D02CC4" w:rsidRDefault="006F1494" w:rsidP="006F1494">
      <w:pPr>
        <w:pStyle w:val="ListParagraph"/>
        <w:numPr>
          <w:ilvl w:val="0"/>
          <w:numId w:val="28"/>
        </w:numPr>
        <w:rPr>
          <w:lang w:eastAsia="en-IN"/>
        </w:rPr>
      </w:pPr>
      <w:r w:rsidRPr="00D02CC4">
        <w:rPr>
          <w:lang w:eastAsia="en-IN"/>
        </w:rPr>
        <w:t>Repeat steps 3-5 until no new frequent item</w:t>
      </w:r>
      <w:r>
        <w:rPr>
          <w:lang w:eastAsia="en-IN"/>
        </w:rPr>
        <w:t xml:space="preserve"> </w:t>
      </w:r>
      <w:r w:rsidRPr="00D02CC4">
        <w:rPr>
          <w:lang w:eastAsia="en-IN"/>
        </w:rPr>
        <w:t>sets can be generated.</w:t>
      </w:r>
    </w:p>
    <w:p w14:paraId="2A3994B3" w14:textId="77777777" w:rsidR="006F1494" w:rsidRPr="00D02CC4" w:rsidRDefault="006F1494" w:rsidP="006F1494">
      <w:pPr>
        <w:pStyle w:val="ListParagraph"/>
        <w:numPr>
          <w:ilvl w:val="0"/>
          <w:numId w:val="28"/>
        </w:numPr>
        <w:rPr>
          <w:lang w:eastAsia="en-IN"/>
        </w:rPr>
      </w:pPr>
      <w:r w:rsidRPr="00D02CC4">
        <w:rPr>
          <w:lang w:eastAsia="en-IN"/>
        </w:rPr>
        <w:t>Generate association rules from the set of frequent item</w:t>
      </w:r>
      <w:r>
        <w:rPr>
          <w:lang w:eastAsia="en-IN"/>
        </w:rPr>
        <w:t xml:space="preserve"> </w:t>
      </w:r>
      <w:r w:rsidRPr="00D02CC4">
        <w:rPr>
          <w:lang w:eastAsia="en-IN"/>
        </w:rPr>
        <w:t>sets.</w:t>
      </w:r>
    </w:p>
    <w:p w14:paraId="7E0A5C2F" w14:textId="77777777" w:rsidR="006F1494" w:rsidRPr="00901F10" w:rsidRDefault="006F1494" w:rsidP="006F1494">
      <w:pPr>
        <w:pStyle w:val="ListParagraph"/>
        <w:numPr>
          <w:ilvl w:val="0"/>
          <w:numId w:val="28"/>
        </w:numPr>
      </w:pPr>
      <w:r w:rsidRPr="00D02CC4">
        <w:rPr>
          <w:lang w:eastAsia="en-IN"/>
        </w:rPr>
        <w:t>Calculate confidence for each rule and discard rules with confidence below a specified threshold.</w:t>
      </w:r>
    </w:p>
    <w:p w14:paraId="6E7F6A03" w14:textId="77777777" w:rsidR="006F1494" w:rsidRPr="00901F10" w:rsidRDefault="006F1494" w:rsidP="006F1494">
      <w:pPr>
        <w:pStyle w:val="ListParagraph"/>
        <w:numPr>
          <w:ilvl w:val="0"/>
          <w:numId w:val="28"/>
        </w:numPr>
        <w:rPr>
          <w:lang w:eastAsia="en-IN"/>
        </w:rPr>
      </w:pPr>
      <w:r w:rsidRPr="00901F10">
        <w:t>Output the frequent item</w:t>
      </w:r>
      <w:r>
        <w:t xml:space="preserve"> </w:t>
      </w:r>
      <w:r w:rsidRPr="00901F10">
        <w:t>sets found in the dataset along with their support values.</w:t>
      </w:r>
    </w:p>
    <w:p w14:paraId="2912E782" w14:textId="77777777" w:rsidR="006F1494" w:rsidRDefault="006F1494" w:rsidP="006F1494">
      <w:pPr>
        <w:snapToGrid w:val="0"/>
        <w:ind w:hanging="426"/>
        <w:rPr>
          <w:b/>
        </w:rPr>
      </w:pPr>
    </w:p>
    <w:p w14:paraId="554827CA" w14:textId="77777777" w:rsidR="006F1494" w:rsidRDefault="006F1494" w:rsidP="006F1494">
      <w:pPr>
        <w:snapToGrid w:val="0"/>
        <w:ind w:hanging="426"/>
        <w:rPr>
          <w:b/>
        </w:rPr>
      </w:pPr>
      <w:proofErr w:type="gramStart"/>
      <w:r>
        <w:rPr>
          <w:b/>
        </w:rPr>
        <w:t>Program :</w:t>
      </w:r>
      <w:proofErr w:type="gramEnd"/>
    </w:p>
    <w:p w14:paraId="4C2B47C0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mport pandas as pd</w:t>
      </w:r>
    </w:p>
    <w:p w14:paraId="336C62A6" w14:textId="77777777" w:rsidR="006F1494" w:rsidRPr="00901F10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from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tertools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mport combinations</w:t>
      </w:r>
    </w:p>
    <w:p w14:paraId="6011423C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dataset = </w:t>
      </w:r>
      <w:proofErr w:type="spellStart"/>
      <w:proofErr w:type="gram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d.read</w:t>
      </w:r>
      <w:proofErr w:type="gram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_csv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'Market_Basket_Optimisation.csv', header=None)</w:t>
      </w:r>
    </w:p>
    <w:p w14:paraId="1126E006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dataset = </w:t>
      </w:r>
      <w:proofErr w:type="spellStart"/>
      <w:proofErr w:type="gram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ataset.fillna</w:t>
      </w:r>
      <w:proofErr w:type="spellEnd"/>
      <w:proofErr w:type="gram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0)</w:t>
      </w:r>
    </w:p>
    <w:p w14:paraId="1B6D130F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ransactions = []</w:t>
      </w:r>
    </w:p>
    <w:p w14:paraId="4280E7DD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for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n </w:t>
      </w:r>
      <w:proofErr w:type="gram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range(</w:t>
      </w:r>
      <w:proofErr w:type="gram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0, 7501):</w:t>
      </w:r>
    </w:p>
    <w:p w14:paraId="664BD2B6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proofErr w:type="gram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ransactions.append</w:t>
      </w:r>
      <w:proofErr w:type="spellEnd"/>
      <w:proofErr w:type="gram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[str(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ataset.values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, j]) for j in range(0, 20)])</w:t>
      </w:r>
    </w:p>
    <w:p w14:paraId="05DF90A0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def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reate_</w:t>
      </w:r>
      <w:proofErr w:type="gram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andidates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ransactions, length):</w:t>
      </w:r>
    </w:p>
    <w:p w14:paraId="6CBBEAF1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"""Create initial candidate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temsets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of length 1"""</w:t>
      </w:r>
    </w:p>
    <w:p w14:paraId="00310ED3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candidates = []</w:t>
      </w:r>
    </w:p>
    <w:p w14:paraId="75125E16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for transaction in transactions:</w:t>
      </w:r>
    </w:p>
    <w:p w14:paraId="5CB05CFD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   for item in transaction:</w:t>
      </w:r>
    </w:p>
    <w:p w14:paraId="74EC4CD2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       if [item] not in candidates:</w:t>
      </w:r>
    </w:p>
    <w:p w14:paraId="284BF83F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        </w:t>
      </w:r>
      <w:proofErr w:type="spellStart"/>
      <w:proofErr w:type="gram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andidates.append</w:t>
      </w:r>
      <w:proofErr w:type="spellEnd"/>
      <w:proofErr w:type="gram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[item])</w:t>
      </w:r>
    </w:p>
    <w:p w14:paraId="057F485B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proofErr w:type="gram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andidates.sort</w:t>
      </w:r>
      <w:proofErr w:type="spellEnd"/>
      <w:proofErr w:type="gram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)</w:t>
      </w:r>
    </w:p>
    <w:p w14:paraId="7F0778C3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return </w:t>
      </w:r>
      <w:proofErr w:type="gram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ist(</w:t>
      </w:r>
      <w:proofErr w:type="gram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ap(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rozenset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, candidates))</w:t>
      </w:r>
    </w:p>
    <w:p w14:paraId="5CB0C966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def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can_</w:t>
      </w:r>
      <w:proofErr w:type="gram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atabase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transactions, candidates,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in_support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:</w:t>
      </w:r>
    </w:p>
    <w:p w14:paraId="052B31F0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"""Scan the database and count the support of each candidate itemset"""</w:t>
      </w:r>
    </w:p>
    <w:p w14:paraId="65277C88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temset_counts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{}</w:t>
      </w:r>
    </w:p>
    <w:p w14:paraId="36E15E06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for transaction in transactions:</w:t>
      </w:r>
    </w:p>
    <w:p w14:paraId="7EE0E63D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lastRenderedPageBreak/>
        <w:t>        for candidate in candidates:</w:t>
      </w:r>
    </w:p>
    <w:p w14:paraId="14EDBF1A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    if </w:t>
      </w:r>
      <w:proofErr w:type="spellStart"/>
      <w:proofErr w:type="gram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andidate.issubset</w:t>
      </w:r>
      <w:proofErr w:type="spellEnd"/>
      <w:proofErr w:type="gram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transaction):</w:t>
      </w:r>
    </w:p>
    <w:p w14:paraId="7FC9158B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       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temset_counts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[candidate] = </w:t>
      </w:r>
      <w:proofErr w:type="spellStart"/>
      <w:proofErr w:type="gram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temset_counts.get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andidate, 0) + 1</w:t>
      </w:r>
    </w:p>
    <w:p w14:paraId="604C722D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um_transactions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float(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en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transactions))</w:t>
      </w:r>
    </w:p>
    <w:p w14:paraId="6FC50BC6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requent_itemsets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[]</w:t>
      </w:r>
    </w:p>
    <w:p w14:paraId="7561AC8D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upport_data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{}</w:t>
      </w:r>
    </w:p>
    <w:p w14:paraId="3F25A6B7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for itemset in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temset_counts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:</w:t>
      </w:r>
    </w:p>
    <w:p w14:paraId="2279A04F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support =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temset_counts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[itemset] /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um_transactions</w:t>
      </w:r>
      <w:proofErr w:type="spellEnd"/>
    </w:p>
    <w:p w14:paraId="2F07CAC5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if support &gt;=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in_support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:</w:t>
      </w:r>
    </w:p>
    <w:p w14:paraId="58FAB9C3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   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requent_</w:t>
      </w:r>
      <w:proofErr w:type="gram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temsets.append</w:t>
      </w:r>
      <w:proofErr w:type="spellEnd"/>
      <w:proofErr w:type="gram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itemset)</w:t>
      </w:r>
    </w:p>
    <w:p w14:paraId="25B551A5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upport_data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itemset] = support</w:t>
      </w:r>
    </w:p>
    <w:p w14:paraId="3809FEAF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return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requent_itemsets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upport_data</w:t>
      </w:r>
      <w:proofErr w:type="spellEnd"/>
    </w:p>
    <w:p w14:paraId="727C4DF2" w14:textId="77777777" w:rsidR="006F1494" w:rsidRPr="00901F10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25C73CF8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def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enerate_</w:t>
      </w:r>
      <w:proofErr w:type="gram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andidates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requent_itemsets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, length):</w:t>
      </w:r>
    </w:p>
    <w:p w14:paraId="677AB9E7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"""Generate candidate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temsets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of length k from frequent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temsets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of length k-1"""</w:t>
      </w:r>
    </w:p>
    <w:p w14:paraId="6A3ABB84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candidates = []</w:t>
      </w:r>
    </w:p>
    <w:p w14:paraId="6A38A6AB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um_frequent_itemsets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en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requent_itemsets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1A5EE7A8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for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n range(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um_frequent_itemsets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:</w:t>
      </w:r>
    </w:p>
    <w:p w14:paraId="45E9E356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for j in </w:t>
      </w:r>
      <w:proofErr w:type="gram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range(</w:t>
      </w:r>
      <w:proofErr w:type="spellStart"/>
      <w:proofErr w:type="gram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+ 1,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num_frequent_itemsets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:</w:t>
      </w:r>
    </w:p>
    <w:p w14:paraId="38C322C6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       itemset1 = list(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requent_itemsets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</w:t>
      </w:r>
      <w:proofErr w:type="spellEnd"/>
      <w:proofErr w:type="gram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])[</w:t>
      </w:r>
      <w:proofErr w:type="gram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:length - 2]</w:t>
      </w:r>
    </w:p>
    <w:p w14:paraId="3119D92D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       itemset2 = list(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requent_itemsets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j</w:t>
      </w:r>
      <w:proofErr w:type="gram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])[</w:t>
      </w:r>
      <w:proofErr w:type="gram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:length - 2]</w:t>
      </w:r>
    </w:p>
    <w:p w14:paraId="47AD659E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       itemset1.sort()</w:t>
      </w:r>
    </w:p>
    <w:p w14:paraId="6220492B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       itemset2.sort()</w:t>
      </w:r>
    </w:p>
    <w:p w14:paraId="0BA3F09C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       if itemset1 == itemset2:</w:t>
      </w:r>
    </w:p>
    <w:p w14:paraId="2B52390F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        </w:t>
      </w:r>
      <w:proofErr w:type="spellStart"/>
      <w:proofErr w:type="gram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andidates.append</w:t>
      </w:r>
      <w:proofErr w:type="spellEnd"/>
      <w:proofErr w:type="gram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requent_itemsets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] |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requent_itemsets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j])</w:t>
      </w:r>
    </w:p>
    <w:p w14:paraId="0C63CA9F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return candidates</w:t>
      </w:r>
    </w:p>
    <w:p w14:paraId="6B60E4E4" w14:textId="77777777" w:rsidR="006F1494" w:rsidRPr="00901F10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7F39E254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def </w:t>
      </w:r>
      <w:proofErr w:type="spellStart"/>
      <w:proofErr w:type="gram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priori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transactions,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in_support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=0.5):</w:t>
      </w:r>
    </w:p>
    <w:p w14:paraId="6AACB91C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"""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priori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algorithm"""</w:t>
      </w:r>
    </w:p>
    <w:p w14:paraId="7F46461A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candidates =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reate_</w:t>
      </w:r>
      <w:proofErr w:type="gram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andidates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transactions, 1)</w:t>
      </w:r>
    </w:p>
    <w:p w14:paraId="45FC58F8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frequent_itemsets1,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upport_data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can_</w:t>
      </w:r>
      <w:proofErr w:type="gram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atabase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transactions, candidates,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in_support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7CEDEFF1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requent_itemsets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[frequent_itemsets1]</w:t>
      </w:r>
    </w:p>
    <w:p w14:paraId="4F1AE630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k = 2</w:t>
      </w:r>
    </w:p>
    <w:p w14:paraId="55FDA02B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while </w:t>
      </w:r>
      <w:proofErr w:type="spellStart"/>
      <w:proofErr w:type="gram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en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requent_itemsets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k - 2]) &gt; 0:</w:t>
      </w:r>
    </w:p>
    <w:p w14:paraId="7DF67E90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candidates =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generate_</w:t>
      </w:r>
      <w:proofErr w:type="gram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candidates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requent_itemsets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k - 2], k)</w:t>
      </w:r>
    </w:p>
    <w:p w14:paraId="74625E8F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requent_itemsets_k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upport_data_k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can_</w:t>
      </w:r>
      <w:proofErr w:type="gram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atabase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transactions, candidates,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in_support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7CD284B7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upport_</w:t>
      </w:r>
      <w:proofErr w:type="gram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data.update</w:t>
      </w:r>
      <w:proofErr w:type="spellEnd"/>
      <w:proofErr w:type="gram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upport_data_k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333A488F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requent_</w:t>
      </w:r>
      <w:proofErr w:type="gram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temsets.append</w:t>
      </w:r>
      <w:proofErr w:type="spellEnd"/>
      <w:proofErr w:type="gram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requent_itemsets_k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</w:t>
      </w:r>
    </w:p>
    <w:p w14:paraId="5DFE54F6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    k += 1</w:t>
      </w:r>
    </w:p>
    <w:p w14:paraId="010E585C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return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requent_itemsets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upport_data</w:t>
      </w:r>
      <w:proofErr w:type="spellEnd"/>
    </w:p>
    <w:p w14:paraId="1E605F9F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f __name__ == "__main__":</w:t>
      </w:r>
    </w:p>
    <w:p w14:paraId="724111F4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requent_itemsets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upport_data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= </w:t>
      </w:r>
      <w:proofErr w:type="spellStart"/>
      <w:proofErr w:type="gram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apriori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transactions,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min_support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=0.03)</w:t>
      </w:r>
    </w:p>
    <w:p w14:paraId="455AB603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440576C5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    """Print results"""</w:t>
      </w:r>
    </w:p>
    <w:p w14:paraId="20AA29B4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lastRenderedPageBreak/>
        <w:t xml:space="preserve">    for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temset_list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in enumerate(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frequent_itemsets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:</w:t>
      </w:r>
    </w:p>
    <w:p w14:paraId="3B0E9277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</w:t>
      </w:r>
      <w:proofErr w:type="gram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gram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"Frequent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temsets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 of length {}: {}".format(i+1,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len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temset_list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)))</w:t>
      </w:r>
    </w:p>
    <w:p w14:paraId="3915C249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for itemset in 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temset_list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:</w:t>
      </w:r>
    </w:p>
    <w:p w14:paraId="12CB494F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 xml:space="preserve">            </w:t>
      </w:r>
      <w:proofErr w:type="gram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print(</w:t>
      </w:r>
      <w:proofErr w:type="gram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itemset, "Support:", round(</w:t>
      </w:r>
      <w:proofErr w:type="spellStart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support_data</w:t>
      </w:r>
      <w:proofErr w:type="spellEnd"/>
      <w:r w:rsidRPr="00D02CC4"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  <w:t>[itemset], 4))</w:t>
      </w:r>
    </w:p>
    <w:p w14:paraId="1BC80690" w14:textId="77777777" w:rsidR="006F1494" w:rsidRPr="00D02CC4" w:rsidRDefault="006F1494" w:rsidP="006F1494">
      <w:pPr>
        <w:spacing w:after="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N"/>
          <w14:ligatures w14:val="none"/>
        </w:rPr>
      </w:pPr>
    </w:p>
    <w:p w14:paraId="63B071E4" w14:textId="77777777" w:rsidR="006F1494" w:rsidRDefault="006F1494" w:rsidP="006F1494">
      <w:pPr>
        <w:snapToGrid w:val="0"/>
        <w:rPr>
          <w:rFonts w:ascii="Times New Roman" w:hAnsi="Times New Roman"/>
          <w:b/>
          <w:sz w:val="24"/>
          <w:szCs w:val="24"/>
        </w:rPr>
      </w:pPr>
    </w:p>
    <w:p w14:paraId="030E1EC9" w14:textId="77777777" w:rsidR="006F1494" w:rsidRDefault="006F1494" w:rsidP="006F1494">
      <w:pPr>
        <w:snapToGrid w:val="0"/>
        <w:ind w:hanging="426"/>
        <w:rPr>
          <w:b/>
        </w:rPr>
      </w:pPr>
      <w:r>
        <w:rPr>
          <w:b/>
        </w:rPr>
        <w:t xml:space="preserve">Output: </w:t>
      </w:r>
    </w:p>
    <w:p w14:paraId="4FBFA829" w14:textId="77777777" w:rsidR="006F1494" w:rsidRDefault="006F1494" w:rsidP="006F1494">
      <w:pPr>
        <w:snapToGrid w:val="0"/>
        <w:ind w:hanging="425"/>
        <w:rPr>
          <w:bCs/>
        </w:rPr>
      </w:pPr>
      <w:r w:rsidRPr="00D02CC4">
        <w:rPr>
          <w:bCs/>
        </w:rPr>
        <w:drawing>
          <wp:inline distT="0" distB="0" distL="0" distR="0" wp14:anchorId="6CA4E141" wp14:editId="0C627C05">
            <wp:extent cx="4534133" cy="4985006"/>
            <wp:effectExtent l="0" t="0" r="0" b="6350"/>
            <wp:docPr id="19831332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3133202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534133" cy="4985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30E02" w14:textId="77777777" w:rsidR="006F1494" w:rsidRDefault="006F1494" w:rsidP="006F1494">
      <w:pPr>
        <w:snapToGrid w:val="0"/>
        <w:ind w:left="-425"/>
        <w:contextualSpacing/>
      </w:pPr>
    </w:p>
    <w:p w14:paraId="385D166E" w14:textId="77777777" w:rsidR="006F1494" w:rsidRDefault="006F1494" w:rsidP="006F1494">
      <w:pPr>
        <w:snapToGrid w:val="0"/>
        <w:ind w:hanging="425"/>
        <w:rPr>
          <w:b/>
        </w:rPr>
      </w:pPr>
    </w:p>
    <w:p w14:paraId="66323A2C" w14:textId="0A68CCB7" w:rsidR="006F1494" w:rsidRPr="00901F10" w:rsidRDefault="006F1494" w:rsidP="006F1494">
      <w:pPr>
        <w:snapToGrid w:val="0"/>
        <w:ind w:hanging="425"/>
      </w:pPr>
      <w:r>
        <w:rPr>
          <w:b/>
          <w:bCs/>
        </w:rPr>
        <w:t xml:space="preserve">Result: </w:t>
      </w:r>
      <w:r>
        <w:t xml:space="preserve">The above program to implement </w:t>
      </w:r>
      <w:proofErr w:type="spellStart"/>
      <w:r>
        <w:t>apriori</w:t>
      </w:r>
      <w:proofErr w:type="spellEnd"/>
      <w:r>
        <w:t xml:space="preserve"> algorithm</w:t>
      </w:r>
      <w:r>
        <w:t xml:space="preserve"> from scratch has been successfully executed.</w:t>
      </w:r>
    </w:p>
    <w:p w14:paraId="2FEE9D60" w14:textId="77777777" w:rsidR="006F1494" w:rsidRDefault="006F1494" w:rsidP="006F1494"/>
    <w:p w14:paraId="70183B39" w14:textId="77777777" w:rsidR="006F1494" w:rsidRDefault="006F1494" w:rsidP="006F1494"/>
    <w:p w14:paraId="470780E9" w14:textId="77777777" w:rsidR="006F1494" w:rsidRDefault="006F1494"/>
    <w:sectPr w:rsidR="006F14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C73954"/>
    <w:multiLevelType w:val="hybridMultilevel"/>
    <w:tmpl w:val="1CC64E62"/>
    <w:lvl w:ilvl="0" w:tplc="E73A28F2">
      <w:start w:val="1"/>
      <w:numFmt w:val="decimal"/>
      <w:lvlText w:val="(%1)"/>
      <w:lvlJc w:val="left"/>
      <w:pPr>
        <w:ind w:left="-66" w:hanging="360"/>
      </w:pPr>
      <w:rPr>
        <w:rFonts w:asciiTheme="minorHAnsi" w:hAnsiTheme="minorHAnsi" w:cstheme="minorBidi" w:hint="default"/>
        <w:color w:val="000000" w:themeColor="text1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7F2E0D"/>
    <w:multiLevelType w:val="hybridMultilevel"/>
    <w:tmpl w:val="00865520"/>
    <w:lvl w:ilvl="0" w:tplc="7C18202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415BD"/>
    <w:multiLevelType w:val="hybridMultilevel"/>
    <w:tmpl w:val="5ADC3AC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99441C"/>
    <w:multiLevelType w:val="hybridMultilevel"/>
    <w:tmpl w:val="6826EDC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102CCB"/>
    <w:multiLevelType w:val="hybridMultilevel"/>
    <w:tmpl w:val="28BE64E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0B7D1B"/>
    <w:multiLevelType w:val="hybridMultilevel"/>
    <w:tmpl w:val="64E078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F549C"/>
    <w:multiLevelType w:val="multilevel"/>
    <w:tmpl w:val="4CFE16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8737F60"/>
    <w:multiLevelType w:val="hybridMultilevel"/>
    <w:tmpl w:val="4996980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9670D6F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8A2D33"/>
    <w:multiLevelType w:val="hybridMultilevel"/>
    <w:tmpl w:val="A12A6BE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1E388F"/>
    <w:multiLevelType w:val="hybridMultilevel"/>
    <w:tmpl w:val="99A6EDE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E774DF"/>
    <w:multiLevelType w:val="hybridMultilevel"/>
    <w:tmpl w:val="C4A0C1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1F06B0"/>
    <w:multiLevelType w:val="multilevel"/>
    <w:tmpl w:val="4CFE16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E493247"/>
    <w:multiLevelType w:val="multilevel"/>
    <w:tmpl w:val="4CFE16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4B772A4"/>
    <w:multiLevelType w:val="multilevel"/>
    <w:tmpl w:val="4CFE16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4D67E9A"/>
    <w:multiLevelType w:val="hybridMultilevel"/>
    <w:tmpl w:val="47B6688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C081E9B"/>
    <w:multiLevelType w:val="hybridMultilevel"/>
    <w:tmpl w:val="AD262486"/>
    <w:lvl w:ilvl="0" w:tplc="7C18202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702FC0"/>
    <w:multiLevelType w:val="hybridMultilevel"/>
    <w:tmpl w:val="99A6EDE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BC5FC2"/>
    <w:multiLevelType w:val="hybridMultilevel"/>
    <w:tmpl w:val="99A6EDE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1A7B17"/>
    <w:multiLevelType w:val="multilevel"/>
    <w:tmpl w:val="F1A044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77857F6"/>
    <w:multiLevelType w:val="hybridMultilevel"/>
    <w:tmpl w:val="99A6ED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0438FE"/>
    <w:multiLevelType w:val="multilevel"/>
    <w:tmpl w:val="4CFE16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635430E"/>
    <w:multiLevelType w:val="multilevel"/>
    <w:tmpl w:val="4CFE16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6D43099"/>
    <w:multiLevelType w:val="hybridMultilevel"/>
    <w:tmpl w:val="3B00CF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5100C9"/>
    <w:multiLevelType w:val="hybridMultilevel"/>
    <w:tmpl w:val="7C3C827E"/>
    <w:lvl w:ilvl="0" w:tplc="7C18202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BF2ACE"/>
    <w:multiLevelType w:val="multilevel"/>
    <w:tmpl w:val="BFC2EA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89C3A05"/>
    <w:multiLevelType w:val="hybridMultilevel"/>
    <w:tmpl w:val="0BBEB44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281345"/>
    <w:multiLevelType w:val="hybridMultilevel"/>
    <w:tmpl w:val="99A6EDE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A9499D"/>
    <w:multiLevelType w:val="hybridMultilevel"/>
    <w:tmpl w:val="A3B62526"/>
    <w:lvl w:ilvl="0" w:tplc="E73A28F2">
      <w:start w:val="1"/>
      <w:numFmt w:val="decimal"/>
      <w:lvlText w:val="(%1)"/>
      <w:lvlJc w:val="left"/>
      <w:pPr>
        <w:ind w:left="-66" w:hanging="360"/>
      </w:pPr>
      <w:rPr>
        <w:rFonts w:asciiTheme="minorHAnsi" w:hAnsiTheme="minorHAnsi" w:cstheme="minorBidi" w:hint="default"/>
        <w:color w:val="000000" w:themeColor="text1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7367506">
    <w:abstractNumId w:val="8"/>
  </w:num>
  <w:num w:numId="2" w16cid:durableId="626741439">
    <w:abstractNumId w:val="18"/>
  </w:num>
  <w:num w:numId="3" w16cid:durableId="1628514158">
    <w:abstractNumId w:val="19"/>
  </w:num>
  <w:num w:numId="4" w16cid:durableId="1829248529">
    <w:abstractNumId w:val="26"/>
  </w:num>
  <w:num w:numId="5" w16cid:durableId="149948043">
    <w:abstractNumId w:val="16"/>
  </w:num>
  <w:num w:numId="6" w16cid:durableId="309595739">
    <w:abstractNumId w:val="9"/>
  </w:num>
  <w:num w:numId="7" w16cid:durableId="886064941">
    <w:abstractNumId w:val="24"/>
  </w:num>
  <w:num w:numId="8" w16cid:durableId="1663655774">
    <w:abstractNumId w:val="21"/>
  </w:num>
  <w:num w:numId="9" w16cid:durableId="1093622465">
    <w:abstractNumId w:val="13"/>
  </w:num>
  <w:num w:numId="10" w16cid:durableId="451636904">
    <w:abstractNumId w:val="12"/>
  </w:num>
  <w:num w:numId="11" w16cid:durableId="1407846690">
    <w:abstractNumId w:val="17"/>
  </w:num>
  <w:num w:numId="12" w16cid:durableId="1188983001">
    <w:abstractNumId w:val="11"/>
  </w:num>
  <w:num w:numId="13" w16cid:durableId="471289976">
    <w:abstractNumId w:val="20"/>
  </w:num>
  <w:num w:numId="14" w16cid:durableId="1034109895">
    <w:abstractNumId w:val="6"/>
  </w:num>
  <w:num w:numId="15" w16cid:durableId="1181506011">
    <w:abstractNumId w:val="22"/>
  </w:num>
  <w:num w:numId="16" w16cid:durableId="1301809231">
    <w:abstractNumId w:val="25"/>
  </w:num>
  <w:num w:numId="17" w16cid:durableId="2139184644">
    <w:abstractNumId w:val="3"/>
  </w:num>
  <w:num w:numId="18" w16cid:durableId="368645028">
    <w:abstractNumId w:val="7"/>
  </w:num>
  <w:num w:numId="19" w16cid:durableId="162745386">
    <w:abstractNumId w:val="10"/>
  </w:num>
  <w:num w:numId="20" w16cid:durableId="1074275784">
    <w:abstractNumId w:val="5"/>
  </w:num>
  <w:num w:numId="21" w16cid:durableId="279067624">
    <w:abstractNumId w:val="23"/>
  </w:num>
  <w:num w:numId="22" w16cid:durableId="1768185713">
    <w:abstractNumId w:val="15"/>
  </w:num>
  <w:num w:numId="23" w16cid:durableId="1443575050">
    <w:abstractNumId w:val="1"/>
  </w:num>
  <w:num w:numId="24" w16cid:durableId="1770471447">
    <w:abstractNumId w:val="27"/>
  </w:num>
  <w:num w:numId="25" w16cid:durableId="1512336878">
    <w:abstractNumId w:val="0"/>
  </w:num>
  <w:num w:numId="26" w16cid:durableId="1691562501">
    <w:abstractNumId w:val="2"/>
  </w:num>
  <w:num w:numId="27" w16cid:durableId="1459837138">
    <w:abstractNumId w:val="14"/>
  </w:num>
  <w:num w:numId="28" w16cid:durableId="68768383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xNDWxMLYwNDMwNzdS0lEKTi0uzszPAykwqwUA99v1UCwAAAA="/>
  </w:docVars>
  <w:rsids>
    <w:rsidRoot w:val="00A31547"/>
    <w:rsid w:val="00036602"/>
    <w:rsid w:val="000B2DCC"/>
    <w:rsid w:val="00493624"/>
    <w:rsid w:val="0055429F"/>
    <w:rsid w:val="00612186"/>
    <w:rsid w:val="006525E6"/>
    <w:rsid w:val="006F1494"/>
    <w:rsid w:val="00891EBC"/>
    <w:rsid w:val="008C66FD"/>
    <w:rsid w:val="008F0915"/>
    <w:rsid w:val="009A3FF7"/>
    <w:rsid w:val="009D3B61"/>
    <w:rsid w:val="00A16C51"/>
    <w:rsid w:val="00A31547"/>
    <w:rsid w:val="00B123A6"/>
    <w:rsid w:val="00BE5B7D"/>
    <w:rsid w:val="00D33279"/>
    <w:rsid w:val="00D82103"/>
    <w:rsid w:val="00D8787F"/>
    <w:rsid w:val="00DB0C32"/>
    <w:rsid w:val="00ED3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D4B516"/>
  <w15:chartTrackingRefBased/>
  <w15:docId w15:val="{5C121CBA-7419-4306-B44C-EC851269D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30C3"/>
  </w:style>
  <w:style w:type="paragraph" w:styleId="Heading2">
    <w:name w:val="heading 2"/>
    <w:basedOn w:val="Normal"/>
    <w:link w:val="Heading2Char"/>
    <w:uiPriority w:val="9"/>
    <w:qFormat/>
    <w:rsid w:val="00B123A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31547"/>
    <w:pPr>
      <w:spacing w:after="0" w:line="240" w:lineRule="auto"/>
    </w:pPr>
    <w:rPr>
      <w:kern w:val="0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154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123A6"/>
    <w:rPr>
      <w:rFonts w:ascii="Times New Roman" w:eastAsia="Times New Roman" w:hAnsi="Times New Roman" w:cs="Times New Roman"/>
      <w:b/>
      <w:bCs/>
      <w:kern w:val="0"/>
      <w:sz w:val="36"/>
      <w:szCs w:val="36"/>
      <w:lang w:eastAsia="en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389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54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5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0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8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9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2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98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3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9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52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89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1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1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60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9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1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3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31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9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3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07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5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6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783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46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05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5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1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3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64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69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1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1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4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5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1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37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25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6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6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212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86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29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8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4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5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6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4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04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2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26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3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18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0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7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7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1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0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4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2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96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2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9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99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34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20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98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98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707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4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83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1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7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5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38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64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72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8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5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9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44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71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1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79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0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0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042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33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69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6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2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7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42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1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95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0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00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5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43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93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2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1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6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6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54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6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70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1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1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2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7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2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116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88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98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58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30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54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2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3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3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3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53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7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0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36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56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3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1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4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73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7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01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0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3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90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91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6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173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66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7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5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9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27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49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9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9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5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3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3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35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3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88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5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8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32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36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86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9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1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3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2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00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2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5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72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27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0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5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945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89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84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1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8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50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43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38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7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6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0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3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3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05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0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58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0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2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1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3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0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1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39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44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0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1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6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1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2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43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7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2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2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9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84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5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61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0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8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1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84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81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40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64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12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8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4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374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35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92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75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56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02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8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7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0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6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2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7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1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8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4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486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0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0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1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4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2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84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03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52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0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95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5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6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7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9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2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72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3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3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5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8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67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6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4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0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28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36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42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82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5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845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78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75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5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3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81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64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21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90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0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6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23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0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2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4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76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9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17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20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05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68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0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0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4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60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39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5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1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29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2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8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1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81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9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4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5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6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1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224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85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55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6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9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1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507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70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57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7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1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2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24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2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28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5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5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8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02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41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84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2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539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75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19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51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9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8" Type="http://schemas.openxmlformats.org/officeDocument/2006/relationships/image" Target="media/image4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4</TotalTime>
  <Pages>43</Pages>
  <Words>6521</Words>
  <Characters>37175</Characters>
  <Application>Microsoft Office Word</Application>
  <DocSecurity>0</DocSecurity>
  <Lines>309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cina Fernando</dc:creator>
  <cp:keywords/>
  <dc:description/>
  <cp:lastModifiedBy>Mercina Fernando</cp:lastModifiedBy>
  <cp:revision>8</cp:revision>
  <dcterms:created xsi:type="dcterms:W3CDTF">2024-04-01T03:24:00Z</dcterms:created>
  <dcterms:modified xsi:type="dcterms:W3CDTF">2024-04-02T08:11:00Z</dcterms:modified>
</cp:coreProperties>
</file>